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F208" w14:textId="5F54B61C" w:rsidR="00403063" w:rsidRPr="00674451" w:rsidRDefault="00403063" w:rsidP="0040306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Title:</w:t>
      </w:r>
    </w:p>
    <w:p w14:paraId="193D408E" w14:textId="61500F42" w:rsidR="00AC006A" w:rsidRPr="00674451" w:rsidRDefault="00316A00" w:rsidP="001D62CD">
      <w:pPr>
        <w:spacing w:line="480" w:lineRule="auto"/>
        <w:jc w:val="center"/>
        <w:rPr>
          <w:rFonts w:asciiTheme="minorHAnsi" w:hAnsiTheme="minorHAnsi"/>
        </w:rPr>
      </w:pPr>
      <w:r w:rsidRPr="00FF6DED">
        <w:t>Intentions of Landowners towards Active Management of Ecosystem in South-central US</w:t>
      </w:r>
      <w:r>
        <w:t>A</w:t>
      </w:r>
      <w:r w:rsidRPr="00FF6DED">
        <w:t xml:space="preserve"> for Deer Habitat</w:t>
      </w:r>
      <w:r>
        <w:t xml:space="preserve"> Management</w:t>
      </w:r>
    </w:p>
    <w:p w14:paraId="10FCC002" w14:textId="5086A3B3" w:rsidR="00034C26" w:rsidRPr="00674451" w:rsidRDefault="00034C26" w:rsidP="001D62CD">
      <w:pPr>
        <w:spacing w:line="480" w:lineRule="auto"/>
        <w:jc w:val="center"/>
        <w:rPr>
          <w:rFonts w:asciiTheme="minorHAnsi" w:hAnsiTheme="minorHAnsi"/>
        </w:rPr>
      </w:pPr>
    </w:p>
    <w:p w14:paraId="11059CF2" w14:textId="77777777" w:rsidR="003D2244" w:rsidRPr="00674451" w:rsidRDefault="00AE12D4" w:rsidP="00AE12D4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uthorship:</w:t>
      </w:r>
      <w:r w:rsidR="00CE43C3" w:rsidRPr="00674451">
        <w:rPr>
          <w:rFonts w:asciiTheme="minorHAnsi" w:hAnsiTheme="minorHAnsi"/>
          <w:b/>
          <w:bCs/>
        </w:rPr>
        <w:t xml:space="preserve"> </w:t>
      </w:r>
    </w:p>
    <w:p w14:paraId="3F96EC0E" w14:textId="2B3023CD" w:rsidR="00CE43C3" w:rsidRPr="00674451" w:rsidRDefault="003D2244" w:rsidP="00AE12D4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(</w:t>
      </w:r>
      <w:r w:rsidR="00D6722D" w:rsidRPr="00674451">
        <w:rPr>
          <w:rFonts w:asciiTheme="minorHAnsi" w:hAnsiTheme="minorHAnsi"/>
        </w:rPr>
        <w:t>Given</w:t>
      </w:r>
      <w:r w:rsidR="00CE43C3" w:rsidRPr="00674451">
        <w:rPr>
          <w:rFonts w:asciiTheme="minorHAnsi" w:hAnsiTheme="minorHAnsi"/>
        </w:rPr>
        <w:t xml:space="preserve"> Name Middle Name (</w:t>
      </w:r>
      <w:r w:rsidR="002A7285" w:rsidRPr="00674451">
        <w:rPr>
          <w:rFonts w:asciiTheme="minorHAnsi" w:hAnsiTheme="minorHAnsi"/>
        </w:rPr>
        <w:t xml:space="preserve">Or </w:t>
      </w:r>
      <w:r w:rsidR="00CE43C3" w:rsidRPr="00674451">
        <w:rPr>
          <w:rFonts w:asciiTheme="minorHAnsi" w:hAnsiTheme="minorHAnsi"/>
        </w:rPr>
        <w:t>absent</w:t>
      </w:r>
      <w:r w:rsidR="00A5611D" w:rsidRPr="00674451">
        <w:rPr>
          <w:rFonts w:asciiTheme="minorHAnsi" w:hAnsiTheme="minorHAnsi"/>
        </w:rPr>
        <w:t>)</w:t>
      </w:r>
      <w:r w:rsidR="00CE43C3" w:rsidRPr="00674451">
        <w:rPr>
          <w:rFonts w:asciiTheme="minorHAnsi" w:hAnsiTheme="minorHAnsi"/>
        </w:rPr>
        <w:t xml:space="preserve"> </w:t>
      </w:r>
      <w:r w:rsidR="00F466C4" w:rsidRPr="00674451">
        <w:rPr>
          <w:rFonts w:asciiTheme="minorHAnsi" w:hAnsiTheme="minorHAnsi"/>
        </w:rPr>
        <w:t>Family</w:t>
      </w:r>
      <w:r w:rsidR="00CE43C3" w:rsidRPr="00674451">
        <w:rPr>
          <w:rFonts w:asciiTheme="minorHAnsi" w:hAnsiTheme="minorHAnsi"/>
        </w:rPr>
        <w:t xml:space="preserve"> Name</w:t>
      </w:r>
      <w:r w:rsidR="0000722C" w:rsidRPr="00674451">
        <w:rPr>
          <w:rFonts w:asciiTheme="minorHAnsi" w:hAnsiTheme="minorHAnsi"/>
        </w:rPr>
        <w:t>,</w:t>
      </w:r>
      <w:r w:rsidRPr="00674451">
        <w:rPr>
          <w:rFonts w:asciiTheme="minorHAnsi" w:hAnsiTheme="minorHAnsi"/>
        </w:rPr>
        <w:t xml:space="preserve"> </w:t>
      </w:r>
      <w:r w:rsidR="0000722C" w:rsidRPr="00674451">
        <w:rPr>
          <w:rFonts w:asciiTheme="minorHAnsi" w:hAnsiTheme="minorHAnsi"/>
        </w:rPr>
        <w:t xml:space="preserve">each </w:t>
      </w:r>
      <w:r w:rsidR="0094474A" w:rsidRPr="00674451">
        <w:rPr>
          <w:rFonts w:asciiTheme="minorHAnsi" w:hAnsiTheme="minorHAnsi"/>
        </w:rPr>
        <w:t>author</w:t>
      </w:r>
      <w:r w:rsidR="00DB10E6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separated by commas)</w:t>
      </w:r>
      <w:r w:rsidR="0094474A" w:rsidRPr="00674451">
        <w:rPr>
          <w:rFonts w:asciiTheme="minorHAnsi" w:hAnsiTheme="minorHAnsi"/>
        </w:rPr>
        <w:t>.</w:t>
      </w:r>
    </w:p>
    <w:p w14:paraId="77AF3D76" w14:textId="1B1369E3" w:rsidR="00050970" w:rsidRPr="00674451" w:rsidRDefault="00695B16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</w:t>
      </w:r>
      <w:r w:rsidR="00140BAF" w:rsidRPr="00674451">
        <w:rPr>
          <w:rFonts w:asciiTheme="minorHAnsi" w:hAnsiTheme="minorHAnsi"/>
          <w:cs/>
        </w:rPr>
        <w:t xml:space="preserve"> (</w:t>
      </w:r>
      <w:r w:rsidR="00140BAF" w:rsidRPr="00674451">
        <w:rPr>
          <w:rFonts w:asciiTheme="minorHAnsi" w:hAnsiTheme="minorHAnsi" w:cs="Kokila"/>
          <w:cs/>
        </w:rPr>
        <w:t>वि</w:t>
      </w:r>
      <w:r w:rsidR="00140BAF" w:rsidRPr="00674451">
        <w:rPr>
          <w:rFonts w:asciiTheme="minorHAnsi" w:hAnsiTheme="minorHAnsi" w:cs="Kokila"/>
          <w:cs/>
          <w:lang w:bidi="ne-NP"/>
        </w:rPr>
        <w:t>जेश मिश्र)</w:t>
      </w:r>
      <w:r w:rsidR="00CD4E8C" w:rsidRPr="00674451">
        <w:rPr>
          <w:rFonts w:asciiTheme="minorHAnsi" w:hAnsiTheme="minorHAnsi" w:cs="Kokila"/>
          <w:lang w:bidi="ne-NP"/>
        </w:rPr>
        <w:t xml:space="preserve"> </w:t>
      </w:r>
      <w:r w:rsidR="001019ED" w:rsidRPr="00674451">
        <w:rPr>
          <w:rFonts w:asciiTheme="minorHAnsi" w:hAnsiTheme="minorHAnsi" w:cs="Kokila"/>
          <w:vertAlign w:val="superscript"/>
          <w:lang w:bidi="ne-NP"/>
        </w:rPr>
        <w:t>a</w:t>
      </w:r>
      <w:r w:rsidRPr="00674451">
        <w:rPr>
          <w:rFonts w:asciiTheme="minorHAnsi" w:hAnsiTheme="minorHAnsi"/>
        </w:rPr>
        <w:t>, Omkar</w:t>
      </w:r>
      <w:r w:rsidR="00CE43C3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Joshi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  <w:r w:rsidRPr="00674451">
        <w:rPr>
          <w:rFonts w:asciiTheme="minorHAnsi" w:hAnsiTheme="minorHAnsi"/>
        </w:rPr>
        <w:t xml:space="preserve">, Binod </w:t>
      </w:r>
      <w:r w:rsidR="00D82BBC" w:rsidRPr="00674451">
        <w:rPr>
          <w:rFonts w:asciiTheme="minorHAnsi" w:hAnsiTheme="minorHAnsi"/>
        </w:rPr>
        <w:t xml:space="preserve">P. </w:t>
      </w:r>
      <w:proofErr w:type="spellStart"/>
      <w:r w:rsidRPr="00674451">
        <w:rPr>
          <w:rFonts w:asciiTheme="minorHAnsi" w:hAnsiTheme="minorHAnsi"/>
        </w:rPr>
        <w:t>Chapagain</w:t>
      </w:r>
      <w:proofErr w:type="spellEnd"/>
      <w:r w:rsidR="00CD4E8C" w:rsidRPr="00674451">
        <w:rPr>
          <w:rFonts w:asciiTheme="minorHAnsi" w:hAnsiTheme="minorHAnsi"/>
        </w:rPr>
        <w:t xml:space="preserve"> </w:t>
      </w:r>
      <w:r w:rsidR="003A0B8B" w:rsidRPr="00674451">
        <w:rPr>
          <w:rFonts w:asciiTheme="minorHAnsi" w:hAnsiTheme="minorHAnsi"/>
          <w:vertAlign w:val="superscript"/>
        </w:rPr>
        <w:t>ab</w:t>
      </w:r>
      <w:r w:rsidRPr="00674451">
        <w:rPr>
          <w:rFonts w:asciiTheme="minorHAnsi" w:hAnsiTheme="minorHAnsi"/>
        </w:rPr>
        <w:t xml:space="preserve">, </w:t>
      </w:r>
      <w:proofErr w:type="spellStart"/>
      <w:r w:rsidR="000E2658" w:rsidRPr="00674451">
        <w:rPr>
          <w:rFonts w:asciiTheme="minorHAnsi" w:hAnsiTheme="minorHAnsi"/>
        </w:rPr>
        <w:t>Lixia</w:t>
      </w:r>
      <w:proofErr w:type="spellEnd"/>
      <w:r w:rsidR="000E2658" w:rsidRPr="00674451">
        <w:rPr>
          <w:rFonts w:asciiTheme="minorHAnsi" w:hAnsiTheme="minorHAnsi"/>
        </w:rPr>
        <w:t xml:space="preserve"> H</w:t>
      </w:r>
      <w:r w:rsidR="00240BD1" w:rsidRPr="00674451">
        <w:rPr>
          <w:rFonts w:asciiTheme="minorHAnsi" w:hAnsiTheme="minorHAnsi"/>
        </w:rPr>
        <w:t>e</w:t>
      </w:r>
      <w:r w:rsidR="000E2658" w:rsidRPr="00674451">
        <w:rPr>
          <w:rFonts w:asciiTheme="minorHAnsi" w:hAnsiTheme="minorHAnsi"/>
        </w:rPr>
        <w:t xml:space="preserve"> Lambert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c</w:t>
      </w:r>
      <w:r w:rsidR="000E2658" w:rsidRPr="00674451">
        <w:rPr>
          <w:rFonts w:asciiTheme="minorHAnsi" w:hAnsiTheme="minorHAnsi"/>
        </w:rPr>
        <w:t xml:space="preserve">, </w:t>
      </w:r>
      <w:r w:rsidR="002B24E4" w:rsidRPr="00674451">
        <w:rPr>
          <w:rFonts w:asciiTheme="minorHAnsi" w:hAnsiTheme="minorHAnsi"/>
        </w:rPr>
        <w:t>Rodney E</w:t>
      </w:r>
      <w:r w:rsidR="004145DC" w:rsidRPr="00674451">
        <w:rPr>
          <w:rFonts w:asciiTheme="minorHAnsi" w:hAnsiTheme="minorHAnsi"/>
        </w:rPr>
        <w:t>.</w:t>
      </w:r>
      <w:r w:rsidR="002B24E4" w:rsidRPr="00674451">
        <w:rPr>
          <w:rFonts w:asciiTheme="minorHAnsi" w:hAnsiTheme="minorHAnsi"/>
        </w:rPr>
        <w:t xml:space="preserve"> Will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</w:p>
    <w:p w14:paraId="73E3BDD5" w14:textId="02F6903D" w:rsidR="00DA2705" w:rsidRPr="00674451" w:rsidRDefault="00DA2705" w:rsidP="00BF0173">
      <w:pPr>
        <w:spacing w:line="480" w:lineRule="auto"/>
        <w:rPr>
          <w:rFonts w:asciiTheme="minorHAnsi" w:hAnsiTheme="minorHAnsi"/>
        </w:rPr>
      </w:pPr>
    </w:p>
    <w:p w14:paraId="48083160" w14:textId="677AB208" w:rsidR="00DA2705" w:rsidRPr="00674451" w:rsidRDefault="00DA2705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ffiliations:</w:t>
      </w:r>
    </w:p>
    <w:p w14:paraId="4A5ACBE8" w14:textId="622F2B52" w:rsidR="00265EF9" w:rsidRPr="00674451" w:rsidRDefault="00D67E4F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a</w:t>
      </w:r>
      <w:bookmarkStart w:id="0" w:name="OLE_LINK5"/>
      <w:bookmarkStart w:id="1" w:name="OLE_LINK6"/>
      <w:r w:rsidR="00F700A4" w:rsidRPr="00674451">
        <w:rPr>
          <w:rFonts w:asciiTheme="minorHAnsi" w:hAnsiTheme="minorHAnsi"/>
        </w:rPr>
        <w:t xml:space="preserve"> </w:t>
      </w:r>
      <w:r w:rsidR="00846D35" w:rsidRPr="00674451">
        <w:rPr>
          <w:rFonts w:asciiTheme="minorHAnsi" w:hAnsiTheme="minorHAnsi"/>
        </w:rPr>
        <w:t xml:space="preserve">Department of Natural Resource Ecology and Management, </w:t>
      </w:r>
      <w:r w:rsidR="009F4C54" w:rsidRPr="00674451">
        <w:rPr>
          <w:rFonts w:asciiTheme="minorHAnsi" w:hAnsiTheme="minorHAnsi"/>
        </w:rPr>
        <w:t>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  <w:bookmarkEnd w:id="0"/>
      <w:bookmarkEnd w:id="1"/>
    </w:p>
    <w:p w14:paraId="4D607234" w14:textId="7EC53FAA" w:rsidR="00001419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b</w:t>
      </w:r>
      <w:r w:rsidRPr="00674451">
        <w:rPr>
          <w:rFonts w:asciiTheme="minorHAnsi" w:hAnsiTheme="minorHAnsi"/>
        </w:rPr>
        <w:t xml:space="preserve"> </w:t>
      </w:r>
      <w:r w:rsidR="007C31CC" w:rsidRPr="00674451">
        <w:rPr>
          <w:rFonts w:asciiTheme="minorHAnsi" w:hAnsiTheme="minorHAnsi"/>
        </w:rPr>
        <w:t xml:space="preserve">Department of </w:t>
      </w:r>
      <w:r w:rsidR="00805C41" w:rsidRPr="00674451">
        <w:rPr>
          <w:rFonts w:asciiTheme="minorHAnsi" w:hAnsiTheme="minorHAnsi"/>
        </w:rPr>
        <w:t>Integrated Biology</w:t>
      </w:r>
      <w:r w:rsidR="007C31CC" w:rsidRPr="00674451">
        <w:rPr>
          <w:rFonts w:asciiTheme="minorHAnsi" w:hAnsiTheme="minorHAnsi"/>
        </w:rPr>
        <w:t>, Oklahoma State University, Stillwater, O</w:t>
      </w:r>
      <w:r w:rsidR="00BA63DE">
        <w:rPr>
          <w:rFonts w:asciiTheme="minorHAnsi" w:hAnsiTheme="minorHAnsi"/>
        </w:rPr>
        <w:t>K</w:t>
      </w:r>
      <w:r w:rsidR="007C31CC" w:rsidRPr="00674451">
        <w:rPr>
          <w:rFonts w:asciiTheme="minorHAnsi" w:hAnsiTheme="minorHAnsi"/>
        </w:rPr>
        <w:t>, 74078</w:t>
      </w:r>
    </w:p>
    <w:p w14:paraId="493D468A" w14:textId="7BE25968" w:rsidR="0078695A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c</w:t>
      </w:r>
      <w:r w:rsidRPr="00674451">
        <w:rPr>
          <w:rFonts w:asciiTheme="minorHAnsi" w:hAnsiTheme="minorHAnsi"/>
        </w:rPr>
        <w:t xml:space="preserve"> </w:t>
      </w:r>
      <w:r w:rsidR="009F4C54" w:rsidRPr="00674451">
        <w:rPr>
          <w:rFonts w:asciiTheme="minorHAnsi" w:hAnsiTheme="minorHAnsi"/>
        </w:rPr>
        <w:t xml:space="preserve">Department of </w:t>
      </w:r>
      <w:r w:rsidR="00C45A05" w:rsidRPr="00674451">
        <w:rPr>
          <w:rFonts w:asciiTheme="minorHAnsi" w:hAnsiTheme="minorHAnsi"/>
        </w:rPr>
        <w:t>Agricultur</w:t>
      </w:r>
      <w:r w:rsidR="00091214" w:rsidRPr="00674451">
        <w:rPr>
          <w:rFonts w:asciiTheme="minorHAnsi" w:hAnsiTheme="minorHAnsi"/>
        </w:rPr>
        <w:t>al</w:t>
      </w:r>
      <w:r w:rsidR="009F4C54" w:rsidRPr="00674451">
        <w:rPr>
          <w:rFonts w:asciiTheme="minorHAnsi" w:hAnsiTheme="minorHAnsi"/>
        </w:rPr>
        <w:t xml:space="preserve"> Economics, 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</w:p>
    <w:p w14:paraId="4C6FE80B" w14:textId="77777777" w:rsidR="00300AAC" w:rsidRPr="00674451" w:rsidRDefault="00300AAC" w:rsidP="00BF0173">
      <w:pPr>
        <w:spacing w:line="480" w:lineRule="auto"/>
        <w:rPr>
          <w:rFonts w:asciiTheme="minorHAnsi" w:hAnsiTheme="minorHAnsi"/>
          <w:b/>
          <w:bCs/>
        </w:rPr>
      </w:pPr>
    </w:p>
    <w:p w14:paraId="4D6AC558" w14:textId="162CB6DD" w:rsidR="001339AF" w:rsidRPr="00674451" w:rsidRDefault="000C3B04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Corresponding</w:t>
      </w:r>
      <w:r w:rsidR="00864F72" w:rsidRPr="00674451">
        <w:rPr>
          <w:rFonts w:asciiTheme="minorHAnsi" w:hAnsiTheme="minorHAnsi"/>
          <w:b/>
          <w:bCs/>
        </w:rPr>
        <w:t xml:space="preserve"> Author</w:t>
      </w:r>
      <w:r w:rsidR="00A11EFE" w:rsidRPr="00674451">
        <w:rPr>
          <w:rFonts w:asciiTheme="minorHAnsi" w:hAnsiTheme="minorHAnsi"/>
          <w:b/>
          <w:bCs/>
        </w:rPr>
        <w:t>:</w:t>
      </w:r>
    </w:p>
    <w:p w14:paraId="4FC18649" w14:textId="72B49096" w:rsidR="00AC78C5" w:rsidRPr="00674451" w:rsidRDefault="00403762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:</w:t>
      </w:r>
    </w:p>
    <w:p w14:paraId="2EF3A0AD" w14:textId="589B7262" w:rsidR="002B54B4" w:rsidRPr="00674451" w:rsidRDefault="00534FF6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 xml:space="preserve">Email: </w:t>
      </w:r>
      <w:hyperlink r:id="rId11" w:history="1">
        <w:r w:rsidR="00AC78C5" w:rsidRPr="00674451">
          <w:rPr>
            <w:rStyle w:val="Hyperlink"/>
            <w:rFonts w:asciiTheme="minorHAnsi" w:hAnsiTheme="minorHAnsi"/>
          </w:rPr>
          <w:t>Bijesh.mishra@okstate.edu</w:t>
        </w:r>
      </w:hyperlink>
      <w:r w:rsidR="00403762" w:rsidRPr="00674451">
        <w:rPr>
          <w:rFonts w:asciiTheme="minorHAnsi" w:hAnsiTheme="minorHAnsi"/>
        </w:rPr>
        <w:t xml:space="preserve">; </w:t>
      </w:r>
      <w:hyperlink r:id="rId12" w:history="1">
        <w:r w:rsidR="00403762" w:rsidRPr="00674451">
          <w:rPr>
            <w:rStyle w:val="Hyperlink"/>
            <w:rFonts w:asciiTheme="minorHAnsi" w:hAnsiTheme="minorHAnsi"/>
          </w:rPr>
          <w:t>bjs.misra@gmail.com</w:t>
        </w:r>
      </w:hyperlink>
    </w:p>
    <w:p w14:paraId="4BC6F6A0" w14:textId="7DBCF3A0" w:rsidR="002C4833" w:rsidRPr="00674451" w:rsidRDefault="002C4833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Mailing address:</w:t>
      </w:r>
      <w:r w:rsidR="002B065B" w:rsidRPr="00674451">
        <w:rPr>
          <w:rFonts w:asciiTheme="minorHAnsi" w:hAnsiTheme="minorHAnsi"/>
        </w:rPr>
        <w:t xml:space="preserve"> </w:t>
      </w:r>
      <w:r w:rsidR="00542C90" w:rsidRPr="00674451">
        <w:rPr>
          <w:rFonts w:asciiTheme="minorHAnsi" w:hAnsiTheme="minorHAnsi"/>
        </w:rPr>
        <w:t>008C Agriculture Hall (212 N Monroe Street, 008C), Stillwater, OK, 74078</w:t>
      </w:r>
    </w:p>
    <w:p w14:paraId="56F0D2F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0927FB5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695D3AC9" w14:textId="74ABEF2D" w:rsidR="00683EDC" w:rsidRPr="00674451" w:rsidRDefault="00683EDC" w:rsidP="00B864DC">
      <w:pPr>
        <w:spacing w:line="480" w:lineRule="auto"/>
        <w:ind w:firstLine="720"/>
        <w:rPr>
          <w:rFonts w:asciiTheme="minorHAnsi" w:hAnsiTheme="minorHAnsi"/>
        </w:rPr>
        <w:sectPr w:rsidR="00683EDC" w:rsidRPr="00674451" w:rsidSect="00BE3229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7DDFEA" w14:textId="13D99969" w:rsidR="00C21509" w:rsidRPr="00674451" w:rsidRDefault="007127B1" w:rsidP="00683EDC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  <w:r w:rsidRPr="00674451">
        <w:rPr>
          <w:rFonts w:asciiTheme="minorHAnsi" w:hAnsiTheme="minorHAnsi"/>
          <w:i/>
          <w:iCs/>
          <w:sz w:val="24"/>
          <w:szCs w:val="24"/>
        </w:rPr>
        <w:lastRenderedPageBreak/>
        <w:t>Supplementary</w:t>
      </w:r>
      <w:r w:rsidR="00C21509" w:rsidRPr="00674451">
        <w:rPr>
          <w:rFonts w:asciiTheme="minorHAnsi" w:hAnsiTheme="minorHAnsi"/>
          <w:i/>
          <w:iCs/>
          <w:sz w:val="24"/>
          <w:szCs w:val="24"/>
        </w:rPr>
        <w:t xml:space="preserve"> Materials</w:t>
      </w:r>
    </w:p>
    <w:p w14:paraId="38A52383" w14:textId="3CBECAFB" w:rsidR="00683EDC" w:rsidRPr="00674451" w:rsidRDefault="00683EDC" w:rsidP="00683EDC">
      <w:pPr>
        <w:pStyle w:val="Heading1"/>
        <w:spacing w:line="480" w:lineRule="auto"/>
        <w:rPr>
          <w:rFonts w:asciiTheme="minorHAnsi" w:hAnsiTheme="minorHAnsi"/>
          <w:sz w:val="24"/>
          <w:szCs w:val="24"/>
        </w:rPr>
      </w:pPr>
      <w:r w:rsidRPr="00674451">
        <w:rPr>
          <w:rFonts w:asciiTheme="minorHAnsi" w:hAnsiTheme="minorHAnsi"/>
          <w:i/>
          <w:iCs/>
          <w:sz w:val="24"/>
          <w:szCs w:val="24"/>
        </w:rPr>
        <w:t>Appendix A</w:t>
      </w:r>
    </w:p>
    <w:p w14:paraId="3250210C" w14:textId="49D843EF" w:rsidR="00683EDC" w:rsidRPr="00674451" w:rsidRDefault="00683EDC" w:rsidP="00683EDC">
      <w:pPr>
        <w:pStyle w:val="Caption"/>
        <w:keepNext/>
        <w:rPr>
          <w:color w:val="auto"/>
          <w:sz w:val="24"/>
          <w:szCs w:val="24"/>
        </w:rPr>
      </w:pPr>
      <w:bookmarkStart w:id="2" w:name="_Ref76891789"/>
      <w:r w:rsidRPr="00674451">
        <w:rPr>
          <w:color w:val="auto"/>
          <w:sz w:val="24"/>
          <w:szCs w:val="24"/>
        </w:rPr>
        <w:t xml:space="preserve">Table </w:t>
      </w:r>
      <w:r w:rsidRPr="00674451">
        <w:rPr>
          <w:color w:val="auto"/>
          <w:sz w:val="24"/>
          <w:szCs w:val="24"/>
        </w:rPr>
        <w:fldChar w:fldCharType="begin"/>
      </w:r>
      <w:r w:rsidRPr="00674451">
        <w:rPr>
          <w:color w:val="auto"/>
          <w:sz w:val="24"/>
          <w:szCs w:val="24"/>
        </w:rPr>
        <w:instrText xml:space="preserve"> SEQ Table \* ARABIC </w:instrText>
      </w:r>
      <w:r w:rsidRPr="00674451">
        <w:rPr>
          <w:color w:val="auto"/>
          <w:sz w:val="24"/>
          <w:szCs w:val="24"/>
        </w:rPr>
        <w:fldChar w:fldCharType="separate"/>
      </w:r>
      <w:r w:rsidR="003E1D5F" w:rsidRPr="00674451">
        <w:rPr>
          <w:noProof/>
          <w:color w:val="auto"/>
          <w:sz w:val="24"/>
          <w:szCs w:val="24"/>
        </w:rPr>
        <w:t>6</w:t>
      </w:r>
      <w:r w:rsidRPr="00674451">
        <w:rPr>
          <w:color w:val="auto"/>
          <w:sz w:val="24"/>
          <w:szCs w:val="24"/>
        </w:rPr>
        <w:fldChar w:fldCharType="end"/>
      </w:r>
      <w:bookmarkEnd w:id="2"/>
      <w:r w:rsidRPr="00674451">
        <w:rPr>
          <w:color w:val="auto"/>
          <w:sz w:val="24"/>
          <w:szCs w:val="24"/>
        </w:rPr>
        <w:t xml:space="preserve">: </w:t>
      </w:r>
      <w:r w:rsidRPr="00674451">
        <w:rPr>
          <w:i w:val="0"/>
          <w:iCs w:val="0"/>
          <w:color w:val="auto"/>
          <w:sz w:val="24"/>
          <w:szCs w:val="24"/>
        </w:rPr>
        <w:t>Distribution of landowners’ responses to variables presented in same section of survey but not included in SEM.</w:t>
      </w:r>
    </w:p>
    <w:tbl>
      <w:tblPr>
        <w:tblW w:w="13340" w:type="dxa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930"/>
        <w:gridCol w:w="1710"/>
        <w:gridCol w:w="1190"/>
        <w:gridCol w:w="1161"/>
        <w:gridCol w:w="999"/>
        <w:gridCol w:w="1350"/>
      </w:tblGrid>
      <w:tr w:rsidR="004F32FA" w:rsidRPr="00674451" w14:paraId="0317EA62" w14:textId="77777777" w:rsidTr="004F32FA">
        <w:trPr>
          <w:trHeight w:val="320"/>
          <w:jc w:val="center"/>
        </w:trPr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095A3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bookmarkStart w:id="3" w:name="OLE_LINK1"/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Variables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649B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Strongly Disagree (%)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578B5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Disagree (%)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8EE5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Neutral (%)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ACA8B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Agree (%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93128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Strongly Agree (%)</w:t>
            </w:r>
          </w:p>
        </w:tc>
      </w:tr>
      <w:tr w:rsidR="004F32FA" w:rsidRPr="00674451" w14:paraId="240141C2" w14:textId="77777777" w:rsidTr="004F32FA">
        <w:trPr>
          <w:trHeight w:val="320"/>
          <w:jc w:val="center"/>
        </w:trPr>
        <w:tc>
          <w:tcPr>
            <w:tcW w:w="69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5FFB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1gov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would be difficult to conduct forest, rangeland, and deer habitat management without government support.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A0ABC" w14:textId="794226CA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1.82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AA403" w14:textId="62D75E36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2.42</w:t>
            </w:r>
          </w:p>
        </w:tc>
        <w:tc>
          <w:tcPr>
            <w:tcW w:w="11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2FF7F" w14:textId="73F23766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2.42</w:t>
            </w: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0A772" w14:textId="29ED7C5C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8.18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48102" w14:textId="544AAD12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15</w:t>
            </w:r>
          </w:p>
        </w:tc>
      </w:tr>
      <w:tr w:rsidR="004F32FA" w:rsidRPr="00674451" w14:paraId="4FD2176D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F447289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1commu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would be difficult to conduct forest, rangeland, and deer habitat management without support from the community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FEAE169" w14:textId="1EDA553A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2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D66BB6" w14:textId="111086E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0.61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CEEF48A" w14:textId="0BAF76C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88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062840A8" w14:textId="6FB0023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0.00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1451D6F" w14:textId="6C50CA6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</w:tr>
      <w:tr w:rsidR="004F32FA" w:rsidRPr="00674451" w14:paraId="43CFC4E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49D995D3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2harves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Excessive harvesting of natural resource may limit their use for the future generation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B55A8B4" w14:textId="218C8EA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7.2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035CE31" w14:textId="269AE04F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0B340E9D" w14:textId="41F31B0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3.9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7214438" w14:textId="250B9B0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94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243187A" w14:textId="1520BE3D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1.82</w:t>
            </w:r>
          </w:p>
        </w:tc>
      </w:tr>
      <w:tr w:rsidR="004F32FA" w:rsidRPr="00674451" w14:paraId="017A96DA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4C1DD23" w14:textId="0F24607D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benefi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Active Forest, rangeland, and deer habitat can bring economic as well as environmental benefit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C4D4DEC" w14:textId="37016BD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CB33824" w14:textId="6B5D1E8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6.67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327D9C03" w14:textId="6DEA930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7D6FE54" w14:textId="18F601D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2.4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2DE78AD3" w14:textId="2BB685E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</w:tr>
      <w:tr w:rsidR="004F32FA" w:rsidRPr="00674451" w14:paraId="43655326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6F9DD92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huma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 primary use of forest, rangeland, and deer habitat management should be to benefit human being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4AB6029B" w14:textId="64D5E20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8.4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38ECE13" w14:textId="24FF0EE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6.36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5884799B" w14:textId="60BA5F4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6.0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D3A0CD1" w14:textId="694F5C5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2.1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70AA223" w14:textId="13F204A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6.97</w:t>
            </w:r>
          </w:p>
        </w:tc>
      </w:tr>
      <w:tr w:rsidR="004F32FA" w:rsidRPr="00674451" w14:paraId="61AA34DD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2133B3B2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lastRenderedPageBreak/>
              <w:t>e3restric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Restricting excessive use of forest, rangeland, and deer habitat can enhance recreational opportunitie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78173CD" w14:textId="352BA06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8.4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C446BE5" w14:textId="14702E1E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15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07EC03AA" w14:textId="41BB4CD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33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04555193" w14:textId="01EF0660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27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8272C73" w14:textId="41A231F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</w:tr>
      <w:tr w:rsidR="004F32FA" w:rsidRPr="00674451" w14:paraId="28219FB7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9BAE783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time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is important to spend time managing forest, rangeland, and deer habita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725075A3" w14:textId="6BA87C2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.4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3BDE162" w14:textId="6574233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6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767C271E" w14:textId="7B0A796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3.6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3F5A4C9" w14:textId="1A48CA3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8.18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1BF624C" w14:textId="4B8FD9F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2.12</w:t>
            </w:r>
          </w:p>
        </w:tc>
      </w:tr>
      <w:tr w:rsidR="004F32FA" w:rsidRPr="00674451" w14:paraId="239B6996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2CF8E8BA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balance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Sustainable management of forest, rangeland, and deer habitat is important to maintain balance and diversity in the natural environ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404F8B7" w14:textId="441C905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DC679D2" w14:textId="13872E4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6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323C3200" w14:textId="7C3DF236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7.58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4A56F321" w14:textId="4F4950C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0.61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4BA1D9F" w14:textId="1D5060F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5.15</w:t>
            </w:r>
          </w:p>
        </w:tc>
      </w:tr>
      <w:tr w:rsidR="004F32FA" w:rsidRPr="00674451" w14:paraId="7EA5FD9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C2E5704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connec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 feel connected with nature when I get involved in forest, rangeland, and deer habitat manage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8CCFEC8" w14:textId="73B0640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B571FB1" w14:textId="20993C2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8678565" w14:textId="3181C55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4.2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46754118" w14:textId="37B252F7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7.58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1B4F018C" w14:textId="3AAFC77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</w:tr>
      <w:tr w:rsidR="004F32FA" w:rsidRPr="00674451" w14:paraId="6A50257E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40FEAB7A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enviro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 primary use of forest, rangeland, and deer habitat management should be to benefit the environ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05053985" w14:textId="422B1777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8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47C60C2" w14:textId="7D1FF2A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7.88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2298CA38" w14:textId="011647FA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4.55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5A9294B8" w14:textId="0023119F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33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44603088" w14:textId="3EAB100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9.39</w:t>
            </w:r>
          </w:p>
        </w:tc>
      </w:tr>
      <w:tr w:rsidR="004F32FA" w:rsidRPr="00674451" w14:paraId="68D18D7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FBB469D" w14:textId="0A597FAD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noneed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re is no need for active, forest, rangeland, and d</w:t>
            </w:r>
            <w:r w:rsidR="00FA0DAD">
              <w:rPr>
                <w:rFonts w:asciiTheme="minorHAnsi" w:hAnsiTheme="minorHAnsi" w:cs="Calibri"/>
                <w:color w:val="000000"/>
              </w:rPr>
              <w:t>e</w:t>
            </w:r>
            <w:r w:rsidRPr="00674451">
              <w:rPr>
                <w:rFonts w:asciiTheme="minorHAnsi" w:hAnsiTheme="minorHAnsi" w:cs="Calibri"/>
                <w:color w:val="000000"/>
              </w:rPr>
              <w:t>er habitat manage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E90C7D4" w14:textId="27CC78E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5.4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34F0534" w14:textId="65FEFE3E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9877907" w14:textId="6427523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D3AD2EA" w14:textId="5AF61136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4BA3EE4" w14:textId="78C5585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85</w:t>
            </w:r>
          </w:p>
        </w:tc>
      </w:tr>
      <w:bookmarkEnd w:id="3"/>
    </w:tbl>
    <w:p w14:paraId="6FF6593E" w14:textId="5B7FB018" w:rsidR="003C1F83" w:rsidRDefault="003C1F83" w:rsidP="001D62CD">
      <w:pPr>
        <w:spacing w:line="480" w:lineRule="auto"/>
        <w:rPr>
          <w:rFonts w:asciiTheme="minorHAnsi" w:hAnsiTheme="minorHAnsi"/>
        </w:rPr>
      </w:pPr>
    </w:p>
    <w:p w14:paraId="4C9374B1" w14:textId="4FF07A53" w:rsidR="007662C1" w:rsidRDefault="007662C1" w:rsidP="001D62CD">
      <w:pPr>
        <w:spacing w:line="480" w:lineRule="auto"/>
        <w:rPr>
          <w:rFonts w:asciiTheme="minorHAnsi" w:hAnsiTheme="minorHAnsi"/>
        </w:rPr>
      </w:pPr>
    </w:p>
    <w:p w14:paraId="57919BB1" w14:textId="080EB177" w:rsidR="007662C1" w:rsidRDefault="007662C1" w:rsidP="001D62CD">
      <w:pPr>
        <w:spacing w:line="480" w:lineRule="auto"/>
        <w:rPr>
          <w:rFonts w:asciiTheme="minorHAnsi" w:hAnsiTheme="minorHAnsi"/>
        </w:rPr>
      </w:pPr>
    </w:p>
    <w:p w14:paraId="36BAE5BE" w14:textId="15D11DE0" w:rsidR="007662C1" w:rsidRPr="00674451" w:rsidRDefault="007662C1" w:rsidP="001D62CD">
      <w:pPr>
        <w:spacing w:line="480" w:lineRule="auto"/>
        <w:rPr>
          <w:rFonts w:asciiTheme="minorHAnsi" w:hAnsiTheme="minorHAnsi"/>
        </w:rPr>
      </w:pPr>
      <w:r>
        <w:rPr>
          <w:noProof/>
        </w:rPr>
        <w:lastRenderedPageBreak/>
        <w:drawing>
          <wp:inline distT="0" distB="0" distL="0" distR="0" wp14:anchorId="1273DBF1" wp14:editId="11F3EE3D">
            <wp:extent cx="8229600" cy="4897755"/>
            <wp:effectExtent l="0" t="0" r="12700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82CE9CD-0E5E-D65D-F219-C0E25A4E6B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sectPr w:rsidR="007662C1" w:rsidRPr="00674451" w:rsidSect="001032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DB16B" w14:textId="77777777" w:rsidR="00772FAE" w:rsidRDefault="00772FAE" w:rsidP="0011320E">
      <w:r>
        <w:separator/>
      </w:r>
    </w:p>
  </w:endnote>
  <w:endnote w:type="continuationSeparator" w:id="0">
    <w:p w14:paraId="7ABB47C1" w14:textId="77777777" w:rsidR="00772FAE" w:rsidRDefault="00772FAE" w:rsidP="0011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89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F4D4D1" w14:textId="0681C8D7" w:rsidR="00CD539F" w:rsidRDefault="00CD539F" w:rsidP="00D035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5EA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C5C88" w14:textId="77777777" w:rsidR="00772FAE" w:rsidRDefault="00772FAE" w:rsidP="0011320E">
      <w:r>
        <w:separator/>
      </w:r>
    </w:p>
  </w:footnote>
  <w:footnote w:type="continuationSeparator" w:id="0">
    <w:p w14:paraId="4A9B48D4" w14:textId="77777777" w:rsidR="00772FAE" w:rsidRDefault="00772FAE" w:rsidP="0011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100C"/>
    <w:multiLevelType w:val="hybridMultilevel"/>
    <w:tmpl w:val="37AC3BB6"/>
    <w:lvl w:ilvl="0" w:tplc="3D80D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CD7"/>
    <w:multiLevelType w:val="hybridMultilevel"/>
    <w:tmpl w:val="35D0CAC2"/>
    <w:lvl w:ilvl="0" w:tplc="71F89BB0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7CF6"/>
    <w:multiLevelType w:val="hybridMultilevel"/>
    <w:tmpl w:val="6ED2F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D61C0"/>
    <w:multiLevelType w:val="hybridMultilevel"/>
    <w:tmpl w:val="81EA649E"/>
    <w:lvl w:ilvl="0" w:tplc="6DF81EF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4495F"/>
    <w:multiLevelType w:val="hybridMultilevel"/>
    <w:tmpl w:val="1146F9FE"/>
    <w:lvl w:ilvl="0" w:tplc="3D4E694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E73EA2"/>
    <w:multiLevelType w:val="hybridMultilevel"/>
    <w:tmpl w:val="3B64E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AD4702"/>
    <w:multiLevelType w:val="hybridMultilevel"/>
    <w:tmpl w:val="34DE78D2"/>
    <w:lvl w:ilvl="0" w:tplc="10060A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65F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D25499"/>
    <w:multiLevelType w:val="hybridMultilevel"/>
    <w:tmpl w:val="C924194C"/>
    <w:lvl w:ilvl="0" w:tplc="E71E06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730684">
    <w:abstractNumId w:val="3"/>
  </w:num>
  <w:num w:numId="2" w16cid:durableId="503514450">
    <w:abstractNumId w:val="1"/>
  </w:num>
  <w:num w:numId="3" w16cid:durableId="1945921115">
    <w:abstractNumId w:val="4"/>
  </w:num>
  <w:num w:numId="4" w16cid:durableId="80151160">
    <w:abstractNumId w:val="8"/>
  </w:num>
  <w:num w:numId="5" w16cid:durableId="12073933">
    <w:abstractNumId w:val="6"/>
  </w:num>
  <w:num w:numId="6" w16cid:durableId="1018195778">
    <w:abstractNumId w:val="2"/>
  </w:num>
  <w:num w:numId="7" w16cid:durableId="498275824">
    <w:abstractNumId w:val="5"/>
  </w:num>
  <w:num w:numId="8" w16cid:durableId="622465895">
    <w:abstractNumId w:val="7"/>
  </w:num>
  <w:num w:numId="9" w16cid:durableId="1301232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cwMDE0szSzNLJU0lEKTi0uzszPAykwqgUAJ84Wt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1440&lt;/HangingIndent&gt;&lt;LineSpacing&gt;2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svpv5exebwxrzlepazevwxfipftpv20x92p0&quot;&gt;My EndNote Library&lt;record-ids&gt;&lt;item&gt;41&lt;/item&gt;&lt;item&gt;42&lt;/item&gt;&lt;item&gt;43&lt;/item&gt;&lt;item&gt;44&lt;/item&gt;&lt;item&gt;45&lt;/item&gt;&lt;item&gt;47&lt;/item&gt;&lt;item&gt;48&lt;/item&gt;&lt;item&gt;49&lt;/item&gt;&lt;item&gt;50&lt;/item&gt;&lt;item&gt;52&lt;/item&gt;&lt;item&gt;54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3&lt;/item&gt;&lt;item&gt;74&lt;/item&gt;&lt;item&gt;75&lt;/item&gt;&lt;item&gt;76&lt;/item&gt;&lt;item&gt;77&lt;/item&gt;&lt;item&gt;78&lt;/item&gt;&lt;item&gt;83&lt;/item&gt;&lt;item&gt;86&lt;/item&gt;&lt;item&gt;96&lt;/item&gt;&lt;item&gt;119&lt;/item&gt;&lt;item&gt;120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37709B"/>
    <w:rsid w:val="000000BE"/>
    <w:rsid w:val="00000279"/>
    <w:rsid w:val="00000364"/>
    <w:rsid w:val="00000484"/>
    <w:rsid w:val="000005E4"/>
    <w:rsid w:val="000007A4"/>
    <w:rsid w:val="00000A7D"/>
    <w:rsid w:val="00000B36"/>
    <w:rsid w:val="00000EDC"/>
    <w:rsid w:val="00001419"/>
    <w:rsid w:val="00001814"/>
    <w:rsid w:val="00001A52"/>
    <w:rsid w:val="0000224C"/>
    <w:rsid w:val="00002385"/>
    <w:rsid w:val="000027E2"/>
    <w:rsid w:val="00002B5D"/>
    <w:rsid w:val="00002BA4"/>
    <w:rsid w:val="00002DD5"/>
    <w:rsid w:val="00003486"/>
    <w:rsid w:val="00003522"/>
    <w:rsid w:val="0000401A"/>
    <w:rsid w:val="00004083"/>
    <w:rsid w:val="000040B9"/>
    <w:rsid w:val="00004133"/>
    <w:rsid w:val="00004595"/>
    <w:rsid w:val="0000461E"/>
    <w:rsid w:val="0000468C"/>
    <w:rsid w:val="00004831"/>
    <w:rsid w:val="00004892"/>
    <w:rsid w:val="00004F6A"/>
    <w:rsid w:val="00005095"/>
    <w:rsid w:val="000050AF"/>
    <w:rsid w:val="0000553F"/>
    <w:rsid w:val="000063D5"/>
    <w:rsid w:val="00006491"/>
    <w:rsid w:val="00006AF4"/>
    <w:rsid w:val="00006BD5"/>
    <w:rsid w:val="0000705F"/>
    <w:rsid w:val="000071F1"/>
    <w:rsid w:val="0000722C"/>
    <w:rsid w:val="00007341"/>
    <w:rsid w:val="000075AD"/>
    <w:rsid w:val="000076C0"/>
    <w:rsid w:val="00007AE2"/>
    <w:rsid w:val="00007B0D"/>
    <w:rsid w:val="000101A1"/>
    <w:rsid w:val="00010280"/>
    <w:rsid w:val="00010530"/>
    <w:rsid w:val="000107DA"/>
    <w:rsid w:val="00010A0C"/>
    <w:rsid w:val="00010AAE"/>
    <w:rsid w:val="00010CF5"/>
    <w:rsid w:val="00010FB7"/>
    <w:rsid w:val="000110C0"/>
    <w:rsid w:val="00011A7F"/>
    <w:rsid w:val="00011BAB"/>
    <w:rsid w:val="0001210D"/>
    <w:rsid w:val="00012485"/>
    <w:rsid w:val="00012582"/>
    <w:rsid w:val="0001262D"/>
    <w:rsid w:val="00012A34"/>
    <w:rsid w:val="00012CE4"/>
    <w:rsid w:val="00012DD1"/>
    <w:rsid w:val="00012EFD"/>
    <w:rsid w:val="0001312B"/>
    <w:rsid w:val="00013248"/>
    <w:rsid w:val="00013CA8"/>
    <w:rsid w:val="0001420B"/>
    <w:rsid w:val="00014309"/>
    <w:rsid w:val="00014463"/>
    <w:rsid w:val="00014554"/>
    <w:rsid w:val="00014786"/>
    <w:rsid w:val="000148F0"/>
    <w:rsid w:val="00014A1E"/>
    <w:rsid w:val="00014D6D"/>
    <w:rsid w:val="00014F24"/>
    <w:rsid w:val="0001510A"/>
    <w:rsid w:val="0001517D"/>
    <w:rsid w:val="00015270"/>
    <w:rsid w:val="000152B2"/>
    <w:rsid w:val="000154D0"/>
    <w:rsid w:val="000156D7"/>
    <w:rsid w:val="000157E5"/>
    <w:rsid w:val="000157EB"/>
    <w:rsid w:val="0001582E"/>
    <w:rsid w:val="00015F3C"/>
    <w:rsid w:val="00015FBC"/>
    <w:rsid w:val="00016511"/>
    <w:rsid w:val="00016D6A"/>
    <w:rsid w:val="00016ED4"/>
    <w:rsid w:val="00017D3F"/>
    <w:rsid w:val="00017D9B"/>
    <w:rsid w:val="00017E8F"/>
    <w:rsid w:val="000200BD"/>
    <w:rsid w:val="0002012B"/>
    <w:rsid w:val="000208B4"/>
    <w:rsid w:val="00020C0B"/>
    <w:rsid w:val="00020CB0"/>
    <w:rsid w:val="00020E02"/>
    <w:rsid w:val="00020E1E"/>
    <w:rsid w:val="00020F70"/>
    <w:rsid w:val="00021706"/>
    <w:rsid w:val="0002213D"/>
    <w:rsid w:val="000221EB"/>
    <w:rsid w:val="000228DE"/>
    <w:rsid w:val="00022C28"/>
    <w:rsid w:val="00022EC0"/>
    <w:rsid w:val="00022F28"/>
    <w:rsid w:val="0002314E"/>
    <w:rsid w:val="000235A9"/>
    <w:rsid w:val="00023E55"/>
    <w:rsid w:val="00024314"/>
    <w:rsid w:val="000247CC"/>
    <w:rsid w:val="00024958"/>
    <w:rsid w:val="00024C30"/>
    <w:rsid w:val="00024CF1"/>
    <w:rsid w:val="0002507A"/>
    <w:rsid w:val="0002549E"/>
    <w:rsid w:val="0002564E"/>
    <w:rsid w:val="0002567A"/>
    <w:rsid w:val="00025A21"/>
    <w:rsid w:val="00025DAE"/>
    <w:rsid w:val="00025E55"/>
    <w:rsid w:val="00025E59"/>
    <w:rsid w:val="0002629C"/>
    <w:rsid w:val="0002676A"/>
    <w:rsid w:val="00026C01"/>
    <w:rsid w:val="00026C14"/>
    <w:rsid w:val="00026E17"/>
    <w:rsid w:val="000276B0"/>
    <w:rsid w:val="00027A07"/>
    <w:rsid w:val="00030534"/>
    <w:rsid w:val="00030973"/>
    <w:rsid w:val="00030C7F"/>
    <w:rsid w:val="00030D3F"/>
    <w:rsid w:val="00030D9C"/>
    <w:rsid w:val="00031277"/>
    <w:rsid w:val="000312BB"/>
    <w:rsid w:val="000313D3"/>
    <w:rsid w:val="000315E2"/>
    <w:rsid w:val="000317CE"/>
    <w:rsid w:val="00031BE6"/>
    <w:rsid w:val="00031E74"/>
    <w:rsid w:val="000329FB"/>
    <w:rsid w:val="00032A25"/>
    <w:rsid w:val="00032C97"/>
    <w:rsid w:val="00032EAB"/>
    <w:rsid w:val="0003302B"/>
    <w:rsid w:val="0003319F"/>
    <w:rsid w:val="00033555"/>
    <w:rsid w:val="00033913"/>
    <w:rsid w:val="00033B8D"/>
    <w:rsid w:val="00033CC6"/>
    <w:rsid w:val="000342FD"/>
    <w:rsid w:val="000344A2"/>
    <w:rsid w:val="00034596"/>
    <w:rsid w:val="0003466D"/>
    <w:rsid w:val="00034718"/>
    <w:rsid w:val="00034A60"/>
    <w:rsid w:val="00034A9F"/>
    <w:rsid w:val="00034AF7"/>
    <w:rsid w:val="00034C26"/>
    <w:rsid w:val="00034D77"/>
    <w:rsid w:val="00034D9C"/>
    <w:rsid w:val="00034E3C"/>
    <w:rsid w:val="00034E66"/>
    <w:rsid w:val="00034FBE"/>
    <w:rsid w:val="0003516F"/>
    <w:rsid w:val="0003547A"/>
    <w:rsid w:val="00035A07"/>
    <w:rsid w:val="0003615D"/>
    <w:rsid w:val="000363EF"/>
    <w:rsid w:val="00036710"/>
    <w:rsid w:val="00036ADD"/>
    <w:rsid w:val="00036C2F"/>
    <w:rsid w:val="00036F1C"/>
    <w:rsid w:val="00037010"/>
    <w:rsid w:val="0003709F"/>
    <w:rsid w:val="000371C5"/>
    <w:rsid w:val="00037267"/>
    <w:rsid w:val="00037436"/>
    <w:rsid w:val="000375FF"/>
    <w:rsid w:val="0003781C"/>
    <w:rsid w:val="000378D0"/>
    <w:rsid w:val="00037A21"/>
    <w:rsid w:val="00037B57"/>
    <w:rsid w:val="00037D82"/>
    <w:rsid w:val="00037EFE"/>
    <w:rsid w:val="00040042"/>
    <w:rsid w:val="0004039E"/>
    <w:rsid w:val="000405BB"/>
    <w:rsid w:val="00040922"/>
    <w:rsid w:val="00040C27"/>
    <w:rsid w:val="00040F2B"/>
    <w:rsid w:val="00040FBC"/>
    <w:rsid w:val="000410CD"/>
    <w:rsid w:val="00041460"/>
    <w:rsid w:val="00041814"/>
    <w:rsid w:val="00041A8D"/>
    <w:rsid w:val="00041FB0"/>
    <w:rsid w:val="0004239F"/>
    <w:rsid w:val="000423C2"/>
    <w:rsid w:val="0004255A"/>
    <w:rsid w:val="000425FA"/>
    <w:rsid w:val="000427E8"/>
    <w:rsid w:val="00042907"/>
    <w:rsid w:val="000429CC"/>
    <w:rsid w:val="00042ACF"/>
    <w:rsid w:val="00042D78"/>
    <w:rsid w:val="00042E5D"/>
    <w:rsid w:val="00042EC4"/>
    <w:rsid w:val="00043178"/>
    <w:rsid w:val="0004341B"/>
    <w:rsid w:val="000440B0"/>
    <w:rsid w:val="000440F0"/>
    <w:rsid w:val="0004414C"/>
    <w:rsid w:val="000442BC"/>
    <w:rsid w:val="000442D9"/>
    <w:rsid w:val="00044474"/>
    <w:rsid w:val="00044529"/>
    <w:rsid w:val="0004477E"/>
    <w:rsid w:val="000448BE"/>
    <w:rsid w:val="000449CC"/>
    <w:rsid w:val="00044BFD"/>
    <w:rsid w:val="00044F6C"/>
    <w:rsid w:val="000458F6"/>
    <w:rsid w:val="00045B3B"/>
    <w:rsid w:val="00045B5A"/>
    <w:rsid w:val="00045EF7"/>
    <w:rsid w:val="00046629"/>
    <w:rsid w:val="00046954"/>
    <w:rsid w:val="00046E0F"/>
    <w:rsid w:val="00046F82"/>
    <w:rsid w:val="00047153"/>
    <w:rsid w:val="00047450"/>
    <w:rsid w:val="000475BA"/>
    <w:rsid w:val="0005081D"/>
    <w:rsid w:val="00050970"/>
    <w:rsid w:val="00050C81"/>
    <w:rsid w:val="00051080"/>
    <w:rsid w:val="00051087"/>
    <w:rsid w:val="00051094"/>
    <w:rsid w:val="000510E1"/>
    <w:rsid w:val="00051C06"/>
    <w:rsid w:val="00051E45"/>
    <w:rsid w:val="00052044"/>
    <w:rsid w:val="0005210F"/>
    <w:rsid w:val="000522BB"/>
    <w:rsid w:val="000523F0"/>
    <w:rsid w:val="000525A8"/>
    <w:rsid w:val="0005287F"/>
    <w:rsid w:val="0005292C"/>
    <w:rsid w:val="000529F1"/>
    <w:rsid w:val="00053055"/>
    <w:rsid w:val="00053301"/>
    <w:rsid w:val="000536F9"/>
    <w:rsid w:val="00053ABB"/>
    <w:rsid w:val="00053DCB"/>
    <w:rsid w:val="00053E6B"/>
    <w:rsid w:val="0005414E"/>
    <w:rsid w:val="00054264"/>
    <w:rsid w:val="0005457D"/>
    <w:rsid w:val="00054CD7"/>
    <w:rsid w:val="00055084"/>
    <w:rsid w:val="000550F4"/>
    <w:rsid w:val="00055429"/>
    <w:rsid w:val="000555FB"/>
    <w:rsid w:val="00055BCF"/>
    <w:rsid w:val="00055CC7"/>
    <w:rsid w:val="00056B2C"/>
    <w:rsid w:val="0005740D"/>
    <w:rsid w:val="00057ACC"/>
    <w:rsid w:val="00057B30"/>
    <w:rsid w:val="00057B74"/>
    <w:rsid w:val="00057B82"/>
    <w:rsid w:val="000605DA"/>
    <w:rsid w:val="000605E4"/>
    <w:rsid w:val="00060814"/>
    <w:rsid w:val="0006088A"/>
    <w:rsid w:val="00061396"/>
    <w:rsid w:val="000613FD"/>
    <w:rsid w:val="0006148C"/>
    <w:rsid w:val="0006180C"/>
    <w:rsid w:val="00061948"/>
    <w:rsid w:val="00061AC8"/>
    <w:rsid w:val="00062044"/>
    <w:rsid w:val="00062239"/>
    <w:rsid w:val="000623E2"/>
    <w:rsid w:val="00062576"/>
    <w:rsid w:val="000626C3"/>
    <w:rsid w:val="000629E9"/>
    <w:rsid w:val="00062B37"/>
    <w:rsid w:val="00063000"/>
    <w:rsid w:val="00063239"/>
    <w:rsid w:val="00063DDC"/>
    <w:rsid w:val="00063F94"/>
    <w:rsid w:val="00063FCC"/>
    <w:rsid w:val="0006425E"/>
    <w:rsid w:val="000643A1"/>
    <w:rsid w:val="000649CB"/>
    <w:rsid w:val="00064BCA"/>
    <w:rsid w:val="00064EB1"/>
    <w:rsid w:val="000655FA"/>
    <w:rsid w:val="00065679"/>
    <w:rsid w:val="00065A3E"/>
    <w:rsid w:val="00065CAF"/>
    <w:rsid w:val="00065EB5"/>
    <w:rsid w:val="000664A6"/>
    <w:rsid w:val="00066A59"/>
    <w:rsid w:val="00066EFE"/>
    <w:rsid w:val="00067195"/>
    <w:rsid w:val="000674F3"/>
    <w:rsid w:val="000675FB"/>
    <w:rsid w:val="00067CEB"/>
    <w:rsid w:val="00067F32"/>
    <w:rsid w:val="00070021"/>
    <w:rsid w:val="0007053C"/>
    <w:rsid w:val="000707CF"/>
    <w:rsid w:val="00070EC0"/>
    <w:rsid w:val="0007142D"/>
    <w:rsid w:val="000714E9"/>
    <w:rsid w:val="00071C3B"/>
    <w:rsid w:val="00071C67"/>
    <w:rsid w:val="00071DAB"/>
    <w:rsid w:val="0007203E"/>
    <w:rsid w:val="00072333"/>
    <w:rsid w:val="00072493"/>
    <w:rsid w:val="00072B2E"/>
    <w:rsid w:val="00072B9A"/>
    <w:rsid w:val="00072D21"/>
    <w:rsid w:val="00072EA0"/>
    <w:rsid w:val="00073324"/>
    <w:rsid w:val="0007342E"/>
    <w:rsid w:val="00073AFC"/>
    <w:rsid w:val="00073CB5"/>
    <w:rsid w:val="00074112"/>
    <w:rsid w:val="0007423F"/>
    <w:rsid w:val="00074519"/>
    <w:rsid w:val="00074913"/>
    <w:rsid w:val="00074A12"/>
    <w:rsid w:val="00074D35"/>
    <w:rsid w:val="00074DC0"/>
    <w:rsid w:val="00074EA0"/>
    <w:rsid w:val="000750C1"/>
    <w:rsid w:val="000750CF"/>
    <w:rsid w:val="000755DB"/>
    <w:rsid w:val="00076024"/>
    <w:rsid w:val="0007607E"/>
    <w:rsid w:val="0007622B"/>
    <w:rsid w:val="0007628A"/>
    <w:rsid w:val="00076487"/>
    <w:rsid w:val="00076A04"/>
    <w:rsid w:val="00076CD1"/>
    <w:rsid w:val="00076CD9"/>
    <w:rsid w:val="00076F3E"/>
    <w:rsid w:val="00077484"/>
    <w:rsid w:val="00077FE2"/>
    <w:rsid w:val="00080022"/>
    <w:rsid w:val="00080514"/>
    <w:rsid w:val="000805CC"/>
    <w:rsid w:val="000809C8"/>
    <w:rsid w:val="00080B41"/>
    <w:rsid w:val="00080C14"/>
    <w:rsid w:val="00080CEE"/>
    <w:rsid w:val="00080E45"/>
    <w:rsid w:val="000813AD"/>
    <w:rsid w:val="000815DB"/>
    <w:rsid w:val="00081642"/>
    <w:rsid w:val="00081BE8"/>
    <w:rsid w:val="00081CE6"/>
    <w:rsid w:val="00081EA7"/>
    <w:rsid w:val="0008210E"/>
    <w:rsid w:val="000827CC"/>
    <w:rsid w:val="00082885"/>
    <w:rsid w:val="00082AF2"/>
    <w:rsid w:val="00082CEA"/>
    <w:rsid w:val="00082D3E"/>
    <w:rsid w:val="0008333E"/>
    <w:rsid w:val="0008357B"/>
    <w:rsid w:val="000835F9"/>
    <w:rsid w:val="00083B45"/>
    <w:rsid w:val="00083C52"/>
    <w:rsid w:val="00083C6A"/>
    <w:rsid w:val="00083DA1"/>
    <w:rsid w:val="00083DB1"/>
    <w:rsid w:val="00083F83"/>
    <w:rsid w:val="000842BB"/>
    <w:rsid w:val="00084541"/>
    <w:rsid w:val="00084963"/>
    <w:rsid w:val="00084E21"/>
    <w:rsid w:val="0008523A"/>
    <w:rsid w:val="000852B2"/>
    <w:rsid w:val="0008543B"/>
    <w:rsid w:val="000855A2"/>
    <w:rsid w:val="00085D2E"/>
    <w:rsid w:val="00086059"/>
    <w:rsid w:val="00086123"/>
    <w:rsid w:val="00086491"/>
    <w:rsid w:val="00086605"/>
    <w:rsid w:val="0008660D"/>
    <w:rsid w:val="00087312"/>
    <w:rsid w:val="00087897"/>
    <w:rsid w:val="00087C62"/>
    <w:rsid w:val="00087CA3"/>
    <w:rsid w:val="00087E7C"/>
    <w:rsid w:val="000901E4"/>
    <w:rsid w:val="00090207"/>
    <w:rsid w:val="00090333"/>
    <w:rsid w:val="0009060C"/>
    <w:rsid w:val="00090B32"/>
    <w:rsid w:val="00090C11"/>
    <w:rsid w:val="00090F55"/>
    <w:rsid w:val="00091214"/>
    <w:rsid w:val="00091331"/>
    <w:rsid w:val="000913CC"/>
    <w:rsid w:val="0009186C"/>
    <w:rsid w:val="00091AFA"/>
    <w:rsid w:val="00091C5B"/>
    <w:rsid w:val="0009228A"/>
    <w:rsid w:val="000922AD"/>
    <w:rsid w:val="000922E1"/>
    <w:rsid w:val="0009273B"/>
    <w:rsid w:val="000929C7"/>
    <w:rsid w:val="00092C67"/>
    <w:rsid w:val="000933EC"/>
    <w:rsid w:val="00093D95"/>
    <w:rsid w:val="00093E60"/>
    <w:rsid w:val="00093F25"/>
    <w:rsid w:val="000940CA"/>
    <w:rsid w:val="00094A7A"/>
    <w:rsid w:val="00095BF6"/>
    <w:rsid w:val="00096043"/>
    <w:rsid w:val="0009614D"/>
    <w:rsid w:val="000962A1"/>
    <w:rsid w:val="00096358"/>
    <w:rsid w:val="0009643E"/>
    <w:rsid w:val="00096773"/>
    <w:rsid w:val="00096831"/>
    <w:rsid w:val="00096A57"/>
    <w:rsid w:val="00096A71"/>
    <w:rsid w:val="00097092"/>
    <w:rsid w:val="00097301"/>
    <w:rsid w:val="00097313"/>
    <w:rsid w:val="0009733C"/>
    <w:rsid w:val="000973B9"/>
    <w:rsid w:val="00097480"/>
    <w:rsid w:val="00097495"/>
    <w:rsid w:val="000A007A"/>
    <w:rsid w:val="000A0292"/>
    <w:rsid w:val="000A05E4"/>
    <w:rsid w:val="000A0FA6"/>
    <w:rsid w:val="000A1046"/>
    <w:rsid w:val="000A14C3"/>
    <w:rsid w:val="000A14D6"/>
    <w:rsid w:val="000A1603"/>
    <w:rsid w:val="000A167C"/>
    <w:rsid w:val="000A1BCE"/>
    <w:rsid w:val="000A1F81"/>
    <w:rsid w:val="000A24F7"/>
    <w:rsid w:val="000A2605"/>
    <w:rsid w:val="000A2B29"/>
    <w:rsid w:val="000A2C76"/>
    <w:rsid w:val="000A3259"/>
    <w:rsid w:val="000A3670"/>
    <w:rsid w:val="000A3813"/>
    <w:rsid w:val="000A393D"/>
    <w:rsid w:val="000A3CAD"/>
    <w:rsid w:val="000A4852"/>
    <w:rsid w:val="000A499B"/>
    <w:rsid w:val="000A4A87"/>
    <w:rsid w:val="000A4AED"/>
    <w:rsid w:val="000A5442"/>
    <w:rsid w:val="000A54B5"/>
    <w:rsid w:val="000A578C"/>
    <w:rsid w:val="000A594B"/>
    <w:rsid w:val="000A5A8E"/>
    <w:rsid w:val="000A6BEB"/>
    <w:rsid w:val="000A71DA"/>
    <w:rsid w:val="000A7327"/>
    <w:rsid w:val="000A7488"/>
    <w:rsid w:val="000A781B"/>
    <w:rsid w:val="000A7BB9"/>
    <w:rsid w:val="000B049C"/>
    <w:rsid w:val="000B058F"/>
    <w:rsid w:val="000B06B9"/>
    <w:rsid w:val="000B089A"/>
    <w:rsid w:val="000B0C56"/>
    <w:rsid w:val="000B1129"/>
    <w:rsid w:val="000B12B6"/>
    <w:rsid w:val="000B130B"/>
    <w:rsid w:val="000B1475"/>
    <w:rsid w:val="000B164C"/>
    <w:rsid w:val="000B1B57"/>
    <w:rsid w:val="000B1EDE"/>
    <w:rsid w:val="000B1F75"/>
    <w:rsid w:val="000B2322"/>
    <w:rsid w:val="000B23AC"/>
    <w:rsid w:val="000B2614"/>
    <w:rsid w:val="000B2EFA"/>
    <w:rsid w:val="000B327F"/>
    <w:rsid w:val="000B379D"/>
    <w:rsid w:val="000B37DC"/>
    <w:rsid w:val="000B3F61"/>
    <w:rsid w:val="000B421F"/>
    <w:rsid w:val="000B4266"/>
    <w:rsid w:val="000B47B0"/>
    <w:rsid w:val="000B4B8D"/>
    <w:rsid w:val="000B4DF1"/>
    <w:rsid w:val="000B4E9D"/>
    <w:rsid w:val="000B5552"/>
    <w:rsid w:val="000B559F"/>
    <w:rsid w:val="000B57F7"/>
    <w:rsid w:val="000B5B4B"/>
    <w:rsid w:val="000B5BA0"/>
    <w:rsid w:val="000B5C50"/>
    <w:rsid w:val="000B6880"/>
    <w:rsid w:val="000B69D2"/>
    <w:rsid w:val="000B6A45"/>
    <w:rsid w:val="000B70C3"/>
    <w:rsid w:val="000B7764"/>
    <w:rsid w:val="000B7901"/>
    <w:rsid w:val="000B7A98"/>
    <w:rsid w:val="000B7B1B"/>
    <w:rsid w:val="000B7B63"/>
    <w:rsid w:val="000C00B4"/>
    <w:rsid w:val="000C07C9"/>
    <w:rsid w:val="000C07E1"/>
    <w:rsid w:val="000C07F5"/>
    <w:rsid w:val="000C0AE4"/>
    <w:rsid w:val="000C0C5A"/>
    <w:rsid w:val="000C13AA"/>
    <w:rsid w:val="000C1A2F"/>
    <w:rsid w:val="000C1D7A"/>
    <w:rsid w:val="000C24E1"/>
    <w:rsid w:val="000C2747"/>
    <w:rsid w:val="000C27F0"/>
    <w:rsid w:val="000C2E3F"/>
    <w:rsid w:val="000C3A03"/>
    <w:rsid w:val="000C3B04"/>
    <w:rsid w:val="000C3F99"/>
    <w:rsid w:val="000C4147"/>
    <w:rsid w:val="000C4638"/>
    <w:rsid w:val="000C470E"/>
    <w:rsid w:val="000C48F7"/>
    <w:rsid w:val="000C4BE3"/>
    <w:rsid w:val="000C4C1D"/>
    <w:rsid w:val="000C551B"/>
    <w:rsid w:val="000C5CD2"/>
    <w:rsid w:val="000C5DEF"/>
    <w:rsid w:val="000C5F0C"/>
    <w:rsid w:val="000C6050"/>
    <w:rsid w:val="000C6498"/>
    <w:rsid w:val="000C68C3"/>
    <w:rsid w:val="000C6A3D"/>
    <w:rsid w:val="000C6ADE"/>
    <w:rsid w:val="000C6FA7"/>
    <w:rsid w:val="000C7081"/>
    <w:rsid w:val="000C709C"/>
    <w:rsid w:val="000C714B"/>
    <w:rsid w:val="000C7594"/>
    <w:rsid w:val="000C7ABF"/>
    <w:rsid w:val="000C7C0A"/>
    <w:rsid w:val="000C7D28"/>
    <w:rsid w:val="000D0654"/>
    <w:rsid w:val="000D0770"/>
    <w:rsid w:val="000D0B43"/>
    <w:rsid w:val="000D0BB8"/>
    <w:rsid w:val="000D0DE8"/>
    <w:rsid w:val="000D0F28"/>
    <w:rsid w:val="000D1104"/>
    <w:rsid w:val="000D18FB"/>
    <w:rsid w:val="000D19F5"/>
    <w:rsid w:val="000D1E2B"/>
    <w:rsid w:val="000D2551"/>
    <w:rsid w:val="000D2AEE"/>
    <w:rsid w:val="000D2CCC"/>
    <w:rsid w:val="000D2F73"/>
    <w:rsid w:val="000D310D"/>
    <w:rsid w:val="000D34FD"/>
    <w:rsid w:val="000D3902"/>
    <w:rsid w:val="000D3FAA"/>
    <w:rsid w:val="000D412A"/>
    <w:rsid w:val="000D4318"/>
    <w:rsid w:val="000D432F"/>
    <w:rsid w:val="000D43DD"/>
    <w:rsid w:val="000D48F3"/>
    <w:rsid w:val="000D499E"/>
    <w:rsid w:val="000D4A63"/>
    <w:rsid w:val="000D5094"/>
    <w:rsid w:val="000D5177"/>
    <w:rsid w:val="000D52AF"/>
    <w:rsid w:val="000D5732"/>
    <w:rsid w:val="000D5806"/>
    <w:rsid w:val="000D59CF"/>
    <w:rsid w:val="000D5D68"/>
    <w:rsid w:val="000D5E57"/>
    <w:rsid w:val="000D5F32"/>
    <w:rsid w:val="000D63BB"/>
    <w:rsid w:val="000D65FE"/>
    <w:rsid w:val="000D69CF"/>
    <w:rsid w:val="000D6A24"/>
    <w:rsid w:val="000D6E6B"/>
    <w:rsid w:val="000D6F24"/>
    <w:rsid w:val="000D70C2"/>
    <w:rsid w:val="000D74D8"/>
    <w:rsid w:val="000D7874"/>
    <w:rsid w:val="000D7E06"/>
    <w:rsid w:val="000E0241"/>
    <w:rsid w:val="000E071E"/>
    <w:rsid w:val="000E08AF"/>
    <w:rsid w:val="000E0971"/>
    <w:rsid w:val="000E0A2E"/>
    <w:rsid w:val="000E0EF9"/>
    <w:rsid w:val="000E1878"/>
    <w:rsid w:val="000E1930"/>
    <w:rsid w:val="000E1D5A"/>
    <w:rsid w:val="000E22B8"/>
    <w:rsid w:val="000E23EF"/>
    <w:rsid w:val="000E262D"/>
    <w:rsid w:val="000E2658"/>
    <w:rsid w:val="000E2669"/>
    <w:rsid w:val="000E2914"/>
    <w:rsid w:val="000E2C6B"/>
    <w:rsid w:val="000E2D26"/>
    <w:rsid w:val="000E322A"/>
    <w:rsid w:val="000E326A"/>
    <w:rsid w:val="000E3275"/>
    <w:rsid w:val="000E3C94"/>
    <w:rsid w:val="000E3E2D"/>
    <w:rsid w:val="000E4222"/>
    <w:rsid w:val="000E43AF"/>
    <w:rsid w:val="000E4974"/>
    <w:rsid w:val="000E4E69"/>
    <w:rsid w:val="000E530C"/>
    <w:rsid w:val="000E5343"/>
    <w:rsid w:val="000E53DF"/>
    <w:rsid w:val="000E5578"/>
    <w:rsid w:val="000E58CB"/>
    <w:rsid w:val="000E5A9D"/>
    <w:rsid w:val="000E5E69"/>
    <w:rsid w:val="000E629D"/>
    <w:rsid w:val="000E63BA"/>
    <w:rsid w:val="000E668F"/>
    <w:rsid w:val="000E6974"/>
    <w:rsid w:val="000E6AB1"/>
    <w:rsid w:val="000E77D7"/>
    <w:rsid w:val="000E7827"/>
    <w:rsid w:val="000E7EA0"/>
    <w:rsid w:val="000F075F"/>
    <w:rsid w:val="000F0799"/>
    <w:rsid w:val="000F07FD"/>
    <w:rsid w:val="000F08DB"/>
    <w:rsid w:val="000F095C"/>
    <w:rsid w:val="000F1161"/>
    <w:rsid w:val="000F13C9"/>
    <w:rsid w:val="000F16DC"/>
    <w:rsid w:val="000F1729"/>
    <w:rsid w:val="000F183A"/>
    <w:rsid w:val="000F1937"/>
    <w:rsid w:val="000F195F"/>
    <w:rsid w:val="000F1D30"/>
    <w:rsid w:val="000F203A"/>
    <w:rsid w:val="000F214F"/>
    <w:rsid w:val="000F2362"/>
    <w:rsid w:val="000F23E1"/>
    <w:rsid w:val="000F273D"/>
    <w:rsid w:val="000F2B0E"/>
    <w:rsid w:val="000F2BD3"/>
    <w:rsid w:val="000F3634"/>
    <w:rsid w:val="000F36EF"/>
    <w:rsid w:val="000F3AA8"/>
    <w:rsid w:val="000F3ADA"/>
    <w:rsid w:val="000F3B0A"/>
    <w:rsid w:val="000F3B35"/>
    <w:rsid w:val="000F44B4"/>
    <w:rsid w:val="000F4B72"/>
    <w:rsid w:val="000F4DF4"/>
    <w:rsid w:val="000F4F6F"/>
    <w:rsid w:val="000F50F1"/>
    <w:rsid w:val="000F5133"/>
    <w:rsid w:val="000F5602"/>
    <w:rsid w:val="000F5CCF"/>
    <w:rsid w:val="000F61F1"/>
    <w:rsid w:val="000F66CA"/>
    <w:rsid w:val="000F6ACE"/>
    <w:rsid w:val="000F6C51"/>
    <w:rsid w:val="000F6F05"/>
    <w:rsid w:val="000F7460"/>
    <w:rsid w:val="000F7569"/>
    <w:rsid w:val="000F764E"/>
    <w:rsid w:val="000F769F"/>
    <w:rsid w:val="000F7A48"/>
    <w:rsid w:val="000F7EC3"/>
    <w:rsid w:val="000F7F5F"/>
    <w:rsid w:val="0010033A"/>
    <w:rsid w:val="001006EC"/>
    <w:rsid w:val="001009C2"/>
    <w:rsid w:val="001019ED"/>
    <w:rsid w:val="00101D8E"/>
    <w:rsid w:val="001020A5"/>
    <w:rsid w:val="00102632"/>
    <w:rsid w:val="001032CD"/>
    <w:rsid w:val="0010378D"/>
    <w:rsid w:val="0010397E"/>
    <w:rsid w:val="00103A7D"/>
    <w:rsid w:val="00103C9B"/>
    <w:rsid w:val="00103CDE"/>
    <w:rsid w:val="00103CE9"/>
    <w:rsid w:val="00103EE7"/>
    <w:rsid w:val="00103F31"/>
    <w:rsid w:val="00103FFC"/>
    <w:rsid w:val="0010472B"/>
    <w:rsid w:val="001048C5"/>
    <w:rsid w:val="00104B93"/>
    <w:rsid w:val="00104F1C"/>
    <w:rsid w:val="0010518B"/>
    <w:rsid w:val="001052F6"/>
    <w:rsid w:val="0010571B"/>
    <w:rsid w:val="00105BAC"/>
    <w:rsid w:val="00106039"/>
    <w:rsid w:val="0010646F"/>
    <w:rsid w:val="001065B5"/>
    <w:rsid w:val="001065CF"/>
    <w:rsid w:val="001065D8"/>
    <w:rsid w:val="001067F7"/>
    <w:rsid w:val="001069FF"/>
    <w:rsid w:val="0010738A"/>
    <w:rsid w:val="0010784F"/>
    <w:rsid w:val="0010799D"/>
    <w:rsid w:val="0011000E"/>
    <w:rsid w:val="00110D29"/>
    <w:rsid w:val="00110F5D"/>
    <w:rsid w:val="0011146F"/>
    <w:rsid w:val="00111ED8"/>
    <w:rsid w:val="00112175"/>
    <w:rsid w:val="0011234D"/>
    <w:rsid w:val="001125DA"/>
    <w:rsid w:val="00112756"/>
    <w:rsid w:val="00112942"/>
    <w:rsid w:val="00112E29"/>
    <w:rsid w:val="0011320E"/>
    <w:rsid w:val="0011390C"/>
    <w:rsid w:val="00113A83"/>
    <w:rsid w:val="00113F81"/>
    <w:rsid w:val="00113FCF"/>
    <w:rsid w:val="00114574"/>
    <w:rsid w:val="0011477F"/>
    <w:rsid w:val="00114AAC"/>
    <w:rsid w:val="00114FE7"/>
    <w:rsid w:val="001155AA"/>
    <w:rsid w:val="00115B51"/>
    <w:rsid w:val="00115F03"/>
    <w:rsid w:val="001163B3"/>
    <w:rsid w:val="001165F5"/>
    <w:rsid w:val="0011765A"/>
    <w:rsid w:val="00117873"/>
    <w:rsid w:val="00117B0A"/>
    <w:rsid w:val="00117BD7"/>
    <w:rsid w:val="00117F21"/>
    <w:rsid w:val="001202A2"/>
    <w:rsid w:val="001202CF"/>
    <w:rsid w:val="00120365"/>
    <w:rsid w:val="00120E4B"/>
    <w:rsid w:val="00120FB0"/>
    <w:rsid w:val="001210E0"/>
    <w:rsid w:val="0012114A"/>
    <w:rsid w:val="00121161"/>
    <w:rsid w:val="00121193"/>
    <w:rsid w:val="001217FB"/>
    <w:rsid w:val="001219F3"/>
    <w:rsid w:val="00121CDB"/>
    <w:rsid w:val="00121EAA"/>
    <w:rsid w:val="00122150"/>
    <w:rsid w:val="00122448"/>
    <w:rsid w:val="00122600"/>
    <w:rsid w:val="00122618"/>
    <w:rsid w:val="0012264D"/>
    <w:rsid w:val="001229FA"/>
    <w:rsid w:val="00122F28"/>
    <w:rsid w:val="00123034"/>
    <w:rsid w:val="0012338C"/>
    <w:rsid w:val="001237B3"/>
    <w:rsid w:val="001237ED"/>
    <w:rsid w:val="00123BF2"/>
    <w:rsid w:val="00123C26"/>
    <w:rsid w:val="00123CEF"/>
    <w:rsid w:val="00123F79"/>
    <w:rsid w:val="0012417F"/>
    <w:rsid w:val="00124213"/>
    <w:rsid w:val="001244CC"/>
    <w:rsid w:val="00124BAC"/>
    <w:rsid w:val="00124C89"/>
    <w:rsid w:val="00124D36"/>
    <w:rsid w:val="00124E75"/>
    <w:rsid w:val="001255A9"/>
    <w:rsid w:val="00125957"/>
    <w:rsid w:val="001265D2"/>
    <w:rsid w:val="0012665E"/>
    <w:rsid w:val="001272A9"/>
    <w:rsid w:val="001278C0"/>
    <w:rsid w:val="00127C4B"/>
    <w:rsid w:val="00127EE5"/>
    <w:rsid w:val="00127FC0"/>
    <w:rsid w:val="00130395"/>
    <w:rsid w:val="001308AC"/>
    <w:rsid w:val="00130AA5"/>
    <w:rsid w:val="00130B27"/>
    <w:rsid w:val="00130DFA"/>
    <w:rsid w:val="00130E37"/>
    <w:rsid w:val="00130ED0"/>
    <w:rsid w:val="00130FA2"/>
    <w:rsid w:val="00131213"/>
    <w:rsid w:val="00131338"/>
    <w:rsid w:val="00131348"/>
    <w:rsid w:val="0013135B"/>
    <w:rsid w:val="001316AE"/>
    <w:rsid w:val="001316CC"/>
    <w:rsid w:val="001318C5"/>
    <w:rsid w:val="001319CF"/>
    <w:rsid w:val="00131E5C"/>
    <w:rsid w:val="001323D2"/>
    <w:rsid w:val="0013251B"/>
    <w:rsid w:val="001325D5"/>
    <w:rsid w:val="001329A8"/>
    <w:rsid w:val="00132DC0"/>
    <w:rsid w:val="001331ED"/>
    <w:rsid w:val="0013352E"/>
    <w:rsid w:val="001337A4"/>
    <w:rsid w:val="001339AF"/>
    <w:rsid w:val="00133FC0"/>
    <w:rsid w:val="001344D4"/>
    <w:rsid w:val="00134C42"/>
    <w:rsid w:val="00134CC7"/>
    <w:rsid w:val="00134E59"/>
    <w:rsid w:val="00134E95"/>
    <w:rsid w:val="00134F1B"/>
    <w:rsid w:val="00134FE2"/>
    <w:rsid w:val="00135050"/>
    <w:rsid w:val="00135061"/>
    <w:rsid w:val="00135226"/>
    <w:rsid w:val="00135521"/>
    <w:rsid w:val="0013559F"/>
    <w:rsid w:val="0013585B"/>
    <w:rsid w:val="00135A47"/>
    <w:rsid w:val="00135B24"/>
    <w:rsid w:val="00135B48"/>
    <w:rsid w:val="00135C65"/>
    <w:rsid w:val="00135E42"/>
    <w:rsid w:val="0013619F"/>
    <w:rsid w:val="0013635D"/>
    <w:rsid w:val="001366A3"/>
    <w:rsid w:val="00136834"/>
    <w:rsid w:val="001368F8"/>
    <w:rsid w:val="00136CF3"/>
    <w:rsid w:val="001376CB"/>
    <w:rsid w:val="00137714"/>
    <w:rsid w:val="00137C6D"/>
    <w:rsid w:val="00137D78"/>
    <w:rsid w:val="00137E7F"/>
    <w:rsid w:val="00140030"/>
    <w:rsid w:val="00140158"/>
    <w:rsid w:val="001403D7"/>
    <w:rsid w:val="00140456"/>
    <w:rsid w:val="00140943"/>
    <w:rsid w:val="00140BAF"/>
    <w:rsid w:val="00140BD6"/>
    <w:rsid w:val="00140F56"/>
    <w:rsid w:val="00140F70"/>
    <w:rsid w:val="001411FB"/>
    <w:rsid w:val="00141AAE"/>
    <w:rsid w:val="00142368"/>
    <w:rsid w:val="00142488"/>
    <w:rsid w:val="001424C8"/>
    <w:rsid w:val="0014268A"/>
    <w:rsid w:val="00142714"/>
    <w:rsid w:val="00142887"/>
    <w:rsid w:val="00142ABF"/>
    <w:rsid w:val="00142ACD"/>
    <w:rsid w:val="00142B9C"/>
    <w:rsid w:val="00142E4C"/>
    <w:rsid w:val="0014302F"/>
    <w:rsid w:val="0014351F"/>
    <w:rsid w:val="001438B7"/>
    <w:rsid w:val="001439CB"/>
    <w:rsid w:val="00143A3C"/>
    <w:rsid w:val="00143ABF"/>
    <w:rsid w:val="00143BF5"/>
    <w:rsid w:val="00144000"/>
    <w:rsid w:val="0014415B"/>
    <w:rsid w:val="00144206"/>
    <w:rsid w:val="0014440E"/>
    <w:rsid w:val="00144435"/>
    <w:rsid w:val="00144590"/>
    <w:rsid w:val="00144710"/>
    <w:rsid w:val="001448A7"/>
    <w:rsid w:val="0014490E"/>
    <w:rsid w:val="001449F2"/>
    <w:rsid w:val="00145411"/>
    <w:rsid w:val="00145444"/>
    <w:rsid w:val="00145520"/>
    <w:rsid w:val="001456DE"/>
    <w:rsid w:val="0014603A"/>
    <w:rsid w:val="001463C4"/>
    <w:rsid w:val="001468DA"/>
    <w:rsid w:val="00146CC3"/>
    <w:rsid w:val="00146EE4"/>
    <w:rsid w:val="0014701D"/>
    <w:rsid w:val="001479DD"/>
    <w:rsid w:val="00147B97"/>
    <w:rsid w:val="0015000C"/>
    <w:rsid w:val="001507AC"/>
    <w:rsid w:val="00150823"/>
    <w:rsid w:val="00150896"/>
    <w:rsid w:val="00150BD9"/>
    <w:rsid w:val="00150F5F"/>
    <w:rsid w:val="001514D7"/>
    <w:rsid w:val="00151F6E"/>
    <w:rsid w:val="00151FBF"/>
    <w:rsid w:val="00152250"/>
    <w:rsid w:val="0015265A"/>
    <w:rsid w:val="001526C6"/>
    <w:rsid w:val="0015274E"/>
    <w:rsid w:val="00152D36"/>
    <w:rsid w:val="0015330E"/>
    <w:rsid w:val="0015334B"/>
    <w:rsid w:val="00153552"/>
    <w:rsid w:val="00153599"/>
    <w:rsid w:val="00153689"/>
    <w:rsid w:val="00153A0C"/>
    <w:rsid w:val="00153B0E"/>
    <w:rsid w:val="00153D52"/>
    <w:rsid w:val="0015479D"/>
    <w:rsid w:val="00154CAF"/>
    <w:rsid w:val="00154CB4"/>
    <w:rsid w:val="00154D70"/>
    <w:rsid w:val="00154E50"/>
    <w:rsid w:val="001555B2"/>
    <w:rsid w:val="00155A91"/>
    <w:rsid w:val="00155E0D"/>
    <w:rsid w:val="001576DD"/>
    <w:rsid w:val="00157C63"/>
    <w:rsid w:val="0016000D"/>
    <w:rsid w:val="00160233"/>
    <w:rsid w:val="00160497"/>
    <w:rsid w:val="001604FD"/>
    <w:rsid w:val="0016085D"/>
    <w:rsid w:val="00160D6D"/>
    <w:rsid w:val="00161484"/>
    <w:rsid w:val="00161570"/>
    <w:rsid w:val="0016157A"/>
    <w:rsid w:val="00161694"/>
    <w:rsid w:val="001618DA"/>
    <w:rsid w:val="00161EFE"/>
    <w:rsid w:val="00162749"/>
    <w:rsid w:val="0016320F"/>
    <w:rsid w:val="001632AC"/>
    <w:rsid w:val="00163626"/>
    <w:rsid w:val="001639C6"/>
    <w:rsid w:val="001642F1"/>
    <w:rsid w:val="00164455"/>
    <w:rsid w:val="00165E8B"/>
    <w:rsid w:val="00166056"/>
    <w:rsid w:val="001662AF"/>
    <w:rsid w:val="00166391"/>
    <w:rsid w:val="00166573"/>
    <w:rsid w:val="00166760"/>
    <w:rsid w:val="001668DC"/>
    <w:rsid w:val="00166E15"/>
    <w:rsid w:val="00167033"/>
    <w:rsid w:val="0016741F"/>
    <w:rsid w:val="00167DDF"/>
    <w:rsid w:val="00167E25"/>
    <w:rsid w:val="001705B1"/>
    <w:rsid w:val="00170763"/>
    <w:rsid w:val="00170AA5"/>
    <w:rsid w:val="00170F5F"/>
    <w:rsid w:val="001713D2"/>
    <w:rsid w:val="00171C26"/>
    <w:rsid w:val="00171E1A"/>
    <w:rsid w:val="00171FF6"/>
    <w:rsid w:val="001720F6"/>
    <w:rsid w:val="001725B9"/>
    <w:rsid w:val="001725EC"/>
    <w:rsid w:val="00172648"/>
    <w:rsid w:val="0017283B"/>
    <w:rsid w:val="00172FB4"/>
    <w:rsid w:val="0017303E"/>
    <w:rsid w:val="00173563"/>
    <w:rsid w:val="00173FF5"/>
    <w:rsid w:val="0017459D"/>
    <w:rsid w:val="001746DD"/>
    <w:rsid w:val="001749EA"/>
    <w:rsid w:val="00175044"/>
    <w:rsid w:val="001751E6"/>
    <w:rsid w:val="001759CB"/>
    <w:rsid w:val="001759E7"/>
    <w:rsid w:val="001760F8"/>
    <w:rsid w:val="001769E4"/>
    <w:rsid w:val="00177267"/>
    <w:rsid w:val="0017727E"/>
    <w:rsid w:val="0017739F"/>
    <w:rsid w:val="0017767A"/>
    <w:rsid w:val="00180916"/>
    <w:rsid w:val="0018091C"/>
    <w:rsid w:val="00180B06"/>
    <w:rsid w:val="00180F32"/>
    <w:rsid w:val="00181160"/>
    <w:rsid w:val="00181337"/>
    <w:rsid w:val="001819F8"/>
    <w:rsid w:val="00181E71"/>
    <w:rsid w:val="0018229B"/>
    <w:rsid w:val="0018247B"/>
    <w:rsid w:val="0018260F"/>
    <w:rsid w:val="00182A0E"/>
    <w:rsid w:val="00182BC8"/>
    <w:rsid w:val="00182E88"/>
    <w:rsid w:val="001830BE"/>
    <w:rsid w:val="001834CB"/>
    <w:rsid w:val="00183829"/>
    <w:rsid w:val="00183883"/>
    <w:rsid w:val="001842E8"/>
    <w:rsid w:val="00184772"/>
    <w:rsid w:val="001849EF"/>
    <w:rsid w:val="00184A37"/>
    <w:rsid w:val="00184DC8"/>
    <w:rsid w:val="0018541A"/>
    <w:rsid w:val="00185579"/>
    <w:rsid w:val="00185CB8"/>
    <w:rsid w:val="00185D43"/>
    <w:rsid w:val="001872B8"/>
    <w:rsid w:val="00187C15"/>
    <w:rsid w:val="0019073E"/>
    <w:rsid w:val="00190919"/>
    <w:rsid w:val="00190A3B"/>
    <w:rsid w:val="00190B07"/>
    <w:rsid w:val="00190EF4"/>
    <w:rsid w:val="00191637"/>
    <w:rsid w:val="00191B85"/>
    <w:rsid w:val="00191BBE"/>
    <w:rsid w:val="00191E09"/>
    <w:rsid w:val="001924E5"/>
    <w:rsid w:val="00192530"/>
    <w:rsid w:val="001925DF"/>
    <w:rsid w:val="0019287B"/>
    <w:rsid w:val="00192A72"/>
    <w:rsid w:val="00192C01"/>
    <w:rsid w:val="00192DDC"/>
    <w:rsid w:val="00192E0D"/>
    <w:rsid w:val="00192E5E"/>
    <w:rsid w:val="00193458"/>
    <w:rsid w:val="00193854"/>
    <w:rsid w:val="001941B7"/>
    <w:rsid w:val="00194398"/>
    <w:rsid w:val="001945D7"/>
    <w:rsid w:val="0019464F"/>
    <w:rsid w:val="00194757"/>
    <w:rsid w:val="00194A53"/>
    <w:rsid w:val="00194E73"/>
    <w:rsid w:val="00194E96"/>
    <w:rsid w:val="00194F5A"/>
    <w:rsid w:val="001950B3"/>
    <w:rsid w:val="00195329"/>
    <w:rsid w:val="0019584A"/>
    <w:rsid w:val="00195A5C"/>
    <w:rsid w:val="001966A1"/>
    <w:rsid w:val="00196AA9"/>
    <w:rsid w:val="00196AF7"/>
    <w:rsid w:val="00196B9C"/>
    <w:rsid w:val="00197114"/>
    <w:rsid w:val="00197212"/>
    <w:rsid w:val="00197300"/>
    <w:rsid w:val="00197559"/>
    <w:rsid w:val="0019759B"/>
    <w:rsid w:val="00197623"/>
    <w:rsid w:val="00197D74"/>
    <w:rsid w:val="001A0002"/>
    <w:rsid w:val="001A069D"/>
    <w:rsid w:val="001A0C56"/>
    <w:rsid w:val="001A0D8F"/>
    <w:rsid w:val="001A0E0E"/>
    <w:rsid w:val="001A0FE2"/>
    <w:rsid w:val="001A11AD"/>
    <w:rsid w:val="001A1737"/>
    <w:rsid w:val="001A175A"/>
    <w:rsid w:val="001A175C"/>
    <w:rsid w:val="001A1EE5"/>
    <w:rsid w:val="001A204E"/>
    <w:rsid w:val="001A21A2"/>
    <w:rsid w:val="001A2BE7"/>
    <w:rsid w:val="001A2DAA"/>
    <w:rsid w:val="001A32E6"/>
    <w:rsid w:val="001A368C"/>
    <w:rsid w:val="001A3743"/>
    <w:rsid w:val="001A376C"/>
    <w:rsid w:val="001A3B1A"/>
    <w:rsid w:val="001A3C37"/>
    <w:rsid w:val="001A3F70"/>
    <w:rsid w:val="001A3FBA"/>
    <w:rsid w:val="001A3FBD"/>
    <w:rsid w:val="001A41ED"/>
    <w:rsid w:val="001A45D1"/>
    <w:rsid w:val="001A53FC"/>
    <w:rsid w:val="001A5547"/>
    <w:rsid w:val="001A58F2"/>
    <w:rsid w:val="001A5E46"/>
    <w:rsid w:val="001A5E8B"/>
    <w:rsid w:val="001A692F"/>
    <w:rsid w:val="001A6C8C"/>
    <w:rsid w:val="001A73A4"/>
    <w:rsid w:val="001A761C"/>
    <w:rsid w:val="001A7670"/>
    <w:rsid w:val="001A7EB5"/>
    <w:rsid w:val="001A7F41"/>
    <w:rsid w:val="001B051F"/>
    <w:rsid w:val="001B0603"/>
    <w:rsid w:val="001B0626"/>
    <w:rsid w:val="001B08B5"/>
    <w:rsid w:val="001B0A27"/>
    <w:rsid w:val="001B0DCA"/>
    <w:rsid w:val="001B15D7"/>
    <w:rsid w:val="001B192E"/>
    <w:rsid w:val="001B1E29"/>
    <w:rsid w:val="001B21D0"/>
    <w:rsid w:val="001B24A8"/>
    <w:rsid w:val="001B2E15"/>
    <w:rsid w:val="001B2E35"/>
    <w:rsid w:val="001B2FC2"/>
    <w:rsid w:val="001B35AD"/>
    <w:rsid w:val="001B391C"/>
    <w:rsid w:val="001B39C3"/>
    <w:rsid w:val="001B3AEC"/>
    <w:rsid w:val="001B3B5A"/>
    <w:rsid w:val="001B40D6"/>
    <w:rsid w:val="001B4215"/>
    <w:rsid w:val="001B4555"/>
    <w:rsid w:val="001B459E"/>
    <w:rsid w:val="001B45B0"/>
    <w:rsid w:val="001B4C5F"/>
    <w:rsid w:val="001B4E5F"/>
    <w:rsid w:val="001B4F01"/>
    <w:rsid w:val="001B517B"/>
    <w:rsid w:val="001B53B5"/>
    <w:rsid w:val="001B55DC"/>
    <w:rsid w:val="001B582B"/>
    <w:rsid w:val="001B633D"/>
    <w:rsid w:val="001B697F"/>
    <w:rsid w:val="001B6A03"/>
    <w:rsid w:val="001B6C45"/>
    <w:rsid w:val="001B6F04"/>
    <w:rsid w:val="001B75E4"/>
    <w:rsid w:val="001B7615"/>
    <w:rsid w:val="001B7A9E"/>
    <w:rsid w:val="001B7F7F"/>
    <w:rsid w:val="001C049C"/>
    <w:rsid w:val="001C09CE"/>
    <w:rsid w:val="001C0AAD"/>
    <w:rsid w:val="001C0BA7"/>
    <w:rsid w:val="001C151A"/>
    <w:rsid w:val="001C1B01"/>
    <w:rsid w:val="001C1C12"/>
    <w:rsid w:val="001C1C6A"/>
    <w:rsid w:val="001C265B"/>
    <w:rsid w:val="001C27BB"/>
    <w:rsid w:val="001C2A12"/>
    <w:rsid w:val="001C2B20"/>
    <w:rsid w:val="001C3511"/>
    <w:rsid w:val="001C3874"/>
    <w:rsid w:val="001C38A0"/>
    <w:rsid w:val="001C3C2C"/>
    <w:rsid w:val="001C3F89"/>
    <w:rsid w:val="001C458F"/>
    <w:rsid w:val="001C460F"/>
    <w:rsid w:val="001C4943"/>
    <w:rsid w:val="001C4CFF"/>
    <w:rsid w:val="001C50B1"/>
    <w:rsid w:val="001C57A8"/>
    <w:rsid w:val="001C5C29"/>
    <w:rsid w:val="001C5DE5"/>
    <w:rsid w:val="001C5E75"/>
    <w:rsid w:val="001C6032"/>
    <w:rsid w:val="001C68B1"/>
    <w:rsid w:val="001C6A7F"/>
    <w:rsid w:val="001C6A9E"/>
    <w:rsid w:val="001C6B4A"/>
    <w:rsid w:val="001C6D50"/>
    <w:rsid w:val="001C73CF"/>
    <w:rsid w:val="001C79AC"/>
    <w:rsid w:val="001C7B6D"/>
    <w:rsid w:val="001C7CC2"/>
    <w:rsid w:val="001C7E3A"/>
    <w:rsid w:val="001D025D"/>
    <w:rsid w:val="001D05D0"/>
    <w:rsid w:val="001D065B"/>
    <w:rsid w:val="001D0895"/>
    <w:rsid w:val="001D0E84"/>
    <w:rsid w:val="001D1066"/>
    <w:rsid w:val="001D2B78"/>
    <w:rsid w:val="001D2EAA"/>
    <w:rsid w:val="001D33E5"/>
    <w:rsid w:val="001D3ABA"/>
    <w:rsid w:val="001D3B71"/>
    <w:rsid w:val="001D4085"/>
    <w:rsid w:val="001D4434"/>
    <w:rsid w:val="001D46DC"/>
    <w:rsid w:val="001D4E0C"/>
    <w:rsid w:val="001D5040"/>
    <w:rsid w:val="001D54BF"/>
    <w:rsid w:val="001D62CD"/>
    <w:rsid w:val="001D6573"/>
    <w:rsid w:val="001D6799"/>
    <w:rsid w:val="001D69E7"/>
    <w:rsid w:val="001D6B54"/>
    <w:rsid w:val="001D6FB7"/>
    <w:rsid w:val="001D6FF4"/>
    <w:rsid w:val="001D7404"/>
    <w:rsid w:val="001D760E"/>
    <w:rsid w:val="001D79E5"/>
    <w:rsid w:val="001D79F1"/>
    <w:rsid w:val="001D7AB6"/>
    <w:rsid w:val="001D7C4B"/>
    <w:rsid w:val="001D7D29"/>
    <w:rsid w:val="001E0184"/>
    <w:rsid w:val="001E033E"/>
    <w:rsid w:val="001E05E8"/>
    <w:rsid w:val="001E0940"/>
    <w:rsid w:val="001E20D1"/>
    <w:rsid w:val="001E23DC"/>
    <w:rsid w:val="001E286E"/>
    <w:rsid w:val="001E289A"/>
    <w:rsid w:val="001E2ECC"/>
    <w:rsid w:val="001E398D"/>
    <w:rsid w:val="001E3A0E"/>
    <w:rsid w:val="001E3BC2"/>
    <w:rsid w:val="001E4349"/>
    <w:rsid w:val="001E43CE"/>
    <w:rsid w:val="001E453E"/>
    <w:rsid w:val="001E4BF0"/>
    <w:rsid w:val="001E4D81"/>
    <w:rsid w:val="001E508D"/>
    <w:rsid w:val="001E5214"/>
    <w:rsid w:val="001E559C"/>
    <w:rsid w:val="001E577D"/>
    <w:rsid w:val="001E5860"/>
    <w:rsid w:val="001E58ED"/>
    <w:rsid w:val="001E595D"/>
    <w:rsid w:val="001E5AD5"/>
    <w:rsid w:val="001E5C83"/>
    <w:rsid w:val="001E5EB5"/>
    <w:rsid w:val="001E60F1"/>
    <w:rsid w:val="001E6124"/>
    <w:rsid w:val="001E61A8"/>
    <w:rsid w:val="001E6D4D"/>
    <w:rsid w:val="001E6E2E"/>
    <w:rsid w:val="001E7BC5"/>
    <w:rsid w:val="001E7C2E"/>
    <w:rsid w:val="001F0F70"/>
    <w:rsid w:val="001F1030"/>
    <w:rsid w:val="001F1358"/>
    <w:rsid w:val="001F1611"/>
    <w:rsid w:val="001F16C6"/>
    <w:rsid w:val="001F175C"/>
    <w:rsid w:val="001F19A0"/>
    <w:rsid w:val="001F1AED"/>
    <w:rsid w:val="001F1AF5"/>
    <w:rsid w:val="001F1ECF"/>
    <w:rsid w:val="001F1F75"/>
    <w:rsid w:val="001F21E0"/>
    <w:rsid w:val="001F2489"/>
    <w:rsid w:val="001F24D0"/>
    <w:rsid w:val="001F2B49"/>
    <w:rsid w:val="001F2EC5"/>
    <w:rsid w:val="001F2F25"/>
    <w:rsid w:val="001F305B"/>
    <w:rsid w:val="001F3288"/>
    <w:rsid w:val="001F352E"/>
    <w:rsid w:val="001F3705"/>
    <w:rsid w:val="001F384C"/>
    <w:rsid w:val="001F394D"/>
    <w:rsid w:val="001F407E"/>
    <w:rsid w:val="001F409B"/>
    <w:rsid w:val="001F44B4"/>
    <w:rsid w:val="001F4998"/>
    <w:rsid w:val="001F4A8C"/>
    <w:rsid w:val="001F4C87"/>
    <w:rsid w:val="001F4C8C"/>
    <w:rsid w:val="001F4D14"/>
    <w:rsid w:val="001F4FE4"/>
    <w:rsid w:val="001F5E14"/>
    <w:rsid w:val="001F5E35"/>
    <w:rsid w:val="001F5EB6"/>
    <w:rsid w:val="001F5FBE"/>
    <w:rsid w:val="001F6226"/>
    <w:rsid w:val="001F63D3"/>
    <w:rsid w:val="001F7328"/>
    <w:rsid w:val="001F75B1"/>
    <w:rsid w:val="001F75B5"/>
    <w:rsid w:val="001F7680"/>
    <w:rsid w:val="001F7C72"/>
    <w:rsid w:val="0020015C"/>
    <w:rsid w:val="0020062B"/>
    <w:rsid w:val="00200A75"/>
    <w:rsid w:val="00200B33"/>
    <w:rsid w:val="00200C59"/>
    <w:rsid w:val="00200D58"/>
    <w:rsid w:val="002015E9"/>
    <w:rsid w:val="002016EB"/>
    <w:rsid w:val="00201755"/>
    <w:rsid w:val="002019E9"/>
    <w:rsid w:val="00201A0D"/>
    <w:rsid w:val="00201D03"/>
    <w:rsid w:val="00202064"/>
    <w:rsid w:val="00202143"/>
    <w:rsid w:val="0020221F"/>
    <w:rsid w:val="0020260C"/>
    <w:rsid w:val="00202741"/>
    <w:rsid w:val="00202781"/>
    <w:rsid w:val="00203602"/>
    <w:rsid w:val="0020384B"/>
    <w:rsid w:val="00203926"/>
    <w:rsid w:val="00204416"/>
    <w:rsid w:val="0020450F"/>
    <w:rsid w:val="002046D8"/>
    <w:rsid w:val="00204FE4"/>
    <w:rsid w:val="00205117"/>
    <w:rsid w:val="00205131"/>
    <w:rsid w:val="002054B5"/>
    <w:rsid w:val="00205C8F"/>
    <w:rsid w:val="00205C94"/>
    <w:rsid w:val="00205DF4"/>
    <w:rsid w:val="0020606C"/>
    <w:rsid w:val="00206187"/>
    <w:rsid w:val="002061D4"/>
    <w:rsid w:val="00206893"/>
    <w:rsid w:val="00206938"/>
    <w:rsid w:val="00206B99"/>
    <w:rsid w:val="00206CCF"/>
    <w:rsid w:val="0020768F"/>
    <w:rsid w:val="002079C0"/>
    <w:rsid w:val="00207A3C"/>
    <w:rsid w:val="002106E9"/>
    <w:rsid w:val="002106EA"/>
    <w:rsid w:val="00210898"/>
    <w:rsid w:val="00211046"/>
    <w:rsid w:val="002110BA"/>
    <w:rsid w:val="00211537"/>
    <w:rsid w:val="00211A92"/>
    <w:rsid w:val="00211D43"/>
    <w:rsid w:val="00212C2D"/>
    <w:rsid w:val="00213595"/>
    <w:rsid w:val="00213EF1"/>
    <w:rsid w:val="002140F9"/>
    <w:rsid w:val="002141C4"/>
    <w:rsid w:val="002142E8"/>
    <w:rsid w:val="00215022"/>
    <w:rsid w:val="0021568B"/>
    <w:rsid w:val="0021598B"/>
    <w:rsid w:val="00215AB4"/>
    <w:rsid w:val="00215B6E"/>
    <w:rsid w:val="00215E1A"/>
    <w:rsid w:val="0021697A"/>
    <w:rsid w:val="00216A19"/>
    <w:rsid w:val="00216E9B"/>
    <w:rsid w:val="00216EF0"/>
    <w:rsid w:val="002171CB"/>
    <w:rsid w:val="00217A22"/>
    <w:rsid w:val="00217C54"/>
    <w:rsid w:val="0022013E"/>
    <w:rsid w:val="00220622"/>
    <w:rsid w:val="00220712"/>
    <w:rsid w:val="00220A4B"/>
    <w:rsid w:val="00220A7F"/>
    <w:rsid w:val="00220D63"/>
    <w:rsid w:val="00220DE3"/>
    <w:rsid w:val="00221449"/>
    <w:rsid w:val="002214BD"/>
    <w:rsid w:val="0022170C"/>
    <w:rsid w:val="00221A07"/>
    <w:rsid w:val="00221AAB"/>
    <w:rsid w:val="002220A8"/>
    <w:rsid w:val="00222CC7"/>
    <w:rsid w:val="002232D8"/>
    <w:rsid w:val="00223795"/>
    <w:rsid w:val="00223C8C"/>
    <w:rsid w:val="00223CF5"/>
    <w:rsid w:val="00223EC3"/>
    <w:rsid w:val="0022420E"/>
    <w:rsid w:val="0022430C"/>
    <w:rsid w:val="002246E5"/>
    <w:rsid w:val="00224A7D"/>
    <w:rsid w:val="00224BAE"/>
    <w:rsid w:val="00224BF7"/>
    <w:rsid w:val="00224C28"/>
    <w:rsid w:val="002251A8"/>
    <w:rsid w:val="00225DD9"/>
    <w:rsid w:val="002263E4"/>
    <w:rsid w:val="002267C7"/>
    <w:rsid w:val="002268F6"/>
    <w:rsid w:val="00226A0F"/>
    <w:rsid w:val="00226A1E"/>
    <w:rsid w:val="00226BDD"/>
    <w:rsid w:val="00226FA1"/>
    <w:rsid w:val="00227139"/>
    <w:rsid w:val="0022790B"/>
    <w:rsid w:val="00227CAE"/>
    <w:rsid w:val="00227D76"/>
    <w:rsid w:val="00227E7E"/>
    <w:rsid w:val="002309CA"/>
    <w:rsid w:val="00230AA7"/>
    <w:rsid w:val="0023111D"/>
    <w:rsid w:val="00231190"/>
    <w:rsid w:val="00231572"/>
    <w:rsid w:val="0023168B"/>
    <w:rsid w:val="002318DA"/>
    <w:rsid w:val="00231997"/>
    <w:rsid w:val="00231E4E"/>
    <w:rsid w:val="00232207"/>
    <w:rsid w:val="00232341"/>
    <w:rsid w:val="002324CE"/>
    <w:rsid w:val="0023279E"/>
    <w:rsid w:val="00232870"/>
    <w:rsid w:val="00232B2E"/>
    <w:rsid w:val="002334A5"/>
    <w:rsid w:val="00233578"/>
    <w:rsid w:val="00233838"/>
    <w:rsid w:val="00233D6B"/>
    <w:rsid w:val="00233DC5"/>
    <w:rsid w:val="00233F78"/>
    <w:rsid w:val="002340BB"/>
    <w:rsid w:val="002341D0"/>
    <w:rsid w:val="002344FB"/>
    <w:rsid w:val="0023458D"/>
    <w:rsid w:val="002345B8"/>
    <w:rsid w:val="002346FE"/>
    <w:rsid w:val="00234B0C"/>
    <w:rsid w:val="00234C3D"/>
    <w:rsid w:val="00235C70"/>
    <w:rsid w:val="0023606F"/>
    <w:rsid w:val="002363D5"/>
    <w:rsid w:val="00236601"/>
    <w:rsid w:val="002366C1"/>
    <w:rsid w:val="002366DC"/>
    <w:rsid w:val="0023686F"/>
    <w:rsid w:val="00236F50"/>
    <w:rsid w:val="00237365"/>
    <w:rsid w:val="00237492"/>
    <w:rsid w:val="0023749A"/>
    <w:rsid w:val="00237512"/>
    <w:rsid w:val="002378B2"/>
    <w:rsid w:val="002378B9"/>
    <w:rsid w:val="00237987"/>
    <w:rsid w:val="00237A02"/>
    <w:rsid w:val="00237DE0"/>
    <w:rsid w:val="00237FA9"/>
    <w:rsid w:val="0024016D"/>
    <w:rsid w:val="00240271"/>
    <w:rsid w:val="002402E4"/>
    <w:rsid w:val="0024038A"/>
    <w:rsid w:val="002404D1"/>
    <w:rsid w:val="00240BD1"/>
    <w:rsid w:val="00240F25"/>
    <w:rsid w:val="00240FFC"/>
    <w:rsid w:val="00241216"/>
    <w:rsid w:val="002416E7"/>
    <w:rsid w:val="0024185C"/>
    <w:rsid w:val="002418ED"/>
    <w:rsid w:val="00241989"/>
    <w:rsid w:val="002419B9"/>
    <w:rsid w:val="00241FEE"/>
    <w:rsid w:val="00242A84"/>
    <w:rsid w:val="00242B2D"/>
    <w:rsid w:val="00242BA4"/>
    <w:rsid w:val="00242C76"/>
    <w:rsid w:val="00242D12"/>
    <w:rsid w:val="00243242"/>
    <w:rsid w:val="00243447"/>
    <w:rsid w:val="00243619"/>
    <w:rsid w:val="00243F4B"/>
    <w:rsid w:val="0024411E"/>
    <w:rsid w:val="002444E7"/>
    <w:rsid w:val="002446CE"/>
    <w:rsid w:val="0024491B"/>
    <w:rsid w:val="00244AF3"/>
    <w:rsid w:val="00244AF8"/>
    <w:rsid w:val="00244C71"/>
    <w:rsid w:val="0024534B"/>
    <w:rsid w:val="002458C2"/>
    <w:rsid w:val="0024590F"/>
    <w:rsid w:val="002461E9"/>
    <w:rsid w:val="0024629C"/>
    <w:rsid w:val="00246E98"/>
    <w:rsid w:val="00246F77"/>
    <w:rsid w:val="002472A0"/>
    <w:rsid w:val="00247335"/>
    <w:rsid w:val="0024754E"/>
    <w:rsid w:val="0024769B"/>
    <w:rsid w:val="00247AB9"/>
    <w:rsid w:val="00250A2A"/>
    <w:rsid w:val="00250B98"/>
    <w:rsid w:val="00250EB9"/>
    <w:rsid w:val="0025101B"/>
    <w:rsid w:val="00251302"/>
    <w:rsid w:val="002514E9"/>
    <w:rsid w:val="002515DC"/>
    <w:rsid w:val="0025160E"/>
    <w:rsid w:val="0025162D"/>
    <w:rsid w:val="00251F2E"/>
    <w:rsid w:val="00252510"/>
    <w:rsid w:val="00252819"/>
    <w:rsid w:val="00252976"/>
    <w:rsid w:val="00253464"/>
    <w:rsid w:val="002538AC"/>
    <w:rsid w:val="00253B4C"/>
    <w:rsid w:val="00253DC0"/>
    <w:rsid w:val="002540D9"/>
    <w:rsid w:val="0025442D"/>
    <w:rsid w:val="002548C9"/>
    <w:rsid w:val="00254E6B"/>
    <w:rsid w:val="00254F64"/>
    <w:rsid w:val="00254F6F"/>
    <w:rsid w:val="00254FD7"/>
    <w:rsid w:val="00255256"/>
    <w:rsid w:val="00255424"/>
    <w:rsid w:val="0025560F"/>
    <w:rsid w:val="00255820"/>
    <w:rsid w:val="00256235"/>
    <w:rsid w:val="00256A90"/>
    <w:rsid w:val="00256B4F"/>
    <w:rsid w:val="00256E52"/>
    <w:rsid w:val="002570F4"/>
    <w:rsid w:val="00257549"/>
    <w:rsid w:val="00257A26"/>
    <w:rsid w:val="00257D60"/>
    <w:rsid w:val="00257FE3"/>
    <w:rsid w:val="0026005F"/>
    <w:rsid w:val="0026006F"/>
    <w:rsid w:val="0026014B"/>
    <w:rsid w:val="002608D3"/>
    <w:rsid w:val="00260B69"/>
    <w:rsid w:val="00260E44"/>
    <w:rsid w:val="00260F3A"/>
    <w:rsid w:val="0026125F"/>
    <w:rsid w:val="0026140C"/>
    <w:rsid w:val="002614E3"/>
    <w:rsid w:val="002615F8"/>
    <w:rsid w:val="00261C7C"/>
    <w:rsid w:val="00261D0C"/>
    <w:rsid w:val="00261F42"/>
    <w:rsid w:val="0026215D"/>
    <w:rsid w:val="002622AE"/>
    <w:rsid w:val="002623E9"/>
    <w:rsid w:val="0026259B"/>
    <w:rsid w:val="00262E9E"/>
    <w:rsid w:val="00263741"/>
    <w:rsid w:val="00263C4A"/>
    <w:rsid w:val="00263D93"/>
    <w:rsid w:val="00263EFE"/>
    <w:rsid w:val="00264180"/>
    <w:rsid w:val="002644AC"/>
    <w:rsid w:val="00264596"/>
    <w:rsid w:val="00264677"/>
    <w:rsid w:val="00264945"/>
    <w:rsid w:val="00264B1F"/>
    <w:rsid w:val="00264C4F"/>
    <w:rsid w:val="00265289"/>
    <w:rsid w:val="00265467"/>
    <w:rsid w:val="002658CC"/>
    <w:rsid w:val="00265C78"/>
    <w:rsid w:val="00265EA8"/>
    <w:rsid w:val="00265EF9"/>
    <w:rsid w:val="00266036"/>
    <w:rsid w:val="00266330"/>
    <w:rsid w:val="00266B58"/>
    <w:rsid w:val="00266BD2"/>
    <w:rsid w:val="00266C37"/>
    <w:rsid w:val="00266D29"/>
    <w:rsid w:val="00266EC3"/>
    <w:rsid w:val="0026724B"/>
    <w:rsid w:val="00267446"/>
    <w:rsid w:val="00267807"/>
    <w:rsid w:val="00267835"/>
    <w:rsid w:val="00267DB9"/>
    <w:rsid w:val="00270244"/>
    <w:rsid w:val="00270341"/>
    <w:rsid w:val="0027059A"/>
    <w:rsid w:val="0027070D"/>
    <w:rsid w:val="00271295"/>
    <w:rsid w:val="00271852"/>
    <w:rsid w:val="00271AA4"/>
    <w:rsid w:val="00271C1E"/>
    <w:rsid w:val="00271FAF"/>
    <w:rsid w:val="00272026"/>
    <w:rsid w:val="002725B1"/>
    <w:rsid w:val="00272A14"/>
    <w:rsid w:val="00272A6F"/>
    <w:rsid w:val="00272C4B"/>
    <w:rsid w:val="002730A7"/>
    <w:rsid w:val="002731E8"/>
    <w:rsid w:val="00273E91"/>
    <w:rsid w:val="00274054"/>
    <w:rsid w:val="00274093"/>
    <w:rsid w:val="002740CA"/>
    <w:rsid w:val="002749C9"/>
    <w:rsid w:val="00274B89"/>
    <w:rsid w:val="0027556C"/>
    <w:rsid w:val="00275A4C"/>
    <w:rsid w:val="00275E48"/>
    <w:rsid w:val="0027610E"/>
    <w:rsid w:val="002761EF"/>
    <w:rsid w:val="002764CC"/>
    <w:rsid w:val="00276756"/>
    <w:rsid w:val="00276CCD"/>
    <w:rsid w:val="002770CA"/>
    <w:rsid w:val="0027780E"/>
    <w:rsid w:val="00280063"/>
    <w:rsid w:val="002814A7"/>
    <w:rsid w:val="00281557"/>
    <w:rsid w:val="002815AB"/>
    <w:rsid w:val="002817F9"/>
    <w:rsid w:val="0028215C"/>
    <w:rsid w:val="002827D5"/>
    <w:rsid w:val="00282D5C"/>
    <w:rsid w:val="00282F99"/>
    <w:rsid w:val="00283534"/>
    <w:rsid w:val="002835B1"/>
    <w:rsid w:val="00283A15"/>
    <w:rsid w:val="00283AF2"/>
    <w:rsid w:val="00283C17"/>
    <w:rsid w:val="00284FFA"/>
    <w:rsid w:val="0028510B"/>
    <w:rsid w:val="002852E9"/>
    <w:rsid w:val="002853A4"/>
    <w:rsid w:val="00285434"/>
    <w:rsid w:val="002857D2"/>
    <w:rsid w:val="00285BE2"/>
    <w:rsid w:val="00285CD9"/>
    <w:rsid w:val="00285E4A"/>
    <w:rsid w:val="00286366"/>
    <w:rsid w:val="00286B5F"/>
    <w:rsid w:val="00286CF5"/>
    <w:rsid w:val="00286DB9"/>
    <w:rsid w:val="00286E0B"/>
    <w:rsid w:val="00286F78"/>
    <w:rsid w:val="00286FB4"/>
    <w:rsid w:val="002871CB"/>
    <w:rsid w:val="0029010A"/>
    <w:rsid w:val="00290507"/>
    <w:rsid w:val="002906A8"/>
    <w:rsid w:val="002913BE"/>
    <w:rsid w:val="002914F1"/>
    <w:rsid w:val="0029171B"/>
    <w:rsid w:val="0029177A"/>
    <w:rsid w:val="00291A1A"/>
    <w:rsid w:val="00292219"/>
    <w:rsid w:val="0029224D"/>
    <w:rsid w:val="00292502"/>
    <w:rsid w:val="0029273F"/>
    <w:rsid w:val="00292781"/>
    <w:rsid w:val="0029281B"/>
    <w:rsid w:val="00292876"/>
    <w:rsid w:val="00293785"/>
    <w:rsid w:val="00293DE2"/>
    <w:rsid w:val="00293E28"/>
    <w:rsid w:val="00294067"/>
    <w:rsid w:val="00294141"/>
    <w:rsid w:val="002945D9"/>
    <w:rsid w:val="00294924"/>
    <w:rsid w:val="00294ACE"/>
    <w:rsid w:val="00294C9F"/>
    <w:rsid w:val="00294CAC"/>
    <w:rsid w:val="00295330"/>
    <w:rsid w:val="002958D3"/>
    <w:rsid w:val="002958E8"/>
    <w:rsid w:val="00295922"/>
    <w:rsid w:val="00295B5C"/>
    <w:rsid w:val="00295F00"/>
    <w:rsid w:val="00295F8E"/>
    <w:rsid w:val="0029617A"/>
    <w:rsid w:val="002963E9"/>
    <w:rsid w:val="00296542"/>
    <w:rsid w:val="00296686"/>
    <w:rsid w:val="00296D9B"/>
    <w:rsid w:val="00296FC7"/>
    <w:rsid w:val="00297019"/>
    <w:rsid w:val="00297071"/>
    <w:rsid w:val="0029707A"/>
    <w:rsid w:val="00297119"/>
    <w:rsid w:val="0029736C"/>
    <w:rsid w:val="00297679"/>
    <w:rsid w:val="0029776E"/>
    <w:rsid w:val="0029786D"/>
    <w:rsid w:val="00297B0A"/>
    <w:rsid w:val="00297F0E"/>
    <w:rsid w:val="002A0912"/>
    <w:rsid w:val="002A0D2E"/>
    <w:rsid w:val="002A0E15"/>
    <w:rsid w:val="002A1048"/>
    <w:rsid w:val="002A1248"/>
    <w:rsid w:val="002A1D0D"/>
    <w:rsid w:val="002A1EDF"/>
    <w:rsid w:val="002A221C"/>
    <w:rsid w:val="002A25C8"/>
    <w:rsid w:val="002A2805"/>
    <w:rsid w:val="002A342B"/>
    <w:rsid w:val="002A3579"/>
    <w:rsid w:val="002A3626"/>
    <w:rsid w:val="002A3773"/>
    <w:rsid w:val="002A3A0B"/>
    <w:rsid w:val="002A3B96"/>
    <w:rsid w:val="002A425D"/>
    <w:rsid w:val="002A45D4"/>
    <w:rsid w:val="002A4841"/>
    <w:rsid w:val="002A4A3A"/>
    <w:rsid w:val="002A562F"/>
    <w:rsid w:val="002A58C3"/>
    <w:rsid w:val="002A5DE6"/>
    <w:rsid w:val="002A5E60"/>
    <w:rsid w:val="002A5EED"/>
    <w:rsid w:val="002A5EF5"/>
    <w:rsid w:val="002A60A6"/>
    <w:rsid w:val="002A685C"/>
    <w:rsid w:val="002A6887"/>
    <w:rsid w:val="002A6D24"/>
    <w:rsid w:val="002A7285"/>
    <w:rsid w:val="002A733B"/>
    <w:rsid w:val="002A74A8"/>
    <w:rsid w:val="002A7775"/>
    <w:rsid w:val="002A7813"/>
    <w:rsid w:val="002A7AF8"/>
    <w:rsid w:val="002A7BAA"/>
    <w:rsid w:val="002B0382"/>
    <w:rsid w:val="002B065B"/>
    <w:rsid w:val="002B0ABB"/>
    <w:rsid w:val="002B0C46"/>
    <w:rsid w:val="002B0CB1"/>
    <w:rsid w:val="002B1790"/>
    <w:rsid w:val="002B1D2D"/>
    <w:rsid w:val="002B1D47"/>
    <w:rsid w:val="002B2227"/>
    <w:rsid w:val="002B2435"/>
    <w:rsid w:val="002B24E4"/>
    <w:rsid w:val="002B2B75"/>
    <w:rsid w:val="002B34FE"/>
    <w:rsid w:val="002B36D1"/>
    <w:rsid w:val="002B36FB"/>
    <w:rsid w:val="002B43B6"/>
    <w:rsid w:val="002B43D6"/>
    <w:rsid w:val="002B4B61"/>
    <w:rsid w:val="002B5073"/>
    <w:rsid w:val="002B54B4"/>
    <w:rsid w:val="002B560A"/>
    <w:rsid w:val="002B57D6"/>
    <w:rsid w:val="002B58A4"/>
    <w:rsid w:val="002B5B0A"/>
    <w:rsid w:val="002B5D76"/>
    <w:rsid w:val="002B6543"/>
    <w:rsid w:val="002B670A"/>
    <w:rsid w:val="002B69C8"/>
    <w:rsid w:val="002B6E44"/>
    <w:rsid w:val="002B6F02"/>
    <w:rsid w:val="002B7025"/>
    <w:rsid w:val="002B7048"/>
    <w:rsid w:val="002B7093"/>
    <w:rsid w:val="002B7180"/>
    <w:rsid w:val="002B7773"/>
    <w:rsid w:val="002B77A0"/>
    <w:rsid w:val="002B7A71"/>
    <w:rsid w:val="002B7B8D"/>
    <w:rsid w:val="002C008E"/>
    <w:rsid w:val="002C03F0"/>
    <w:rsid w:val="002C08F5"/>
    <w:rsid w:val="002C09D7"/>
    <w:rsid w:val="002C1002"/>
    <w:rsid w:val="002C121F"/>
    <w:rsid w:val="002C13CF"/>
    <w:rsid w:val="002C18F7"/>
    <w:rsid w:val="002C19F6"/>
    <w:rsid w:val="002C1BF5"/>
    <w:rsid w:val="002C2301"/>
    <w:rsid w:val="002C23B5"/>
    <w:rsid w:val="002C2596"/>
    <w:rsid w:val="002C26B8"/>
    <w:rsid w:val="002C29FE"/>
    <w:rsid w:val="002C2A25"/>
    <w:rsid w:val="002C2BD1"/>
    <w:rsid w:val="002C2DC9"/>
    <w:rsid w:val="002C2E5E"/>
    <w:rsid w:val="002C31D9"/>
    <w:rsid w:val="002C38EA"/>
    <w:rsid w:val="002C4632"/>
    <w:rsid w:val="002C47CD"/>
    <w:rsid w:val="002C47E0"/>
    <w:rsid w:val="002C4833"/>
    <w:rsid w:val="002C4861"/>
    <w:rsid w:val="002C4B79"/>
    <w:rsid w:val="002C4C42"/>
    <w:rsid w:val="002C4F6A"/>
    <w:rsid w:val="002C502B"/>
    <w:rsid w:val="002C5768"/>
    <w:rsid w:val="002C5863"/>
    <w:rsid w:val="002C5DED"/>
    <w:rsid w:val="002C621A"/>
    <w:rsid w:val="002C664D"/>
    <w:rsid w:val="002C66D4"/>
    <w:rsid w:val="002C6886"/>
    <w:rsid w:val="002C71CE"/>
    <w:rsid w:val="002C7472"/>
    <w:rsid w:val="002C79C3"/>
    <w:rsid w:val="002D02D3"/>
    <w:rsid w:val="002D0660"/>
    <w:rsid w:val="002D0BD6"/>
    <w:rsid w:val="002D0C2B"/>
    <w:rsid w:val="002D0E60"/>
    <w:rsid w:val="002D17AB"/>
    <w:rsid w:val="002D1AFF"/>
    <w:rsid w:val="002D2359"/>
    <w:rsid w:val="002D2C39"/>
    <w:rsid w:val="002D3F87"/>
    <w:rsid w:val="002D4434"/>
    <w:rsid w:val="002D4DDD"/>
    <w:rsid w:val="002D530D"/>
    <w:rsid w:val="002D5573"/>
    <w:rsid w:val="002D557A"/>
    <w:rsid w:val="002D5E4D"/>
    <w:rsid w:val="002D5FD4"/>
    <w:rsid w:val="002D60AD"/>
    <w:rsid w:val="002D621F"/>
    <w:rsid w:val="002D63EF"/>
    <w:rsid w:val="002D6AD8"/>
    <w:rsid w:val="002D707B"/>
    <w:rsid w:val="002D70BC"/>
    <w:rsid w:val="002D73DF"/>
    <w:rsid w:val="002D7AE4"/>
    <w:rsid w:val="002D7D17"/>
    <w:rsid w:val="002E00EB"/>
    <w:rsid w:val="002E032B"/>
    <w:rsid w:val="002E04D3"/>
    <w:rsid w:val="002E072C"/>
    <w:rsid w:val="002E0BAA"/>
    <w:rsid w:val="002E14C2"/>
    <w:rsid w:val="002E17B3"/>
    <w:rsid w:val="002E1B2D"/>
    <w:rsid w:val="002E1B68"/>
    <w:rsid w:val="002E1CA1"/>
    <w:rsid w:val="002E1F2D"/>
    <w:rsid w:val="002E21EE"/>
    <w:rsid w:val="002E2BD4"/>
    <w:rsid w:val="002E35C1"/>
    <w:rsid w:val="002E38B5"/>
    <w:rsid w:val="002E38C5"/>
    <w:rsid w:val="002E3B16"/>
    <w:rsid w:val="002E3B8F"/>
    <w:rsid w:val="002E3E8B"/>
    <w:rsid w:val="002E3F24"/>
    <w:rsid w:val="002E4127"/>
    <w:rsid w:val="002E4358"/>
    <w:rsid w:val="002E4496"/>
    <w:rsid w:val="002E464F"/>
    <w:rsid w:val="002E47C2"/>
    <w:rsid w:val="002E5A7E"/>
    <w:rsid w:val="002E5B22"/>
    <w:rsid w:val="002E5CF7"/>
    <w:rsid w:val="002E5D8D"/>
    <w:rsid w:val="002E61BF"/>
    <w:rsid w:val="002E62DB"/>
    <w:rsid w:val="002E630D"/>
    <w:rsid w:val="002E63C6"/>
    <w:rsid w:val="002E63C9"/>
    <w:rsid w:val="002E65D8"/>
    <w:rsid w:val="002E660A"/>
    <w:rsid w:val="002E68DE"/>
    <w:rsid w:val="002E6A46"/>
    <w:rsid w:val="002E6BDD"/>
    <w:rsid w:val="002E6BEC"/>
    <w:rsid w:val="002E6E03"/>
    <w:rsid w:val="002E6E69"/>
    <w:rsid w:val="002E709E"/>
    <w:rsid w:val="002E7BE3"/>
    <w:rsid w:val="002E7E9A"/>
    <w:rsid w:val="002F03E7"/>
    <w:rsid w:val="002F046E"/>
    <w:rsid w:val="002F04D5"/>
    <w:rsid w:val="002F071C"/>
    <w:rsid w:val="002F08C2"/>
    <w:rsid w:val="002F0A2D"/>
    <w:rsid w:val="002F0CD1"/>
    <w:rsid w:val="002F0E97"/>
    <w:rsid w:val="002F109A"/>
    <w:rsid w:val="002F1C32"/>
    <w:rsid w:val="002F1EF3"/>
    <w:rsid w:val="002F26AF"/>
    <w:rsid w:val="002F2A5F"/>
    <w:rsid w:val="002F2B04"/>
    <w:rsid w:val="002F2E33"/>
    <w:rsid w:val="002F30D3"/>
    <w:rsid w:val="002F3293"/>
    <w:rsid w:val="002F3486"/>
    <w:rsid w:val="002F359B"/>
    <w:rsid w:val="002F39D3"/>
    <w:rsid w:val="002F3C6A"/>
    <w:rsid w:val="002F3CCC"/>
    <w:rsid w:val="002F4596"/>
    <w:rsid w:val="002F48A4"/>
    <w:rsid w:val="002F4FEC"/>
    <w:rsid w:val="002F56A5"/>
    <w:rsid w:val="002F5C05"/>
    <w:rsid w:val="002F66AF"/>
    <w:rsid w:val="002F6C84"/>
    <w:rsid w:val="002F6CF0"/>
    <w:rsid w:val="002F6E2B"/>
    <w:rsid w:val="002F7280"/>
    <w:rsid w:val="002F752A"/>
    <w:rsid w:val="002F75A7"/>
    <w:rsid w:val="002F78D2"/>
    <w:rsid w:val="002F7CC8"/>
    <w:rsid w:val="002F7F6A"/>
    <w:rsid w:val="0030034F"/>
    <w:rsid w:val="003004C0"/>
    <w:rsid w:val="00300807"/>
    <w:rsid w:val="00300AAC"/>
    <w:rsid w:val="00300EFC"/>
    <w:rsid w:val="00301205"/>
    <w:rsid w:val="0030126A"/>
    <w:rsid w:val="00301617"/>
    <w:rsid w:val="003016A7"/>
    <w:rsid w:val="00301FEC"/>
    <w:rsid w:val="00302023"/>
    <w:rsid w:val="00302061"/>
    <w:rsid w:val="003024F4"/>
    <w:rsid w:val="00302FE3"/>
    <w:rsid w:val="003032B5"/>
    <w:rsid w:val="003033C8"/>
    <w:rsid w:val="00303522"/>
    <w:rsid w:val="0030379E"/>
    <w:rsid w:val="00303B7C"/>
    <w:rsid w:val="00303BE9"/>
    <w:rsid w:val="00303E87"/>
    <w:rsid w:val="0030462E"/>
    <w:rsid w:val="0030477F"/>
    <w:rsid w:val="003048DD"/>
    <w:rsid w:val="00304DCF"/>
    <w:rsid w:val="00304E0B"/>
    <w:rsid w:val="00304EE2"/>
    <w:rsid w:val="003053DF"/>
    <w:rsid w:val="003057A9"/>
    <w:rsid w:val="00305A6A"/>
    <w:rsid w:val="00305EB2"/>
    <w:rsid w:val="0030601F"/>
    <w:rsid w:val="003067A9"/>
    <w:rsid w:val="00306DD8"/>
    <w:rsid w:val="00306FDC"/>
    <w:rsid w:val="00307144"/>
    <w:rsid w:val="0030717F"/>
    <w:rsid w:val="003073DE"/>
    <w:rsid w:val="003103E1"/>
    <w:rsid w:val="003105AC"/>
    <w:rsid w:val="003106E9"/>
    <w:rsid w:val="00310C44"/>
    <w:rsid w:val="00311632"/>
    <w:rsid w:val="003118B6"/>
    <w:rsid w:val="00311A4E"/>
    <w:rsid w:val="00312713"/>
    <w:rsid w:val="00312791"/>
    <w:rsid w:val="00312859"/>
    <w:rsid w:val="00312E7F"/>
    <w:rsid w:val="00312FB1"/>
    <w:rsid w:val="003130F8"/>
    <w:rsid w:val="00313398"/>
    <w:rsid w:val="003135BE"/>
    <w:rsid w:val="00313727"/>
    <w:rsid w:val="003137E4"/>
    <w:rsid w:val="0031383D"/>
    <w:rsid w:val="00313895"/>
    <w:rsid w:val="003139FC"/>
    <w:rsid w:val="00313A99"/>
    <w:rsid w:val="00313DCC"/>
    <w:rsid w:val="00313E31"/>
    <w:rsid w:val="003144CF"/>
    <w:rsid w:val="0031475D"/>
    <w:rsid w:val="00314787"/>
    <w:rsid w:val="0031485C"/>
    <w:rsid w:val="00314930"/>
    <w:rsid w:val="00314A40"/>
    <w:rsid w:val="00314D53"/>
    <w:rsid w:val="00314F72"/>
    <w:rsid w:val="00315302"/>
    <w:rsid w:val="00315316"/>
    <w:rsid w:val="0031570E"/>
    <w:rsid w:val="00315E70"/>
    <w:rsid w:val="003162CB"/>
    <w:rsid w:val="00316A00"/>
    <w:rsid w:val="00316A7E"/>
    <w:rsid w:val="00316BB0"/>
    <w:rsid w:val="00316D42"/>
    <w:rsid w:val="00317104"/>
    <w:rsid w:val="00317E2F"/>
    <w:rsid w:val="00320334"/>
    <w:rsid w:val="00320620"/>
    <w:rsid w:val="00320874"/>
    <w:rsid w:val="00320AAF"/>
    <w:rsid w:val="00320E1D"/>
    <w:rsid w:val="00320E58"/>
    <w:rsid w:val="0032105F"/>
    <w:rsid w:val="00321981"/>
    <w:rsid w:val="00321BC4"/>
    <w:rsid w:val="00321D4C"/>
    <w:rsid w:val="003221C4"/>
    <w:rsid w:val="00322294"/>
    <w:rsid w:val="0032270E"/>
    <w:rsid w:val="00322933"/>
    <w:rsid w:val="00322BBC"/>
    <w:rsid w:val="00322CD0"/>
    <w:rsid w:val="00322ED2"/>
    <w:rsid w:val="00322F56"/>
    <w:rsid w:val="00323684"/>
    <w:rsid w:val="003236E6"/>
    <w:rsid w:val="003239CC"/>
    <w:rsid w:val="003239FA"/>
    <w:rsid w:val="00323CED"/>
    <w:rsid w:val="00323E7E"/>
    <w:rsid w:val="00324128"/>
    <w:rsid w:val="0032414B"/>
    <w:rsid w:val="00324202"/>
    <w:rsid w:val="0032459C"/>
    <w:rsid w:val="00324D46"/>
    <w:rsid w:val="003251F6"/>
    <w:rsid w:val="003258ED"/>
    <w:rsid w:val="00325DA5"/>
    <w:rsid w:val="00326148"/>
    <w:rsid w:val="00326875"/>
    <w:rsid w:val="00326C1E"/>
    <w:rsid w:val="00327210"/>
    <w:rsid w:val="00327504"/>
    <w:rsid w:val="00327584"/>
    <w:rsid w:val="00327612"/>
    <w:rsid w:val="00330237"/>
    <w:rsid w:val="003308F9"/>
    <w:rsid w:val="00330A32"/>
    <w:rsid w:val="00330CC3"/>
    <w:rsid w:val="00331574"/>
    <w:rsid w:val="00331755"/>
    <w:rsid w:val="00331785"/>
    <w:rsid w:val="00331825"/>
    <w:rsid w:val="0033185A"/>
    <w:rsid w:val="00332162"/>
    <w:rsid w:val="00332648"/>
    <w:rsid w:val="00332685"/>
    <w:rsid w:val="00332731"/>
    <w:rsid w:val="00332DB6"/>
    <w:rsid w:val="0033335E"/>
    <w:rsid w:val="003334E5"/>
    <w:rsid w:val="003336D6"/>
    <w:rsid w:val="003337D8"/>
    <w:rsid w:val="00333844"/>
    <w:rsid w:val="00333F10"/>
    <w:rsid w:val="0033402B"/>
    <w:rsid w:val="0033407C"/>
    <w:rsid w:val="00334184"/>
    <w:rsid w:val="003342C8"/>
    <w:rsid w:val="00334B0C"/>
    <w:rsid w:val="00335B0F"/>
    <w:rsid w:val="00335E47"/>
    <w:rsid w:val="00335F26"/>
    <w:rsid w:val="00336376"/>
    <w:rsid w:val="003364F6"/>
    <w:rsid w:val="0033652F"/>
    <w:rsid w:val="003366DB"/>
    <w:rsid w:val="00336A0A"/>
    <w:rsid w:val="00337343"/>
    <w:rsid w:val="00337A10"/>
    <w:rsid w:val="00337A36"/>
    <w:rsid w:val="00337A90"/>
    <w:rsid w:val="00337DBD"/>
    <w:rsid w:val="003400A2"/>
    <w:rsid w:val="00340495"/>
    <w:rsid w:val="00340A2B"/>
    <w:rsid w:val="00340B29"/>
    <w:rsid w:val="00340E17"/>
    <w:rsid w:val="0034114E"/>
    <w:rsid w:val="00341879"/>
    <w:rsid w:val="00341950"/>
    <w:rsid w:val="00341D0B"/>
    <w:rsid w:val="003420A3"/>
    <w:rsid w:val="0034215B"/>
    <w:rsid w:val="0034241A"/>
    <w:rsid w:val="00342493"/>
    <w:rsid w:val="00342B81"/>
    <w:rsid w:val="00343046"/>
    <w:rsid w:val="0034335B"/>
    <w:rsid w:val="00343842"/>
    <w:rsid w:val="00343856"/>
    <w:rsid w:val="00343CC9"/>
    <w:rsid w:val="00344531"/>
    <w:rsid w:val="00344AB8"/>
    <w:rsid w:val="00345025"/>
    <w:rsid w:val="00345299"/>
    <w:rsid w:val="0034573A"/>
    <w:rsid w:val="00345A00"/>
    <w:rsid w:val="00345F32"/>
    <w:rsid w:val="00346042"/>
    <w:rsid w:val="003462A0"/>
    <w:rsid w:val="003468C8"/>
    <w:rsid w:val="00346A32"/>
    <w:rsid w:val="00346BFA"/>
    <w:rsid w:val="00346F6B"/>
    <w:rsid w:val="0034705B"/>
    <w:rsid w:val="00347140"/>
    <w:rsid w:val="0034716F"/>
    <w:rsid w:val="00347261"/>
    <w:rsid w:val="00347788"/>
    <w:rsid w:val="003478CE"/>
    <w:rsid w:val="00347B65"/>
    <w:rsid w:val="003500E5"/>
    <w:rsid w:val="003506BE"/>
    <w:rsid w:val="00350871"/>
    <w:rsid w:val="003509DC"/>
    <w:rsid w:val="00350AA9"/>
    <w:rsid w:val="00350B99"/>
    <w:rsid w:val="00350C16"/>
    <w:rsid w:val="00350E9A"/>
    <w:rsid w:val="0035114D"/>
    <w:rsid w:val="003517BF"/>
    <w:rsid w:val="00351A4E"/>
    <w:rsid w:val="00351F56"/>
    <w:rsid w:val="003524A8"/>
    <w:rsid w:val="00352719"/>
    <w:rsid w:val="00352765"/>
    <w:rsid w:val="00353477"/>
    <w:rsid w:val="00353607"/>
    <w:rsid w:val="003538F9"/>
    <w:rsid w:val="00353D00"/>
    <w:rsid w:val="00353EFA"/>
    <w:rsid w:val="00354159"/>
    <w:rsid w:val="00354487"/>
    <w:rsid w:val="003546E0"/>
    <w:rsid w:val="00354A08"/>
    <w:rsid w:val="00354EEA"/>
    <w:rsid w:val="0035504E"/>
    <w:rsid w:val="003554A9"/>
    <w:rsid w:val="003555C7"/>
    <w:rsid w:val="0035578B"/>
    <w:rsid w:val="00355A57"/>
    <w:rsid w:val="00355E27"/>
    <w:rsid w:val="00355EE9"/>
    <w:rsid w:val="00355F6E"/>
    <w:rsid w:val="003561E9"/>
    <w:rsid w:val="003561FC"/>
    <w:rsid w:val="00356215"/>
    <w:rsid w:val="00356A8A"/>
    <w:rsid w:val="0035741E"/>
    <w:rsid w:val="003574B9"/>
    <w:rsid w:val="0035772F"/>
    <w:rsid w:val="0035785E"/>
    <w:rsid w:val="0036044D"/>
    <w:rsid w:val="0036064B"/>
    <w:rsid w:val="0036069F"/>
    <w:rsid w:val="00360D74"/>
    <w:rsid w:val="0036133E"/>
    <w:rsid w:val="0036139E"/>
    <w:rsid w:val="003617F2"/>
    <w:rsid w:val="00361B54"/>
    <w:rsid w:val="00361BCD"/>
    <w:rsid w:val="00361EA5"/>
    <w:rsid w:val="00361EF5"/>
    <w:rsid w:val="00362418"/>
    <w:rsid w:val="0036262A"/>
    <w:rsid w:val="0036299E"/>
    <w:rsid w:val="00362B5F"/>
    <w:rsid w:val="00362B6C"/>
    <w:rsid w:val="00362F61"/>
    <w:rsid w:val="00362FDC"/>
    <w:rsid w:val="003633B1"/>
    <w:rsid w:val="003639C5"/>
    <w:rsid w:val="00363B11"/>
    <w:rsid w:val="00363E18"/>
    <w:rsid w:val="003642C7"/>
    <w:rsid w:val="00364641"/>
    <w:rsid w:val="00364646"/>
    <w:rsid w:val="00364C85"/>
    <w:rsid w:val="00364F4A"/>
    <w:rsid w:val="0036501E"/>
    <w:rsid w:val="0036516E"/>
    <w:rsid w:val="0036518B"/>
    <w:rsid w:val="00365578"/>
    <w:rsid w:val="00365867"/>
    <w:rsid w:val="00366B1C"/>
    <w:rsid w:val="0036703A"/>
    <w:rsid w:val="003676D1"/>
    <w:rsid w:val="003679BE"/>
    <w:rsid w:val="00367B14"/>
    <w:rsid w:val="0037007A"/>
    <w:rsid w:val="003701E5"/>
    <w:rsid w:val="0037049B"/>
    <w:rsid w:val="0037096A"/>
    <w:rsid w:val="00370C1C"/>
    <w:rsid w:val="00370EB1"/>
    <w:rsid w:val="00370FFB"/>
    <w:rsid w:val="003710E0"/>
    <w:rsid w:val="00371216"/>
    <w:rsid w:val="0037125D"/>
    <w:rsid w:val="0037175F"/>
    <w:rsid w:val="00371B68"/>
    <w:rsid w:val="00371BE1"/>
    <w:rsid w:val="00371D52"/>
    <w:rsid w:val="00372208"/>
    <w:rsid w:val="0037224F"/>
    <w:rsid w:val="003722E1"/>
    <w:rsid w:val="003727B7"/>
    <w:rsid w:val="00373211"/>
    <w:rsid w:val="003741FD"/>
    <w:rsid w:val="00374205"/>
    <w:rsid w:val="0037443F"/>
    <w:rsid w:val="0037470A"/>
    <w:rsid w:val="00374817"/>
    <w:rsid w:val="00374A48"/>
    <w:rsid w:val="00374DA1"/>
    <w:rsid w:val="00375C93"/>
    <w:rsid w:val="00376293"/>
    <w:rsid w:val="0037662F"/>
    <w:rsid w:val="00376B42"/>
    <w:rsid w:val="0037709B"/>
    <w:rsid w:val="003772F4"/>
    <w:rsid w:val="003775EA"/>
    <w:rsid w:val="003776CC"/>
    <w:rsid w:val="00377A90"/>
    <w:rsid w:val="00377B34"/>
    <w:rsid w:val="00380665"/>
    <w:rsid w:val="00380A81"/>
    <w:rsid w:val="00380B37"/>
    <w:rsid w:val="00380BD0"/>
    <w:rsid w:val="00380CCE"/>
    <w:rsid w:val="00380CF8"/>
    <w:rsid w:val="00380D42"/>
    <w:rsid w:val="00381084"/>
    <w:rsid w:val="003812E7"/>
    <w:rsid w:val="00381588"/>
    <w:rsid w:val="003817E6"/>
    <w:rsid w:val="00381964"/>
    <w:rsid w:val="00381B94"/>
    <w:rsid w:val="00382343"/>
    <w:rsid w:val="0038238A"/>
    <w:rsid w:val="00382518"/>
    <w:rsid w:val="003825A7"/>
    <w:rsid w:val="00382772"/>
    <w:rsid w:val="00382985"/>
    <w:rsid w:val="00382A9F"/>
    <w:rsid w:val="00382ADF"/>
    <w:rsid w:val="00383298"/>
    <w:rsid w:val="0038335A"/>
    <w:rsid w:val="00383A27"/>
    <w:rsid w:val="00383A92"/>
    <w:rsid w:val="00383DAB"/>
    <w:rsid w:val="00383F62"/>
    <w:rsid w:val="00384000"/>
    <w:rsid w:val="003843A8"/>
    <w:rsid w:val="003848BF"/>
    <w:rsid w:val="003857E2"/>
    <w:rsid w:val="00385A2B"/>
    <w:rsid w:val="00385AF5"/>
    <w:rsid w:val="00385DF4"/>
    <w:rsid w:val="00386239"/>
    <w:rsid w:val="003868B6"/>
    <w:rsid w:val="00386B82"/>
    <w:rsid w:val="00386B88"/>
    <w:rsid w:val="00387972"/>
    <w:rsid w:val="00387A5F"/>
    <w:rsid w:val="00387D08"/>
    <w:rsid w:val="00390DB6"/>
    <w:rsid w:val="00390EEE"/>
    <w:rsid w:val="0039102F"/>
    <w:rsid w:val="00391B5E"/>
    <w:rsid w:val="00391E5A"/>
    <w:rsid w:val="00391E87"/>
    <w:rsid w:val="00392B77"/>
    <w:rsid w:val="0039304E"/>
    <w:rsid w:val="00393511"/>
    <w:rsid w:val="003936F1"/>
    <w:rsid w:val="0039383D"/>
    <w:rsid w:val="00393AC1"/>
    <w:rsid w:val="0039442B"/>
    <w:rsid w:val="003949EF"/>
    <w:rsid w:val="00394AAB"/>
    <w:rsid w:val="00394B3A"/>
    <w:rsid w:val="00394C48"/>
    <w:rsid w:val="00395110"/>
    <w:rsid w:val="0039511D"/>
    <w:rsid w:val="003952AA"/>
    <w:rsid w:val="003953DB"/>
    <w:rsid w:val="0039558A"/>
    <w:rsid w:val="003958C8"/>
    <w:rsid w:val="00395B51"/>
    <w:rsid w:val="00395D3F"/>
    <w:rsid w:val="00395EF6"/>
    <w:rsid w:val="00396296"/>
    <w:rsid w:val="003967A6"/>
    <w:rsid w:val="00396B8F"/>
    <w:rsid w:val="00396C30"/>
    <w:rsid w:val="00396DB7"/>
    <w:rsid w:val="00396DF5"/>
    <w:rsid w:val="0039700D"/>
    <w:rsid w:val="003972F8"/>
    <w:rsid w:val="0039739F"/>
    <w:rsid w:val="003976D3"/>
    <w:rsid w:val="00397CC7"/>
    <w:rsid w:val="003A063F"/>
    <w:rsid w:val="003A0A18"/>
    <w:rsid w:val="003A0A5A"/>
    <w:rsid w:val="003A0B8B"/>
    <w:rsid w:val="003A112B"/>
    <w:rsid w:val="003A1378"/>
    <w:rsid w:val="003A1496"/>
    <w:rsid w:val="003A1662"/>
    <w:rsid w:val="003A1740"/>
    <w:rsid w:val="003A1861"/>
    <w:rsid w:val="003A1A2E"/>
    <w:rsid w:val="003A1C7D"/>
    <w:rsid w:val="003A1D23"/>
    <w:rsid w:val="003A1DC1"/>
    <w:rsid w:val="003A1EEC"/>
    <w:rsid w:val="003A22E8"/>
    <w:rsid w:val="003A2403"/>
    <w:rsid w:val="003A2653"/>
    <w:rsid w:val="003A36B3"/>
    <w:rsid w:val="003A3845"/>
    <w:rsid w:val="003A39D2"/>
    <w:rsid w:val="003A3B25"/>
    <w:rsid w:val="003A3CFF"/>
    <w:rsid w:val="003A3DD6"/>
    <w:rsid w:val="003A3FD2"/>
    <w:rsid w:val="003A4C8B"/>
    <w:rsid w:val="003A4F4A"/>
    <w:rsid w:val="003A50A0"/>
    <w:rsid w:val="003A517E"/>
    <w:rsid w:val="003A5341"/>
    <w:rsid w:val="003A5483"/>
    <w:rsid w:val="003A5718"/>
    <w:rsid w:val="003A5779"/>
    <w:rsid w:val="003A5A88"/>
    <w:rsid w:val="003A5BDF"/>
    <w:rsid w:val="003A5D38"/>
    <w:rsid w:val="003A5F5E"/>
    <w:rsid w:val="003A64BB"/>
    <w:rsid w:val="003A66C7"/>
    <w:rsid w:val="003A68BA"/>
    <w:rsid w:val="003A69C5"/>
    <w:rsid w:val="003A6AFB"/>
    <w:rsid w:val="003A6F90"/>
    <w:rsid w:val="003A6FF3"/>
    <w:rsid w:val="003A7377"/>
    <w:rsid w:val="003A749E"/>
    <w:rsid w:val="003A7AA5"/>
    <w:rsid w:val="003B0287"/>
    <w:rsid w:val="003B02E7"/>
    <w:rsid w:val="003B0834"/>
    <w:rsid w:val="003B0A7E"/>
    <w:rsid w:val="003B0E7B"/>
    <w:rsid w:val="003B1127"/>
    <w:rsid w:val="003B14F6"/>
    <w:rsid w:val="003B16A5"/>
    <w:rsid w:val="003B184B"/>
    <w:rsid w:val="003B1CB0"/>
    <w:rsid w:val="003B1D18"/>
    <w:rsid w:val="003B1E3D"/>
    <w:rsid w:val="003B2078"/>
    <w:rsid w:val="003B21EE"/>
    <w:rsid w:val="003B2703"/>
    <w:rsid w:val="003B297A"/>
    <w:rsid w:val="003B2BAF"/>
    <w:rsid w:val="003B2C90"/>
    <w:rsid w:val="003B2CC7"/>
    <w:rsid w:val="003B2D52"/>
    <w:rsid w:val="003B2EA3"/>
    <w:rsid w:val="003B2FBF"/>
    <w:rsid w:val="003B37F4"/>
    <w:rsid w:val="003B3851"/>
    <w:rsid w:val="003B3F07"/>
    <w:rsid w:val="003B4B4F"/>
    <w:rsid w:val="003B4D9E"/>
    <w:rsid w:val="003B535E"/>
    <w:rsid w:val="003B55A0"/>
    <w:rsid w:val="003B5896"/>
    <w:rsid w:val="003B58DA"/>
    <w:rsid w:val="003B5B2A"/>
    <w:rsid w:val="003B6100"/>
    <w:rsid w:val="003B616F"/>
    <w:rsid w:val="003B65A7"/>
    <w:rsid w:val="003B6AC2"/>
    <w:rsid w:val="003B6C87"/>
    <w:rsid w:val="003B6CB7"/>
    <w:rsid w:val="003B6CE1"/>
    <w:rsid w:val="003B704F"/>
    <w:rsid w:val="003B7962"/>
    <w:rsid w:val="003B79D4"/>
    <w:rsid w:val="003B7AF9"/>
    <w:rsid w:val="003B7E67"/>
    <w:rsid w:val="003B7ED4"/>
    <w:rsid w:val="003C0FCA"/>
    <w:rsid w:val="003C1198"/>
    <w:rsid w:val="003C15E2"/>
    <w:rsid w:val="003C16DB"/>
    <w:rsid w:val="003C1756"/>
    <w:rsid w:val="003C1F83"/>
    <w:rsid w:val="003C222A"/>
    <w:rsid w:val="003C25FD"/>
    <w:rsid w:val="003C2C77"/>
    <w:rsid w:val="003C2CAA"/>
    <w:rsid w:val="003C32F1"/>
    <w:rsid w:val="003C355A"/>
    <w:rsid w:val="003C3791"/>
    <w:rsid w:val="003C39FB"/>
    <w:rsid w:val="003C3F89"/>
    <w:rsid w:val="003C40A3"/>
    <w:rsid w:val="003C40A5"/>
    <w:rsid w:val="003C42DE"/>
    <w:rsid w:val="003C433E"/>
    <w:rsid w:val="003C47EA"/>
    <w:rsid w:val="003C485B"/>
    <w:rsid w:val="003C4ACC"/>
    <w:rsid w:val="003C4B85"/>
    <w:rsid w:val="003C50ED"/>
    <w:rsid w:val="003C59AC"/>
    <w:rsid w:val="003C5A2C"/>
    <w:rsid w:val="003C5A8F"/>
    <w:rsid w:val="003C6482"/>
    <w:rsid w:val="003C6A20"/>
    <w:rsid w:val="003C6CF3"/>
    <w:rsid w:val="003C6D34"/>
    <w:rsid w:val="003C717A"/>
    <w:rsid w:val="003C78C2"/>
    <w:rsid w:val="003C7D51"/>
    <w:rsid w:val="003C7E8F"/>
    <w:rsid w:val="003C7FB9"/>
    <w:rsid w:val="003D0DCC"/>
    <w:rsid w:val="003D10DB"/>
    <w:rsid w:val="003D16B0"/>
    <w:rsid w:val="003D18B9"/>
    <w:rsid w:val="003D18E0"/>
    <w:rsid w:val="003D1C29"/>
    <w:rsid w:val="003D2031"/>
    <w:rsid w:val="003D2244"/>
    <w:rsid w:val="003D259B"/>
    <w:rsid w:val="003D25E2"/>
    <w:rsid w:val="003D26FB"/>
    <w:rsid w:val="003D2726"/>
    <w:rsid w:val="003D28B7"/>
    <w:rsid w:val="003D2D05"/>
    <w:rsid w:val="003D3882"/>
    <w:rsid w:val="003D3AFE"/>
    <w:rsid w:val="003D3B77"/>
    <w:rsid w:val="003D3EB1"/>
    <w:rsid w:val="003D3EBB"/>
    <w:rsid w:val="003D3F06"/>
    <w:rsid w:val="003D403A"/>
    <w:rsid w:val="003D412E"/>
    <w:rsid w:val="003D4133"/>
    <w:rsid w:val="003D44F1"/>
    <w:rsid w:val="003D452D"/>
    <w:rsid w:val="003D4596"/>
    <w:rsid w:val="003D465C"/>
    <w:rsid w:val="003D485B"/>
    <w:rsid w:val="003D4E72"/>
    <w:rsid w:val="003D54F1"/>
    <w:rsid w:val="003D564A"/>
    <w:rsid w:val="003D5BD9"/>
    <w:rsid w:val="003D5DDA"/>
    <w:rsid w:val="003D5E80"/>
    <w:rsid w:val="003D6118"/>
    <w:rsid w:val="003D6169"/>
    <w:rsid w:val="003D6526"/>
    <w:rsid w:val="003D6587"/>
    <w:rsid w:val="003D6920"/>
    <w:rsid w:val="003D6F72"/>
    <w:rsid w:val="003D71E8"/>
    <w:rsid w:val="003D75EB"/>
    <w:rsid w:val="003D7653"/>
    <w:rsid w:val="003D7676"/>
    <w:rsid w:val="003D7951"/>
    <w:rsid w:val="003D7ACE"/>
    <w:rsid w:val="003E0D34"/>
    <w:rsid w:val="003E1130"/>
    <w:rsid w:val="003E1254"/>
    <w:rsid w:val="003E1462"/>
    <w:rsid w:val="003E19EE"/>
    <w:rsid w:val="003E1D5F"/>
    <w:rsid w:val="003E2035"/>
    <w:rsid w:val="003E20C5"/>
    <w:rsid w:val="003E2172"/>
    <w:rsid w:val="003E2CCF"/>
    <w:rsid w:val="003E2E88"/>
    <w:rsid w:val="003E393D"/>
    <w:rsid w:val="003E39BB"/>
    <w:rsid w:val="003E3A0F"/>
    <w:rsid w:val="003E3CF4"/>
    <w:rsid w:val="003E3F97"/>
    <w:rsid w:val="003E41B0"/>
    <w:rsid w:val="003E466C"/>
    <w:rsid w:val="003E4992"/>
    <w:rsid w:val="003E4A61"/>
    <w:rsid w:val="003E5A18"/>
    <w:rsid w:val="003E5A8A"/>
    <w:rsid w:val="003E5B32"/>
    <w:rsid w:val="003E5C94"/>
    <w:rsid w:val="003E5CFD"/>
    <w:rsid w:val="003E5FA5"/>
    <w:rsid w:val="003E6163"/>
    <w:rsid w:val="003E6A68"/>
    <w:rsid w:val="003E6C89"/>
    <w:rsid w:val="003E6EBA"/>
    <w:rsid w:val="003E76E7"/>
    <w:rsid w:val="003E76F3"/>
    <w:rsid w:val="003E78F0"/>
    <w:rsid w:val="003E7906"/>
    <w:rsid w:val="003E79D6"/>
    <w:rsid w:val="003E7E07"/>
    <w:rsid w:val="003F012C"/>
    <w:rsid w:val="003F04EC"/>
    <w:rsid w:val="003F0603"/>
    <w:rsid w:val="003F0743"/>
    <w:rsid w:val="003F079C"/>
    <w:rsid w:val="003F0858"/>
    <w:rsid w:val="003F0FEC"/>
    <w:rsid w:val="003F10F7"/>
    <w:rsid w:val="003F1175"/>
    <w:rsid w:val="003F127D"/>
    <w:rsid w:val="003F1515"/>
    <w:rsid w:val="003F1518"/>
    <w:rsid w:val="003F15C9"/>
    <w:rsid w:val="003F1601"/>
    <w:rsid w:val="003F17D1"/>
    <w:rsid w:val="003F18DF"/>
    <w:rsid w:val="003F1AB9"/>
    <w:rsid w:val="003F1B9E"/>
    <w:rsid w:val="003F22D8"/>
    <w:rsid w:val="003F22E8"/>
    <w:rsid w:val="003F262A"/>
    <w:rsid w:val="003F2653"/>
    <w:rsid w:val="003F2A4F"/>
    <w:rsid w:val="003F2F11"/>
    <w:rsid w:val="003F2FBF"/>
    <w:rsid w:val="003F2FC4"/>
    <w:rsid w:val="003F36A2"/>
    <w:rsid w:val="003F393C"/>
    <w:rsid w:val="003F39ED"/>
    <w:rsid w:val="003F3A3B"/>
    <w:rsid w:val="003F3CAF"/>
    <w:rsid w:val="003F3DB5"/>
    <w:rsid w:val="003F3E18"/>
    <w:rsid w:val="003F3E8E"/>
    <w:rsid w:val="003F40A2"/>
    <w:rsid w:val="003F49F5"/>
    <w:rsid w:val="003F4E2F"/>
    <w:rsid w:val="003F548D"/>
    <w:rsid w:val="003F56BB"/>
    <w:rsid w:val="003F59DC"/>
    <w:rsid w:val="003F5BD0"/>
    <w:rsid w:val="003F5D76"/>
    <w:rsid w:val="003F6341"/>
    <w:rsid w:val="003F66FB"/>
    <w:rsid w:val="003F69F7"/>
    <w:rsid w:val="003F6B44"/>
    <w:rsid w:val="003F6C7B"/>
    <w:rsid w:val="003F6D60"/>
    <w:rsid w:val="003F6DC8"/>
    <w:rsid w:val="003F700E"/>
    <w:rsid w:val="003F7540"/>
    <w:rsid w:val="003F75C8"/>
    <w:rsid w:val="003F75F1"/>
    <w:rsid w:val="0040065E"/>
    <w:rsid w:val="00400744"/>
    <w:rsid w:val="00400788"/>
    <w:rsid w:val="00400913"/>
    <w:rsid w:val="0040095E"/>
    <w:rsid w:val="00400AD4"/>
    <w:rsid w:val="00401056"/>
    <w:rsid w:val="0040108A"/>
    <w:rsid w:val="004012B6"/>
    <w:rsid w:val="0040167E"/>
    <w:rsid w:val="00402160"/>
    <w:rsid w:val="0040223C"/>
    <w:rsid w:val="00402426"/>
    <w:rsid w:val="0040247B"/>
    <w:rsid w:val="00402BC9"/>
    <w:rsid w:val="00402CBD"/>
    <w:rsid w:val="00402E91"/>
    <w:rsid w:val="00402FC6"/>
    <w:rsid w:val="00403063"/>
    <w:rsid w:val="00403368"/>
    <w:rsid w:val="004034C4"/>
    <w:rsid w:val="00403574"/>
    <w:rsid w:val="00403762"/>
    <w:rsid w:val="00403922"/>
    <w:rsid w:val="0040393E"/>
    <w:rsid w:val="00403C18"/>
    <w:rsid w:val="00404411"/>
    <w:rsid w:val="00404728"/>
    <w:rsid w:val="00404927"/>
    <w:rsid w:val="00404E04"/>
    <w:rsid w:val="004061BE"/>
    <w:rsid w:val="0040636B"/>
    <w:rsid w:val="004064FB"/>
    <w:rsid w:val="0040671C"/>
    <w:rsid w:val="00406756"/>
    <w:rsid w:val="004067A0"/>
    <w:rsid w:val="00406850"/>
    <w:rsid w:val="004068B7"/>
    <w:rsid w:val="00406943"/>
    <w:rsid w:val="00406C54"/>
    <w:rsid w:val="00406C66"/>
    <w:rsid w:val="00407B89"/>
    <w:rsid w:val="00410542"/>
    <w:rsid w:val="00410681"/>
    <w:rsid w:val="004112CC"/>
    <w:rsid w:val="00411913"/>
    <w:rsid w:val="00411AFD"/>
    <w:rsid w:val="00411B20"/>
    <w:rsid w:val="00411EAB"/>
    <w:rsid w:val="00411EB0"/>
    <w:rsid w:val="00411F37"/>
    <w:rsid w:val="00411F82"/>
    <w:rsid w:val="00411F88"/>
    <w:rsid w:val="00412880"/>
    <w:rsid w:val="00412BA2"/>
    <w:rsid w:val="00412F6F"/>
    <w:rsid w:val="00412F81"/>
    <w:rsid w:val="00413174"/>
    <w:rsid w:val="004132E6"/>
    <w:rsid w:val="00413AD3"/>
    <w:rsid w:val="004145DC"/>
    <w:rsid w:val="004147EA"/>
    <w:rsid w:val="00415173"/>
    <w:rsid w:val="004151D2"/>
    <w:rsid w:val="0041542F"/>
    <w:rsid w:val="00415432"/>
    <w:rsid w:val="00415618"/>
    <w:rsid w:val="0041572C"/>
    <w:rsid w:val="00415F41"/>
    <w:rsid w:val="004164C9"/>
    <w:rsid w:val="00416573"/>
    <w:rsid w:val="00416773"/>
    <w:rsid w:val="00416E8B"/>
    <w:rsid w:val="00417633"/>
    <w:rsid w:val="00417665"/>
    <w:rsid w:val="004179F9"/>
    <w:rsid w:val="00417D36"/>
    <w:rsid w:val="00417FD9"/>
    <w:rsid w:val="004203CE"/>
    <w:rsid w:val="00420445"/>
    <w:rsid w:val="00420479"/>
    <w:rsid w:val="00420701"/>
    <w:rsid w:val="004209D5"/>
    <w:rsid w:val="00420DDB"/>
    <w:rsid w:val="00421430"/>
    <w:rsid w:val="004214AB"/>
    <w:rsid w:val="004217A6"/>
    <w:rsid w:val="00421AAC"/>
    <w:rsid w:val="00421F00"/>
    <w:rsid w:val="00422238"/>
    <w:rsid w:val="00422396"/>
    <w:rsid w:val="00422CC3"/>
    <w:rsid w:val="00422E1A"/>
    <w:rsid w:val="00422F51"/>
    <w:rsid w:val="00423483"/>
    <w:rsid w:val="004234DA"/>
    <w:rsid w:val="00423541"/>
    <w:rsid w:val="004236E5"/>
    <w:rsid w:val="0042371E"/>
    <w:rsid w:val="0042375F"/>
    <w:rsid w:val="00423EB8"/>
    <w:rsid w:val="004240A4"/>
    <w:rsid w:val="004242F9"/>
    <w:rsid w:val="0042444A"/>
    <w:rsid w:val="00424A8B"/>
    <w:rsid w:val="00424D71"/>
    <w:rsid w:val="00425208"/>
    <w:rsid w:val="00425BB0"/>
    <w:rsid w:val="0042626B"/>
    <w:rsid w:val="00426344"/>
    <w:rsid w:val="00426384"/>
    <w:rsid w:val="004265CD"/>
    <w:rsid w:val="004267B9"/>
    <w:rsid w:val="0042698D"/>
    <w:rsid w:val="00426AAE"/>
    <w:rsid w:val="00426CAB"/>
    <w:rsid w:val="004272FE"/>
    <w:rsid w:val="00427F78"/>
    <w:rsid w:val="0043042E"/>
    <w:rsid w:val="00430498"/>
    <w:rsid w:val="00430EBD"/>
    <w:rsid w:val="00431172"/>
    <w:rsid w:val="004313F4"/>
    <w:rsid w:val="004315CF"/>
    <w:rsid w:val="00431875"/>
    <w:rsid w:val="004318BF"/>
    <w:rsid w:val="004319CC"/>
    <w:rsid w:val="00432308"/>
    <w:rsid w:val="0043277A"/>
    <w:rsid w:val="00432C1F"/>
    <w:rsid w:val="00432C94"/>
    <w:rsid w:val="00432D1C"/>
    <w:rsid w:val="00432E71"/>
    <w:rsid w:val="0043304F"/>
    <w:rsid w:val="0043347C"/>
    <w:rsid w:val="00433487"/>
    <w:rsid w:val="0043394F"/>
    <w:rsid w:val="0043397A"/>
    <w:rsid w:val="00433D45"/>
    <w:rsid w:val="004345FA"/>
    <w:rsid w:val="00434889"/>
    <w:rsid w:val="00434A5B"/>
    <w:rsid w:val="0043595A"/>
    <w:rsid w:val="004359CA"/>
    <w:rsid w:val="00435D8B"/>
    <w:rsid w:val="00435FD4"/>
    <w:rsid w:val="00436411"/>
    <w:rsid w:val="00436412"/>
    <w:rsid w:val="004366D3"/>
    <w:rsid w:val="00436B67"/>
    <w:rsid w:val="00436C7D"/>
    <w:rsid w:val="00436CD4"/>
    <w:rsid w:val="00436DFD"/>
    <w:rsid w:val="004370CA"/>
    <w:rsid w:val="00437392"/>
    <w:rsid w:val="00437838"/>
    <w:rsid w:val="00437925"/>
    <w:rsid w:val="0043793B"/>
    <w:rsid w:val="00437F87"/>
    <w:rsid w:val="00440263"/>
    <w:rsid w:val="004402D3"/>
    <w:rsid w:val="00440595"/>
    <w:rsid w:val="00440607"/>
    <w:rsid w:val="004407D9"/>
    <w:rsid w:val="00440843"/>
    <w:rsid w:val="004408B5"/>
    <w:rsid w:val="00440D32"/>
    <w:rsid w:val="00441104"/>
    <w:rsid w:val="004411E3"/>
    <w:rsid w:val="004414CE"/>
    <w:rsid w:val="0044172A"/>
    <w:rsid w:val="00441B8E"/>
    <w:rsid w:val="00441F8E"/>
    <w:rsid w:val="00442262"/>
    <w:rsid w:val="00442609"/>
    <w:rsid w:val="004432CC"/>
    <w:rsid w:val="004432DB"/>
    <w:rsid w:val="004432DF"/>
    <w:rsid w:val="00443366"/>
    <w:rsid w:val="004433E4"/>
    <w:rsid w:val="00443466"/>
    <w:rsid w:val="004434C3"/>
    <w:rsid w:val="0044385F"/>
    <w:rsid w:val="004438FF"/>
    <w:rsid w:val="00443B79"/>
    <w:rsid w:val="00443EA4"/>
    <w:rsid w:val="004440E8"/>
    <w:rsid w:val="00444235"/>
    <w:rsid w:val="004445C0"/>
    <w:rsid w:val="00444688"/>
    <w:rsid w:val="004446B4"/>
    <w:rsid w:val="00444748"/>
    <w:rsid w:val="00445630"/>
    <w:rsid w:val="0044581F"/>
    <w:rsid w:val="00445987"/>
    <w:rsid w:val="00445A16"/>
    <w:rsid w:val="00446259"/>
    <w:rsid w:val="004462C3"/>
    <w:rsid w:val="004463AB"/>
    <w:rsid w:val="004465C4"/>
    <w:rsid w:val="0044673B"/>
    <w:rsid w:val="00446C0C"/>
    <w:rsid w:val="00446C42"/>
    <w:rsid w:val="00446C89"/>
    <w:rsid w:val="00446E21"/>
    <w:rsid w:val="00447701"/>
    <w:rsid w:val="00447734"/>
    <w:rsid w:val="004478B6"/>
    <w:rsid w:val="004501E5"/>
    <w:rsid w:val="004501F9"/>
    <w:rsid w:val="004503CE"/>
    <w:rsid w:val="00450D34"/>
    <w:rsid w:val="00450F1E"/>
    <w:rsid w:val="00451159"/>
    <w:rsid w:val="00451258"/>
    <w:rsid w:val="0045141B"/>
    <w:rsid w:val="0045170D"/>
    <w:rsid w:val="00451AB2"/>
    <w:rsid w:val="00451C95"/>
    <w:rsid w:val="00451CA7"/>
    <w:rsid w:val="00451E9C"/>
    <w:rsid w:val="00451EB3"/>
    <w:rsid w:val="00451FC5"/>
    <w:rsid w:val="004526EE"/>
    <w:rsid w:val="004528CE"/>
    <w:rsid w:val="00452B6A"/>
    <w:rsid w:val="00452DEB"/>
    <w:rsid w:val="004533EC"/>
    <w:rsid w:val="0045344C"/>
    <w:rsid w:val="00453819"/>
    <w:rsid w:val="004538AA"/>
    <w:rsid w:val="00453BFE"/>
    <w:rsid w:val="0045425A"/>
    <w:rsid w:val="0045462C"/>
    <w:rsid w:val="0045470F"/>
    <w:rsid w:val="00454AFB"/>
    <w:rsid w:val="00454FF6"/>
    <w:rsid w:val="00455454"/>
    <w:rsid w:val="004554F5"/>
    <w:rsid w:val="0045561A"/>
    <w:rsid w:val="004558D7"/>
    <w:rsid w:val="00455C01"/>
    <w:rsid w:val="00455EE2"/>
    <w:rsid w:val="00455EFA"/>
    <w:rsid w:val="00456532"/>
    <w:rsid w:val="00456657"/>
    <w:rsid w:val="00456A37"/>
    <w:rsid w:val="004572A7"/>
    <w:rsid w:val="0045733B"/>
    <w:rsid w:val="00457879"/>
    <w:rsid w:val="00457A4F"/>
    <w:rsid w:val="00457C2D"/>
    <w:rsid w:val="00457D86"/>
    <w:rsid w:val="00457E01"/>
    <w:rsid w:val="00457F1A"/>
    <w:rsid w:val="00457F66"/>
    <w:rsid w:val="00460109"/>
    <w:rsid w:val="004601C2"/>
    <w:rsid w:val="0046042A"/>
    <w:rsid w:val="00460D4C"/>
    <w:rsid w:val="0046153C"/>
    <w:rsid w:val="004617CD"/>
    <w:rsid w:val="004619D5"/>
    <w:rsid w:val="00461A27"/>
    <w:rsid w:val="00461B7E"/>
    <w:rsid w:val="00461D4A"/>
    <w:rsid w:val="00461EE1"/>
    <w:rsid w:val="004620A8"/>
    <w:rsid w:val="0046216A"/>
    <w:rsid w:val="00462356"/>
    <w:rsid w:val="00462377"/>
    <w:rsid w:val="0046290C"/>
    <w:rsid w:val="00462E18"/>
    <w:rsid w:val="004637D5"/>
    <w:rsid w:val="00463FE2"/>
    <w:rsid w:val="00464407"/>
    <w:rsid w:val="0046491B"/>
    <w:rsid w:val="00464B60"/>
    <w:rsid w:val="00464B8A"/>
    <w:rsid w:val="004650A1"/>
    <w:rsid w:val="0046535C"/>
    <w:rsid w:val="00465756"/>
    <w:rsid w:val="00465B60"/>
    <w:rsid w:val="00465B8E"/>
    <w:rsid w:val="00466481"/>
    <w:rsid w:val="004668A4"/>
    <w:rsid w:val="004669AA"/>
    <w:rsid w:val="00466A3F"/>
    <w:rsid w:val="00466AD6"/>
    <w:rsid w:val="00467590"/>
    <w:rsid w:val="004675CE"/>
    <w:rsid w:val="00467C4A"/>
    <w:rsid w:val="00470421"/>
    <w:rsid w:val="0047061E"/>
    <w:rsid w:val="00470C21"/>
    <w:rsid w:val="00470DD6"/>
    <w:rsid w:val="00470E9B"/>
    <w:rsid w:val="00471469"/>
    <w:rsid w:val="004716F4"/>
    <w:rsid w:val="004721EE"/>
    <w:rsid w:val="0047275A"/>
    <w:rsid w:val="004728A9"/>
    <w:rsid w:val="00472A86"/>
    <w:rsid w:val="00472B1D"/>
    <w:rsid w:val="004735DD"/>
    <w:rsid w:val="004737F2"/>
    <w:rsid w:val="00473CC9"/>
    <w:rsid w:val="00473F32"/>
    <w:rsid w:val="004744BE"/>
    <w:rsid w:val="004744CE"/>
    <w:rsid w:val="0047469C"/>
    <w:rsid w:val="0047480F"/>
    <w:rsid w:val="0047496F"/>
    <w:rsid w:val="00474C2C"/>
    <w:rsid w:val="004751A6"/>
    <w:rsid w:val="0047554A"/>
    <w:rsid w:val="004756B6"/>
    <w:rsid w:val="004757FB"/>
    <w:rsid w:val="00475B45"/>
    <w:rsid w:val="00475BE5"/>
    <w:rsid w:val="00476294"/>
    <w:rsid w:val="004769CE"/>
    <w:rsid w:val="00476A0A"/>
    <w:rsid w:val="00476D5E"/>
    <w:rsid w:val="00476E5A"/>
    <w:rsid w:val="00476F29"/>
    <w:rsid w:val="00477158"/>
    <w:rsid w:val="00477FCE"/>
    <w:rsid w:val="00480009"/>
    <w:rsid w:val="0048007B"/>
    <w:rsid w:val="0048031B"/>
    <w:rsid w:val="00480B38"/>
    <w:rsid w:val="00481427"/>
    <w:rsid w:val="00482079"/>
    <w:rsid w:val="00482356"/>
    <w:rsid w:val="0048258E"/>
    <w:rsid w:val="00482607"/>
    <w:rsid w:val="00482675"/>
    <w:rsid w:val="0048290C"/>
    <w:rsid w:val="00482F41"/>
    <w:rsid w:val="00483521"/>
    <w:rsid w:val="0048363C"/>
    <w:rsid w:val="0048374B"/>
    <w:rsid w:val="0048376C"/>
    <w:rsid w:val="00483A6C"/>
    <w:rsid w:val="004840A9"/>
    <w:rsid w:val="004842A6"/>
    <w:rsid w:val="004842D1"/>
    <w:rsid w:val="0048486B"/>
    <w:rsid w:val="00484A03"/>
    <w:rsid w:val="00485891"/>
    <w:rsid w:val="004862D5"/>
    <w:rsid w:val="00486A56"/>
    <w:rsid w:val="00486A75"/>
    <w:rsid w:val="00486EBF"/>
    <w:rsid w:val="0048780F"/>
    <w:rsid w:val="00487898"/>
    <w:rsid w:val="00487930"/>
    <w:rsid w:val="00487CA1"/>
    <w:rsid w:val="00487CDD"/>
    <w:rsid w:val="00487DE1"/>
    <w:rsid w:val="00490712"/>
    <w:rsid w:val="00490AF8"/>
    <w:rsid w:val="00490C57"/>
    <w:rsid w:val="004913B2"/>
    <w:rsid w:val="004913B9"/>
    <w:rsid w:val="0049151F"/>
    <w:rsid w:val="00491AB6"/>
    <w:rsid w:val="00491C39"/>
    <w:rsid w:val="00491D6A"/>
    <w:rsid w:val="004922E9"/>
    <w:rsid w:val="0049256A"/>
    <w:rsid w:val="00492F76"/>
    <w:rsid w:val="0049337E"/>
    <w:rsid w:val="004935D8"/>
    <w:rsid w:val="0049365D"/>
    <w:rsid w:val="00493E18"/>
    <w:rsid w:val="004944BA"/>
    <w:rsid w:val="00494508"/>
    <w:rsid w:val="004948AE"/>
    <w:rsid w:val="004948D9"/>
    <w:rsid w:val="00494A1D"/>
    <w:rsid w:val="00494C8E"/>
    <w:rsid w:val="00494DC0"/>
    <w:rsid w:val="004952C7"/>
    <w:rsid w:val="00495354"/>
    <w:rsid w:val="00495B36"/>
    <w:rsid w:val="00495D10"/>
    <w:rsid w:val="00495F36"/>
    <w:rsid w:val="00495F55"/>
    <w:rsid w:val="004967A0"/>
    <w:rsid w:val="004969C7"/>
    <w:rsid w:val="00496B0A"/>
    <w:rsid w:val="00496BCF"/>
    <w:rsid w:val="00496C22"/>
    <w:rsid w:val="00496D37"/>
    <w:rsid w:val="00497088"/>
    <w:rsid w:val="00497450"/>
    <w:rsid w:val="004974B9"/>
    <w:rsid w:val="00497620"/>
    <w:rsid w:val="00497771"/>
    <w:rsid w:val="004A007B"/>
    <w:rsid w:val="004A046A"/>
    <w:rsid w:val="004A08D2"/>
    <w:rsid w:val="004A0AC5"/>
    <w:rsid w:val="004A10CB"/>
    <w:rsid w:val="004A12AF"/>
    <w:rsid w:val="004A13F3"/>
    <w:rsid w:val="004A163E"/>
    <w:rsid w:val="004A23E8"/>
    <w:rsid w:val="004A2424"/>
    <w:rsid w:val="004A2EF8"/>
    <w:rsid w:val="004A306F"/>
    <w:rsid w:val="004A3144"/>
    <w:rsid w:val="004A3289"/>
    <w:rsid w:val="004A35B3"/>
    <w:rsid w:val="004A361F"/>
    <w:rsid w:val="004A3728"/>
    <w:rsid w:val="004A4977"/>
    <w:rsid w:val="004A4B21"/>
    <w:rsid w:val="004A4CDF"/>
    <w:rsid w:val="004A4D63"/>
    <w:rsid w:val="004A5168"/>
    <w:rsid w:val="004A5384"/>
    <w:rsid w:val="004A607D"/>
    <w:rsid w:val="004A60DB"/>
    <w:rsid w:val="004A6789"/>
    <w:rsid w:val="004A6E0D"/>
    <w:rsid w:val="004A73A1"/>
    <w:rsid w:val="004A77BD"/>
    <w:rsid w:val="004B0339"/>
    <w:rsid w:val="004B033B"/>
    <w:rsid w:val="004B034C"/>
    <w:rsid w:val="004B06E1"/>
    <w:rsid w:val="004B07E4"/>
    <w:rsid w:val="004B12BA"/>
    <w:rsid w:val="004B1623"/>
    <w:rsid w:val="004B1772"/>
    <w:rsid w:val="004B1844"/>
    <w:rsid w:val="004B1886"/>
    <w:rsid w:val="004B18B6"/>
    <w:rsid w:val="004B1FEF"/>
    <w:rsid w:val="004B25BA"/>
    <w:rsid w:val="004B27D6"/>
    <w:rsid w:val="004B27F7"/>
    <w:rsid w:val="004B3047"/>
    <w:rsid w:val="004B3299"/>
    <w:rsid w:val="004B339F"/>
    <w:rsid w:val="004B343B"/>
    <w:rsid w:val="004B36EB"/>
    <w:rsid w:val="004B40EB"/>
    <w:rsid w:val="004B435F"/>
    <w:rsid w:val="004B47C7"/>
    <w:rsid w:val="004B48A5"/>
    <w:rsid w:val="004B498F"/>
    <w:rsid w:val="004B4ADC"/>
    <w:rsid w:val="004B4CFF"/>
    <w:rsid w:val="004B5200"/>
    <w:rsid w:val="004B53B3"/>
    <w:rsid w:val="004B53F6"/>
    <w:rsid w:val="004B5507"/>
    <w:rsid w:val="004B5A64"/>
    <w:rsid w:val="004B5F94"/>
    <w:rsid w:val="004B6065"/>
    <w:rsid w:val="004B62E6"/>
    <w:rsid w:val="004B6453"/>
    <w:rsid w:val="004B6553"/>
    <w:rsid w:val="004B67A4"/>
    <w:rsid w:val="004B695A"/>
    <w:rsid w:val="004B6C09"/>
    <w:rsid w:val="004B6E48"/>
    <w:rsid w:val="004B6F98"/>
    <w:rsid w:val="004B7051"/>
    <w:rsid w:val="004B723A"/>
    <w:rsid w:val="004B76A6"/>
    <w:rsid w:val="004B7BD6"/>
    <w:rsid w:val="004B7BE9"/>
    <w:rsid w:val="004B7C0B"/>
    <w:rsid w:val="004B7C87"/>
    <w:rsid w:val="004B7D0F"/>
    <w:rsid w:val="004C03C8"/>
    <w:rsid w:val="004C06FF"/>
    <w:rsid w:val="004C0E1F"/>
    <w:rsid w:val="004C0F69"/>
    <w:rsid w:val="004C10C3"/>
    <w:rsid w:val="004C10CE"/>
    <w:rsid w:val="004C1126"/>
    <w:rsid w:val="004C159B"/>
    <w:rsid w:val="004C15B9"/>
    <w:rsid w:val="004C1688"/>
    <w:rsid w:val="004C1915"/>
    <w:rsid w:val="004C2415"/>
    <w:rsid w:val="004C2715"/>
    <w:rsid w:val="004C2B9E"/>
    <w:rsid w:val="004C2C3A"/>
    <w:rsid w:val="004C2DCA"/>
    <w:rsid w:val="004C2DDC"/>
    <w:rsid w:val="004C3187"/>
    <w:rsid w:val="004C31F9"/>
    <w:rsid w:val="004C3258"/>
    <w:rsid w:val="004C3756"/>
    <w:rsid w:val="004C3A65"/>
    <w:rsid w:val="004C3E51"/>
    <w:rsid w:val="004C40F1"/>
    <w:rsid w:val="004C4DF2"/>
    <w:rsid w:val="004C50C2"/>
    <w:rsid w:val="004C524D"/>
    <w:rsid w:val="004C5480"/>
    <w:rsid w:val="004C5600"/>
    <w:rsid w:val="004C5968"/>
    <w:rsid w:val="004C6445"/>
    <w:rsid w:val="004C6764"/>
    <w:rsid w:val="004C6D04"/>
    <w:rsid w:val="004C6DFE"/>
    <w:rsid w:val="004C736F"/>
    <w:rsid w:val="004C7F80"/>
    <w:rsid w:val="004D0396"/>
    <w:rsid w:val="004D0C4C"/>
    <w:rsid w:val="004D17B8"/>
    <w:rsid w:val="004D1A46"/>
    <w:rsid w:val="004D20AB"/>
    <w:rsid w:val="004D210F"/>
    <w:rsid w:val="004D2D99"/>
    <w:rsid w:val="004D2FC2"/>
    <w:rsid w:val="004D354C"/>
    <w:rsid w:val="004D387C"/>
    <w:rsid w:val="004D3F13"/>
    <w:rsid w:val="004D41F2"/>
    <w:rsid w:val="004D4320"/>
    <w:rsid w:val="004D4465"/>
    <w:rsid w:val="004D46CE"/>
    <w:rsid w:val="004D4AA4"/>
    <w:rsid w:val="004D52AE"/>
    <w:rsid w:val="004D53AB"/>
    <w:rsid w:val="004D5ABB"/>
    <w:rsid w:val="004D5AE6"/>
    <w:rsid w:val="004D5B46"/>
    <w:rsid w:val="004D5BB3"/>
    <w:rsid w:val="004D6015"/>
    <w:rsid w:val="004D6415"/>
    <w:rsid w:val="004D6AAF"/>
    <w:rsid w:val="004D6F10"/>
    <w:rsid w:val="004D70F6"/>
    <w:rsid w:val="004D75F3"/>
    <w:rsid w:val="004D77BE"/>
    <w:rsid w:val="004D7A72"/>
    <w:rsid w:val="004D7B74"/>
    <w:rsid w:val="004D7E5E"/>
    <w:rsid w:val="004D7F26"/>
    <w:rsid w:val="004D7F46"/>
    <w:rsid w:val="004E02B7"/>
    <w:rsid w:val="004E0445"/>
    <w:rsid w:val="004E07CA"/>
    <w:rsid w:val="004E082E"/>
    <w:rsid w:val="004E0A37"/>
    <w:rsid w:val="004E0CCD"/>
    <w:rsid w:val="004E0E50"/>
    <w:rsid w:val="004E0FFB"/>
    <w:rsid w:val="004E116F"/>
    <w:rsid w:val="004E1394"/>
    <w:rsid w:val="004E1CAB"/>
    <w:rsid w:val="004E1EF4"/>
    <w:rsid w:val="004E2278"/>
    <w:rsid w:val="004E270D"/>
    <w:rsid w:val="004E27A7"/>
    <w:rsid w:val="004E2C2E"/>
    <w:rsid w:val="004E2F78"/>
    <w:rsid w:val="004E3007"/>
    <w:rsid w:val="004E3827"/>
    <w:rsid w:val="004E3EEF"/>
    <w:rsid w:val="004E4154"/>
    <w:rsid w:val="004E47AE"/>
    <w:rsid w:val="004E4904"/>
    <w:rsid w:val="004E4A3D"/>
    <w:rsid w:val="004E4E10"/>
    <w:rsid w:val="004E4FA8"/>
    <w:rsid w:val="004E5032"/>
    <w:rsid w:val="004E52C4"/>
    <w:rsid w:val="004E557B"/>
    <w:rsid w:val="004E56CD"/>
    <w:rsid w:val="004E67B9"/>
    <w:rsid w:val="004E6F42"/>
    <w:rsid w:val="004E74AA"/>
    <w:rsid w:val="004E7504"/>
    <w:rsid w:val="004E7591"/>
    <w:rsid w:val="004E762F"/>
    <w:rsid w:val="004F06C7"/>
    <w:rsid w:val="004F06EE"/>
    <w:rsid w:val="004F07BE"/>
    <w:rsid w:val="004F07E2"/>
    <w:rsid w:val="004F0AFA"/>
    <w:rsid w:val="004F0E1A"/>
    <w:rsid w:val="004F0E99"/>
    <w:rsid w:val="004F1153"/>
    <w:rsid w:val="004F1857"/>
    <w:rsid w:val="004F1A94"/>
    <w:rsid w:val="004F1D99"/>
    <w:rsid w:val="004F1E06"/>
    <w:rsid w:val="004F1FF4"/>
    <w:rsid w:val="004F2146"/>
    <w:rsid w:val="004F238A"/>
    <w:rsid w:val="004F2553"/>
    <w:rsid w:val="004F26B1"/>
    <w:rsid w:val="004F2795"/>
    <w:rsid w:val="004F2921"/>
    <w:rsid w:val="004F2C66"/>
    <w:rsid w:val="004F2E96"/>
    <w:rsid w:val="004F300E"/>
    <w:rsid w:val="004F30D5"/>
    <w:rsid w:val="004F32FA"/>
    <w:rsid w:val="004F337C"/>
    <w:rsid w:val="004F37AB"/>
    <w:rsid w:val="004F43EB"/>
    <w:rsid w:val="004F4475"/>
    <w:rsid w:val="004F4601"/>
    <w:rsid w:val="004F462A"/>
    <w:rsid w:val="004F46EA"/>
    <w:rsid w:val="004F4C20"/>
    <w:rsid w:val="004F4C78"/>
    <w:rsid w:val="004F4CC6"/>
    <w:rsid w:val="004F4EAA"/>
    <w:rsid w:val="004F4F6A"/>
    <w:rsid w:val="004F52F2"/>
    <w:rsid w:val="004F5688"/>
    <w:rsid w:val="004F5A42"/>
    <w:rsid w:val="004F5B8B"/>
    <w:rsid w:val="004F6023"/>
    <w:rsid w:val="004F6076"/>
    <w:rsid w:val="004F61A2"/>
    <w:rsid w:val="004F6566"/>
    <w:rsid w:val="004F670A"/>
    <w:rsid w:val="004F6A6A"/>
    <w:rsid w:val="004F6DB9"/>
    <w:rsid w:val="004F7258"/>
    <w:rsid w:val="004F7660"/>
    <w:rsid w:val="004F7684"/>
    <w:rsid w:val="004F79F3"/>
    <w:rsid w:val="004F7A7E"/>
    <w:rsid w:val="004F7B8C"/>
    <w:rsid w:val="004F7DD8"/>
    <w:rsid w:val="005000B6"/>
    <w:rsid w:val="00500783"/>
    <w:rsid w:val="0050079F"/>
    <w:rsid w:val="00500A54"/>
    <w:rsid w:val="00500D0E"/>
    <w:rsid w:val="0050102C"/>
    <w:rsid w:val="00501222"/>
    <w:rsid w:val="00501616"/>
    <w:rsid w:val="00501A9B"/>
    <w:rsid w:val="00501AB7"/>
    <w:rsid w:val="00501D7F"/>
    <w:rsid w:val="00501FEF"/>
    <w:rsid w:val="00502194"/>
    <w:rsid w:val="0050274E"/>
    <w:rsid w:val="00502F85"/>
    <w:rsid w:val="00503210"/>
    <w:rsid w:val="0050336C"/>
    <w:rsid w:val="005033AF"/>
    <w:rsid w:val="00503712"/>
    <w:rsid w:val="005038CA"/>
    <w:rsid w:val="00503FF6"/>
    <w:rsid w:val="005041AC"/>
    <w:rsid w:val="00504750"/>
    <w:rsid w:val="0050476C"/>
    <w:rsid w:val="00504B82"/>
    <w:rsid w:val="0050519F"/>
    <w:rsid w:val="00505B0B"/>
    <w:rsid w:val="00506919"/>
    <w:rsid w:val="0050699E"/>
    <w:rsid w:val="00506A6C"/>
    <w:rsid w:val="00507168"/>
    <w:rsid w:val="005074DD"/>
    <w:rsid w:val="00507FEF"/>
    <w:rsid w:val="00510432"/>
    <w:rsid w:val="0051055E"/>
    <w:rsid w:val="005106ED"/>
    <w:rsid w:val="005107D9"/>
    <w:rsid w:val="00510C14"/>
    <w:rsid w:val="00510D03"/>
    <w:rsid w:val="00510D37"/>
    <w:rsid w:val="00511765"/>
    <w:rsid w:val="005117B8"/>
    <w:rsid w:val="00511813"/>
    <w:rsid w:val="005118B0"/>
    <w:rsid w:val="00511915"/>
    <w:rsid w:val="00511BE8"/>
    <w:rsid w:val="00511F3C"/>
    <w:rsid w:val="00512396"/>
    <w:rsid w:val="00512928"/>
    <w:rsid w:val="00512F02"/>
    <w:rsid w:val="00513372"/>
    <w:rsid w:val="0051393C"/>
    <w:rsid w:val="00513C2D"/>
    <w:rsid w:val="00513F42"/>
    <w:rsid w:val="0051413D"/>
    <w:rsid w:val="00514328"/>
    <w:rsid w:val="00514C97"/>
    <w:rsid w:val="00515062"/>
    <w:rsid w:val="00515078"/>
    <w:rsid w:val="00515269"/>
    <w:rsid w:val="0051580C"/>
    <w:rsid w:val="0051599D"/>
    <w:rsid w:val="005159B3"/>
    <w:rsid w:val="00515A07"/>
    <w:rsid w:val="00515D87"/>
    <w:rsid w:val="005161B5"/>
    <w:rsid w:val="0051642A"/>
    <w:rsid w:val="00516453"/>
    <w:rsid w:val="005165F3"/>
    <w:rsid w:val="00516612"/>
    <w:rsid w:val="00516F57"/>
    <w:rsid w:val="0051708D"/>
    <w:rsid w:val="0051709B"/>
    <w:rsid w:val="005176D3"/>
    <w:rsid w:val="0051783E"/>
    <w:rsid w:val="005200EA"/>
    <w:rsid w:val="0052063A"/>
    <w:rsid w:val="005206B1"/>
    <w:rsid w:val="005207D9"/>
    <w:rsid w:val="00520B50"/>
    <w:rsid w:val="00520B61"/>
    <w:rsid w:val="00520DF1"/>
    <w:rsid w:val="00521210"/>
    <w:rsid w:val="00521677"/>
    <w:rsid w:val="00521851"/>
    <w:rsid w:val="00521D3F"/>
    <w:rsid w:val="00521E29"/>
    <w:rsid w:val="00522462"/>
    <w:rsid w:val="00522523"/>
    <w:rsid w:val="005225FA"/>
    <w:rsid w:val="005227C7"/>
    <w:rsid w:val="0052295C"/>
    <w:rsid w:val="00522967"/>
    <w:rsid w:val="00522DD5"/>
    <w:rsid w:val="00522E50"/>
    <w:rsid w:val="00523050"/>
    <w:rsid w:val="0052313A"/>
    <w:rsid w:val="00523156"/>
    <w:rsid w:val="0052324A"/>
    <w:rsid w:val="005232BE"/>
    <w:rsid w:val="00523311"/>
    <w:rsid w:val="00523791"/>
    <w:rsid w:val="00523909"/>
    <w:rsid w:val="00523EF9"/>
    <w:rsid w:val="005243EF"/>
    <w:rsid w:val="0052467C"/>
    <w:rsid w:val="0052469E"/>
    <w:rsid w:val="00524794"/>
    <w:rsid w:val="00524A73"/>
    <w:rsid w:val="00524CE3"/>
    <w:rsid w:val="00524F27"/>
    <w:rsid w:val="005250E3"/>
    <w:rsid w:val="0052535D"/>
    <w:rsid w:val="00525AEE"/>
    <w:rsid w:val="00525AF3"/>
    <w:rsid w:val="00525D27"/>
    <w:rsid w:val="0052611B"/>
    <w:rsid w:val="005261D1"/>
    <w:rsid w:val="00526271"/>
    <w:rsid w:val="00526389"/>
    <w:rsid w:val="005268B5"/>
    <w:rsid w:val="00526A9A"/>
    <w:rsid w:val="0052758E"/>
    <w:rsid w:val="00527889"/>
    <w:rsid w:val="0052789D"/>
    <w:rsid w:val="00530010"/>
    <w:rsid w:val="00530028"/>
    <w:rsid w:val="00530170"/>
    <w:rsid w:val="00530398"/>
    <w:rsid w:val="00530558"/>
    <w:rsid w:val="00530621"/>
    <w:rsid w:val="00530C62"/>
    <w:rsid w:val="00530CCC"/>
    <w:rsid w:val="00530D77"/>
    <w:rsid w:val="005312D9"/>
    <w:rsid w:val="005319EC"/>
    <w:rsid w:val="00531A3B"/>
    <w:rsid w:val="005321D1"/>
    <w:rsid w:val="005325B5"/>
    <w:rsid w:val="005327F5"/>
    <w:rsid w:val="00532FE6"/>
    <w:rsid w:val="00533378"/>
    <w:rsid w:val="005335F9"/>
    <w:rsid w:val="00533BC9"/>
    <w:rsid w:val="00534313"/>
    <w:rsid w:val="00534621"/>
    <w:rsid w:val="00534D6E"/>
    <w:rsid w:val="00534FF6"/>
    <w:rsid w:val="00535733"/>
    <w:rsid w:val="00535838"/>
    <w:rsid w:val="005358E1"/>
    <w:rsid w:val="00535910"/>
    <w:rsid w:val="00535BC5"/>
    <w:rsid w:val="00535D7D"/>
    <w:rsid w:val="00535F74"/>
    <w:rsid w:val="005364E0"/>
    <w:rsid w:val="005365B3"/>
    <w:rsid w:val="00536A0D"/>
    <w:rsid w:val="00536A29"/>
    <w:rsid w:val="00536AFE"/>
    <w:rsid w:val="00536B18"/>
    <w:rsid w:val="00536B58"/>
    <w:rsid w:val="00536CED"/>
    <w:rsid w:val="00536D98"/>
    <w:rsid w:val="00536F3D"/>
    <w:rsid w:val="005374D9"/>
    <w:rsid w:val="005379DA"/>
    <w:rsid w:val="00537AF3"/>
    <w:rsid w:val="00537D91"/>
    <w:rsid w:val="00537E2B"/>
    <w:rsid w:val="00537F74"/>
    <w:rsid w:val="00537F9C"/>
    <w:rsid w:val="00540091"/>
    <w:rsid w:val="0054039E"/>
    <w:rsid w:val="00540451"/>
    <w:rsid w:val="005404FD"/>
    <w:rsid w:val="00541086"/>
    <w:rsid w:val="005412F3"/>
    <w:rsid w:val="005413B7"/>
    <w:rsid w:val="0054149C"/>
    <w:rsid w:val="00541EC7"/>
    <w:rsid w:val="00541F0F"/>
    <w:rsid w:val="00541FC6"/>
    <w:rsid w:val="00542A41"/>
    <w:rsid w:val="00542C90"/>
    <w:rsid w:val="00542EEC"/>
    <w:rsid w:val="00543037"/>
    <w:rsid w:val="00543463"/>
    <w:rsid w:val="005436B9"/>
    <w:rsid w:val="00543B04"/>
    <w:rsid w:val="00543B3D"/>
    <w:rsid w:val="00543B81"/>
    <w:rsid w:val="00543D10"/>
    <w:rsid w:val="00544046"/>
    <w:rsid w:val="005445DD"/>
    <w:rsid w:val="00544BFD"/>
    <w:rsid w:val="00545268"/>
    <w:rsid w:val="00545562"/>
    <w:rsid w:val="00545854"/>
    <w:rsid w:val="00545C0F"/>
    <w:rsid w:val="00545E7F"/>
    <w:rsid w:val="00545EFD"/>
    <w:rsid w:val="00546438"/>
    <w:rsid w:val="005468EC"/>
    <w:rsid w:val="00546E71"/>
    <w:rsid w:val="00547012"/>
    <w:rsid w:val="005470AF"/>
    <w:rsid w:val="00547191"/>
    <w:rsid w:val="0054722E"/>
    <w:rsid w:val="00547237"/>
    <w:rsid w:val="0054725F"/>
    <w:rsid w:val="00547373"/>
    <w:rsid w:val="00547543"/>
    <w:rsid w:val="005503A2"/>
    <w:rsid w:val="00550444"/>
    <w:rsid w:val="00550657"/>
    <w:rsid w:val="0055079C"/>
    <w:rsid w:val="005509B3"/>
    <w:rsid w:val="00550CA6"/>
    <w:rsid w:val="0055170D"/>
    <w:rsid w:val="00552064"/>
    <w:rsid w:val="0055207A"/>
    <w:rsid w:val="005520C3"/>
    <w:rsid w:val="005520FC"/>
    <w:rsid w:val="00552825"/>
    <w:rsid w:val="0055296D"/>
    <w:rsid w:val="00552E03"/>
    <w:rsid w:val="00553384"/>
    <w:rsid w:val="005536C5"/>
    <w:rsid w:val="005536DF"/>
    <w:rsid w:val="0055373E"/>
    <w:rsid w:val="005538D4"/>
    <w:rsid w:val="00553DA7"/>
    <w:rsid w:val="00553EEB"/>
    <w:rsid w:val="00553F12"/>
    <w:rsid w:val="00553FE5"/>
    <w:rsid w:val="00554930"/>
    <w:rsid w:val="00554A38"/>
    <w:rsid w:val="00554FD3"/>
    <w:rsid w:val="0055525F"/>
    <w:rsid w:val="0055557E"/>
    <w:rsid w:val="0055570C"/>
    <w:rsid w:val="00555C09"/>
    <w:rsid w:val="0055674A"/>
    <w:rsid w:val="0055683A"/>
    <w:rsid w:val="00556C2D"/>
    <w:rsid w:val="00557475"/>
    <w:rsid w:val="00557709"/>
    <w:rsid w:val="00557818"/>
    <w:rsid w:val="00557B65"/>
    <w:rsid w:val="00557EC2"/>
    <w:rsid w:val="005600BC"/>
    <w:rsid w:val="00560165"/>
    <w:rsid w:val="0056061B"/>
    <w:rsid w:val="005606E3"/>
    <w:rsid w:val="00560AF4"/>
    <w:rsid w:val="00560DB5"/>
    <w:rsid w:val="0056104E"/>
    <w:rsid w:val="00561099"/>
    <w:rsid w:val="005610E9"/>
    <w:rsid w:val="00561106"/>
    <w:rsid w:val="005619E7"/>
    <w:rsid w:val="00561AB2"/>
    <w:rsid w:val="00561AF7"/>
    <w:rsid w:val="00561BD6"/>
    <w:rsid w:val="00561DFA"/>
    <w:rsid w:val="005622E1"/>
    <w:rsid w:val="005622FD"/>
    <w:rsid w:val="005624F5"/>
    <w:rsid w:val="00562642"/>
    <w:rsid w:val="005626D0"/>
    <w:rsid w:val="005627DB"/>
    <w:rsid w:val="00562855"/>
    <w:rsid w:val="005629C8"/>
    <w:rsid w:val="00562C47"/>
    <w:rsid w:val="00562DF5"/>
    <w:rsid w:val="00562EED"/>
    <w:rsid w:val="005632EC"/>
    <w:rsid w:val="00563347"/>
    <w:rsid w:val="00563431"/>
    <w:rsid w:val="00563631"/>
    <w:rsid w:val="0056371A"/>
    <w:rsid w:val="0056396C"/>
    <w:rsid w:val="00564043"/>
    <w:rsid w:val="005645D7"/>
    <w:rsid w:val="00564627"/>
    <w:rsid w:val="0056485F"/>
    <w:rsid w:val="00564EE6"/>
    <w:rsid w:val="0056563B"/>
    <w:rsid w:val="00565980"/>
    <w:rsid w:val="00565EE4"/>
    <w:rsid w:val="00566036"/>
    <w:rsid w:val="005666AE"/>
    <w:rsid w:val="0056677C"/>
    <w:rsid w:val="00566938"/>
    <w:rsid w:val="00566F0D"/>
    <w:rsid w:val="005670CF"/>
    <w:rsid w:val="00567114"/>
    <w:rsid w:val="00567445"/>
    <w:rsid w:val="0056766B"/>
    <w:rsid w:val="00567A41"/>
    <w:rsid w:val="00570094"/>
    <w:rsid w:val="00570214"/>
    <w:rsid w:val="00570312"/>
    <w:rsid w:val="005707C2"/>
    <w:rsid w:val="0057080A"/>
    <w:rsid w:val="005709F9"/>
    <w:rsid w:val="00570F0C"/>
    <w:rsid w:val="00571105"/>
    <w:rsid w:val="00571688"/>
    <w:rsid w:val="00571924"/>
    <w:rsid w:val="005719F0"/>
    <w:rsid w:val="00571E8C"/>
    <w:rsid w:val="00572DB4"/>
    <w:rsid w:val="0057311E"/>
    <w:rsid w:val="00573195"/>
    <w:rsid w:val="00573828"/>
    <w:rsid w:val="00573D51"/>
    <w:rsid w:val="00573EA9"/>
    <w:rsid w:val="00573F0D"/>
    <w:rsid w:val="0057404A"/>
    <w:rsid w:val="0057471D"/>
    <w:rsid w:val="0057483C"/>
    <w:rsid w:val="0057485D"/>
    <w:rsid w:val="0057539A"/>
    <w:rsid w:val="0057539F"/>
    <w:rsid w:val="005753F9"/>
    <w:rsid w:val="00575469"/>
    <w:rsid w:val="0057547E"/>
    <w:rsid w:val="00575501"/>
    <w:rsid w:val="00575582"/>
    <w:rsid w:val="00575766"/>
    <w:rsid w:val="005758EC"/>
    <w:rsid w:val="00576182"/>
    <w:rsid w:val="0057626A"/>
    <w:rsid w:val="00576498"/>
    <w:rsid w:val="005769DE"/>
    <w:rsid w:val="00576AE1"/>
    <w:rsid w:val="00576C3B"/>
    <w:rsid w:val="005776ED"/>
    <w:rsid w:val="0057787F"/>
    <w:rsid w:val="00577881"/>
    <w:rsid w:val="00577F30"/>
    <w:rsid w:val="00577F3D"/>
    <w:rsid w:val="0058005B"/>
    <w:rsid w:val="0058005D"/>
    <w:rsid w:val="005801A8"/>
    <w:rsid w:val="005801C7"/>
    <w:rsid w:val="00580430"/>
    <w:rsid w:val="0058080C"/>
    <w:rsid w:val="00580A00"/>
    <w:rsid w:val="00580BF3"/>
    <w:rsid w:val="00580E35"/>
    <w:rsid w:val="0058158A"/>
    <w:rsid w:val="00581781"/>
    <w:rsid w:val="00581B4B"/>
    <w:rsid w:val="0058208B"/>
    <w:rsid w:val="0058211C"/>
    <w:rsid w:val="0058216A"/>
    <w:rsid w:val="005822BD"/>
    <w:rsid w:val="005825A7"/>
    <w:rsid w:val="00582658"/>
    <w:rsid w:val="00582864"/>
    <w:rsid w:val="00583037"/>
    <w:rsid w:val="00583611"/>
    <w:rsid w:val="0058366B"/>
    <w:rsid w:val="00583876"/>
    <w:rsid w:val="00583ADF"/>
    <w:rsid w:val="00583C92"/>
    <w:rsid w:val="00584617"/>
    <w:rsid w:val="00584893"/>
    <w:rsid w:val="00584D89"/>
    <w:rsid w:val="00584F35"/>
    <w:rsid w:val="005851ED"/>
    <w:rsid w:val="005852CA"/>
    <w:rsid w:val="005854DC"/>
    <w:rsid w:val="0058560B"/>
    <w:rsid w:val="00585DD9"/>
    <w:rsid w:val="00586462"/>
    <w:rsid w:val="005864D9"/>
    <w:rsid w:val="00586786"/>
    <w:rsid w:val="005867F5"/>
    <w:rsid w:val="00586B5C"/>
    <w:rsid w:val="00586E39"/>
    <w:rsid w:val="005873A5"/>
    <w:rsid w:val="0058797D"/>
    <w:rsid w:val="005879C4"/>
    <w:rsid w:val="00587C0D"/>
    <w:rsid w:val="00587D0D"/>
    <w:rsid w:val="00590092"/>
    <w:rsid w:val="00590469"/>
    <w:rsid w:val="00590D49"/>
    <w:rsid w:val="00591289"/>
    <w:rsid w:val="00591425"/>
    <w:rsid w:val="0059214F"/>
    <w:rsid w:val="00592602"/>
    <w:rsid w:val="00592859"/>
    <w:rsid w:val="00592CCB"/>
    <w:rsid w:val="0059335F"/>
    <w:rsid w:val="005934E2"/>
    <w:rsid w:val="00593572"/>
    <w:rsid w:val="00593598"/>
    <w:rsid w:val="005935AF"/>
    <w:rsid w:val="005935D2"/>
    <w:rsid w:val="0059395C"/>
    <w:rsid w:val="00593AED"/>
    <w:rsid w:val="00593E80"/>
    <w:rsid w:val="005943FB"/>
    <w:rsid w:val="00595265"/>
    <w:rsid w:val="00595878"/>
    <w:rsid w:val="00595B46"/>
    <w:rsid w:val="00595BBE"/>
    <w:rsid w:val="00596463"/>
    <w:rsid w:val="005A00E0"/>
    <w:rsid w:val="005A02C5"/>
    <w:rsid w:val="005A03AE"/>
    <w:rsid w:val="005A0535"/>
    <w:rsid w:val="005A06CF"/>
    <w:rsid w:val="005A082B"/>
    <w:rsid w:val="005A107A"/>
    <w:rsid w:val="005A1154"/>
    <w:rsid w:val="005A1534"/>
    <w:rsid w:val="005A18AB"/>
    <w:rsid w:val="005A2028"/>
    <w:rsid w:val="005A2998"/>
    <w:rsid w:val="005A2A1C"/>
    <w:rsid w:val="005A2E47"/>
    <w:rsid w:val="005A2F29"/>
    <w:rsid w:val="005A2F50"/>
    <w:rsid w:val="005A2F58"/>
    <w:rsid w:val="005A3180"/>
    <w:rsid w:val="005A325F"/>
    <w:rsid w:val="005A3972"/>
    <w:rsid w:val="005A3AB3"/>
    <w:rsid w:val="005A3B1E"/>
    <w:rsid w:val="005A3C57"/>
    <w:rsid w:val="005A3C7D"/>
    <w:rsid w:val="005A3F22"/>
    <w:rsid w:val="005A4095"/>
    <w:rsid w:val="005A40E8"/>
    <w:rsid w:val="005A4610"/>
    <w:rsid w:val="005A4841"/>
    <w:rsid w:val="005A5082"/>
    <w:rsid w:val="005A531B"/>
    <w:rsid w:val="005A53C7"/>
    <w:rsid w:val="005A549C"/>
    <w:rsid w:val="005A5CE2"/>
    <w:rsid w:val="005A5FB0"/>
    <w:rsid w:val="005A6433"/>
    <w:rsid w:val="005A694C"/>
    <w:rsid w:val="005A6D20"/>
    <w:rsid w:val="005A6D21"/>
    <w:rsid w:val="005A6FB7"/>
    <w:rsid w:val="005A7520"/>
    <w:rsid w:val="005A7532"/>
    <w:rsid w:val="005A7560"/>
    <w:rsid w:val="005A75FC"/>
    <w:rsid w:val="005A7A14"/>
    <w:rsid w:val="005A7CA8"/>
    <w:rsid w:val="005A7E54"/>
    <w:rsid w:val="005B05C3"/>
    <w:rsid w:val="005B0EBD"/>
    <w:rsid w:val="005B105A"/>
    <w:rsid w:val="005B1071"/>
    <w:rsid w:val="005B11DE"/>
    <w:rsid w:val="005B1548"/>
    <w:rsid w:val="005B1B1F"/>
    <w:rsid w:val="005B22A7"/>
    <w:rsid w:val="005B2529"/>
    <w:rsid w:val="005B2907"/>
    <w:rsid w:val="005B29FC"/>
    <w:rsid w:val="005B2CF9"/>
    <w:rsid w:val="005B3030"/>
    <w:rsid w:val="005B32D7"/>
    <w:rsid w:val="005B35C2"/>
    <w:rsid w:val="005B360A"/>
    <w:rsid w:val="005B411C"/>
    <w:rsid w:val="005B417E"/>
    <w:rsid w:val="005B4412"/>
    <w:rsid w:val="005B45F1"/>
    <w:rsid w:val="005B4860"/>
    <w:rsid w:val="005B4A0B"/>
    <w:rsid w:val="005B53F1"/>
    <w:rsid w:val="005B5E22"/>
    <w:rsid w:val="005B5F19"/>
    <w:rsid w:val="005B6923"/>
    <w:rsid w:val="005B6D5A"/>
    <w:rsid w:val="005B713B"/>
    <w:rsid w:val="005B7426"/>
    <w:rsid w:val="005B7AEF"/>
    <w:rsid w:val="005B7DD8"/>
    <w:rsid w:val="005B7F4D"/>
    <w:rsid w:val="005C03A6"/>
    <w:rsid w:val="005C0810"/>
    <w:rsid w:val="005C0D90"/>
    <w:rsid w:val="005C1361"/>
    <w:rsid w:val="005C1371"/>
    <w:rsid w:val="005C1525"/>
    <w:rsid w:val="005C1650"/>
    <w:rsid w:val="005C1BAA"/>
    <w:rsid w:val="005C1DF8"/>
    <w:rsid w:val="005C1E5D"/>
    <w:rsid w:val="005C2263"/>
    <w:rsid w:val="005C274C"/>
    <w:rsid w:val="005C2AA2"/>
    <w:rsid w:val="005C2E2B"/>
    <w:rsid w:val="005C3399"/>
    <w:rsid w:val="005C3B38"/>
    <w:rsid w:val="005C4022"/>
    <w:rsid w:val="005C45C6"/>
    <w:rsid w:val="005C4768"/>
    <w:rsid w:val="005C4914"/>
    <w:rsid w:val="005C55F3"/>
    <w:rsid w:val="005C59FB"/>
    <w:rsid w:val="005C5C7E"/>
    <w:rsid w:val="005C6253"/>
    <w:rsid w:val="005C685F"/>
    <w:rsid w:val="005C6926"/>
    <w:rsid w:val="005C6E78"/>
    <w:rsid w:val="005C74A2"/>
    <w:rsid w:val="005C77D8"/>
    <w:rsid w:val="005C79CB"/>
    <w:rsid w:val="005C79E0"/>
    <w:rsid w:val="005C7BAE"/>
    <w:rsid w:val="005C7CEB"/>
    <w:rsid w:val="005C7DB6"/>
    <w:rsid w:val="005C7EFB"/>
    <w:rsid w:val="005D0242"/>
    <w:rsid w:val="005D0643"/>
    <w:rsid w:val="005D0CA2"/>
    <w:rsid w:val="005D10CC"/>
    <w:rsid w:val="005D11AA"/>
    <w:rsid w:val="005D19F9"/>
    <w:rsid w:val="005D1C82"/>
    <w:rsid w:val="005D2120"/>
    <w:rsid w:val="005D22A7"/>
    <w:rsid w:val="005D26EE"/>
    <w:rsid w:val="005D2C60"/>
    <w:rsid w:val="005D2CAC"/>
    <w:rsid w:val="005D2DC2"/>
    <w:rsid w:val="005D2E22"/>
    <w:rsid w:val="005D2E9D"/>
    <w:rsid w:val="005D39B6"/>
    <w:rsid w:val="005D3E0A"/>
    <w:rsid w:val="005D4683"/>
    <w:rsid w:val="005D46D3"/>
    <w:rsid w:val="005D4B09"/>
    <w:rsid w:val="005D4CD9"/>
    <w:rsid w:val="005D5C25"/>
    <w:rsid w:val="005D5C50"/>
    <w:rsid w:val="005D5F70"/>
    <w:rsid w:val="005D60C8"/>
    <w:rsid w:val="005D6906"/>
    <w:rsid w:val="005D6ADB"/>
    <w:rsid w:val="005D6B8E"/>
    <w:rsid w:val="005D704A"/>
    <w:rsid w:val="005D7491"/>
    <w:rsid w:val="005D7894"/>
    <w:rsid w:val="005E04BC"/>
    <w:rsid w:val="005E0767"/>
    <w:rsid w:val="005E146E"/>
    <w:rsid w:val="005E14CD"/>
    <w:rsid w:val="005E162B"/>
    <w:rsid w:val="005E1649"/>
    <w:rsid w:val="005E17C1"/>
    <w:rsid w:val="005E1BD8"/>
    <w:rsid w:val="005E255C"/>
    <w:rsid w:val="005E263F"/>
    <w:rsid w:val="005E274D"/>
    <w:rsid w:val="005E27A3"/>
    <w:rsid w:val="005E2E83"/>
    <w:rsid w:val="005E31D7"/>
    <w:rsid w:val="005E359E"/>
    <w:rsid w:val="005E370F"/>
    <w:rsid w:val="005E387A"/>
    <w:rsid w:val="005E472A"/>
    <w:rsid w:val="005E49A3"/>
    <w:rsid w:val="005E4A12"/>
    <w:rsid w:val="005E4DF1"/>
    <w:rsid w:val="005E5299"/>
    <w:rsid w:val="005E5569"/>
    <w:rsid w:val="005E5A03"/>
    <w:rsid w:val="005E5BD0"/>
    <w:rsid w:val="005E5E02"/>
    <w:rsid w:val="005E6178"/>
    <w:rsid w:val="005E61F8"/>
    <w:rsid w:val="005E63FF"/>
    <w:rsid w:val="005E645A"/>
    <w:rsid w:val="005E6BB0"/>
    <w:rsid w:val="005E7BE3"/>
    <w:rsid w:val="005E7C9D"/>
    <w:rsid w:val="005E7FCB"/>
    <w:rsid w:val="005F031C"/>
    <w:rsid w:val="005F072A"/>
    <w:rsid w:val="005F0BFB"/>
    <w:rsid w:val="005F0F6F"/>
    <w:rsid w:val="005F0FBE"/>
    <w:rsid w:val="005F1081"/>
    <w:rsid w:val="005F122E"/>
    <w:rsid w:val="005F132F"/>
    <w:rsid w:val="005F14B9"/>
    <w:rsid w:val="005F17F3"/>
    <w:rsid w:val="005F1914"/>
    <w:rsid w:val="005F1A92"/>
    <w:rsid w:val="005F2DE8"/>
    <w:rsid w:val="005F323C"/>
    <w:rsid w:val="005F3515"/>
    <w:rsid w:val="005F3841"/>
    <w:rsid w:val="005F3A3D"/>
    <w:rsid w:val="005F3C4A"/>
    <w:rsid w:val="005F3C55"/>
    <w:rsid w:val="005F3CEA"/>
    <w:rsid w:val="005F3DB9"/>
    <w:rsid w:val="005F5109"/>
    <w:rsid w:val="005F5430"/>
    <w:rsid w:val="005F56E5"/>
    <w:rsid w:val="005F597D"/>
    <w:rsid w:val="005F5AA9"/>
    <w:rsid w:val="005F5C99"/>
    <w:rsid w:val="005F5D4D"/>
    <w:rsid w:val="005F63CC"/>
    <w:rsid w:val="005F692D"/>
    <w:rsid w:val="005F6B4C"/>
    <w:rsid w:val="005F6EDC"/>
    <w:rsid w:val="005F784D"/>
    <w:rsid w:val="005F78D7"/>
    <w:rsid w:val="005F7A1B"/>
    <w:rsid w:val="005F7A38"/>
    <w:rsid w:val="005F7BCD"/>
    <w:rsid w:val="005F7DF9"/>
    <w:rsid w:val="005F7EB3"/>
    <w:rsid w:val="005F7EF4"/>
    <w:rsid w:val="005F7F71"/>
    <w:rsid w:val="006000B3"/>
    <w:rsid w:val="0060098C"/>
    <w:rsid w:val="0060143B"/>
    <w:rsid w:val="00601538"/>
    <w:rsid w:val="00601A2A"/>
    <w:rsid w:val="0060204D"/>
    <w:rsid w:val="00602125"/>
    <w:rsid w:val="00602898"/>
    <w:rsid w:val="00602AB3"/>
    <w:rsid w:val="00602C16"/>
    <w:rsid w:val="00602D9E"/>
    <w:rsid w:val="00603223"/>
    <w:rsid w:val="0060327E"/>
    <w:rsid w:val="006038AB"/>
    <w:rsid w:val="006039EC"/>
    <w:rsid w:val="0060427E"/>
    <w:rsid w:val="006042E5"/>
    <w:rsid w:val="00604708"/>
    <w:rsid w:val="00604A94"/>
    <w:rsid w:val="00604C5A"/>
    <w:rsid w:val="00604D5C"/>
    <w:rsid w:val="00604D5D"/>
    <w:rsid w:val="00604E47"/>
    <w:rsid w:val="00604E6D"/>
    <w:rsid w:val="00605042"/>
    <w:rsid w:val="0060510A"/>
    <w:rsid w:val="00605127"/>
    <w:rsid w:val="0060519B"/>
    <w:rsid w:val="006051CE"/>
    <w:rsid w:val="006055EC"/>
    <w:rsid w:val="00605B71"/>
    <w:rsid w:val="00605E84"/>
    <w:rsid w:val="00605EF6"/>
    <w:rsid w:val="00605F2D"/>
    <w:rsid w:val="00605F6C"/>
    <w:rsid w:val="00605F8A"/>
    <w:rsid w:val="00606230"/>
    <w:rsid w:val="00606338"/>
    <w:rsid w:val="0060663C"/>
    <w:rsid w:val="00606789"/>
    <w:rsid w:val="00606864"/>
    <w:rsid w:val="006068EE"/>
    <w:rsid w:val="0060793E"/>
    <w:rsid w:val="0061009F"/>
    <w:rsid w:val="00610646"/>
    <w:rsid w:val="00610C53"/>
    <w:rsid w:val="00610DEA"/>
    <w:rsid w:val="00610E4C"/>
    <w:rsid w:val="0061144A"/>
    <w:rsid w:val="006115C9"/>
    <w:rsid w:val="00611CCC"/>
    <w:rsid w:val="00611D9C"/>
    <w:rsid w:val="006120F8"/>
    <w:rsid w:val="006123B1"/>
    <w:rsid w:val="00612424"/>
    <w:rsid w:val="006125A6"/>
    <w:rsid w:val="00612F13"/>
    <w:rsid w:val="00613728"/>
    <w:rsid w:val="006139A3"/>
    <w:rsid w:val="00613A8E"/>
    <w:rsid w:val="00613B0D"/>
    <w:rsid w:val="00613DCB"/>
    <w:rsid w:val="00613E2B"/>
    <w:rsid w:val="00613F4B"/>
    <w:rsid w:val="006141FA"/>
    <w:rsid w:val="006147E2"/>
    <w:rsid w:val="006149F2"/>
    <w:rsid w:val="00614AF3"/>
    <w:rsid w:val="00614C83"/>
    <w:rsid w:val="006150DC"/>
    <w:rsid w:val="0061529A"/>
    <w:rsid w:val="00615729"/>
    <w:rsid w:val="00616211"/>
    <w:rsid w:val="00616B99"/>
    <w:rsid w:val="00616D42"/>
    <w:rsid w:val="00616E7D"/>
    <w:rsid w:val="006171F1"/>
    <w:rsid w:val="00617645"/>
    <w:rsid w:val="00617719"/>
    <w:rsid w:val="00617971"/>
    <w:rsid w:val="00617D48"/>
    <w:rsid w:val="00620790"/>
    <w:rsid w:val="0062106E"/>
    <w:rsid w:val="006213C9"/>
    <w:rsid w:val="006214FD"/>
    <w:rsid w:val="006219E1"/>
    <w:rsid w:val="00621B9A"/>
    <w:rsid w:val="00621C8F"/>
    <w:rsid w:val="0062205C"/>
    <w:rsid w:val="0062267C"/>
    <w:rsid w:val="00622A6E"/>
    <w:rsid w:val="00622F41"/>
    <w:rsid w:val="00623048"/>
    <w:rsid w:val="0062331C"/>
    <w:rsid w:val="0062361F"/>
    <w:rsid w:val="006239C8"/>
    <w:rsid w:val="006241D9"/>
    <w:rsid w:val="00624393"/>
    <w:rsid w:val="0062447B"/>
    <w:rsid w:val="00624811"/>
    <w:rsid w:val="00624B27"/>
    <w:rsid w:val="0062510D"/>
    <w:rsid w:val="00625341"/>
    <w:rsid w:val="00625989"/>
    <w:rsid w:val="00625A40"/>
    <w:rsid w:val="0062632A"/>
    <w:rsid w:val="0062674F"/>
    <w:rsid w:val="00626C4B"/>
    <w:rsid w:val="00626E48"/>
    <w:rsid w:val="00627136"/>
    <w:rsid w:val="00627149"/>
    <w:rsid w:val="006276F7"/>
    <w:rsid w:val="00627973"/>
    <w:rsid w:val="00627CD1"/>
    <w:rsid w:val="00630279"/>
    <w:rsid w:val="0063099F"/>
    <w:rsid w:val="00630B23"/>
    <w:rsid w:val="006311DA"/>
    <w:rsid w:val="00631534"/>
    <w:rsid w:val="0063164D"/>
    <w:rsid w:val="00631716"/>
    <w:rsid w:val="00631A3F"/>
    <w:rsid w:val="006321C6"/>
    <w:rsid w:val="006322A0"/>
    <w:rsid w:val="006324BA"/>
    <w:rsid w:val="00632609"/>
    <w:rsid w:val="00632B98"/>
    <w:rsid w:val="00632D2D"/>
    <w:rsid w:val="00632D40"/>
    <w:rsid w:val="00632F3F"/>
    <w:rsid w:val="00632FD2"/>
    <w:rsid w:val="00633334"/>
    <w:rsid w:val="006337FB"/>
    <w:rsid w:val="00634150"/>
    <w:rsid w:val="006341A0"/>
    <w:rsid w:val="006342A8"/>
    <w:rsid w:val="006342F9"/>
    <w:rsid w:val="006348FD"/>
    <w:rsid w:val="00634C59"/>
    <w:rsid w:val="00634C89"/>
    <w:rsid w:val="00634DFB"/>
    <w:rsid w:val="00635139"/>
    <w:rsid w:val="00635907"/>
    <w:rsid w:val="0063597A"/>
    <w:rsid w:val="00635A35"/>
    <w:rsid w:val="00635B02"/>
    <w:rsid w:val="0063653A"/>
    <w:rsid w:val="006365DE"/>
    <w:rsid w:val="006367C8"/>
    <w:rsid w:val="0063699F"/>
    <w:rsid w:val="00636D1E"/>
    <w:rsid w:val="00636D3A"/>
    <w:rsid w:val="00637399"/>
    <w:rsid w:val="00637699"/>
    <w:rsid w:val="00637796"/>
    <w:rsid w:val="00637C5C"/>
    <w:rsid w:val="00640523"/>
    <w:rsid w:val="0064082C"/>
    <w:rsid w:val="006409BA"/>
    <w:rsid w:val="0064102D"/>
    <w:rsid w:val="006411DE"/>
    <w:rsid w:val="00641888"/>
    <w:rsid w:val="00641F0E"/>
    <w:rsid w:val="00642713"/>
    <w:rsid w:val="00642A54"/>
    <w:rsid w:val="00642C04"/>
    <w:rsid w:val="00642EF1"/>
    <w:rsid w:val="00642F36"/>
    <w:rsid w:val="006437AC"/>
    <w:rsid w:val="006437B6"/>
    <w:rsid w:val="00643BC6"/>
    <w:rsid w:val="00643DB1"/>
    <w:rsid w:val="00644640"/>
    <w:rsid w:val="006447D5"/>
    <w:rsid w:val="00644D4E"/>
    <w:rsid w:val="00644E9E"/>
    <w:rsid w:val="00645280"/>
    <w:rsid w:val="00645A7D"/>
    <w:rsid w:val="00645C13"/>
    <w:rsid w:val="00645DAA"/>
    <w:rsid w:val="00645DEC"/>
    <w:rsid w:val="00645E56"/>
    <w:rsid w:val="00645EDF"/>
    <w:rsid w:val="00645FFC"/>
    <w:rsid w:val="006460FD"/>
    <w:rsid w:val="0064613B"/>
    <w:rsid w:val="006464C6"/>
    <w:rsid w:val="00646988"/>
    <w:rsid w:val="00646C5D"/>
    <w:rsid w:val="00646F56"/>
    <w:rsid w:val="0064708E"/>
    <w:rsid w:val="006473C7"/>
    <w:rsid w:val="00647873"/>
    <w:rsid w:val="00647D0F"/>
    <w:rsid w:val="00647DA6"/>
    <w:rsid w:val="00650067"/>
    <w:rsid w:val="00650B09"/>
    <w:rsid w:val="00650CAE"/>
    <w:rsid w:val="00650ED2"/>
    <w:rsid w:val="00651334"/>
    <w:rsid w:val="00651418"/>
    <w:rsid w:val="0065153A"/>
    <w:rsid w:val="00651E95"/>
    <w:rsid w:val="00651F36"/>
    <w:rsid w:val="00651F5E"/>
    <w:rsid w:val="00651FF4"/>
    <w:rsid w:val="00652D83"/>
    <w:rsid w:val="00652F90"/>
    <w:rsid w:val="006530AA"/>
    <w:rsid w:val="006533A6"/>
    <w:rsid w:val="00653C77"/>
    <w:rsid w:val="0065448B"/>
    <w:rsid w:val="00654652"/>
    <w:rsid w:val="0065469B"/>
    <w:rsid w:val="006548BF"/>
    <w:rsid w:val="00654BEC"/>
    <w:rsid w:val="00654D5C"/>
    <w:rsid w:val="00654E4D"/>
    <w:rsid w:val="006552A2"/>
    <w:rsid w:val="006559C3"/>
    <w:rsid w:val="00655A50"/>
    <w:rsid w:val="00655A56"/>
    <w:rsid w:val="00655E62"/>
    <w:rsid w:val="00656008"/>
    <w:rsid w:val="00656028"/>
    <w:rsid w:val="00657087"/>
    <w:rsid w:val="00657104"/>
    <w:rsid w:val="006571A0"/>
    <w:rsid w:val="00657941"/>
    <w:rsid w:val="00657B70"/>
    <w:rsid w:val="00660049"/>
    <w:rsid w:val="0066007D"/>
    <w:rsid w:val="00660325"/>
    <w:rsid w:val="00660661"/>
    <w:rsid w:val="006607C0"/>
    <w:rsid w:val="00660C3A"/>
    <w:rsid w:val="00661072"/>
    <w:rsid w:val="006610FE"/>
    <w:rsid w:val="00661150"/>
    <w:rsid w:val="00662135"/>
    <w:rsid w:val="006621EB"/>
    <w:rsid w:val="00662204"/>
    <w:rsid w:val="00662860"/>
    <w:rsid w:val="0066294C"/>
    <w:rsid w:val="006629A3"/>
    <w:rsid w:val="00662B44"/>
    <w:rsid w:val="00662BF3"/>
    <w:rsid w:val="0066377C"/>
    <w:rsid w:val="0066379A"/>
    <w:rsid w:val="0066382E"/>
    <w:rsid w:val="00663837"/>
    <w:rsid w:val="00663DDA"/>
    <w:rsid w:val="00664437"/>
    <w:rsid w:val="00664679"/>
    <w:rsid w:val="0066486F"/>
    <w:rsid w:val="006648FD"/>
    <w:rsid w:val="00665006"/>
    <w:rsid w:val="006653A2"/>
    <w:rsid w:val="00665851"/>
    <w:rsid w:val="00665F64"/>
    <w:rsid w:val="00666055"/>
    <w:rsid w:val="006662A9"/>
    <w:rsid w:val="006662C3"/>
    <w:rsid w:val="0066630D"/>
    <w:rsid w:val="006665B0"/>
    <w:rsid w:val="0066716F"/>
    <w:rsid w:val="00667173"/>
    <w:rsid w:val="0066786F"/>
    <w:rsid w:val="00667967"/>
    <w:rsid w:val="00667BBE"/>
    <w:rsid w:val="00667FEA"/>
    <w:rsid w:val="00670101"/>
    <w:rsid w:val="006709C2"/>
    <w:rsid w:val="00670BB1"/>
    <w:rsid w:val="00670C4C"/>
    <w:rsid w:val="00670CB8"/>
    <w:rsid w:val="006713D7"/>
    <w:rsid w:val="00671922"/>
    <w:rsid w:val="00671991"/>
    <w:rsid w:val="006719FA"/>
    <w:rsid w:val="00671B72"/>
    <w:rsid w:val="00671D18"/>
    <w:rsid w:val="00671DCE"/>
    <w:rsid w:val="00671EFF"/>
    <w:rsid w:val="0067206F"/>
    <w:rsid w:val="0067249C"/>
    <w:rsid w:val="006726D1"/>
    <w:rsid w:val="00672A22"/>
    <w:rsid w:val="00672CCD"/>
    <w:rsid w:val="00672E36"/>
    <w:rsid w:val="006735E5"/>
    <w:rsid w:val="006736CF"/>
    <w:rsid w:val="00673B0E"/>
    <w:rsid w:val="00673C55"/>
    <w:rsid w:val="00673E3C"/>
    <w:rsid w:val="006740A8"/>
    <w:rsid w:val="00674451"/>
    <w:rsid w:val="006745C3"/>
    <w:rsid w:val="00674610"/>
    <w:rsid w:val="0067481D"/>
    <w:rsid w:val="00674A0C"/>
    <w:rsid w:val="00674B01"/>
    <w:rsid w:val="00674C58"/>
    <w:rsid w:val="00674F46"/>
    <w:rsid w:val="00675B39"/>
    <w:rsid w:val="00676206"/>
    <w:rsid w:val="00676680"/>
    <w:rsid w:val="00676716"/>
    <w:rsid w:val="006769E4"/>
    <w:rsid w:val="00676D96"/>
    <w:rsid w:val="0067701A"/>
    <w:rsid w:val="00677623"/>
    <w:rsid w:val="0067776F"/>
    <w:rsid w:val="00677798"/>
    <w:rsid w:val="00677997"/>
    <w:rsid w:val="006803CC"/>
    <w:rsid w:val="00680B71"/>
    <w:rsid w:val="00680C9B"/>
    <w:rsid w:val="00680D22"/>
    <w:rsid w:val="00681016"/>
    <w:rsid w:val="00681105"/>
    <w:rsid w:val="0068123D"/>
    <w:rsid w:val="00681387"/>
    <w:rsid w:val="0068154D"/>
    <w:rsid w:val="0068167E"/>
    <w:rsid w:val="00681AE8"/>
    <w:rsid w:val="00681F56"/>
    <w:rsid w:val="00682452"/>
    <w:rsid w:val="00682E9D"/>
    <w:rsid w:val="0068361D"/>
    <w:rsid w:val="0068366F"/>
    <w:rsid w:val="00683935"/>
    <w:rsid w:val="00683C5D"/>
    <w:rsid w:val="00683E1B"/>
    <w:rsid w:val="00683EDC"/>
    <w:rsid w:val="0068493A"/>
    <w:rsid w:val="00684958"/>
    <w:rsid w:val="00684D7E"/>
    <w:rsid w:val="00684DF4"/>
    <w:rsid w:val="006850A1"/>
    <w:rsid w:val="0068534A"/>
    <w:rsid w:val="00685561"/>
    <w:rsid w:val="00685B71"/>
    <w:rsid w:val="00685DD6"/>
    <w:rsid w:val="006864F6"/>
    <w:rsid w:val="00686ECF"/>
    <w:rsid w:val="00687018"/>
    <w:rsid w:val="00687639"/>
    <w:rsid w:val="00687C1F"/>
    <w:rsid w:val="00687C37"/>
    <w:rsid w:val="00687EA3"/>
    <w:rsid w:val="00687EBE"/>
    <w:rsid w:val="006907CE"/>
    <w:rsid w:val="00690956"/>
    <w:rsid w:val="00690E11"/>
    <w:rsid w:val="00690F48"/>
    <w:rsid w:val="0069129D"/>
    <w:rsid w:val="006912C0"/>
    <w:rsid w:val="0069147F"/>
    <w:rsid w:val="00691A2A"/>
    <w:rsid w:val="00691C8F"/>
    <w:rsid w:val="00692673"/>
    <w:rsid w:val="00692FEB"/>
    <w:rsid w:val="0069301A"/>
    <w:rsid w:val="006932D9"/>
    <w:rsid w:val="00693307"/>
    <w:rsid w:val="00693761"/>
    <w:rsid w:val="00693B7D"/>
    <w:rsid w:val="006947A6"/>
    <w:rsid w:val="00694A36"/>
    <w:rsid w:val="00694ADA"/>
    <w:rsid w:val="00694B2A"/>
    <w:rsid w:val="00694E00"/>
    <w:rsid w:val="00694E1E"/>
    <w:rsid w:val="0069545C"/>
    <w:rsid w:val="006954BC"/>
    <w:rsid w:val="00695553"/>
    <w:rsid w:val="00695B16"/>
    <w:rsid w:val="00695D04"/>
    <w:rsid w:val="00696101"/>
    <w:rsid w:val="00696146"/>
    <w:rsid w:val="006961BA"/>
    <w:rsid w:val="006968BE"/>
    <w:rsid w:val="00696D30"/>
    <w:rsid w:val="00696E15"/>
    <w:rsid w:val="00697020"/>
    <w:rsid w:val="00697153"/>
    <w:rsid w:val="00697C4F"/>
    <w:rsid w:val="00697CBE"/>
    <w:rsid w:val="00697D1C"/>
    <w:rsid w:val="00697D45"/>
    <w:rsid w:val="006A005B"/>
    <w:rsid w:val="006A0183"/>
    <w:rsid w:val="006A0FFC"/>
    <w:rsid w:val="006A111B"/>
    <w:rsid w:val="006A17BF"/>
    <w:rsid w:val="006A1964"/>
    <w:rsid w:val="006A1B30"/>
    <w:rsid w:val="006A1ED4"/>
    <w:rsid w:val="006A221C"/>
    <w:rsid w:val="006A2DDC"/>
    <w:rsid w:val="006A32F1"/>
    <w:rsid w:val="006A3395"/>
    <w:rsid w:val="006A3550"/>
    <w:rsid w:val="006A3572"/>
    <w:rsid w:val="006A3B4B"/>
    <w:rsid w:val="006A4533"/>
    <w:rsid w:val="006A466D"/>
    <w:rsid w:val="006A4A68"/>
    <w:rsid w:val="006A5B0A"/>
    <w:rsid w:val="006A642E"/>
    <w:rsid w:val="006A64EB"/>
    <w:rsid w:val="006A652B"/>
    <w:rsid w:val="006A65B9"/>
    <w:rsid w:val="006A6A79"/>
    <w:rsid w:val="006A70EA"/>
    <w:rsid w:val="006A70ED"/>
    <w:rsid w:val="006A7101"/>
    <w:rsid w:val="006A71ED"/>
    <w:rsid w:val="006A742E"/>
    <w:rsid w:val="006A744C"/>
    <w:rsid w:val="006A75F3"/>
    <w:rsid w:val="006A78B2"/>
    <w:rsid w:val="006A7F26"/>
    <w:rsid w:val="006B0456"/>
    <w:rsid w:val="006B05D4"/>
    <w:rsid w:val="006B0765"/>
    <w:rsid w:val="006B07FD"/>
    <w:rsid w:val="006B08DE"/>
    <w:rsid w:val="006B1104"/>
    <w:rsid w:val="006B156A"/>
    <w:rsid w:val="006B15C7"/>
    <w:rsid w:val="006B19E2"/>
    <w:rsid w:val="006B1C85"/>
    <w:rsid w:val="006B2437"/>
    <w:rsid w:val="006B2659"/>
    <w:rsid w:val="006B269D"/>
    <w:rsid w:val="006B29C6"/>
    <w:rsid w:val="006B2A78"/>
    <w:rsid w:val="006B2D97"/>
    <w:rsid w:val="006B2E26"/>
    <w:rsid w:val="006B360F"/>
    <w:rsid w:val="006B363B"/>
    <w:rsid w:val="006B3859"/>
    <w:rsid w:val="006B3B03"/>
    <w:rsid w:val="006B3F7B"/>
    <w:rsid w:val="006B441F"/>
    <w:rsid w:val="006B4D5F"/>
    <w:rsid w:val="006B4ED8"/>
    <w:rsid w:val="006B5480"/>
    <w:rsid w:val="006B563F"/>
    <w:rsid w:val="006B577B"/>
    <w:rsid w:val="006B5AF0"/>
    <w:rsid w:val="006B5F7D"/>
    <w:rsid w:val="006B60D7"/>
    <w:rsid w:val="006B63C1"/>
    <w:rsid w:val="006B6A00"/>
    <w:rsid w:val="006B6AD3"/>
    <w:rsid w:val="006B6B09"/>
    <w:rsid w:val="006B6CFC"/>
    <w:rsid w:val="006B6D9A"/>
    <w:rsid w:val="006B6EC1"/>
    <w:rsid w:val="006B754F"/>
    <w:rsid w:val="006B78EA"/>
    <w:rsid w:val="006B7920"/>
    <w:rsid w:val="006B7D02"/>
    <w:rsid w:val="006C0268"/>
    <w:rsid w:val="006C0951"/>
    <w:rsid w:val="006C0D49"/>
    <w:rsid w:val="006C0E2F"/>
    <w:rsid w:val="006C0F6E"/>
    <w:rsid w:val="006C1442"/>
    <w:rsid w:val="006C1B04"/>
    <w:rsid w:val="006C1D38"/>
    <w:rsid w:val="006C1DFF"/>
    <w:rsid w:val="006C1F1E"/>
    <w:rsid w:val="006C1FCF"/>
    <w:rsid w:val="006C20E4"/>
    <w:rsid w:val="006C27B2"/>
    <w:rsid w:val="006C2A8D"/>
    <w:rsid w:val="006C2B13"/>
    <w:rsid w:val="006C2B6F"/>
    <w:rsid w:val="006C3016"/>
    <w:rsid w:val="006C3189"/>
    <w:rsid w:val="006C3437"/>
    <w:rsid w:val="006C3C12"/>
    <w:rsid w:val="006C3CC5"/>
    <w:rsid w:val="006C3CE4"/>
    <w:rsid w:val="006C4281"/>
    <w:rsid w:val="006C433E"/>
    <w:rsid w:val="006C436B"/>
    <w:rsid w:val="006C45E9"/>
    <w:rsid w:val="006C462C"/>
    <w:rsid w:val="006C4861"/>
    <w:rsid w:val="006C48AA"/>
    <w:rsid w:val="006C4DF3"/>
    <w:rsid w:val="006C4F38"/>
    <w:rsid w:val="006C50E0"/>
    <w:rsid w:val="006C51CD"/>
    <w:rsid w:val="006C57BC"/>
    <w:rsid w:val="006C5933"/>
    <w:rsid w:val="006C6884"/>
    <w:rsid w:val="006C68EF"/>
    <w:rsid w:val="006C6B2A"/>
    <w:rsid w:val="006C7135"/>
    <w:rsid w:val="006C75C2"/>
    <w:rsid w:val="006C78A2"/>
    <w:rsid w:val="006C7C24"/>
    <w:rsid w:val="006D0029"/>
    <w:rsid w:val="006D045F"/>
    <w:rsid w:val="006D0512"/>
    <w:rsid w:val="006D0A70"/>
    <w:rsid w:val="006D1413"/>
    <w:rsid w:val="006D1A51"/>
    <w:rsid w:val="006D1FC6"/>
    <w:rsid w:val="006D2259"/>
    <w:rsid w:val="006D2709"/>
    <w:rsid w:val="006D2719"/>
    <w:rsid w:val="006D27E5"/>
    <w:rsid w:val="006D2861"/>
    <w:rsid w:val="006D28A5"/>
    <w:rsid w:val="006D2F14"/>
    <w:rsid w:val="006D30AC"/>
    <w:rsid w:val="006D3144"/>
    <w:rsid w:val="006D36F3"/>
    <w:rsid w:val="006D3E5A"/>
    <w:rsid w:val="006D45E0"/>
    <w:rsid w:val="006D4877"/>
    <w:rsid w:val="006D4A87"/>
    <w:rsid w:val="006D4C18"/>
    <w:rsid w:val="006D52C1"/>
    <w:rsid w:val="006D563D"/>
    <w:rsid w:val="006D5C78"/>
    <w:rsid w:val="006D5D51"/>
    <w:rsid w:val="006D65BF"/>
    <w:rsid w:val="006D66EF"/>
    <w:rsid w:val="006D6718"/>
    <w:rsid w:val="006D6E38"/>
    <w:rsid w:val="006D73C8"/>
    <w:rsid w:val="006D7456"/>
    <w:rsid w:val="006D747F"/>
    <w:rsid w:val="006D7D97"/>
    <w:rsid w:val="006D7EFC"/>
    <w:rsid w:val="006D7FCF"/>
    <w:rsid w:val="006E0066"/>
    <w:rsid w:val="006E01B3"/>
    <w:rsid w:val="006E0762"/>
    <w:rsid w:val="006E0BED"/>
    <w:rsid w:val="006E0EFC"/>
    <w:rsid w:val="006E0FCF"/>
    <w:rsid w:val="006E1DC2"/>
    <w:rsid w:val="006E1DD4"/>
    <w:rsid w:val="006E1E94"/>
    <w:rsid w:val="006E2138"/>
    <w:rsid w:val="006E28C2"/>
    <w:rsid w:val="006E2EDC"/>
    <w:rsid w:val="006E32AE"/>
    <w:rsid w:val="006E331B"/>
    <w:rsid w:val="006E38F9"/>
    <w:rsid w:val="006E3948"/>
    <w:rsid w:val="006E3B65"/>
    <w:rsid w:val="006E3E8F"/>
    <w:rsid w:val="006E4DF1"/>
    <w:rsid w:val="006E5217"/>
    <w:rsid w:val="006E555B"/>
    <w:rsid w:val="006E55DF"/>
    <w:rsid w:val="006E583D"/>
    <w:rsid w:val="006E5C36"/>
    <w:rsid w:val="006E64A5"/>
    <w:rsid w:val="006E6539"/>
    <w:rsid w:val="006E67F3"/>
    <w:rsid w:val="006E68F3"/>
    <w:rsid w:val="006E6B3B"/>
    <w:rsid w:val="006E6B4E"/>
    <w:rsid w:val="006F0394"/>
    <w:rsid w:val="006F08E6"/>
    <w:rsid w:val="006F0D65"/>
    <w:rsid w:val="006F0E5B"/>
    <w:rsid w:val="006F0F9E"/>
    <w:rsid w:val="006F1A0C"/>
    <w:rsid w:val="006F1A83"/>
    <w:rsid w:val="006F1FCB"/>
    <w:rsid w:val="006F2547"/>
    <w:rsid w:val="006F256C"/>
    <w:rsid w:val="006F2C9B"/>
    <w:rsid w:val="006F30DE"/>
    <w:rsid w:val="006F3A0E"/>
    <w:rsid w:val="006F3D76"/>
    <w:rsid w:val="006F50B7"/>
    <w:rsid w:val="006F5336"/>
    <w:rsid w:val="006F5411"/>
    <w:rsid w:val="006F5E47"/>
    <w:rsid w:val="006F6256"/>
    <w:rsid w:val="006F6303"/>
    <w:rsid w:val="006F6395"/>
    <w:rsid w:val="006F66D1"/>
    <w:rsid w:val="006F67B6"/>
    <w:rsid w:val="006F6980"/>
    <w:rsid w:val="006F6E16"/>
    <w:rsid w:val="006F71DE"/>
    <w:rsid w:val="006F72CA"/>
    <w:rsid w:val="006F73A3"/>
    <w:rsid w:val="006F7439"/>
    <w:rsid w:val="006F766A"/>
    <w:rsid w:val="006F7E94"/>
    <w:rsid w:val="006F7FF6"/>
    <w:rsid w:val="0070006A"/>
    <w:rsid w:val="007000BF"/>
    <w:rsid w:val="00700C32"/>
    <w:rsid w:val="00701C72"/>
    <w:rsid w:val="0070211F"/>
    <w:rsid w:val="0070222A"/>
    <w:rsid w:val="00702453"/>
    <w:rsid w:val="00702C12"/>
    <w:rsid w:val="00702D2C"/>
    <w:rsid w:val="00703340"/>
    <w:rsid w:val="0070338B"/>
    <w:rsid w:val="00703406"/>
    <w:rsid w:val="00703688"/>
    <w:rsid w:val="007038EF"/>
    <w:rsid w:val="00703C5B"/>
    <w:rsid w:val="0070492B"/>
    <w:rsid w:val="00704986"/>
    <w:rsid w:val="007052C2"/>
    <w:rsid w:val="0070542D"/>
    <w:rsid w:val="007055C1"/>
    <w:rsid w:val="007056FC"/>
    <w:rsid w:val="00705731"/>
    <w:rsid w:val="00705C73"/>
    <w:rsid w:val="00706441"/>
    <w:rsid w:val="0070672A"/>
    <w:rsid w:val="00706ACC"/>
    <w:rsid w:val="00706FBC"/>
    <w:rsid w:val="0070704C"/>
    <w:rsid w:val="00707124"/>
    <w:rsid w:val="007075C2"/>
    <w:rsid w:val="00707DC4"/>
    <w:rsid w:val="00710487"/>
    <w:rsid w:val="00710492"/>
    <w:rsid w:val="00710952"/>
    <w:rsid w:val="00710993"/>
    <w:rsid w:val="00710BE9"/>
    <w:rsid w:val="00710D99"/>
    <w:rsid w:val="00711320"/>
    <w:rsid w:val="0071139B"/>
    <w:rsid w:val="00711754"/>
    <w:rsid w:val="0071183C"/>
    <w:rsid w:val="0071198E"/>
    <w:rsid w:val="007119C9"/>
    <w:rsid w:val="00711FD8"/>
    <w:rsid w:val="00712603"/>
    <w:rsid w:val="007126BC"/>
    <w:rsid w:val="007127B1"/>
    <w:rsid w:val="00712A07"/>
    <w:rsid w:val="00712B4F"/>
    <w:rsid w:val="00712EA1"/>
    <w:rsid w:val="00713457"/>
    <w:rsid w:val="00713A96"/>
    <w:rsid w:val="00713AE2"/>
    <w:rsid w:val="00713AED"/>
    <w:rsid w:val="00714513"/>
    <w:rsid w:val="007145A8"/>
    <w:rsid w:val="007146BF"/>
    <w:rsid w:val="00714738"/>
    <w:rsid w:val="007148E9"/>
    <w:rsid w:val="00714B03"/>
    <w:rsid w:val="007150A9"/>
    <w:rsid w:val="007152E2"/>
    <w:rsid w:val="00715942"/>
    <w:rsid w:val="00715C5F"/>
    <w:rsid w:val="00715DF8"/>
    <w:rsid w:val="00715F20"/>
    <w:rsid w:val="00716330"/>
    <w:rsid w:val="007164E0"/>
    <w:rsid w:val="0071679C"/>
    <w:rsid w:val="00716D14"/>
    <w:rsid w:val="00716F15"/>
    <w:rsid w:val="00717440"/>
    <w:rsid w:val="00717563"/>
    <w:rsid w:val="00717600"/>
    <w:rsid w:val="00717E1C"/>
    <w:rsid w:val="00717ECA"/>
    <w:rsid w:val="007203B5"/>
    <w:rsid w:val="007206D9"/>
    <w:rsid w:val="00720723"/>
    <w:rsid w:val="00720D5D"/>
    <w:rsid w:val="00720E92"/>
    <w:rsid w:val="00720F53"/>
    <w:rsid w:val="00721324"/>
    <w:rsid w:val="0072181B"/>
    <w:rsid w:val="00721831"/>
    <w:rsid w:val="00721BE4"/>
    <w:rsid w:val="00721E08"/>
    <w:rsid w:val="00721F8A"/>
    <w:rsid w:val="00722E57"/>
    <w:rsid w:val="00723151"/>
    <w:rsid w:val="00723266"/>
    <w:rsid w:val="0072351E"/>
    <w:rsid w:val="0072353E"/>
    <w:rsid w:val="00723B13"/>
    <w:rsid w:val="00723DD4"/>
    <w:rsid w:val="00724244"/>
    <w:rsid w:val="007246EB"/>
    <w:rsid w:val="00724906"/>
    <w:rsid w:val="00724D85"/>
    <w:rsid w:val="00724DCB"/>
    <w:rsid w:val="00725228"/>
    <w:rsid w:val="00725479"/>
    <w:rsid w:val="00725D68"/>
    <w:rsid w:val="007265EA"/>
    <w:rsid w:val="007268D3"/>
    <w:rsid w:val="00726BED"/>
    <w:rsid w:val="00727C69"/>
    <w:rsid w:val="00727EAB"/>
    <w:rsid w:val="00727F28"/>
    <w:rsid w:val="007300FC"/>
    <w:rsid w:val="0073039F"/>
    <w:rsid w:val="0073044C"/>
    <w:rsid w:val="00730AC2"/>
    <w:rsid w:val="00730D38"/>
    <w:rsid w:val="007311D7"/>
    <w:rsid w:val="00731307"/>
    <w:rsid w:val="007314DE"/>
    <w:rsid w:val="007315FF"/>
    <w:rsid w:val="00731F38"/>
    <w:rsid w:val="007320BC"/>
    <w:rsid w:val="00732588"/>
    <w:rsid w:val="00732647"/>
    <w:rsid w:val="007328D5"/>
    <w:rsid w:val="00732AE5"/>
    <w:rsid w:val="00733084"/>
    <w:rsid w:val="007333A3"/>
    <w:rsid w:val="00733709"/>
    <w:rsid w:val="007338DA"/>
    <w:rsid w:val="00733CCA"/>
    <w:rsid w:val="007344E6"/>
    <w:rsid w:val="00734520"/>
    <w:rsid w:val="00734606"/>
    <w:rsid w:val="00734787"/>
    <w:rsid w:val="007347D0"/>
    <w:rsid w:val="007349D8"/>
    <w:rsid w:val="007349FE"/>
    <w:rsid w:val="0073501C"/>
    <w:rsid w:val="007353D0"/>
    <w:rsid w:val="00735400"/>
    <w:rsid w:val="00735546"/>
    <w:rsid w:val="007355B9"/>
    <w:rsid w:val="007356CF"/>
    <w:rsid w:val="00735DC9"/>
    <w:rsid w:val="00735ED6"/>
    <w:rsid w:val="007362EA"/>
    <w:rsid w:val="0073669E"/>
    <w:rsid w:val="00736A7B"/>
    <w:rsid w:val="00736BF2"/>
    <w:rsid w:val="00736ED5"/>
    <w:rsid w:val="00736F70"/>
    <w:rsid w:val="007370DE"/>
    <w:rsid w:val="00737259"/>
    <w:rsid w:val="0073754C"/>
    <w:rsid w:val="0073773E"/>
    <w:rsid w:val="0073778E"/>
    <w:rsid w:val="00737A82"/>
    <w:rsid w:val="00737E88"/>
    <w:rsid w:val="00740225"/>
    <w:rsid w:val="007404CC"/>
    <w:rsid w:val="00740DA6"/>
    <w:rsid w:val="007412B3"/>
    <w:rsid w:val="007412DC"/>
    <w:rsid w:val="00741493"/>
    <w:rsid w:val="007418E5"/>
    <w:rsid w:val="00742440"/>
    <w:rsid w:val="00742AEC"/>
    <w:rsid w:val="00742E1A"/>
    <w:rsid w:val="00742F08"/>
    <w:rsid w:val="00743642"/>
    <w:rsid w:val="007437EF"/>
    <w:rsid w:val="007439C3"/>
    <w:rsid w:val="00743AB8"/>
    <w:rsid w:val="00743F5A"/>
    <w:rsid w:val="00743FD8"/>
    <w:rsid w:val="00743FE4"/>
    <w:rsid w:val="00744A94"/>
    <w:rsid w:val="00744B79"/>
    <w:rsid w:val="00744B8B"/>
    <w:rsid w:val="00744CC5"/>
    <w:rsid w:val="00744FB1"/>
    <w:rsid w:val="00745198"/>
    <w:rsid w:val="00745280"/>
    <w:rsid w:val="0074545F"/>
    <w:rsid w:val="0074550C"/>
    <w:rsid w:val="0074557D"/>
    <w:rsid w:val="0074564A"/>
    <w:rsid w:val="0074571F"/>
    <w:rsid w:val="007457E0"/>
    <w:rsid w:val="00745AE8"/>
    <w:rsid w:val="00745B34"/>
    <w:rsid w:val="00745BF8"/>
    <w:rsid w:val="00745C0F"/>
    <w:rsid w:val="00745E77"/>
    <w:rsid w:val="00745F09"/>
    <w:rsid w:val="00745F53"/>
    <w:rsid w:val="0074611C"/>
    <w:rsid w:val="00746A1C"/>
    <w:rsid w:val="00746B21"/>
    <w:rsid w:val="00747A46"/>
    <w:rsid w:val="00747A86"/>
    <w:rsid w:val="00747B82"/>
    <w:rsid w:val="00747FCF"/>
    <w:rsid w:val="0075011F"/>
    <w:rsid w:val="0075058A"/>
    <w:rsid w:val="007507BD"/>
    <w:rsid w:val="00750862"/>
    <w:rsid w:val="00750937"/>
    <w:rsid w:val="00750BDD"/>
    <w:rsid w:val="00750CD0"/>
    <w:rsid w:val="0075101C"/>
    <w:rsid w:val="0075105D"/>
    <w:rsid w:val="0075122E"/>
    <w:rsid w:val="0075176C"/>
    <w:rsid w:val="007520D4"/>
    <w:rsid w:val="007524B7"/>
    <w:rsid w:val="007525C2"/>
    <w:rsid w:val="00752964"/>
    <w:rsid w:val="00752A84"/>
    <w:rsid w:val="0075344A"/>
    <w:rsid w:val="0075390C"/>
    <w:rsid w:val="00753A72"/>
    <w:rsid w:val="00753FD8"/>
    <w:rsid w:val="00754054"/>
    <w:rsid w:val="0075431A"/>
    <w:rsid w:val="00754353"/>
    <w:rsid w:val="0075450B"/>
    <w:rsid w:val="00754A70"/>
    <w:rsid w:val="00754FA2"/>
    <w:rsid w:val="00754FBE"/>
    <w:rsid w:val="00754FC0"/>
    <w:rsid w:val="00755CC0"/>
    <w:rsid w:val="00755E34"/>
    <w:rsid w:val="0075607C"/>
    <w:rsid w:val="00756216"/>
    <w:rsid w:val="007562EC"/>
    <w:rsid w:val="007565A8"/>
    <w:rsid w:val="0075660D"/>
    <w:rsid w:val="00756D3C"/>
    <w:rsid w:val="00756EB5"/>
    <w:rsid w:val="007571EC"/>
    <w:rsid w:val="00757585"/>
    <w:rsid w:val="0075778B"/>
    <w:rsid w:val="007579B5"/>
    <w:rsid w:val="00757DEC"/>
    <w:rsid w:val="00760405"/>
    <w:rsid w:val="00760411"/>
    <w:rsid w:val="00760850"/>
    <w:rsid w:val="00760936"/>
    <w:rsid w:val="00760AC0"/>
    <w:rsid w:val="00760B6A"/>
    <w:rsid w:val="00760FA1"/>
    <w:rsid w:val="00761810"/>
    <w:rsid w:val="007618F7"/>
    <w:rsid w:val="00761BA0"/>
    <w:rsid w:val="00761DE1"/>
    <w:rsid w:val="007620F1"/>
    <w:rsid w:val="0076210B"/>
    <w:rsid w:val="0076213A"/>
    <w:rsid w:val="00762167"/>
    <w:rsid w:val="00762272"/>
    <w:rsid w:val="0076232A"/>
    <w:rsid w:val="0076280D"/>
    <w:rsid w:val="0076284B"/>
    <w:rsid w:val="00762A0B"/>
    <w:rsid w:val="00762D42"/>
    <w:rsid w:val="00762E7C"/>
    <w:rsid w:val="00762EA5"/>
    <w:rsid w:val="00762F8D"/>
    <w:rsid w:val="0076326E"/>
    <w:rsid w:val="0076349E"/>
    <w:rsid w:val="00763D3D"/>
    <w:rsid w:val="00764027"/>
    <w:rsid w:val="00764170"/>
    <w:rsid w:val="007642D9"/>
    <w:rsid w:val="007643CE"/>
    <w:rsid w:val="007645A0"/>
    <w:rsid w:val="007647A4"/>
    <w:rsid w:val="0076483A"/>
    <w:rsid w:val="00765023"/>
    <w:rsid w:val="007651AA"/>
    <w:rsid w:val="007652B6"/>
    <w:rsid w:val="007654A4"/>
    <w:rsid w:val="0076569F"/>
    <w:rsid w:val="0076576D"/>
    <w:rsid w:val="00766167"/>
    <w:rsid w:val="007662C1"/>
    <w:rsid w:val="0076654B"/>
    <w:rsid w:val="00766564"/>
    <w:rsid w:val="007666F5"/>
    <w:rsid w:val="00766AE0"/>
    <w:rsid w:val="00766B03"/>
    <w:rsid w:val="00766B81"/>
    <w:rsid w:val="00767177"/>
    <w:rsid w:val="0076731C"/>
    <w:rsid w:val="007677A1"/>
    <w:rsid w:val="00767917"/>
    <w:rsid w:val="00767A39"/>
    <w:rsid w:val="00767AB4"/>
    <w:rsid w:val="00770166"/>
    <w:rsid w:val="00770F10"/>
    <w:rsid w:val="007710BE"/>
    <w:rsid w:val="007710E9"/>
    <w:rsid w:val="007712D2"/>
    <w:rsid w:val="00771383"/>
    <w:rsid w:val="00771392"/>
    <w:rsid w:val="00771823"/>
    <w:rsid w:val="00771CFC"/>
    <w:rsid w:val="00772010"/>
    <w:rsid w:val="00772064"/>
    <w:rsid w:val="00772328"/>
    <w:rsid w:val="007729B0"/>
    <w:rsid w:val="00772A57"/>
    <w:rsid w:val="00772FAE"/>
    <w:rsid w:val="00773025"/>
    <w:rsid w:val="0077350C"/>
    <w:rsid w:val="00773656"/>
    <w:rsid w:val="00773F69"/>
    <w:rsid w:val="007743F8"/>
    <w:rsid w:val="00774B70"/>
    <w:rsid w:val="00774C59"/>
    <w:rsid w:val="00774CCE"/>
    <w:rsid w:val="00775766"/>
    <w:rsid w:val="0077587C"/>
    <w:rsid w:val="00776011"/>
    <w:rsid w:val="00776285"/>
    <w:rsid w:val="00776355"/>
    <w:rsid w:val="007766CB"/>
    <w:rsid w:val="00776A28"/>
    <w:rsid w:val="00777045"/>
    <w:rsid w:val="0077748B"/>
    <w:rsid w:val="007774C4"/>
    <w:rsid w:val="0077765E"/>
    <w:rsid w:val="0077780F"/>
    <w:rsid w:val="00777B2B"/>
    <w:rsid w:val="00777CE5"/>
    <w:rsid w:val="00777ECF"/>
    <w:rsid w:val="0078029F"/>
    <w:rsid w:val="007802F5"/>
    <w:rsid w:val="007803CF"/>
    <w:rsid w:val="007805F5"/>
    <w:rsid w:val="00780830"/>
    <w:rsid w:val="0078100C"/>
    <w:rsid w:val="0078105E"/>
    <w:rsid w:val="007812D0"/>
    <w:rsid w:val="00781474"/>
    <w:rsid w:val="00781769"/>
    <w:rsid w:val="00782358"/>
    <w:rsid w:val="00782376"/>
    <w:rsid w:val="00782793"/>
    <w:rsid w:val="007829A4"/>
    <w:rsid w:val="00782B80"/>
    <w:rsid w:val="00783DED"/>
    <w:rsid w:val="007840FA"/>
    <w:rsid w:val="0078446D"/>
    <w:rsid w:val="007846EF"/>
    <w:rsid w:val="00784A7B"/>
    <w:rsid w:val="00785047"/>
    <w:rsid w:val="0078544E"/>
    <w:rsid w:val="0078546A"/>
    <w:rsid w:val="007857CA"/>
    <w:rsid w:val="00785EE9"/>
    <w:rsid w:val="00786845"/>
    <w:rsid w:val="00786959"/>
    <w:rsid w:val="0078695A"/>
    <w:rsid w:val="00786DA5"/>
    <w:rsid w:val="00786F6A"/>
    <w:rsid w:val="00786F94"/>
    <w:rsid w:val="00787087"/>
    <w:rsid w:val="00787555"/>
    <w:rsid w:val="0078775A"/>
    <w:rsid w:val="00787A21"/>
    <w:rsid w:val="00787D1E"/>
    <w:rsid w:val="00787EF1"/>
    <w:rsid w:val="007905F4"/>
    <w:rsid w:val="00790775"/>
    <w:rsid w:val="00790E85"/>
    <w:rsid w:val="00790F42"/>
    <w:rsid w:val="00790FED"/>
    <w:rsid w:val="00791053"/>
    <w:rsid w:val="0079109B"/>
    <w:rsid w:val="0079153A"/>
    <w:rsid w:val="00791847"/>
    <w:rsid w:val="00791B0D"/>
    <w:rsid w:val="007921C6"/>
    <w:rsid w:val="00792411"/>
    <w:rsid w:val="007924C6"/>
    <w:rsid w:val="0079260D"/>
    <w:rsid w:val="007927B8"/>
    <w:rsid w:val="00792D02"/>
    <w:rsid w:val="00792ED5"/>
    <w:rsid w:val="00793982"/>
    <w:rsid w:val="00793DBD"/>
    <w:rsid w:val="00794121"/>
    <w:rsid w:val="00794268"/>
    <w:rsid w:val="007942DB"/>
    <w:rsid w:val="00794809"/>
    <w:rsid w:val="00794C4A"/>
    <w:rsid w:val="00794D56"/>
    <w:rsid w:val="00794D5E"/>
    <w:rsid w:val="007952EE"/>
    <w:rsid w:val="00795B5D"/>
    <w:rsid w:val="0079645D"/>
    <w:rsid w:val="007965FE"/>
    <w:rsid w:val="00796638"/>
    <w:rsid w:val="007967C5"/>
    <w:rsid w:val="00796A81"/>
    <w:rsid w:val="007971B1"/>
    <w:rsid w:val="007971E6"/>
    <w:rsid w:val="00797236"/>
    <w:rsid w:val="0079745E"/>
    <w:rsid w:val="00797477"/>
    <w:rsid w:val="00797601"/>
    <w:rsid w:val="00797902"/>
    <w:rsid w:val="00797942"/>
    <w:rsid w:val="00797E79"/>
    <w:rsid w:val="00797F44"/>
    <w:rsid w:val="007A01B7"/>
    <w:rsid w:val="007A04B2"/>
    <w:rsid w:val="007A0543"/>
    <w:rsid w:val="007A089C"/>
    <w:rsid w:val="007A0C8D"/>
    <w:rsid w:val="007A10FB"/>
    <w:rsid w:val="007A1621"/>
    <w:rsid w:val="007A1897"/>
    <w:rsid w:val="007A2436"/>
    <w:rsid w:val="007A2643"/>
    <w:rsid w:val="007A28B8"/>
    <w:rsid w:val="007A2D00"/>
    <w:rsid w:val="007A2E0C"/>
    <w:rsid w:val="007A3153"/>
    <w:rsid w:val="007A3A93"/>
    <w:rsid w:val="007A3C13"/>
    <w:rsid w:val="007A3CCE"/>
    <w:rsid w:val="007A3D21"/>
    <w:rsid w:val="007A414C"/>
    <w:rsid w:val="007A4619"/>
    <w:rsid w:val="007A490C"/>
    <w:rsid w:val="007A4E82"/>
    <w:rsid w:val="007A4FB8"/>
    <w:rsid w:val="007A5761"/>
    <w:rsid w:val="007A5781"/>
    <w:rsid w:val="007A5FAC"/>
    <w:rsid w:val="007A64B3"/>
    <w:rsid w:val="007A6914"/>
    <w:rsid w:val="007A69E6"/>
    <w:rsid w:val="007A6CDD"/>
    <w:rsid w:val="007A6E3B"/>
    <w:rsid w:val="007A7013"/>
    <w:rsid w:val="007A701C"/>
    <w:rsid w:val="007A7169"/>
    <w:rsid w:val="007A7222"/>
    <w:rsid w:val="007A75BC"/>
    <w:rsid w:val="007A7630"/>
    <w:rsid w:val="007A79AB"/>
    <w:rsid w:val="007A7D17"/>
    <w:rsid w:val="007A7EF2"/>
    <w:rsid w:val="007A7F28"/>
    <w:rsid w:val="007B0495"/>
    <w:rsid w:val="007B0505"/>
    <w:rsid w:val="007B0CD0"/>
    <w:rsid w:val="007B1079"/>
    <w:rsid w:val="007B137D"/>
    <w:rsid w:val="007B152C"/>
    <w:rsid w:val="007B1A3F"/>
    <w:rsid w:val="007B1C7C"/>
    <w:rsid w:val="007B210E"/>
    <w:rsid w:val="007B29D1"/>
    <w:rsid w:val="007B29F8"/>
    <w:rsid w:val="007B2A01"/>
    <w:rsid w:val="007B2A47"/>
    <w:rsid w:val="007B2DE7"/>
    <w:rsid w:val="007B2FE0"/>
    <w:rsid w:val="007B324F"/>
    <w:rsid w:val="007B3916"/>
    <w:rsid w:val="007B3BA9"/>
    <w:rsid w:val="007B3D24"/>
    <w:rsid w:val="007B3EC4"/>
    <w:rsid w:val="007B3ED5"/>
    <w:rsid w:val="007B468C"/>
    <w:rsid w:val="007B47B4"/>
    <w:rsid w:val="007B4925"/>
    <w:rsid w:val="007B49D8"/>
    <w:rsid w:val="007B4A65"/>
    <w:rsid w:val="007B4D62"/>
    <w:rsid w:val="007B4DC3"/>
    <w:rsid w:val="007B4F05"/>
    <w:rsid w:val="007B509D"/>
    <w:rsid w:val="007B5237"/>
    <w:rsid w:val="007B5304"/>
    <w:rsid w:val="007B5341"/>
    <w:rsid w:val="007B6303"/>
    <w:rsid w:val="007B6385"/>
    <w:rsid w:val="007B6881"/>
    <w:rsid w:val="007B697F"/>
    <w:rsid w:val="007B6BAB"/>
    <w:rsid w:val="007B6F5A"/>
    <w:rsid w:val="007B7251"/>
    <w:rsid w:val="007B72FF"/>
    <w:rsid w:val="007B7F82"/>
    <w:rsid w:val="007C01FA"/>
    <w:rsid w:val="007C06C5"/>
    <w:rsid w:val="007C07A1"/>
    <w:rsid w:val="007C091A"/>
    <w:rsid w:val="007C0D84"/>
    <w:rsid w:val="007C0E2A"/>
    <w:rsid w:val="007C12D2"/>
    <w:rsid w:val="007C17CC"/>
    <w:rsid w:val="007C1867"/>
    <w:rsid w:val="007C2040"/>
    <w:rsid w:val="007C2163"/>
    <w:rsid w:val="007C21CC"/>
    <w:rsid w:val="007C26AF"/>
    <w:rsid w:val="007C282B"/>
    <w:rsid w:val="007C2851"/>
    <w:rsid w:val="007C2B58"/>
    <w:rsid w:val="007C31CC"/>
    <w:rsid w:val="007C32A4"/>
    <w:rsid w:val="007C3D82"/>
    <w:rsid w:val="007C423B"/>
    <w:rsid w:val="007C4250"/>
    <w:rsid w:val="007C4341"/>
    <w:rsid w:val="007C451D"/>
    <w:rsid w:val="007C4744"/>
    <w:rsid w:val="007C4E0B"/>
    <w:rsid w:val="007C524E"/>
    <w:rsid w:val="007C53A7"/>
    <w:rsid w:val="007C552D"/>
    <w:rsid w:val="007C594A"/>
    <w:rsid w:val="007C5C35"/>
    <w:rsid w:val="007C5CDB"/>
    <w:rsid w:val="007C5CF4"/>
    <w:rsid w:val="007C61B5"/>
    <w:rsid w:val="007C6874"/>
    <w:rsid w:val="007C6957"/>
    <w:rsid w:val="007C6B94"/>
    <w:rsid w:val="007C6CB0"/>
    <w:rsid w:val="007C74C9"/>
    <w:rsid w:val="007C7939"/>
    <w:rsid w:val="007D02F5"/>
    <w:rsid w:val="007D0770"/>
    <w:rsid w:val="007D07FF"/>
    <w:rsid w:val="007D0895"/>
    <w:rsid w:val="007D0E43"/>
    <w:rsid w:val="007D0E93"/>
    <w:rsid w:val="007D0F40"/>
    <w:rsid w:val="007D0FD1"/>
    <w:rsid w:val="007D0FDE"/>
    <w:rsid w:val="007D1298"/>
    <w:rsid w:val="007D1A8C"/>
    <w:rsid w:val="007D205F"/>
    <w:rsid w:val="007D2541"/>
    <w:rsid w:val="007D2765"/>
    <w:rsid w:val="007D2938"/>
    <w:rsid w:val="007D2A19"/>
    <w:rsid w:val="007D2D34"/>
    <w:rsid w:val="007D2E2D"/>
    <w:rsid w:val="007D2FF6"/>
    <w:rsid w:val="007D350F"/>
    <w:rsid w:val="007D3573"/>
    <w:rsid w:val="007D35A8"/>
    <w:rsid w:val="007D3895"/>
    <w:rsid w:val="007D3AA6"/>
    <w:rsid w:val="007D4176"/>
    <w:rsid w:val="007D42EF"/>
    <w:rsid w:val="007D42F4"/>
    <w:rsid w:val="007D471B"/>
    <w:rsid w:val="007D516E"/>
    <w:rsid w:val="007D51C2"/>
    <w:rsid w:val="007D56CF"/>
    <w:rsid w:val="007D5F87"/>
    <w:rsid w:val="007D6342"/>
    <w:rsid w:val="007D668F"/>
    <w:rsid w:val="007D69AA"/>
    <w:rsid w:val="007D6C05"/>
    <w:rsid w:val="007D6E09"/>
    <w:rsid w:val="007D70D9"/>
    <w:rsid w:val="007D72D6"/>
    <w:rsid w:val="007D7788"/>
    <w:rsid w:val="007D77D9"/>
    <w:rsid w:val="007D784B"/>
    <w:rsid w:val="007D78C5"/>
    <w:rsid w:val="007D7DB1"/>
    <w:rsid w:val="007E001F"/>
    <w:rsid w:val="007E0023"/>
    <w:rsid w:val="007E01DC"/>
    <w:rsid w:val="007E070A"/>
    <w:rsid w:val="007E1433"/>
    <w:rsid w:val="007E1B9D"/>
    <w:rsid w:val="007E1DCE"/>
    <w:rsid w:val="007E1DE3"/>
    <w:rsid w:val="007E1EFE"/>
    <w:rsid w:val="007E1F69"/>
    <w:rsid w:val="007E2818"/>
    <w:rsid w:val="007E2D3D"/>
    <w:rsid w:val="007E2F6B"/>
    <w:rsid w:val="007E32F0"/>
    <w:rsid w:val="007E3A73"/>
    <w:rsid w:val="007E45E0"/>
    <w:rsid w:val="007E5052"/>
    <w:rsid w:val="007E52F5"/>
    <w:rsid w:val="007E55F8"/>
    <w:rsid w:val="007E58CF"/>
    <w:rsid w:val="007E6119"/>
    <w:rsid w:val="007E655E"/>
    <w:rsid w:val="007E65B8"/>
    <w:rsid w:val="007E6925"/>
    <w:rsid w:val="007E6988"/>
    <w:rsid w:val="007E6CFB"/>
    <w:rsid w:val="007E6DF9"/>
    <w:rsid w:val="007E6E70"/>
    <w:rsid w:val="007E6ED0"/>
    <w:rsid w:val="007E7079"/>
    <w:rsid w:val="007E7405"/>
    <w:rsid w:val="007E75DA"/>
    <w:rsid w:val="007E7696"/>
    <w:rsid w:val="007E781D"/>
    <w:rsid w:val="007E7C98"/>
    <w:rsid w:val="007E7CF7"/>
    <w:rsid w:val="007F007A"/>
    <w:rsid w:val="007F034B"/>
    <w:rsid w:val="007F0759"/>
    <w:rsid w:val="007F078A"/>
    <w:rsid w:val="007F0799"/>
    <w:rsid w:val="007F0B8E"/>
    <w:rsid w:val="007F0BD3"/>
    <w:rsid w:val="007F0C34"/>
    <w:rsid w:val="007F0EF2"/>
    <w:rsid w:val="007F11E6"/>
    <w:rsid w:val="007F12CF"/>
    <w:rsid w:val="007F139B"/>
    <w:rsid w:val="007F13A3"/>
    <w:rsid w:val="007F13B9"/>
    <w:rsid w:val="007F1681"/>
    <w:rsid w:val="007F17AC"/>
    <w:rsid w:val="007F1806"/>
    <w:rsid w:val="007F1D15"/>
    <w:rsid w:val="007F1E5B"/>
    <w:rsid w:val="007F1F68"/>
    <w:rsid w:val="007F219C"/>
    <w:rsid w:val="007F222F"/>
    <w:rsid w:val="007F22F9"/>
    <w:rsid w:val="007F23DB"/>
    <w:rsid w:val="007F24A1"/>
    <w:rsid w:val="007F268E"/>
    <w:rsid w:val="007F2837"/>
    <w:rsid w:val="007F2C60"/>
    <w:rsid w:val="007F2D87"/>
    <w:rsid w:val="007F2E99"/>
    <w:rsid w:val="007F30ED"/>
    <w:rsid w:val="007F34D3"/>
    <w:rsid w:val="007F365E"/>
    <w:rsid w:val="007F39C7"/>
    <w:rsid w:val="007F3AA2"/>
    <w:rsid w:val="007F3BBB"/>
    <w:rsid w:val="007F3E15"/>
    <w:rsid w:val="007F3E50"/>
    <w:rsid w:val="007F3F1A"/>
    <w:rsid w:val="007F3F23"/>
    <w:rsid w:val="007F4579"/>
    <w:rsid w:val="007F46C2"/>
    <w:rsid w:val="007F47C8"/>
    <w:rsid w:val="007F4B0F"/>
    <w:rsid w:val="007F4CB5"/>
    <w:rsid w:val="007F4F33"/>
    <w:rsid w:val="007F4F4C"/>
    <w:rsid w:val="007F53B0"/>
    <w:rsid w:val="007F6522"/>
    <w:rsid w:val="007F6804"/>
    <w:rsid w:val="007F76D7"/>
    <w:rsid w:val="007F78C7"/>
    <w:rsid w:val="007F7968"/>
    <w:rsid w:val="007F7E81"/>
    <w:rsid w:val="008001E4"/>
    <w:rsid w:val="0080038F"/>
    <w:rsid w:val="008008BD"/>
    <w:rsid w:val="00800BF9"/>
    <w:rsid w:val="00800F6D"/>
    <w:rsid w:val="00800FB3"/>
    <w:rsid w:val="00802147"/>
    <w:rsid w:val="008022BA"/>
    <w:rsid w:val="0080272C"/>
    <w:rsid w:val="008027A8"/>
    <w:rsid w:val="00802980"/>
    <w:rsid w:val="00802BE1"/>
    <w:rsid w:val="00803A04"/>
    <w:rsid w:val="00804A6E"/>
    <w:rsid w:val="00804BD2"/>
    <w:rsid w:val="00805291"/>
    <w:rsid w:val="008054EF"/>
    <w:rsid w:val="00805B18"/>
    <w:rsid w:val="00805C41"/>
    <w:rsid w:val="00805DCB"/>
    <w:rsid w:val="00805F95"/>
    <w:rsid w:val="00806244"/>
    <w:rsid w:val="00806A2D"/>
    <w:rsid w:val="00806CE4"/>
    <w:rsid w:val="00806F96"/>
    <w:rsid w:val="008074EB"/>
    <w:rsid w:val="00807707"/>
    <w:rsid w:val="00807798"/>
    <w:rsid w:val="0081036A"/>
    <w:rsid w:val="00810564"/>
    <w:rsid w:val="00810F51"/>
    <w:rsid w:val="00810F81"/>
    <w:rsid w:val="00811A30"/>
    <w:rsid w:val="00811B9C"/>
    <w:rsid w:val="00812DAD"/>
    <w:rsid w:val="00813365"/>
    <w:rsid w:val="008134D1"/>
    <w:rsid w:val="00813792"/>
    <w:rsid w:val="00813E87"/>
    <w:rsid w:val="00813ED4"/>
    <w:rsid w:val="00814A0E"/>
    <w:rsid w:val="00815135"/>
    <w:rsid w:val="00815180"/>
    <w:rsid w:val="0081566B"/>
    <w:rsid w:val="008157D3"/>
    <w:rsid w:val="00815CF0"/>
    <w:rsid w:val="00815D5A"/>
    <w:rsid w:val="00816093"/>
    <w:rsid w:val="008160F4"/>
    <w:rsid w:val="008164E3"/>
    <w:rsid w:val="008168F6"/>
    <w:rsid w:val="0081691B"/>
    <w:rsid w:val="00816ABA"/>
    <w:rsid w:val="00816C73"/>
    <w:rsid w:val="00816FB0"/>
    <w:rsid w:val="00817308"/>
    <w:rsid w:val="00817D89"/>
    <w:rsid w:val="008200A6"/>
    <w:rsid w:val="00820503"/>
    <w:rsid w:val="0082050B"/>
    <w:rsid w:val="0082051D"/>
    <w:rsid w:val="00820523"/>
    <w:rsid w:val="008205E0"/>
    <w:rsid w:val="00820D7F"/>
    <w:rsid w:val="00820ED8"/>
    <w:rsid w:val="00820EE6"/>
    <w:rsid w:val="00820F1C"/>
    <w:rsid w:val="0082104F"/>
    <w:rsid w:val="00821162"/>
    <w:rsid w:val="00821297"/>
    <w:rsid w:val="008217F7"/>
    <w:rsid w:val="00821896"/>
    <w:rsid w:val="00821A00"/>
    <w:rsid w:val="00821C77"/>
    <w:rsid w:val="0082208D"/>
    <w:rsid w:val="00822109"/>
    <w:rsid w:val="00822400"/>
    <w:rsid w:val="0082288A"/>
    <w:rsid w:val="00822AC9"/>
    <w:rsid w:val="00822D41"/>
    <w:rsid w:val="0082327C"/>
    <w:rsid w:val="00823571"/>
    <w:rsid w:val="008237D8"/>
    <w:rsid w:val="0082391B"/>
    <w:rsid w:val="00823A2B"/>
    <w:rsid w:val="00823A7B"/>
    <w:rsid w:val="00823BAC"/>
    <w:rsid w:val="00823D12"/>
    <w:rsid w:val="00823DB7"/>
    <w:rsid w:val="00824687"/>
    <w:rsid w:val="00824693"/>
    <w:rsid w:val="00824700"/>
    <w:rsid w:val="00824930"/>
    <w:rsid w:val="00824AD3"/>
    <w:rsid w:val="008258F2"/>
    <w:rsid w:val="00825DA0"/>
    <w:rsid w:val="00825F43"/>
    <w:rsid w:val="00826280"/>
    <w:rsid w:val="00826325"/>
    <w:rsid w:val="00826559"/>
    <w:rsid w:val="008266EE"/>
    <w:rsid w:val="0082675E"/>
    <w:rsid w:val="00826922"/>
    <w:rsid w:val="00826CD5"/>
    <w:rsid w:val="00827144"/>
    <w:rsid w:val="008272B1"/>
    <w:rsid w:val="00827491"/>
    <w:rsid w:val="0082754F"/>
    <w:rsid w:val="00827910"/>
    <w:rsid w:val="00827A3B"/>
    <w:rsid w:val="008300A9"/>
    <w:rsid w:val="00830533"/>
    <w:rsid w:val="008306D0"/>
    <w:rsid w:val="0083122B"/>
    <w:rsid w:val="00831702"/>
    <w:rsid w:val="00831C8C"/>
    <w:rsid w:val="00831FB7"/>
    <w:rsid w:val="0083202C"/>
    <w:rsid w:val="00832035"/>
    <w:rsid w:val="008326E8"/>
    <w:rsid w:val="00833605"/>
    <w:rsid w:val="00833640"/>
    <w:rsid w:val="00833910"/>
    <w:rsid w:val="00833B45"/>
    <w:rsid w:val="00833D6E"/>
    <w:rsid w:val="00833F56"/>
    <w:rsid w:val="00833FB7"/>
    <w:rsid w:val="00834175"/>
    <w:rsid w:val="0083418E"/>
    <w:rsid w:val="00834229"/>
    <w:rsid w:val="00834CE9"/>
    <w:rsid w:val="0083556B"/>
    <w:rsid w:val="00835B71"/>
    <w:rsid w:val="00835BE7"/>
    <w:rsid w:val="0083623F"/>
    <w:rsid w:val="00836334"/>
    <w:rsid w:val="0083638C"/>
    <w:rsid w:val="00837211"/>
    <w:rsid w:val="0083747C"/>
    <w:rsid w:val="00837653"/>
    <w:rsid w:val="0083767B"/>
    <w:rsid w:val="008378FF"/>
    <w:rsid w:val="00837D69"/>
    <w:rsid w:val="00837EA8"/>
    <w:rsid w:val="0084009E"/>
    <w:rsid w:val="008400A7"/>
    <w:rsid w:val="0084039D"/>
    <w:rsid w:val="00840853"/>
    <w:rsid w:val="0084095E"/>
    <w:rsid w:val="00840AA1"/>
    <w:rsid w:val="00840DA5"/>
    <w:rsid w:val="00840F8E"/>
    <w:rsid w:val="00841157"/>
    <w:rsid w:val="00841A6A"/>
    <w:rsid w:val="00841E59"/>
    <w:rsid w:val="00841F96"/>
    <w:rsid w:val="008424F6"/>
    <w:rsid w:val="0084292E"/>
    <w:rsid w:val="00842DD9"/>
    <w:rsid w:val="00842E68"/>
    <w:rsid w:val="00843AC8"/>
    <w:rsid w:val="0084479A"/>
    <w:rsid w:val="008447FC"/>
    <w:rsid w:val="00844907"/>
    <w:rsid w:val="008449A7"/>
    <w:rsid w:val="00844BD4"/>
    <w:rsid w:val="00844D96"/>
    <w:rsid w:val="00845245"/>
    <w:rsid w:val="0084540F"/>
    <w:rsid w:val="00845477"/>
    <w:rsid w:val="0084596D"/>
    <w:rsid w:val="00845AB8"/>
    <w:rsid w:val="00845D0B"/>
    <w:rsid w:val="00845DCE"/>
    <w:rsid w:val="00845EDC"/>
    <w:rsid w:val="00845F9F"/>
    <w:rsid w:val="00846478"/>
    <w:rsid w:val="008464A5"/>
    <w:rsid w:val="008466AC"/>
    <w:rsid w:val="00846856"/>
    <w:rsid w:val="00846BEA"/>
    <w:rsid w:val="00846C18"/>
    <w:rsid w:val="00846D35"/>
    <w:rsid w:val="00847118"/>
    <w:rsid w:val="00847B7B"/>
    <w:rsid w:val="00847D85"/>
    <w:rsid w:val="00847D9E"/>
    <w:rsid w:val="0085045E"/>
    <w:rsid w:val="00850671"/>
    <w:rsid w:val="0085096A"/>
    <w:rsid w:val="008509F2"/>
    <w:rsid w:val="00851A8F"/>
    <w:rsid w:val="00851BAD"/>
    <w:rsid w:val="008522F7"/>
    <w:rsid w:val="008522FD"/>
    <w:rsid w:val="00852AA3"/>
    <w:rsid w:val="00852EF4"/>
    <w:rsid w:val="00853049"/>
    <w:rsid w:val="00853088"/>
    <w:rsid w:val="0085310D"/>
    <w:rsid w:val="0085316B"/>
    <w:rsid w:val="0085342B"/>
    <w:rsid w:val="00853747"/>
    <w:rsid w:val="008537AD"/>
    <w:rsid w:val="00853C5D"/>
    <w:rsid w:val="00854365"/>
    <w:rsid w:val="00854BA6"/>
    <w:rsid w:val="00854FA1"/>
    <w:rsid w:val="00856184"/>
    <w:rsid w:val="00856391"/>
    <w:rsid w:val="0085665C"/>
    <w:rsid w:val="00856675"/>
    <w:rsid w:val="008568C3"/>
    <w:rsid w:val="0085690F"/>
    <w:rsid w:val="0085730B"/>
    <w:rsid w:val="008579D9"/>
    <w:rsid w:val="008600E5"/>
    <w:rsid w:val="008602D7"/>
    <w:rsid w:val="00860489"/>
    <w:rsid w:val="008605F7"/>
    <w:rsid w:val="00860C82"/>
    <w:rsid w:val="00860C86"/>
    <w:rsid w:val="00860D61"/>
    <w:rsid w:val="0086105B"/>
    <w:rsid w:val="008612A4"/>
    <w:rsid w:val="00861328"/>
    <w:rsid w:val="00861F2D"/>
    <w:rsid w:val="0086204D"/>
    <w:rsid w:val="00862442"/>
    <w:rsid w:val="00862945"/>
    <w:rsid w:val="00862F07"/>
    <w:rsid w:val="008633C7"/>
    <w:rsid w:val="00863648"/>
    <w:rsid w:val="00863669"/>
    <w:rsid w:val="0086437E"/>
    <w:rsid w:val="0086464F"/>
    <w:rsid w:val="00864B7C"/>
    <w:rsid w:val="00864F72"/>
    <w:rsid w:val="008651B9"/>
    <w:rsid w:val="00865724"/>
    <w:rsid w:val="00865A53"/>
    <w:rsid w:val="00865DE5"/>
    <w:rsid w:val="008664CC"/>
    <w:rsid w:val="00866E0D"/>
    <w:rsid w:val="00866E74"/>
    <w:rsid w:val="008674DC"/>
    <w:rsid w:val="00867978"/>
    <w:rsid w:val="00867A42"/>
    <w:rsid w:val="00867C31"/>
    <w:rsid w:val="00867CD9"/>
    <w:rsid w:val="00870AA9"/>
    <w:rsid w:val="00870CB8"/>
    <w:rsid w:val="00870D30"/>
    <w:rsid w:val="00870DFF"/>
    <w:rsid w:val="00870E90"/>
    <w:rsid w:val="00871421"/>
    <w:rsid w:val="008714AD"/>
    <w:rsid w:val="00871647"/>
    <w:rsid w:val="00871910"/>
    <w:rsid w:val="00871A1C"/>
    <w:rsid w:val="00871BCA"/>
    <w:rsid w:val="00871F1E"/>
    <w:rsid w:val="00872122"/>
    <w:rsid w:val="008723CD"/>
    <w:rsid w:val="008726F3"/>
    <w:rsid w:val="00872AA5"/>
    <w:rsid w:val="00872BE2"/>
    <w:rsid w:val="008730EF"/>
    <w:rsid w:val="0087342A"/>
    <w:rsid w:val="00873504"/>
    <w:rsid w:val="008735BE"/>
    <w:rsid w:val="00873AE4"/>
    <w:rsid w:val="00874053"/>
    <w:rsid w:val="008740E3"/>
    <w:rsid w:val="00874115"/>
    <w:rsid w:val="0087468B"/>
    <w:rsid w:val="00874700"/>
    <w:rsid w:val="0087477D"/>
    <w:rsid w:val="00874A26"/>
    <w:rsid w:val="00874F61"/>
    <w:rsid w:val="00875287"/>
    <w:rsid w:val="008754D5"/>
    <w:rsid w:val="0087565B"/>
    <w:rsid w:val="00875863"/>
    <w:rsid w:val="008758AE"/>
    <w:rsid w:val="00875A22"/>
    <w:rsid w:val="00875C56"/>
    <w:rsid w:val="00875D47"/>
    <w:rsid w:val="008760B5"/>
    <w:rsid w:val="00876132"/>
    <w:rsid w:val="00876271"/>
    <w:rsid w:val="0087642C"/>
    <w:rsid w:val="00876445"/>
    <w:rsid w:val="008765B1"/>
    <w:rsid w:val="00876755"/>
    <w:rsid w:val="00876900"/>
    <w:rsid w:val="00876904"/>
    <w:rsid w:val="008769BF"/>
    <w:rsid w:val="00877202"/>
    <w:rsid w:val="008779CC"/>
    <w:rsid w:val="00880B5F"/>
    <w:rsid w:val="00880BC3"/>
    <w:rsid w:val="00880F37"/>
    <w:rsid w:val="00881082"/>
    <w:rsid w:val="00881559"/>
    <w:rsid w:val="00881916"/>
    <w:rsid w:val="00881A05"/>
    <w:rsid w:val="00881F83"/>
    <w:rsid w:val="00882052"/>
    <w:rsid w:val="00882134"/>
    <w:rsid w:val="008829E7"/>
    <w:rsid w:val="00882B10"/>
    <w:rsid w:val="00883244"/>
    <w:rsid w:val="008832C7"/>
    <w:rsid w:val="00883688"/>
    <w:rsid w:val="008839AD"/>
    <w:rsid w:val="00883B7B"/>
    <w:rsid w:val="00883CE6"/>
    <w:rsid w:val="00883E73"/>
    <w:rsid w:val="00884409"/>
    <w:rsid w:val="008847F5"/>
    <w:rsid w:val="00884B25"/>
    <w:rsid w:val="00884B68"/>
    <w:rsid w:val="00884BBB"/>
    <w:rsid w:val="00884D28"/>
    <w:rsid w:val="00884EF4"/>
    <w:rsid w:val="00885C57"/>
    <w:rsid w:val="00885EB6"/>
    <w:rsid w:val="00885FA4"/>
    <w:rsid w:val="008863A5"/>
    <w:rsid w:val="0088648B"/>
    <w:rsid w:val="00886606"/>
    <w:rsid w:val="00886DC3"/>
    <w:rsid w:val="00886DEB"/>
    <w:rsid w:val="00886F1C"/>
    <w:rsid w:val="00887557"/>
    <w:rsid w:val="00887BF7"/>
    <w:rsid w:val="00887E4B"/>
    <w:rsid w:val="00887F5A"/>
    <w:rsid w:val="00890131"/>
    <w:rsid w:val="0089013B"/>
    <w:rsid w:val="008901C1"/>
    <w:rsid w:val="00890629"/>
    <w:rsid w:val="008908E2"/>
    <w:rsid w:val="008909A1"/>
    <w:rsid w:val="008909CA"/>
    <w:rsid w:val="00890F06"/>
    <w:rsid w:val="00890F5E"/>
    <w:rsid w:val="008910C4"/>
    <w:rsid w:val="008911BD"/>
    <w:rsid w:val="008912F7"/>
    <w:rsid w:val="008913AE"/>
    <w:rsid w:val="008913FB"/>
    <w:rsid w:val="00891657"/>
    <w:rsid w:val="00891A17"/>
    <w:rsid w:val="008921C3"/>
    <w:rsid w:val="00892480"/>
    <w:rsid w:val="008925D2"/>
    <w:rsid w:val="008927D1"/>
    <w:rsid w:val="00892F82"/>
    <w:rsid w:val="00892F99"/>
    <w:rsid w:val="00892FD9"/>
    <w:rsid w:val="00893008"/>
    <w:rsid w:val="008930B0"/>
    <w:rsid w:val="0089348C"/>
    <w:rsid w:val="0089372D"/>
    <w:rsid w:val="0089392C"/>
    <w:rsid w:val="00893BAA"/>
    <w:rsid w:val="00893BFA"/>
    <w:rsid w:val="00894711"/>
    <w:rsid w:val="00894910"/>
    <w:rsid w:val="0089545B"/>
    <w:rsid w:val="00895484"/>
    <w:rsid w:val="008957EF"/>
    <w:rsid w:val="008959A4"/>
    <w:rsid w:val="00895A89"/>
    <w:rsid w:val="00895DF5"/>
    <w:rsid w:val="00895ED7"/>
    <w:rsid w:val="00895FF4"/>
    <w:rsid w:val="00896205"/>
    <w:rsid w:val="00896848"/>
    <w:rsid w:val="00896D58"/>
    <w:rsid w:val="00896FCB"/>
    <w:rsid w:val="00897286"/>
    <w:rsid w:val="00897482"/>
    <w:rsid w:val="00897542"/>
    <w:rsid w:val="00897629"/>
    <w:rsid w:val="008976EE"/>
    <w:rsid w:val="00897713"/>
    <w:rsid w:val="0089778B"/>
    <w:rsid w:val="0089783B"/>
    <w:rsid w:val="008978F8"/>
    <w:rsid w:val="00897B97"/>
    <w:rsid w:val="00897C69"/>
    <w:rsid w:val="008A0099"/>
    <w:rsid w:val="008A0321"/>
    <w:rsid w:val="008A0373"/>
    <w:rsid w:val="008A0441"/>
    <w:rsid w:val="008A0462"/>
    <w:rsid w:val="008A0585"/>
    <w:rsid w:val="008A064D"/>
    <w:rsid w:val="008A0793"/>
    <w:rsid w:val="008A0A25"/>
    <w:rsid w:val="008A0D1B"/>
    <w:rsid w:val="008A103C"/>
    <w:rsid w:val="008A14DF"/>
    <w:rsid w:val="008A1555"/>
    <w:rsid w:val="008A1967"/>
    <w:rsid w:val="008A2036"/>
    <w:rsid w:val="008A2041"/>
    <w:rsid w:val="008A2287"/>
    <w:rsid w:val="008A2433"/>
    <w:rsid w:val="008A2A3A"/>
    <w:rsid w:val="008A2C0B"/>
    <w:rsid w:val="008A2EFF"/>
    <w:rsid w:val="008A2F4C"/>
    <w:rsid w:val="008A308B"/>
    <w:rsid w:val="008A385E"/>
    <w:rsid w:val="008A3A41"/>
    <w:rsid w:val="008A3ADE"/>
    <w:rsid w:val="008A3DC8"/>
    <w:rsid w:val="008A4018"/>
    <w:rsid w:val="008A428B"/>
    <w:rsid w:val="008A439F"/>
    <w:rsid w:val="008A4A33"/>
    <w:rsid w:val="008A4EF3"/>
    <w:rsid w:val="008A510C"/>
    <w:rsid w:val="008A519E"/>
    <w:rsid w:val="008A574E"/>
    <w:rsid w:val="008A5979"/>
    <w:rsid w:val="008A5AD4"/>
    <w:rsid w:val="008A5CCD"/>
    <w:rsid w:val="008A5E43"/>
    <w:rsid w:val="008A5EC5"/>
    <w:rsid w:val="008A63D5"/>
    <w:rsid w:val="008A65FB"/>
    <w:rsid w:val="008A69DE"/>
    <w:rsid w:val="008A6C8D"/>
    <w:rsid w:val="008A6EA0"/>
    <w:rsid w:val="008A7896"/>
    <w:rsid w:val="008A78F9"/>
    <w:rsid w:val="008A7965"/>
    <w:rsid w:val="008B02BF"/>
    <w:rsid w:val="008B046C"/>
    <w:rsid w:val="008B0652"/>
    <w:rsid w:val="008B0F45"/>
    <w:rsid w:val="008B1197"/>
    <w:rsid w:val="008B1214"/>
    <w:rsid w:val="008B151A"/>
    <w:rsid w:val="008B1774"/>
    <w:rsid w:val="008B1955"/>
    <w:rsid w:val="008B1983"/>
    <w:rsid w:val="008B19D0"/>
    <w:rsid w:val="008B1E43"/>
    <w:rsid w:val="008B1F19"/>
    <w:rsid w:val="008B20BE"/>
    <w:rsid w:val="008B250A"/>
    <w:rsid w:val="008B2608"/>
    <w:rsid w:val="008B27E1"/>
    <w:rsid w:val="008B27ED"/>
    <w:rsid w:val="008B28CD"/>
    <w:rsid w:val="008B2B2E"/>
    <w:rsid w:val="008B2EDC"/>
    <w:rsid w:val="008B312B"/>
    <w:rsid w:val="008B328F"/>
    <w:rsid w:val="008B33CE"/>
    <w:rsid w:val="008B3409"/>
    <w:rsid w:val="008B34A7"/>
    <w:rsid w:val="008B35B8"/>
    <w:rsid w:val="008B3613"/>
    <w:rsid w:val="008B36CB"/>
    <w:rsid w:val="008B430C"/>
    <w:rsid w:val="008B4403"/>
    <w:rsid w:val="008B4592"/>
    <w:rsid w:val="008B4648"/>
    <w:rsid w:val="008B480E"/>
    <w:rsid w:val="008B4849"/>
    <w:rsid w:val="008B4C31"/>
    <w:rsid w:val="008B4DB5"/>
    <w:rsid w:val="008B50BA"/>
    <w:rsid w:val="008B5344"/>
    <w:rsid w:val="008B5E83"/>
    <w:rsid w:val="008B6373"/>
    <w:rsid w:val="008B653B"/>
    <w:rsid w:val="008B65AF"/>
    <w:rsid w:val="008B68B4"/>
    <w:rsid w:val="008B6B43"/>
    <w:rsid w:val="008B6E1F"/>
    <w:rsid w:val="008B79A2"/>
    <w:rsid w:val="008B7EC2"/>
    <w:rsid w:val="008C01B1"/>
    <w:rsid w:val="008C04A4"/>
    <w:rsid w:val="008C0767"/>
    <w:rsid w:val="008C0CCE"/>
    <w:rsid w:val="008C0D5E"/>
    <w:rsid w:val="008C1208"/>
    <w:rsid w:val="008C131B"/>
    <w:rsid w:val="008C13AD"/>
    <w:rsid w:val="008C1BAF"/>
    <w:rsid w:val="008C2143"/>
    <w:rsid w:val="008C21D8"/>
    <w:rsid w:val="008C23EF"/>
    <w:rsid w:val="008C24AD"/>
    <w:rsid w:val="008C29E0"/>
    <w:rsid w:val="008C2A61"/>
    <w:rsid w:val="008C2BB3"/>
    <w:rsid w:val="008C2D8A"/>
    <w:rsid w:val="008C3297"/>
    <w:rsid w:val="008C3A36"/>
    <w:rsid w:val="008C437D"/>
    <w:rsid w:val="008C43B6"/>
    <w:rsid w:val="008C46CC"/>
    <w:rsid w:val="008C49B4"/>
    <w:rsid w:val="008C4A1A"/>
    <w:rsid w:val="008C5557"/>
    <w:rsid w:val="008C55C6"/>
    <w:rsid w:val="008C64B0"/>
    <w:rsid w:val="008C684A"/>
    <w:rsid w:val="008C6EB5"/>
    <w:rsid w:val="008C716A"/>
    <w:rsid w:val="008C75DD"/>
    <w:rsid w:val="008C7DDD"/>
    <w:rsid w:val="008C7FCD"/>
    <w:rsid w:val="008D0780"/>
    <w:rsid w:val="008D0DC2"/>
    <w:rsid w:val="008D0EED"/>
    <w:rsid w:val="008D0F05"/>
    <w:rsid w:val="008D0F59"/>
    <w:rsid w:val="008D0F79"/>
    <w:rsid w:val="008D1010"/>
    <w:rsid w:val="008D16AE"/>
    <w:rsid w:val="008D1F7F"/>
    <w:rsid w:val="008D21B4"/>
    <w:rsid w:val="008D220B"/>
    <w:rsid w:val="008D238D"/>
    <w:rsid w:val="008D2402"/>
    <w:rsid w:val="008D256F"/>
    <w:rsid w:val="008D270C"/>
    <w:rsid w:val="008D2EDF"/>
    <w:rsid w:val="008D3323"/>
    <w:rsid w:val="008D368A"/>
    <w:rsid w:val="008D3964"/>
    <w:rsid w:val="008D3DE0"/>
    <w:rsid w:val="008D4037"/>
    <w:rsid w:val="008D4438"/>
    <w:rsid w:val="008D447C"/>
    <w:rsid w:val="008D4B06"/>
    <w:rsid w:val="008D526B"/>
    <w:rsid w:val="008D5600"/>
    <w:rsid w:val="008D5680"/>
    <w:rsid w:val="008D5941"/>
    <w:rsid w:val="008D5984"/>
    <w:rsid w:val="008D5AA4"/>
    <w:rsid w:val="008D5C56"/>
    <w:rsid w:val="008D5FA6"/>
    <w:rsid w:val="008D6306"/>
    <w:rsid w:val="008D68B5"/>
    <w:rsid w:val="008D692A"/>
    <w:rsid w:val="008D7285"/>
    <w:rsid w:val="008D7355"/>
    <w:rsid w:val="008D79A2"/>
    <w:rsid w:val="008D7AA4"/>
    <w:rsid w:val="008D7AB7"/>
    <w:rsid w:val="008D7B9F"/>
    <w:rsid w:val="008E014E"/>
    <w:rsid w:val="008E0930"/>
    <w:rsid w:val="008E0C91"/>
    <w:rsid w:val="008E11FC"/>
    <w:rsid w:val="008E1479"/>
    <w:rsid w:val="008E1769"/>
    <w:rsid w:val="008E218E"/>
    <w:rsid w:val="008E21CF"/>
    <w:rsid w:val="008E2769"/>
    <w:rsid w:val="008E2983"/>
    <w:rsid w:val="008E2AC6"/>
    <w:rsid w:val="008E2CAC"/>
    <w:rsid w:val="008E35D2"/>
    <w:rsid w:val="008E3F75"/>
    <w:rsid w:val="008E3F90"/>
    <w:rsid w:val="008E3FEA"/>
    <w:rsid w:val="008E4064"/>
    <w:rsid w:val="008E4131"/>
    <w:rsid w:val="008E41BD"/>
    <w:rsid w:val="008E433E"/>
    <w:rsid w:val="008E47D7"/>
    <w:rsid w:val="008E4AF7"/>
    <w:rsid w:val="008E4E05"/>
    <w:rsid w:val="008E5519"/>
    <w:rsid w:val="008E5602"/>
    <w:rsid w:val="008E5B3C"/>
    <w:rsid w:val="008E5CC4"/>
    <w:rsid w:val="008E5E3F"/>
    <w:rsid w:val="008E6797"/>
    <w:rsid w:val="008E6A61"/>
    <w:rsid w:val="008E6ACF"/>
    <w:rsid w:val="008E6B20"/>
    <w:rsid w:val="008E71D9"/>
    <w:rsid w:val="008E73FD"/>
    <w:rsid w:val="008E7700"/>
    <w:rsid w:val="008E78C7"/>
    <w:rsid w:val="008E7E54"/>
    <w:rsid w:val="008E7F4A"/>
    <w:rsid w:val="008E7FA0"/>
    <w:rsid w:val="008E7FD4"/>
    <w:rsid w:val="008F017A"/>
    <w:rsid w:val="008F0A67"/>
    <w:rsid w:val="008F0B14"/>
    <w:rsid w:val="008F0C10"/>
    <w:rsid w:val="008F0CB0"/>
    <w:rsid w:val="008F0EFB"/>
    <w:rsid w:val="008F12A2"/>
    <w:rsid w:val="008F135C"/>
    <w:rsid w:val="008F13F8"/>
    <w:rsid w:val="008F1420"/>
    <w:rsid w:val="008F16DB"/>
    <w:rsid w:val="008F181F"/>
    <w:rsid w:val="008F19AD"/>
    <w:rsid w:val="008F1C0C"/>
    <w:rsid w:val="008F1D94"/>
    <w:rsid w:val="008F2295"/>
    <w:rsid w:val="008F2562"/>
    <w:rsid w:val="008F26E0"/>
    <w:rsid w:val="008F2CBF"/>
    <w:rsid w:val="008F3177"/>
    <w:rsid w:val="008F3313"/>
    <w:rsid w:val="008F3A45"/>
    <w:rsid w:val="008F3BEF"/>
    <w:rsid w:val="008F4255"/>
    <w:rsid w:val="008F45A8"/>
    <w:rsid w:val="008F4AA5"/>
    <w:rsid w:val="008F4C1B"/>
    <w:rsid w:val="008F56AF"/>
    <w:rsid w:val="008F5AD3"/>
    <w:rsid w:val="008F636C"/>
    <w:rsid w:val="008F644E"/>
    <w:rsid w:val="008F6A1D"/>
    <w:rsid w:val="008F6BEF"/>
    <w:rsid w:val="008F6D08"/>
    <w:rsid w:val="008F6DA8"/>
    <w:rsid w:val="008F6F0E"/>
    <w:rsid w:val="008F759A"/>
    <w:rsid w:val="008F78B2"/>
    <w:rsid w:val="008F7A28"/>
    <w:rsid w:val="008F7B8D"/>
    <w:rsid w:val="008F7BAD"/>
    <w:rsid w:val="008F7E5E"/>
    <w:rsid w:val="0090033C"/>
    <w:rsid w:val="0090097B"/>
    <w:rsid w:val="00900BF3"/>
    <w:rsid w:val="00900DDE"/>
    <w:rsid w:val="00901024"/>
    <w:rsid w:val="0090141E"/>
    <w:rsid w:val="00901522"/>
    <w:rsid w:val="009017FB"/>
    <w:rsid w:val="0090181A"/>
    <w:rsid w:val="00901B0C"/>
    <w:rsid w:val="00901C97"/>
    <w:rsid w:val="00901E99"/>
    <w:rsid w:val="00901F02"/>
    <w:rsid w:val="009024C4"/>
    <w:rsid w:val="009025C4"/>
    <w:rsid w:val="009026D0"/>
    <w:rsid w:val="009027A1"/>
    <w:rsid w:val="00902AAD"/>
    <w:rsid w:val="00902BB4"/>
    <w:rsid w:val="00902C97"/>
    <w:rsid w:val="00902F06"/>
    <w:rsid w:val="0090354A"/>
    <w:rsid w:val="00903EFE"/>
    <w:rsid w:val="00903F67"/>
    <w:rsid w:val="0090453F"/>
    <w:rsid w:val="00904AC9"/>
    <w:rsid w:val="00904BD6"/>
    <w:rsid w:val="00904F6D"/>
    <w:rsid w:val="00905341"/>
    <w:rsid w:val="00905688"/>
    <w:rsid w:val="0090580D"/>
    <w:rsid w:val="00905D22"/>
    <w:rsid w:val="0090646A"/>
    <w:rsid w:val="0090658B"/>
    <w:rsid w:val="00906BA1"/>
    <w:rsid w:val="00907068"/>
    <w:rsid w:val="0090767B"/>
    <w:rsid w:val="00907BB1"/>
    <w:rsid w:val="00907BB8"/>
    <w:rsid w:val="00907C32"/>
    <w:rsid w:val="009101F9"/>
    <w:rsid w:val="0091027A"/>
    <w:rsid w:val="009105A5"/>
    <w:rsid w:val="009106A3"/>
    <w:rsid w:val="00910A04"/>
    <w:rsid w:val="009111B9"/>
    <w:rsid w:val="009111C4"/>
    <w:rsid w:val="00911225"/>
    <w:rsid w:val="0091157A"/>
    <w:rsid w:val="00911905"/>
    <w:rsid w:val="009120A6"/>
    <w:rsid w:val="0091225A"/>
    <w:rsid w:val="009125F9"/>
    <w:rsid w:val="00912930"/>
    <w:rsid w:val="00912E19"/>
    <w:rsid w:val="0091327E"/>
    <w:rsid w:val="0091331F"/>
    <w:rsid w:val="0091341D"/>
    <w:rsid w:val="00913451"/>
    <w:rsid w:val="009135A2"/>
    <w:rsid w:val="00913918"/>
    <w:rsid w:val="00913BF9"/>
    <w:rsid w:val="00913E89"/>
    <w:rsid w:val="009144D3"/>
    <w:rsid w:val="00914C76"/>
    <w:rsid w:val="00914CC3"/>
    <w:rsid w:val="00914E68"/>
    <w:rsid w:val="009156EA"/>
    <w:rsid w:val="009159AC"/>
    <w:rsid w:val="00915DC6"/>
    <w:rsid w:val="00915EE5"/>
    <w:rsid w:val="00916201"/>
    <w:rsid w:val="00916265"/>
    <w:rsid w:val="00916528"/>
    <w:rsid w:val="0091662E"/>
    <w:rsid w:val="00916975"/>
    <w:rsid w:val="00916D93"/>
    <w:rsid w:val="00916E25"/>
    <w:rsid w:val="00916FC4"/>
    <w:rsid w:val="00917786"/>
    <w:rsid w:val="00917856"/>
    <w:rsid w:val="009202CE"/>
    <w:rsid w:val="009208F7"/>
    <w:rsid w:val="00920B03"/>
    <w:rsid w:val="009217E3"/>
    <w:rsid w:val="00921944"/>
    <w:rsid w:val="00921E41"/>
    <w:rsid w:val="009223B8"/>
    <w:rsid w:val="009223F4"/>
    <w:rsid w:val="009225AB"/>
    <w:rsid w:val="009225C4"/>
    <w:rsid w:val="00922B86"/>
    <w:rsid w:val="00922B9D"/>
    <w:rsid w:val="00922C29"/>
    <w:rsid w:val="00922D8F"/>
    <w:rsid w:val="00922DAD"/>
    <w:rsid w:val="00922DC1"/>
    <w:rsid w:val="00922F4F"/>
    <w:rsid w:val="00922FC7"/>
    <w:rsid w:val="00923004"/>
    <w:rsid w:val="00923112"/>
    <w:rsid w:val="009233A7"/>
    <w:rsid w:val="009234E4"/>
    <w:rsid w:val="009238EB"/>
    <w:rsid w:val="00923BB3"/>
    <w:rsid w:val="00923C13"/>
    <w:rsid w:val="00924188"/>
    <w:rsid w:val="0092440E"/>
    <w:rsid w:val="0092459D"/>
    <w:rsid w:val="0092464E"/>
    <w:rsid w:val="00924B5E"/>
    <w:rsid w:val="00924B9E"/>
    <w:rsid w:val="00924E58"/>
    <w:rsid w:val="00924F6D"/>
    <w:rsid w:val="009252B7"/>
    <w:rsid w:val="0092557B"/>
    <w:rsid w:val="00925777"/>
    <w:rsid w:val="00925808"/>
    <w:rsid w:val="0092581E"/>
    <w:rsid w:val="00925888"/>
    <w:rsid w:val="009258C7"/>
    <w:rsid w:val="009258EE"/>
    <w:rsid w:val="00925ADC"/>
    <w:rsid w:val="00926156"/>
    <w:rsid w:val="00926281"/>
    <w:rsid w:val="009266D1"/>
    <w:rsid w:val="009268D6"/>
    <w:rsid w:val="009272EE"/>
    <w:rsid w:val="00927B85"/>
    <w:rsid w:val="00927CA3"/>
    <w:rsid w:val="00927EB1"/>
    <w:rsid w:val="00927FB0"/>
    <w:rsid w:val="00930429"/>
    <w:rsid w:val="00930D41"/>
    <w:rsid w:val="00931483"/>
    <w:rsid w:val="009316A0"/>
    <w:rsid w:val="009317D2"/>
    <w:rsid w:val="0093182F"/>
    <w:rsid w:val="0093195A"/>
    <w:rsid w:val="0093199D"/>
    <w:rsid w:val="00931AA7"/>
    <w:rsid w:val="00931E6E"/>
    <w:rsid w:val="00931F44"/>
    <w:rsid w:val="009321FD"/>
    <w:rsid w:val="009323D6"/>
    <w:rsid w:val="009327D2"/>
    <w:rsid w:val="0093287F"/>
    <w:rsid w:val="00932FD9"/>
    <w:rsid w:val="00933078"/>
    <w:rsid w:val="009332ED"/>
    <w:rsid w:val="00933DF0"/>
    <w:rsid w:val="00933E28"/>
    <w:rsid w:val="0093409D"/>
    <w:rsid w:val="009343EA"/>
    <w:rsid w:val="00934686"/>
    <w:rsid w:val="00934952"/>
    <w:rsid w:val="009349C3"/>
    <w:rsid w:val="00934A87"/>
    <w:rsid w:val="00934C22"/>
    <w:rsid w:val="00935077"/>
    <w:rsid w:val="00935603"/>
    <w:rsid w:val="00935721"/>
    <w:rsid w:val="00935790"/>
    <w:rsid w:val="009358FD"/>
    <w:rsid w:val="00935E3A"/>
    <w:rsid w:val="00936025"/>
    <w:rsid w:val="0093618F"/>
    <w:rsid w:val="00936491"/>
    <w:rsid w:val="00936E90"/>
    <w:rsid w:val="00937B60"/>
    <w:rsid w:val="00937BC6"/>
    <w:rsid w:val="00937DFC"/>
    <w:rsid w:val="009400B3"/>
    <w:rsid w:val="00940F31"/>
    <w:rsid w:val="009410AB"/>
    <w:rsid w:val="009412E3"/>
    <w:rsid w:val="00941350"/>
    <w:rsid w:val="0094140D"/>
    <w:rsid w:val="00941B88"/>
    <w:rsid w:val="0094222F"/>
    <w:rsid w:val="009423FA"/>
    <w:rsid w:val="0094254D"/>
    <w:rsid w:val="00942C53"/>
    <w:rsid w:val="00942E86"/>
    <w:rsid w:val="00942E95"/>
    <w:rsid w:val="00943291"/>
    <w:rsid w:val="00943519"/>
    <w:rsid w:val="00943840"/>
    <w:rsid w:val="00943937"/>
    <w:rsid w:val="00943A18"/>
    <w:rsid w:val="00943FEE"/>
    <w:rsid w:val="0094409B"/>
    <w:rsid w:val="009440EB"/>
    <w:rsid w:val="009441E4"/>
    <w:rsid w:val="009444EF"/>
    <w:rsid w:val="0094474A"/>
    <w:rsid w:val="00944983"/>
    <w:rsid w:val="00944BB0"/>
    <w:rsid w:val="009450F0"/>
    <w:rsid w:val="00945229"/>
    <w:rsid w:val="0094542A"/>
    <w:rsid w:val="0094545B"/>
    <w:rsid w:val="009455AC"/>
    <w:rsid w:val="009456DA"/>
    <w:rsid w:val="00945872"/>
    <w:rsid w:val="0094595D"/>
    <w:rsid w:val="00945CC4"/>
    <w:rsid w:val="009460C8"/>
    <w:rsid w:val="00946433"/>
    <w:rsid w:val="0094673B"/>
    <w:rsid w:val="00946905"/>
    <w:rsid w:val="00946957"/>
    <w:rsid w:val="009469BF"/>
    <w:rsid w:val="00946F59"/>
    <w:rsid w:val="00946FF0"/>
    <w:rsid w:val="0094729F"/>
    <w:rsid w:val="00947C80"/>
    <w:rsid w:val="00947C94"/>
    <w:rsid w:val="00947CB5"/>
    <w:rsid w:val="00947ECB"/>
    <w:rsid w:val="00950057"/>
    <w:rsid w:val="00950092"/>
    <w:rsid w:val="00950125"/>
    <w:rsid w:val="00950185"/>
    <w:rsid w:val="00950341"/>
    <w:rsid w:val="00950872"/>
    <w:rsid w:val="00950B78"/>
    <w:rsid w:val="00950DF0"/>
    <w:rsid w:val="00950F2F"/>
    <w:rsid w:val="009511C2"/>
    <w:rsid w:val="009512AD"/>
    <w:rsid w:val="00951432"/>
    <w:rsid w:val="0095148B"/>
    <w:rsid w:val="00951B27"/>
    <w:rsid w:val="00951E77"/>
    <w:rsid w:val="00952513"/>
    <w:rsid w:val="009526A2"/>
    <w:rsid w:val="00952B8C"/>
    <w:rsid w:val="00952C94"/>
    <w:rsid w:val="00952F1A"/>
    <w:rsid w:val="00953409"/>
    <w:rsid w:val="009537DE"/>
    <w:rsid w:val="009539B2"/>
    <w:rsid w:val="00954559"/>
    <w:rsid w:val="00954731"/>
    <w:rsid w:val="0095484D"/>
    <w:rsid w:val="00954879"/>
    <w:rsid w:val="0095488B"/>
    <w:rsid w:val="0095493E"/>
    <w:rsid w:val="00955097"/>
    <w:rsid w:val="00955234"/>
    <w:rsid w:val="009552E6"/>
    <w:rsid w:val="0095535A"/>
    <w:rsid w:val="00955AEC"/>
    <w:rsid w:val="00956676"/>
    <w:rsid w:val="00956842"/>
    <w:rsid w:val="00956871"/>
    <w:rsid w:val="00956A8E"/>
    <w:rsid w:val="00956AE9"/>
    <w:rsid w:val="00956B00"/>
    <w:rsid w:val="00956C34"/>
    <w:rsid w:val="00960165"/>
    <w:rsid w:val="009606C7"/>
    <w:rsid w:val="00960A8D"/>
    <w:rsid w:val="00960AC4"/>
    <w:rsid w:val="00960F20"/>
    <w:rsid w:val="00960FB7"/>
    <w:rsid w:val="009617E3"/>
    <w:rsid w:val="00961EE7"/>
    <w:rsid w:val="009621A1"/>
    <w:rsid w:val="0096270C"/>
    <w:rsid w:val="00962A66"/>
    <w:rsid w:val="009633E3"/>
    <w:rsid w:val="00963869"/>
    <w:rsid w:val="00963895"/>
    <w:rsid w:val="0096398D"/>
    <w:rsid w:val="00964178"/>
    <w:rsid w:val="0096432D"/>
    <w:rsid w:val="009644D4"/>
    <w:rsid w:val="009650C8"/>
    <w:rsid w:val="00966138"/>
    <w:rsid w:val="00966169"/>
    <w:rsid w:val="009662CD"/>
    <w:rsid w:val="00966412"/>
    <w:rsid w:val="009668A2"/>
    <w:rsid w:val="00967122"/>
    <w:rsid w:val="00967591"/>
    <w:rsid w:val="00967849"/>
    <w:rsid w:val="00967CC1"/>
    <w:rsid w:val="009701E0"/>
    <w:rsid w:val="00970270"/>
    <w:rsid w:val="00970E0E"/>
    <w:rsid w:val="00970E31"/>
    <w:rsid w:val="00971573"/>
    <w:rsid w:val="009719B7"/>
    <w:rsid w:val="009719D3"/>
    <w:rsid w:val="0097221F"/>
    <w:rsid w:val="009723D3"/>
    <w:rsid w:val="00972456"/>
    <w:rsid w:val="009724CF"/>
    <w:rsid w:val="009724F0"/>
    <w:rsid w:val="00972822"/>
    <w:rsid w:val="009728FB"/>
    <w:rsid w:val="00972FCB"/>
    <w:rsid w:val="0097375C"/>
    <w:rsid w:val="00974682"/>
    <w:rsid w:val="00974B9D"/>
    <w:rsid w:val="00974E06"/>
    <w:rsid w:val="00974F65"/>
    <w:rsid w:val="009751B1"/>
    <w:rsid w:val="0097546A"/>
    <w:rsid w:val="009756E2"/>
    <w:rsid w:val="00975B30"/>
    <w:rsid w:val="00976217"/>
    <w:rsid w:val="00976287"/>
    <w:rsid w:val="00976776"/>
    <w:rsid w:val="00976C8F"/>
    <w:rsid w:val="00977395"/>
    <w:rsid w:val="009773A4"/>
    <w:rsid w:val="009775D9"/>
    <w:rsid w:val="00977660"/>
    <w:rsid w:val="00977D97"/>
    <w:rsid w:val="0098049D"/>
    <w:rsid w:val="009804A7"/>
    <w:rsid w:val="00980541"/>
    <w:rsid w:val="0098061E"/>
    <w:rsid w:val="00980664"/>
    <w:rsid w:val="009810EE"/>
    <w:rsid w:val="00981579"/>
    <w:rsid w:val="00981B51"/>
    <w:rsid w:val="00981CFB"/>
    <w:rsid w:val="00982041"/>
    <w:rsid w:val="00982100"/>
    <w:rsid w:val="009823D1"/>
    <w:rsid w:val="00982487"/>
    <w:rsid w:val="009824BE"/>
    <w:rsid w:val="009826AA"/>
    <w:rsid w:val="0098273D"/>
    <w:rsid w:val="009827B7"/>
    <w:rsid w:val="009827D6"/>
    <w:rsid w:val="009828EE"/>
    <w:rsid w:val="0098290E"/>
    <w:rsid w:val="00982A9E"/>
    <w:rsid w:val="00982CDC"/>
    <w:rsid w:val="00982D53"/>
    <w:rsid w:val="00982D67"/>
    <w:rsid w:val="009832C8"/>
    <w:rsid w:val="00983323"/>
    <w:rsid w:val="00983423"/>
    <w:rsid w:val="00983518"/>
    <w:rsid w:val="00983645"/>
    <w:rsid w:val="009837B6"/>
    <w:rsid w:val="00983BA3"/>
    <w:rsid w:val="0098426A"/>
    <w:rsid w:val="0098489F"/>
    <w:rsid w:val="009848C2"/>
    <w:rsid w:val="0098500A"/>
    <w:rsid w:val="009857DF"/>
    <w:rsid w:val="00985D1E"/>
    <w:rsid w:val="00985E02"/>
    <w:rsid w:val="00986067"/>
    <w:rsid w:val="0098629E"/>
    <w:rsid w:val="009865D7"/>
    <w:rsid w:val="00986C81"/>
    <w:rsid w:val="00986FBB"/>
    <w:rsid w:val="0098763A"/>
    <w:rsid w:val="0098768E"/>
    <w:rsid w:val="00987ABE"/>
    <w:rsid w:val="00987D84"/>
    <w:rsid w:val="00987FED"/>
    <w:rsid w:val="009904BC"/>
    <w:rsid w:val="0099079B"/>
    <w:rsid w:val="00990853"/>
    <w:rsid w:val="00990AEB"/>
    <w:rsid w:val="00990C2D"/>
    <w:rsid w:val="00991301"/>
    <w:rsid w:val="00991726"/>
    <w:rsid w:val="00991AFE"/>
    <w:rsid w:val="00991D0D"/>
    <w:rsid w:val="0099203F"/>
    <w:rsid w:val="009924A0"/>
    <w:rsid w:val="0099260D"/>
    <w:rsid w:val="00992825"/>
    <w:rsid w:val="0099292F"/>
    <w:rsid w:val="00992AEB"/>
    <w:rsid w:val="00992B1E"/>
    <w:rsid w:val="00992C64"/>
    <w:rsid w:val="00992C81"/>
    <w:rsid w:val="00992D0F"/>
    <w:rsid w:val="00992DCC"/>
    <w:rsid w:val="00992E13"/>
    <w:rsid w:val="00992EAE"/>
    <w:rsid w:val="009931F7"/>
    <w:rsid w:val="00993211"/>
    <w:rsid w:val="009933BB"/>
    <w:rsid w:val="00993689"/>
    <w:rsid w:val="0099394F"/>
    <w:rsid w:val="00993DCD"/>
    <w:rsid w:val="009941F1"/>
    <w:rsid w:val="0099443C"/>
    <w:rsid w:val="009947BF"/>
    <w:rsid w:val="0099492E"/>
    <w:rsid w:val="00994B85"/>
    <w:rsid w:val="0099518D"/>
    <w:rsid w:val="00995245"/>
    <w:rsid w:val="009960A0"/>
    <w:rsid w:val="00996463"/>
    <w:rsid w:val="00996E47"/>
    <w:rsid w:val="00996FB7"/>
    <w:rsid w:val="0099741F"/>
    <w:rsid w:val="00997492"/>
    <w:rsid w:val="0099756D"/>
    <w:rsid w:val="00997E7B"/>
    <w:rsid w:val="009A0486"/>
    <w:rsid w:val="009A0F81"/>
    <w:rsid w:val="009A10DE"/>
    <w:rsid w:val="009A1209"/>
    <w:rsid w:val="009A1374"/>
    <w:rsid w:val="009A13E9"/>
    <w:rsid w:val="009A19AE"/>
    <w:rsid w:val="009A19CE"/>
    <w:rsid w:val="009A1E18"/>
    <w:rsid w:val="009A2069"/>
    <w:rsid w:val="009A261B"/>
    <w:rsid w:val="009A27EC"/>
    <w:rsid w:val="009A2CDA"/>
    <w:rsid w:val="009A2E5B"/>
    <w:rsid w:val="009A30B7"/>
    <w:rsid w:val="009A31D2"/>
    <w:rsid w:val="009A3239"/>
    <w:rsid w:val="009A3C66"/>
    <w:rsid w:val="009A45EA"/>
    <w:rsid w:val="009A4803"/>
    <w:rsid w:val="009A4811"/>
    <w:rsid w:val="009A4A33"/>
    <w:rsid w:val="009A4B9F"/>
    <w:rsid w:val="009A514A"/>
    <w:rsid w:val="009A51B6"/>
    <w:rsid w:val="009A554C"/>
    <w:rsid w:val="009A560D"/>
    <w:rsid w:val="009A5916"/>
    <w:rsid w:val="009A5BB7"/>
    <w:rsid w:val="009A5DC0"/>
    <w:rsid w:val="009A5F17"/>
    <w:rsid w:val="009A628D"/>
    <w:rsid w:val="009A62B4"/>
    <w:rsid w:val="009A6561"/>
    <w:rsid w:val="009A668C"/>
    <w:rsid w:val="009A69BC"/>
    <w:rsid w:val="009A6F2D"/>
    <w:rsid w:val="009A6FC9"/>
    <w:rsid w:val="009A7092"/>
    <w:rsid w:val="009A75E9"/>
    <w:rsid w:val="009A764B"/>
    <w:rsid w:val="009A7690"/>
    <w:rsid w:val="009A7711"/>
    <w:rsid w:val="009A7A58"/>
    <w:rsid w:val="009A7CD6"/>
    <w:rsid w:val="009B020C"/>
    <w:rsid w:val="009B05C3"/>
    <w:rsid w:val="009B0638"/>
    <w:rsid w:val="009B0759"/>
    <w:rsid w:val="009B075F"/>
    <w:rsid w:val="009B077B"/>
    <w:rsid w:val="009B085E"/>
    <w:rsid w:val="009B0BF6"/>
    <w:rsid w:val="009B0E02"/>
    <w:rsid w:val="009B1243"/>
    <w:rsid w:val="009B17E7"/>
    <w:rsid w:val="009B1AB4"/>
    <w:rsid w:val="009B1E89"/>
    <w:rsid w:val="009B1EE6"/>
    <w:rsid w:val="009B2543"/>
    <w:rsid w:val="009B270F"/>
    <w:rsid w:val="009B277C"/>
    <w:rsid w:val="009B28DC"/>
    <w:rsid w:val="009B2999"/>
    <w:rsid w:val="009B3215"/>
    <w:rsid w:val="009B3BEF"/>
    <w:rsid w:val="009B3D7E"/>
    <w:rsid w:val="009B3E14"/>
    <w:rsid w:val="009B4182"/>
    <w:rsid w:val="009B4A87"/>
    <w:rsid w:val="009B4E6A"/>
    <w:rsid w:val="009B4F0D"/>
    <w:rsid w:val="009B5787"/>
    <w:rsid w:val="009B585A"/>
    <w:rsid w:val="009B5A8C"/>
    <w:rsid w:val="009B5ABB"/>
    <w:rsid w:val="009B5C29"/>
    <w:rsid w:val="009B5E9D"/>
    <w:rsid w:val="009B5FDE"/>
    <w:rsid w:val="009B6575"/>
    <w:rsid w:val="009B664F"/>
    <w:rsid w:val="009B67D2"/>
    <w:rsid w:val="009B6A45"/>
    <w:rsid w:val="009B6F30"/>
    <w:rsid w:val="009B70B6"/>
    <w:rsid w:val="009B70FF"/>
    <w:rsid w:val="009B7213"/>
    <w:rsid w:val="009B731D"/>
    <w:rsid w:val="009B765F"/>
    <w:rsid w:val="009B7A05"/>
    <w:rsid w:val="009B7DD6"/>
    <w:rsid w:val="009C01C4"/>
    <w:rsid w:val="009C0342"/>
    <w:rsid w:val="009C07F8"/>
    <w:rsid w:val="009C0907"/>
    <w:rsid w:val="009C0985"/>
    <w:rsid w:val="009C0C53"/>
    <w:rsid w:val="009C1E39"/>
    <w:rsid w:val="009C1FEA"/>
    <w:rsid w:val="009C21E5"/>
    <w:rsid w:val="009C2628"/>
    <w:rsid w:val="009C2B31"/>
    <w:rsid w:val="009C2CB8"/>
    <w:rsid w:val="009C31E8"/>
    <w:rsid w:val="009C3508"/>
    <w:rsid w:val="009C36E6"/>
    <w:rsid w:val="009C38DF"/>
    <w:rsid w:val="009C3C2E"/>
    <w:rsid w:val="009C3EEE"/>
    <w:rsid w:val="009C4051"/>
    <w:rsid w:val="009C42DD"/>
    <w:rsid w:val="009C4635"/>
    <w:rsid w:val="009C4C2E"/>
    <w:rsid w:val="009C5C68"/>
    <w:rsid w:val="009C649B"/>
    <w:rsid w:val="009C65F8"/>
    <w:rsid w:val="009C67B8"/>
    <w:rsid w:val="009C6D27"/>
    <w:rsid w:val="009C6E04"/>
    <w:rsid w:val="009C6E85"/>
    <w:rsid w:val="009C70B5"/>
    <w:rsid w:val="009C75E3"/>
    <w:rsid w:val="009C776D"/>
    <w:rsid w:val="009C7774"/>
    <w:rsid w:val="009C793A"/>
    <w:rsid w:val="009C7FBA"/>
    <w:rsid w:val="009D037D"/>
    <w:rsid w:val="009D065C"/>
    <w:rsid w:val="009D0752"/>
    <w:rsid w:val="009D0C5C"/>
    <w:rsid w:val="009D1062"/>
    <w:rsid w:val="009D1A4A"/>
    <w:rsid w:val="009D1BEF"/>
    <w:rsid w:val="009D1C99"/>
    <w:rsid w:val="009D1DD4"/>
    <w:rsid w:val="009D1E00"/>
    <w:rsid w:val="009D21FE"/>
    <w:rsid w:val="009D2F3C"/>
    <w:rsid w:val="009D348A"/>
    <w:rsid w:val="009D34DF"/>
    <w:rsid w:val="009D3A37"/>
    <w:rsid w:val="009D3B69"/>
    <w:rsid w:val="009D3F04"/>
    <w:rsid w:val="009D427A"/>
    <w:rsid w:val="009D4594"/>
    <w:rsid w:val="009D4AA2"/>
    <w:rsid w:val="009D4C56"/>
    <w:rsid w:val="009D55F7"/>
    <w:rsid w:val="009D57CC"/>
    <w:rsid w:val="009D57F0"/>
    <w:rsid w:val="009D5B1B"/>
    <w:rsid w:val="009D6067"/>
    <w:rsid w:val="009D60B6"/>
    <w:rsid w:val="009D62C3"/>
    <w:rsid w:val="009D62D4"/>
    <w:rsid w:val="009D63E8"/>
    <w:rsid w:val="009D738E"/>
    <w:rsid w:val="009D7934"/>
    <w:rsid w:val="009D7A70"/>
    <w:rsid w:val="009D7BE5"/>
    <w:rsid w:val="009E044F"/>
    <w:rsid w:val="009E04D6"/>
    <w:rsid w:val="009E0844"/>
    <w:rsid w:val="009E0963"/>
    <w:rsid w:val="009E0A8F"/>
    <w:rsid w:val="009E117F"/>
    <w:rsid w:val="009E1229"/>
    <w:rsid w:val="009E14CB"/>
    <w:rsid w:val="009E15BC"/>
    <w:rsid w:val="009E1755"/>
    <w:rsid w:val="009E17E4"/>
    <w:rsid w:val="009E18C5"/>
    <w:rsid w:val="009E1A46"/>
    <w:rsid w:val="009E22E2"/>
    <w:rsid w:val="009E2680"/>
    <w:rsid w:val="009E271F"/>
    <w:rsid w:val="009E2F2D"/>
    <w:rsid w:val="009E2FCB"/>
    <w:rsid w:val="009E301E"/>
    <w:rsid w:val="009E314A"/>
    <w:rsid w:val="009E3275"/>
    <w:rsid w:val="009E349E"/>
    <w:rsid w:val="009E34D7"/>
    <w:rsid w:val="009E35DC"/>
    <w:rsid w:val="009E3AAE"/>
    <w:rsid w:val="009E3AE5"/>
    <w:rsid w:val="009E3B8F"/>
    <w:rsid w:val="009E3D1D"/>
    <w:rsid w:val="009E3E55"/>
    <w:rsid w:val="009E3EF7"/>
    <w:rsid w:val="009E40C3"/>
    <w:rsid w:val="009E42AF"/>
    <w:rsid w:val="009E449C"/>
    <w:rsid w:val="009E4661"/>
    <w:rsid w:val="009E4BB0"/>
    <w:rsid w:val="009E4D88"/>
    <w:rsid w:val="009E5079"/>
    <w:rsid w:val="009E5571"/>
    <w:rsid w:val="009E570B"/>
    <w:rsid w:val="009E5CD2"/>
    <w:rsid w:val="009E5DB8"/>
    <w:rsid w:val="009E6012"/>
    <w:rsid w:val="009E676F"/>
    <w:rsid w:val="009E6919"/>
    <w:rsid w:val="009E6ADF"/>
    <w:rsid w:val="009E6C58"/>
    <w:rsid w:val="009E6E5A"/>
    <w:rsid w:val="009E73DF"/>
    <w:rsid w:val="009E76AC"/>
    <w:rsid w:val="009E7DEF"/>
    <w:rsid w:val="009E7F67"/>
    <w:rsid w:val="009F0B69"/>
    <w:rsid w:val="009F10D0"/>
    <w:rsid w:val="009F1734"/>
    <w:rsid w:val="009F1E17"/>
    <w:rsid w:val="009F1EB0"/>
    <w:rsid w:val="009F203E"/>
    <w:rsid w:val="009F20C0"/>
    <w:rsid w:val="009F2172"/>
    <w:rsid w:val="009F2269"/>
    <w:rsid w:val="009F2305"/>
    <w:rsid w:val="009F237F"/>
    <w:rsid w:val="009F2747"/>
    <w:rsid w:val="009F2923"/>
    <w:rsid w:val="009F29F5"/>
    <w:rsid w:val="009F2A2C"/>
    <w:rsid w:val="009F2AD3"/>
    <w:rsid w:val="009F2C34"/>
    <w:rsid w:val="009F2F48"/>
    <w:rsid w:val="009F3AF2"/>
    <w:rsid w:val="009F3CDD"/>
    <w:rsid w:val="009F44D0"/>
    <w:rsid w:val="009F45F9"/>
    <w:rsid w:val="009F4696"/>
    <w:rsid w:val="009F4A98"/>
    <w:rsid w:val="009F4C54"/>
    <w:rsid w:val="009F4CB2"/>
    <w:rsid w:val="009F4F27"/>
    <w:rsid w:val="009F5497"/>
    <w:rsid w:val="009F5642"/>
    <w:rsid w:val="009F5945"/>
    <w:rsid w:val="009F5B52"/>
    <w:rsid w:val="009F602C"/>
    <w:rsid w:val="009F63A4"/>
    <w:rsid w:val="009F6BDF"/>
    <w:rsid w:val="009F6D3B"/>
    <w:rsid w:val="009F6E86"/>
    <w:rsid w:val="009F756C"/>
    <w:rsid w:val="009F7BDB"/>
    <w:rsid w:val="009F7F20"/>
    <w:rsid w:val="00A005A6"/>
    <w:rsid w:val="00A005B9"/>
    <w:rsid w:val="00A00A69"/>
    <w:rsid w:val="00A00AD2"/>
    <w:rsid w:val="00A00FA8"/>
    <w:rsid w:val="00A01134"/>
    <w:rsid w:val="00A011B4"/>
    <w:rsid w:val="00A01909"/>
    <w:rsid w:val="00A0195C"/>
    <w:rsid w:val="00A01B6E"/>
    <w:rsid w:val="00A01DDD"/>
    <w:rsid w:val="00A01F15"/>
    <w:rsid w:val="00A01F3C"/>
    <w:rsid w:val="00A01F90"/>
    <w:rsid w:val="00A02791"/>
    <w:rsid w:val="00A02BAB"/>
    <w:rsid w:val="00A02F12"/>
    <w:rsid w:val="00A02F94"/>
    <w:rsid w:val="00A034C7"/>
    <w:rsid w:val="00A03627"/>
    <w:rsid w:val="00A03684"/>
    <w:rsid w:val="00A043D7"/>
    <w:rsid w:val="00A043FF"/>
    <w:rsid w:val="00A044E9"/>
    <w:rsid w:val="00A0481F"/>
    <w:rsid w:val="00A04B6E"/>
    <w:rsid w:val="00A04C87"/>
    <w:rsid w:val="00A04C95"/>
    <w:rsid w:val="00A057F0"/>
    <w:rsid w:val="00A05A8B"/>
    <w:rsid w:val="00A05F43"/>
    <w:rsid w:val="00A063C5"/>
    <w:rsid w:val="00A066EF"/>
    <w:rsid w:val="00A06955"/>
    <w:rsid w:val="00A06AF8"/>
    <w:rsid w:val="00A0774D"/>
    <w:rsid w:val="00A07E0D"/>
    <w:rsid w:val="00A07E46"/>
    <w:rsid w:val="00A07FDB"/>
    <w:rsid w:val="00A102E5"/>
    <w:rsid w:val="00A1030A"/>
    <w:rsid w:val="00A104F0"/>
    <w:rsid w:val="00A1157F"/>
    <w:rsid w:val="00A11A37"/>
    <w:rsid w:val="00A11EFE"/>
    <w:rsid w:val="00A12617"/>
    <w:rsid w:val="00A12C8C"/>
    <w:rsid w:val="00A13045"/>
    <w:rsid w:val="00A1308D"/>
    <w:rsid w:val="00A13159"/>
    <w:rsid w:val="00A13389"/>
    <w:rsid w:val="00A1376E"/>
    <w:rsid w:val="00A139DB"/>
    <w:rsid w:val="00A13C9C"/>
    <w:rsid w:val="00A13D0F"/>
    <w:rsid w:val="00A13DA2"/>
    <w:rsid w:val="00A13DB8"/>
    <w:rsid w:val="00A13E21"/>
    <w:rsid w:val="00A14179"/>
    <w:rsid w:val="00A14321"/>
    <w:rsid w:val="00A143E4"/>
    <w:rsid w:val="00A14532"/>
    <w:rsid w:val="00A149C9"/>
    <w:rsid w:val="00A14DAB"/>
    <w:rsid w:val="00A15CB9"/>
    <w:rsid w:val="00A16091"/>
    <w:rsid w:val="00A1627C"/>
    <w:rsid w:val="00A16AB4"/>
    <w:rsid w:val="00A16B5D"/>
    <w:rsid w:val="00A16DC3"/>
    <w:rsid w:val="00A16E9C"/>
    <w:rsid w:val="00A16EAB"/>
    <w:rsid w:val="00A175B2"/>
    <w:rsid w:val="00A17C1C"/>
    <w:rsid w:val="00A17CBD"/>
    <w:rsid w:val="00A17DAB"/>
    <w:rsid w:val="00A17F77"/>
    <w:rsid w:val="00A200CC"/>
    <w:rsid w:val="00A2099A"/>
    <w:rsid w:val="00A20BF7"/>
    <w:rsid w:val="00A20F9A"/>
    <w:rsid w:val="00A20FC1"/>
    <w:rsid w:val="00A21438"/>
    <w:rsid w:val="00A2178E"/>
    <w:rsid w:val="00A2186E"/>
    <w:rsid w:val="00A21906"/>
    <w:rsid w:val="00A21927"/>
    <w:rsid w:val="00A21A66"/>
    <w:rsid w:val="00A21F5B"/>
    <w:rsid w:val="00A221E6"/>
    <w:rsid w:val="00A22C8B"/>
    <w:rsid w:val="00A22E8C"/>
    <w:rsid w:val="00A230E1"/>
    <w:rsid w:val="00A232D3"/>
    <w:rsid w:val="00A235DB"/>
    <w:rsid w:val="00A2380A"/>
    <w:rsid w:val="00A23A1E"/>
    <w:rsid w:val="00A23A82"/>
    <w:rsid w:val="00A23EAC"/>
    <w:rsid w:val="00A2443C"/>
    <w:rsid w:val="00A24550"/>
    <w:rsid w:val="00A247E5"/>
    <w:rsid w:val="00A2488C"/>
    <w:rsid w:val="00A24FAA"/>
    <w:rsid w:val="00A25105"/>
    <w:rsid w:val="00A2546C"/>
    <w:rsid w:val="00A25BE6"/>
    <w:rsid w:val="00A25D39"/>
    <w:rsid w:val="00A25FDA"/>
    <w:rsid w:val="00A2612D"/>
    <w:rsid w:val="00A26A1C"/>
    <w:rsid w:val="00A2719C"/>
    <w:rsid w:val="00A274E7"/>
    <w:rsid w:val="00A276A0"/>
    <w:rsid w:val="00A277DA"/>
    <w:rsid w:val="00A27942"/>
    <w:rsid w:val="00A27A96"/>
    <w:rsid w:val="00A30344"/>
    <w:rsid w:val="00A30881"/>
    <w:rsid w:val="00A30C1C"/>
    <w:rsid w:val="00A30EE4"/>
    <w:rsid w:val="00A30F5C"/>
    <w:rsid w:val="00A31540"/>
    <w:rsid w:val="00A3164A"/>
    <w:rsid w:val="00A317C0"/>
    <w:rsid w:val="00A321F0"/>
    <w:rsid w:val="00A32246"/>
    <w:rsid w:val="00A3226E"/>
    <w:rsid w:val="00A32432"/>
    <w:rsid w:val="00A327DF"/>
    <w:rsid w:val="00A32D96"/>
    <w:rsid w:val="00A32E48"/>
    <w:rsid w:val="00A332D6"/>
    <w:rsid w:val="00A33671"/>
    <w:rsid w:val="00A342B1"/>
    <w:rsid w:val="00A34A67"/>
    <w:rsid w:val="00A34C30"/>
    <w:rsid w:val="00A34EB0"/>
    <w:rsid w:val="00A34F87"/>
    <w:rsid w:val="00A3520B"/>
    <w:rsid w:val="00A355BD"/>
    <w:rsid w:val="00A35727"/>
    <w:rsid w:val="00A35E54"/>
    <w:rsid w:val="00A364A2"/>
    <w:rsid w:val="00A37146"/>
    <w:rsid w:val="00A371C3"/>
    <w:rsid w:val="00A3733C"/>
    <w:rsid w:val="00A378A2"/>
    <w:rsid w:val="00A37BF2"/>
    <w:rsid w:val="00A37D59"/>
    <w:rsid w:val="00A37EEF"/>
    <w:rsid w:val="00A4030C"/>
    <w:rsid w:val="00A40503"/>
    <w:rsid w:val="00A40541"/>
    <w:rsid w:val="00A40655"/>
    <w:rsid w:val="00A4072F"/>
    <w:rsid w:val="00A40772"/>
    <w:rsid w:val="00A40B1D"/>
    <w:rsid w:val="00A40B9D"/>
    <w:rsid w:val="00A40CC3"/>
    <w:rsid w:val="00A40D30"/>
    <w:rsid w:val="00A41130"/>
    <w:rsid w:val="00A415A1"/>
    <w:rsid w:val="00A4180C"/>
    <w:rsid w:val="00A41886"/>
    <w:rsid w:val="00A4196C"/>
    <w:rsid w:val="00A41DD6"/>
    <w:rsid w:val="00A4209E"/>
    <w:rsid w:val="00A420B2"/>
    <w:rsid w:val="00A422F0"/>
    <w:rsid w:val="00A42315"/>
    <w:rsid w:val="00A4237D"/>
    <w:rsid w:val="00A423B9"/>
    <w:rsid w:val="00A42540"/>
    <w:rsid w:val="00A42775"/>
    <w:rsid w:val="00A42D83"/>
    <w:rsid w:val="00A4336C"/>
    <w:rsid w:val="00A4343B"/>
    <w:rsid w:val="00A43447"/>
    <w:rsid w:val="00A43588"/>
    <w:rsid w:val="00A437B3"/>
    <w:rsid w:val="00A439F3"/>
    <w:rsid w:val="00A43BC5"/>
    <w:rsid w:val="00A43D1B"/>
    <w:rsid w:val="00A4462D"/>
    <w:rsid w:val="00A446F8"/>
    <w:rsid w:val="00A4595E"/>
    <w:rsid w:val="00A45D99"/>
    <w:rsid w:val="00A4622D"/>
    <w:rsid w:val="00A462AC"/>
    <w:rsid w:val="00A46326"/>
    <w:rsid w:val="00A46465"/>
    <w:rsid w:val="00A46ACA"/>
    <w:rsid w:val="00A46B63"/>
    <w:rsid w:val="00A46DA6"/>
    <w:rsid w:val="00A46EA3"/>
    <w:rsid w:val="00A46ED0"/>
    <w:rsid w:val="00A477C7"/>
    <w:rsid w:val="00A4784F"/>
    <w:rsid w:val="00A47A43"/>
    <w:rsid w:val="00A47AE8"/>
    <w:rsid w:val="00A47DBE"/>
    <w:rsid w:val="00A47E33"/>
    <w:rsid w:val="00A47F33"/>
    <w:rsid w:val="00A50656"/>
    <w:rsid w:val="00A50918"/>
    <w:rsid w:val="00A50A52"/>
    <w:rsid w:val="00A51150"/>
    <w:rsid w:val="00A5158D"/>
    <w:rsid w:val="00A515DD"/>
    <w:rsid w:val="00A518CF"/>
    <w:rsid w:val="00A519B2"/>
    <w:rsid w:val="00A51FDD"/>
    <w:rsid w:val="00A526F2"/>
    <w:rsid w:val="00A52A2B"/>
    <w:rsid w:val="00A52AA9"/>
    <w:rsid w:val="00A52B1D"/>
    <w:rsid w:val="00A53131"/>
    <w:rsid w:val="00A5343E"/>
    <w:rsid w:val="00A53476"/>
    <w:rsid w:val="00A53AC6"/>
    <w:rsid w:val="00A541A8"/>
    <w:rsid w:val="00A5420E"/>
    <w:rsid w:val="00A542B6"/>
    <w:rsid w:val="00A5438B"/>
    <w:rsid w:val="00A54446"/>
    <w:rsid w:val="00A54480"/>
    <w:rsid w:val="00A54544"/>
    <w:rsid w:val="00A5464E"/>
    <w:rsid w:val="00A5479F"/>
    <w:rsid w:val="00A5495B"/>
    <w:rsid w:val="00A54E7D"/>
    <w:rsid w:val="00A54F33"/>
    <w:rsid w:val="00A54F7C"/>
    <w:rsid w:val="00A5503F"/>
    <w:rsid w:val="00A551ED"/>
    <w:rsid w:val="00A55207"/>
    <w:rsid w:val="00A553C8"/>
    <w:rsid w:val="00A556A3"/>
    <w:rsid w:val="00A557E8"/>
    <w:rsid w:val="00A55C88"/>
    <w:rsid w:val="00A55FB6"/>
    <w:rsid w:val="00A5611D"/>
    <w:rsid w:val="00A5629B"/>
    <w:rsid w:val="00A562EB"/>
    <w:rsid w:val="00A56AE6"/>
    <w:rsid w:val="00A56C42"/>
    <w:rsid w:val="00A56E5F"/>
    <w:rsid w:val="00A570F2"/>
    <w:rsid w:val="00A573DB"/>
    <w:rsid w:val="00A5757A"/>
    <w:rsid w:val="00A57825"/>
    <w:rsid w:val="00A60197"/>
    <w:rsid w:val="00A603CD"/>
    <w:rsid w:val="00A6042F"/>
    <w:rsid w:val="00A606A8"/>
    <w:rsid w:val="00A6085E"/>
    <w:rsid w:val="00A60B7B"/>
    <w:rsid w:val="00A60BA7"/>
    <w:rsid w:val="00A60BB0"/>
    <w:rsid w:val="00A60C45"/>
    <w:rsid w:val="00A61C68"/>
    <w:rsid w:val="00A61D60"/>
    <w:rsid w:val="00A61ED8"/>
    <w:rsid w:val="00A62015"/>
    <w:rsid w:val="00A62077"/>
    <w:rsid w:val="00A62534"/>
    <w:rsid w:val="00A62B57"/>
    <w:rsid w:val="00A635AF"/>
    <w:rsid w:val="00A638EC"/>
    <w:rsid w:val="00A63952"/>
    <w:rsid w:val="00A63B33"/>
    <w:rsid w:val="00A6407B"/>
    <w:rsid w:val="00A642EA"/>
    <w:rsid w:val="00A64356"/>
    <w:rsid w:val="00A647C7"/>
    <w:rsid w:val="00A64BB4"/>
    <w:rsid w:val="00A65359"/>
    <w:rsid w:val="00A6587A"/>
    <w:rsid w:val="00A65986"/>
    <w:rsid w:val="00A65A33"/>
    <w:rsid w:val="00A65A70"/>
    <w:rsid w:val="00A65AEA"/>
    <w:rsid w:val="00A65E3C"/>
    <w:rsid w:val="00A65FA6"/>
    <w:rsid w:val="00A6613D"/>
    <w:rsid w:val="00A661AC"/>
    <w:rsid w:val="00A66BD6"/>
    <w:rsid w:val="00A670DE"/>
    <w:rsid w:val="00A67102"/>
    <w:rsid w:val="00A6712B"/>
    <w:rsid w:val="00A6745C"/>
    <w:rsid w:val="00A67957"/>
    <w:rsid w:val="00A70534"/>
    <w:rsid w:val="00A70878"/>
    <w:rsid w:val="00A709A9"/>
    <w:rsid w:val="00A709B6"/>
    <w:rsid w:val="00A709BE"/>
    <w:rsid w:val="00A70B31"/>
    <w:rsid w:val="00A70D0D"/>
    <w:rsid w:val="00A70D53"/>
    <w:rsid w:val="00A7109F"/>
    <w:rsid w:val="00A714DE"/>
    <w:rsid w:val="00A716EA"/>
    <w:rsid w:val="00A717EA"/>
    <w:rsid w:val="00A718A0"/>
    <w:rsid w:val="00A718EA"/>
    <w:rsid w:val="00A71A22"/>
    <w:rsid w:val="00A71AB3"/>
    <w:rsid w:val="00A71FB9"/>
    <w:rsid w:val="00A71FBC"/>
    <w:rsid w:val="00A72515"/>
    <w:rsid w:val="00A72829"/>
    <w:rsid w:val="00A72E64"/>
    <w:rsid w:val="00A73A2E"/>
    <w:rsid w:val="00A73F7B"/>
    <w:rsid w:val="00A7411E"/>
    <w:rsid w:val="00A74459"/>
    <w:rsid w:val="00A746F6"/>
    <w:rsid w:val="00A74C81"/>
    <w:rsid w:val="00A74CB9"/>
    <w:rsid w:val="00A75019"/>
    <w:rsid w:val="00A7557E"/>
    <w:rsid w:val="00A757B6"/>
    <w:rsid w:val="00A75818"/>
    <w:rsid w:val="00A758AC"/>
    <w:rsid w:val="00A758CC"/>
    <w:rsid w:val="00A75E69"/>
    <w:rsid w:val="00A76264"/>
    <w:rsid w:val="00A7630D"/>
    <w:rsid w:val="00A764E0"/>
    <w:rsid w:val="00A768C0"/>
    <w:rsid w:val="00A768CD"/>
    <w:rsid w:val="00A76D7C"/>
    <w:rsid w:val="00A76EAD"/>
    <w:rsid w:val="00A76EBF"/>
    <w:rsid w:val="00A7705B"/>
    <w:rsid w:val="00A77364"/>
    <w:rsid w:val="00A77426"/>
    <w:rsid w:val="00A774D8"/>
    <w:rsid w:val="00A77723"/>
    <w:rsid w:val="00A77A6D"/>
    <w:rsid w:val="00A77D36"/>
    <w:rsid w:val="00A800FF"/>
    <w:rsid w:val="00A801DF"/>
    <w:rsid w:val="00A8027F"/>
    <w:rsid w:val="00A807DF"/>
    <w:rsid w:val="00A809D9"/>
    <w:rsid w:val="00A80A28"/>
    <w:rsid w:val="00A80B62"/>
    <w:rsid w:val="00A80C2E"/>
    <w:rsid w:val="00A80FD3"/>
    <w:rsid w:val="00A81030"/>
    <w:rsid w:val="00A810B1"/>
    <w:rsid w:val="00A8148E"/>
    <w:rsid w:val="00A8183A"/>
    <w:rsid w:val="00A81BED"/>
    <w:rsid w:val="00A81C4F"/>
    <w:rsid w:val="00A82039"/>
    <w:rsid w:val="00A820DA"/>
    <w:rsid w:val="00A82358"/>
    <w:rsid w:val="00A829B3"/>
    <w:rsid w:val="00A829B8"/>
    <w:rsid w:val="00A82CE1"/>
    <w:rsid w:val="00A83335"/>
    <w:rsid w:val="00A8352A"/>
    <w:rsid w:val="00A8357B"/>
    <w:rsid w:val="00A837C5"/>
    <w:rsid w:val="00A83B14"/>
    <w:rsid w:val="00A84646"/>
    <w:rsid w:val="00A8470B"/>
    <w:rsid w:val="00A84736"/>
    <w:rsid w:val="00A84C6D"/>
    <w:rsid w:val="00A84E28"/>
    <w:rsid w:val="00A84E38"/>
    <w:rsid w:val="00A850CB"/>
    <w:rsid w:val="00A85146"/>
    <w:rsid w:val="00A85252"/>
    <w:rsid w:val="00A85278"/>
    <w:rsid w:val="00A85473"/>
    <w:rsid w:val="00A85787"/>
    <w:rsid w:val="00A8593A"/>
    <w:rsid w:val="00A85DC7"/>
    <w:rsid w:val="00A85DCD"/>
    <w:rsid w:val="00A85F34"/>
    <w:rsid w:val="00A865F6"/>
    <w:rsid w:val="00A8679A"/>
    <w:rsid w:val="00A86890"/>
    <w:rsid w:val="00A871D2"/>
    <w:rsid w:val="00A87209"/>
    <w:rsid w:val="00A87212"/>
    <w:rsid w:val="00A876DC"/>
    <w:rsid w:val="00A87985"/>
    <w:rsid w:val="00A879B2"/>
    <w:rsid w:val="00A87B9D"/>
    <w:rsid w:val="00A87E5C"/>
    <w:rsid w:val="00A9008F"/>
    <w:rsid w:val="00A90730"/>
    <w:rsid w:val="00A90C55"/>
    <w:rsid w:val="00A90EAF"/>
    <w:rsid w:val="00A90ED7"/>
    <w:rsid w:val="00A91588"/>
    <w:rsid w:val="00A91B16"/>
    <w:rsid w:val="00A92014"/>
    <w:rsid w:val="00A922D0"/>
    <w:rsid w:val="00A9302B"/>
    <w:rsid w:val="00A93043"/>
    <w:rsid w:val="00A933B1"/>
    <w:rsid w:val="00A93454"/>
    <w:rsid w:val="00A934A4"/>
    <w:rsid w:val="00A934D0"/>
    <w:rsid w:val="00A93598"/>
    <w:rsid w:val="00A93636"/>
    <w:rsid w:val="00A93830"/>
    <w:rsid w:val="00A93C22"/>
    <w:rsid w:val="00A93C77"/>
    <w:rsid w:val="00A93EC1"/>
    <w:rsid w:val="00A94ADA"/>
    <w:rsid w:val="00A94BB4"/>
    <w:rsid w:val="00A94C5F"/>
    <w:rsid w:val="00A954AB"/>
    <w:rsid w:val="00A95554"/>
    <w:rsid w:val="00A958EB"/>
    <w:rsid w:val="00A95B2B"/>
    <w:rsid w:val="00A95B3D"/>
    <w:rsid w:val="00A95B80"/>
    <w:rsid w:val="00A96138"/>
    <w:rsid w:val="00A96889"/>
    <w:rsid w:val="00A96B55"/>
    <w:rsid w:val="00A96F94"/>
    <w:rsid w:val="00A97497"/>
    <w:rsid w:val="00A977C7"/>
    <w:rsid w:val="00A97AE1"/>
    <w:rsid w:val="00A97F3B"/>
    <w:rsid w:val="00AA0002"/>
    <w:rsid w:val="00AA0416"/>
    <w:rsid w:val="00AA04A9"/>
    <w:rsid w:val="00AA0974"/>
    <w:rsid w:val="00AA0B72"/>
    <w:rsid w:val="00AA0C3C"/>
    <w:rsid w:val="00AA0EEB"/>
    <w:rsid w:val="00AA10C7"/>
    <w:rsid w:val="00AA12F3"/>
    <w:rsid w:val="00AA14CE"/>
    <w:rsid w:val="00AA1954"/>
    <w:rsid w:val="00AA1A51"/>
    <w:rsid w:val="00AA1B72"/>
    <w:rsid w:val="00AA2246"/>
    <w:rsid w:val="00AA22BA"/>
    <w:rsid w:val="00AA2325"/>
    <w:rsid w:val="00AA2A4F"/>
    <w:rsid w:val="00AA2C4A"/>
    <w:rsid w:val="00AA31C3"/>
    <w:rsid w:val="00AA35A0"/>
    <w:rsid w:val="00AA3985"/>
    <w:rsid w:val="00AA3C4A"/>
    <w:rsid w:val="00AA4066"/>
    <w:rsid w:val="00AA491A"/>
    <w:rsid w:val="00AA4A6F"/>
    <w:rsid w:val="00AA4C1A"/>
    <w:rsid w:val="00AA512E"/>
    <w:rsid w:val="00AA541F"/>
    <w:rsid w:val="00AA5BA9"/>
    <w:rsid w:val="00AA5C58"/>
    <w:rsid w:val="00AA5D99"/>
    <w:rsid w:val="00AA5E78"/>
    <w:rsid w:val="00AA64E9"/>
    <w:rsid w:val="00AA67B0"/>
    <w:rsid w:val="00AA67ED"/>
    <w:rsid w:val="00AA7655"/>
    <w:rsid w:val="00AA7DAB"/>
    <w:rsid w:val="00AB01C5"/>
    <w:rsid w:val="00AB04FD"/>
    <w:rsid w:val="00AB0602"/>
    <w:rsid w:val="00AB061B"/>
    <w:rsid w:val="00AB06A6"/>
    <w:rsid w:val="00AB0B35"/>
    <w:rsid w:val="00AB0DC5"/>
    <w:rsid w:val="00AB1177"/>
    <w:rsid w:val="00AB19DD"/>
    <w:rsid w:val="00AB1D83"/>
    <w:rsid w:val="00AB1E72"/>
    <w:rsid w:val="00AB1FD5"/>
    <w:rsid w:val="00AB2152"/>
    <w:rsid w:val="00AB2D2F"/>
    <w:rsid w:val="00AB3158"/>
    <w:rsid w:val="00AB319A"/>
    <w:rsid w:val="00AB3202"/>
    <w:rsid w:val="00AB35DF"/>
    <w:rsid w:val="00AB36F8"/>
    <w:rsid w:val="00AB3CEE"/>
    <w:rsid w:val="00AB3E21"/>
    <w:rsid w:val="00AB3F37"/>
    <w:rsid w:val="00AB40EB"/>
    <w:rsid w:val="00AB4283"/>
    <w:rsid w:val="00AB49BD"/>
    <w:rsid w:val="00AB4A1A"/>
    <w:rsid w:val="00AB4A41"/>
    <w:rsid w:val="00AB4C4C"/>
    <w:rsid w:val="00AB5040"/>
    <w:rsid w:val="00AB539A"/>
    <w:rsid w:val="00AB5C4D"/>
    <w:rsid w:val="00AB62CD"/>
    <w:rsid w:val="00AB6351"/>
    <w:rsid w:val="00AB63C1"/>
    <w:rsid w:val="00AB66D9"/>
    <w:rsid w:val="00AB6725"/>
    <w:rsid w:val="00AB6CBA"/>
    <w:rsid w:val="00AB6EA5"/>
    <w:rsid w:val="00AB7283"/>
    <w:rsid w:val="00AB7864"/>
    <w:rsid w:val="00AC006A"/>
    <w:rsid w:val="00AC01C7"/>
    <w:rsid w:val="00AC053C"/>
    <w:rsid w:val="00AC0685"/>
    <w:rsid w:val="00AC0747"/>
    <w:rsid w:val="00AC0A15"/>
    <w:rsid w:val="00AC0A28"/>
    <w:rsid w:val="00AC0AB0"/>
    <w:rsid w:val="00AC0AC1"/>
    <w:rsid w:val="00AC0C37"/>
    <w:rsid w:val="00AC0EE8"/>
    <w:rsid w:val="00AC12AC"/>
    <w:rsid w:val="00AC1573"/>
    <w:rsid w:val="00AC15AD"/>
    <w:rsid w:val="00AC167B"/>
    <w:rsid w:val="00AC16BD"/>
    <w:rsid w:val="00AC1945"/>
    <w:rsid w:val="00AC1A68"/>
    <w:rsid w:val="00AC20D0"/>
    <w:rsid w:val="00AC2237"/>
    <w:rsid w:val="00AC22F1"/>
    <w:rsid w:val="00AC28F0"/>
    <w:rsid w:val="00AC2DE1"/>
    <w:rsid w:val="00AC2EF3"/>
    <w:rsid w:val="00AC3113"/>
    <w:rsid w:val="00AC343D"/>
    <w:rsid w:val="00AC366F"/>
    <w:rsid w:val="00AC3F2F"/>
    <w:rsid w:val="00AC3FDB"/>
    <w:rsid w:val="00AC47E3"/>
    <w:rsid w:val="00AC4C36"/>
    <w:rsid w:val="00AC4DFB"/>
    <w:rsid w:val="00AC5261"/>
    <w:rsid w:val="00AC53C3"/>
    <w:rsid w:val="00AC5652"/>
    <w:rsid w:val="00AC5989"/>
    <w:rsid w:val="00AC5E3A"/>
    <w:rsid w:val="00AC6027"/>
    <w:rsid w:val="00AC66F6"/>
    <w:rsid w:val="00AC701F"/>
    <w:rsid w:val="00AC75BA"/>
    <w:rsid w:val="00AC78C5"/>
    <w:rsid w:val="00AC798E"/>
    <w:rsid w:val="00AD0338"/>
    <w:rsid w:val="00AD0354"/>
    <w:rsid w:val="00AD04DC"/>
    <w:rsid w:val="00AD0953"/>
    <w:rsid w:val="00AD0F8F"/>
    <w:rsid w:val="00AD1127"/>
    <w:rsid w:val="00AD1164"/>
    <w:rsid w:val="00AD13CA"/>
    <w:rsid w:val="00AD1A3B"/>
    <w:rsid w:val="00AD1D10"/>
    <w:rsid w:val="00AD201F"/>
    <w:rsid w:val="00AD212A"/>
    <w:rsid w:val="00AD22E3"/>
    <w:rsid w:val="00AD22EC"/>
    <w:rsid w:val="00AD2509"/>
    <w:rsid w:val="00AD2B68"/>
    <w:rsid w:val="00AD2BF1"/>
    <w:rsid w:val="00AD2DEF"/>
    <w:rsid w:val="00AD3039"/>
    <w:rsid w:val="00AD33A3"/>
    <w:rsid w:val="00AD3611"/>
    <w:rsid w:val="00AD3949"/>
    <w:rsid w:val="00AD3E42"/>
    <w:rsid w:val="00AD4299"/>
    <w:rsid w:val="00AD42A1"/>
    <w:rsid w:val="00AD4317"/>
    <w:rsid w:val="00AD44AB"/>
    <w:rsid w:val="00AD5363"/>
    <w:rsid w:val="00AD540A"/>
    <w:rsid w:val="00AD588F"/>
    <w:rsid w:val="00AD5CA2"/>
    <w:rsid w:val="00AD5D71"/>
    <w:rsid w:val="00AD5FF6"/>
    <w:rsid w:val="00AD6D3B"/>
    <w:rsid w:val="00AD6DE5"/>
    <w:rsid w:val="00AD71B7"/>
    <w:rsid w:val="00AD72B8"/>
    <w:rsid w:val="00AD7315"/>
    <w:rsid w:val="00AD74CD"/>
    <w:rsid w:val="00AD7B78"/>
    <w:rsid w:val="00AD7CAC"/>
    <w:rsid w:val="00AD7DC8"/>
    <w:rsid w:val="00AD7FCC"/>
    <w:rsid w:val="00AE009B"/>
    <w:rsid w:val="00AE0284"/>
    <w:rsid w:val="00AE053A"/>
    <w:rsid w:val="00AE0988"/>
    <w:rsid w:val="00AE12D4"/>
    <w:rsid w:val="00AE1846"/>
    <w:rsid w:val="00AE192E"/>
    <w:rsid w:val="00AE19AF"/>
    <w:rsid w:val="00AE22AC"/>
    <w:rsid w:val="00AE23AA"/>
    <w:rsid w:val="00AE23FA"/>
    <w:rsid w:val="00AE2C45"/>
    <w:rsid w:val="00AE3A13"/>
    <w:rsid w:val="00AE4029"/>
    <w:rsid w:val="00AE421C"/>
    <w:rsid w:val="00AE4269"/>
    <w:rsid w:val="00AE47B2"/>
    <w:rsid w:val="00AE4A72"/>
    <w:rsid w:val="00AE4DE8"/>
    <w:rsid w:val="00AE570B"/>
    <w:rsid w:val="00AE5AF0"/>
    <w:rsid w:val="00AE5B81"/>
    <w:rsid w:val="00AE5D85"/>
    <w:rsid w:val="00AE5D86"/>
    <w:rsid w:val="00AE6772"/>
    <w:rsid w:val="00AE681E"/>
    <w:rsid w:val="00AE6E14"/>
    <w:rsid w:val="00AE6E33"/>
    <w:rsid w:val="00AE6F8B"/>
    <w:rsid w:val="00AE702B"/>
    <w:rsid w:val="00AE7068"/>
    <w:rsid w:val="00AE7286"/>
    <w:rsid w:val="00AE7372"/>
    <w:rsid w:val="00AE76F2"/>
    <w:rsid w:val="00AE7BB9"/>
    <w:rsid w:val="00AF073A"/>
    <w:rsid w:val="00AF0745"/>
    <w:rsid w:val="00AF0A89"/>
    <w:rsid w:val="00AF0B99"/>
    <w:rsid w:val="00AF0F22"/>
    <w:rsid w:val="00AF124A"/>
    <w:rsid w:val="00AF1416"/>
    <w:rsid w:val="00AF1755"/>
    <w:rsid w:val="00AF1CC9"/>
    <w:rsid w:val="00AF1EE8"/>
    <w:rsid w:val="00AF227E"/>
    <w:rsid w:val="00AF2467"/>
    <w:rsid w:val="00AF2472"/>
    <w:rsid w:val="00AF2526"/>
    <w:rsid w:val="00AF25B2"/>
    <w:rsid w:val="00AF266B"/>
    <w:rsid w:val="00AF28AD"/>
    <w:rsid w:val="00AF2A6D"/>
    <w:rsid w:val="00AF2D2F"/>
    <w:rsid w:val="00AF2F07"/>
    <w:rsid w:val="00AF445B"/>
    <w:rsid w:val="00AF4785"/>
    <w:rsid w:val="00AF4794"/>
    <w:rsid w:val="00AF4BF4"/>
    <w:rsid w:val="00AF5296"/>
    <w:rsid w:val="00AF54B0"/>
    <w:rsid w:val="00AF5741"/>
    <w:rsid w:val="00AF594F"/>
    <w:rsid w:val="00AF5C3D"/>
    <w:rsid w:val="00AF5CA3"/>
    <w:rsid w:val="00AF60CA"/>
    <w:rsid w:val="00AF6144"/>
    <w:rsid w:val="00AF62CA"/>
    <w:rsid w:val="00AF6A3E"/>
    <w:rsid w:val="00AF6A56"/>
    <w:rsid w:val="00AF6C48"/>
    <w:rsid w:val="00AF6D15"/>
    <w:rsid w:val="00AF702C"/>
    <w:rsid w:val="00AF70EC"/>
    <w:rsid w:val="00AF7462"/>
    <w:rsid w:val="00AF766F"/>
    <w:rsid w:val="00AF7911"/>
    <w:rsid w:val="00AF7B3A"/>
    <w:rsid w:val="00AF7F98"/>
    <w:rsid w:val="00B002E4"/>
    <w:rsid w:val="00B0059D"/>
    <w:rsid w:val="00B00629"/>
    <w:rsid w:val="00B00806"/>
    <w:rsid w:val="00B00876"/>
    <w:rsid w:val="00B00944"/>
    <w:rsid w:val="00B00C93"/>
    <w:rsid w:val="00B00CCE"/>
    <w:rsid w:val="00B016AA"/>
    <w:rsid w:val="00B01728"/>
    <w:rsid w:val="00B0175C"/>
    <w:rsid w:val="00B018C6"/>
    <w:rsid w:val="00B019A1"/>
    <w:rsid w:val="00B01F59"/>
    <w:rsid w:val="00B01FFF"/>
    <w:rsid w:val="00B023CA"/>
    <w:rsid w:val="00B0289E"/>
    <w:rsid w:val="00B035F7"/>
    <w:rsid w:val="00B036CB"/>
    <w:rsid w:val="00B037FE"/>
    <w:rsid w:val="00B03950"/>
    <w:rsid w:val="00B03FD8"/>
    <w:rsid w:val="00B0484E"/>
    <w:rsid w:val="00B04996"/>
    <w:rsid w:val="00B055A1"/>
    <w:rsid w:val="00B05CE0"/>
    <w:rsid w:val="00B05D5C"/>
    <w:rsid w:val="00B0608B"/>
    <w:rsid w:val="00B060C9"/>
    <w:rsid w:val="00B06311"/>
    <w:rsid w:val="00B06613"/>
    <w:rsid w:val="00B0678C"/>
    <w:rsid w:val="00B06807"/>
    <w:rsid w:val="00B06897"/>
    <w:rsid w:val="00B06FFE"/>
    <w:rsid w:val="00B0726B"/>
    <w:rsid w:val="00B075A2"/>
    <w:rsid w:val="00B076A9"/>
    <w:rsid w:val="00B07789"/>
    <w:rsid w:val="00B078D4"/>
    <w:rsid w:val="00B07A1F"/>
    <w:rsid w:val="00B07D11"/>
    <w:rsid w:val="00B07DFE"/>
    <w:rsid w:val="00B07E41"/>
    <w:rsid w:val="00B10AA7"/>
    <w:rsid w:val="00B10B4F"/>
    <w:rsid w:val="00B10C8E"/>
    <w:rsid w:val="00B111C1"/>
    <w:rsid w:val="00B1173A"/>
    <w:rsid w:val="00B11B69"/>
    <w:rsid w:val="00B1244D"/>
    <w:rsid w:val="00B12501"/>
    <w:rsid w:val="00B12645"/>
    <w:rsid w:val="00B12867"/>
    <w:rsid w:val="00B12994"/>
    <w:rsid w:val="00B12CB6"/>
    <w:rsid w:val="00B12F13"/>
    <w:rsid w:val="00B13322"/>
    <w:rsid w:val="00B13464"/>
    <w:rsid w:val="00B13694"/>
    <w:rsid w:val="00B136EB"/>
    <w:rsid w:val="00B141D5"/>
    <w:rsid w:val="00B147CA"/>
    <w:rsid w:val="00B14935"/>
    <w:rsid w:val="00B15239"/>
    <w:rsid w:val="00B15378"/>
    <w:rsid w:val="00B15C0F"/>
    <w:rsid w:val="00B15E15"/>
    <w:rsid w:val="00B15E49"/>
    <w:rsid w:val="00B15FC3"/>
    <w:rsid w:val="00B16544"/>
    <w:rsid w:val="00B16938"/>
    <w:rsid w:val="00B17418"/>
    <w:rsid w:val="00B17663"/>
    <w:rsid w:val="00B17730"/>
    <w:rsid w:val="00B17969"/>
    <w:rsid w:val="00B17C5D"/>
    <w:rsid w:val="00B17DC5"/>
    <w:rsid w:val="00B17EB2"/>
    <w:rsid w:val="00B17EF4"/>
    <w:rsid w:val="00B2024E"/>
    <w:rsid w:val="00B20321"/>
    <w:rsid w:val="00B2032A"/>
    <w:rsid w:val="00B20463"/>
    <w:rsid w:val="00B20478"/>
    <w:rsid w:val="00B2063F"/>
    <w:rsid w:val="00B2081E"/>
    <w:rsid w:val="00B20DB5"/>
    <w:rsid w:val="00B20E09"/>
    <w:rsid w:val="00B20F16"/>
    <w:rsid w:val="00B212D4"/>
    <w:rsid w:val="00B216DC"/>
    <w:rsid w:val="00B21861"/>
    <w:rsid w:val="00B2199F"/>
    <w:rsid w:val="00B21A32"/>
    <w:rsid w:val="00B21DEB"/>
    <w:rsid w:val="00B21F56"/>
    <w:rsid w:val="00B22300"/>
    <w:rsid w:val="00B2232D"/>
    <w:rsid w:val="00B224F4"/>
    <w:rsid w:val="00B225B9"/>
    <w:rsid w:val="00B22867"/>
    <w:rsid w:val="00B23026"/>
    <w:rsid w:val="00B23038"/>
    <w:rsid w:val="00B23210"/>
    <w:rsid w:val="00B23342"/>
    <w:rsid w:val="00B2425C"/>
    <w:rsid w:val="00B24A3E"/>
    <w:rsid w:val="00B24B16"/>
    <w:rsid w:val="00B24EB3"/>
    <w:rsid w:val="00B256C4"/>
    <w:rsid w:val="00B25779"/>
    <w:rsid w:val="00B25857"/>
    <w:rsid w:val="00B25896"/>
    <w:rsid w:val="00B25A41"/>
    <w:rsid w:val="00B26589"/>
    <w:rsid w:val="00B269F8"/>
    <w:rsid w:val="00B26A60"/>
    <w:rsid w:val="00B26FE8"/>
    <w:rsid w:val="00B271DD"/>
    <w:rsid w:val="00B27CB0"/>
    <w:rsid w:val="00B27E6D"/>
    <w:rsid w:val="00B305A3"/>
    <w:rsid w:val="00B306AB"/>
    <w:rsid w:val="00B3071B"/>
    <w:rsid w:val="00B307E4"/>
    <w:rsid w:val="00B30902"/>
    <w:rsid w:val="00B30BD6"/>
    <w:rsid w:val="00B30E0C"/>
    <w:rsid w:val="00B31197"/>
    <w:rsid w:val="00B31209"/>
    <w:rsid w:val="00B315EB"/>
    <w:rsid w:val="00B31AAB"/>
    <w:rsid w:val="00B31C4A"/>
    <w:rsid w:val="00B31F60"/>
    <w:rsid w:val="00B321CB"/>
    <w:rsid w:val="00B32358"/>
    <w:rsid w:val="00B32787"/>
    <w:rsid w:val="00B327B1"/>
    <w:rsid w:val="00B3300C"/>
    <w:rsid w:val="00B332AE"/>
    <w:rsid w:val="00B3345C"/>
    <w:rsid w:val="00B335C7"/>
    <w:rsid w:val="00B33B70"/>
    <w:rsid w:val="00B341A8"/>
    <w:rsid w:val="00B3422D"/>
    <w:rsid w:val="00B34404"/>
    <w:rsid w:val="00B344AF"/>
    <w:rsid w:val="00B34813"/>
    <w:rsid w:val="00B34C25"/>
    <w:rsid w:val="00B34FF6"/>
    <w:rsid w:val="00B3503E"/>
    <w:rsid w:val="00B3509A"/>
    <w:rsid w:val="00B3518F"/>
    <w:rsid w:val="00B35B03"/>
    <w:rsid w:val="00B35E09"/>
    <w:rsid w:val="00B36498"/>
    <w:rsid w:val="00B3652C"/>
    <w:rsid w:val="00B36572"/>
    <w:rsid w:val="00B36588"/>
    <w:rsid w:val="00B367F6"/>
    <w:rsid w:val="00B370FA"/>
    <w:rsid w:val="00B37291"/>
    <w:rsid w:val="00B37BBF"/>
    <w:rsid w:val="00B37EC0"/>
    <w:rsid w:val="00B4004C"/>
    <w:rsid w:val="00B40875"/>
    <w:rsid w:val="00B40D3C"/>
    <w:rsid w:val="00B4154C"/>
    <w:rsid w:val="00B415EA"/>
    <w:rsid w:val="00B415FF"/>
    <w:rsid w:val="00B41AB9"/>
    <w:rsid w:val="00B42048"/>
    <w:rsid w:val="00B42168"/>
    <w:rsid w:val="00B42346"/>
    <w:rsid w:val="00B42A25"/>
    <w:rsid w:val="00B42CD0"/>
    <w:rsid w:val="00B42F58"/>
    <w:rsid w:val="00B433E2"/>
    <w:rsid w:val="00B43B9A"/>
    <w:rsid w:val="00B4456D"/>
    <w:rsid w:val="00B44EB6"/>
    <w:rsid w:val="00B45436"/>
    <w:rsid w:val="00B456A3"/>
    <w:rsid w:val="00B4570B"/>
    <w:rsid w:val="00B458FF"/>
    <w:rsid w:val="00B45C4B"/>
    <w:rsid w:val="00B45E8C"/>
    <w:rsid w:val="00B46536"/>
    <w:rsid w:val="00B4665A"/>
    <w:rsid w:val="00B466AD"/>
    <w:rsid w:val="00B466BE"/>
    <w:rsid w:val="00B46836"/>
    <w:rsid w:val="00B46BA3"/>
    <w:rsid w:val="00B46E7F"/>
    <w:rsid w:val="00B472BF"/>
    <w:rsid w:val="00B473E1"/>
    <w:rsid w:val="00B4749F"/>
    <w:rsid w:val="00B47AB8"/>
    <w:rsid w:val="00B47D6E"/>
    <w:rsid w:val="00B502B0"/>
    <w:rsid w:val="00B503C6"/>
    <w:rsid w:val="00B50894"/>
    <w:rsid w:val="00B508B1"/>
    <w:rsid w:val="00B509FB"/>
    <w:rsid w:val="00B50D3C"/>
    <w:rsid w:val="00B50D91"/>
    <w:rsid w:val="00B50E92"/>
    <w:rsid w:val="00B516F8"/>
    <w:rsid w:val="00B51900"/>
    <w:rsid w:val="00B51C2C"/>
    <w:rsid w:val="00B51C8E"/>
    <w:rsid w:val="00B520F7"/>
    <w:rsid w:val="00B52450"/>
    <w:rsid w:val="00B52D90"/>
    <w:rsid w:val="00B52FEE"/>
    <w:rsid w:val="00B53063"/>
    <w:rsid w:val="00B5310C"/>
    <w:rsid w:val="00B537EC"/>
    <w:rsid w:val="00B53A6E"/>
    <w:rsid w:val="00B53C49"/>
    <w:rsid w:val="00B53C4E"/>
    <w:rsid w:val="00B53EC9"/>
    <w:rsid w:val="00B53F70"/>
    <w:rsid w:val="00B53FA9"/>
    <w:rsid w:val="00B543A4"/>
    <w:rsid w:val="00B549EB"/>
    <w:rsid w:val="00B54DAD"/>
    <w:rsid w:val="00B54DB9"/>
    <w:rsid w:val="00B55275"/>
    <w:rsid w:val="00B5548C"/>
    <w:rsid w:val="00B55567"/>
    <w:rsid w:val="00B55590"/>
    <w:rsid w:val="00B55A0A"/>
    <w:rsid w:val="00B56302"/>
    <w:rsid w:val="00B56659"/>
    <w:rsid w:val="00B56D12"/>
    <w:rsid w:val="00B56DF9"/>
    <w:rsid w:val="00B56FF8"/>
    <w:rsid w:val="00B572F7"/>
    <w:rsid w:val="00B57592"/>
    <w:rsid w:val="00B575D5"/>
    <w:rsid w:val="00B57646"/>
    <w:rsid w:val="00B577D6"/>
    <w:rsid w:val="00B6052B"/>
    <w:rsid w:val="00B605C3"/>
    <w:rsid w:val="00B607FD"/>
    <w:rsid w:val="00B60A7D"/>
    <w:rsid w:val="00B60BE4"/>
    <w:rsid w:val="00B60D41"/>
    <w:rsid w:val="00B61340"/>
    <w:rsid w:val="00B6136A"/>
    <w:rsid w:val="00B61BD1"/>
    <w:rsid w:val="00B61EE5"/>
    <w:rsid w:val="00B61EF5"/>
    <w:rsid w:val="00B61F5E"/>
    <w:rsid w:val="00B62A2E"/>
    <w:rsid w:val="00B62CC1"/>
    <w:rsid w:val="00B63B5F"/>
    <w:rsid w:val="00B63C82"/>
    <w:rsid w:val="00B63D40"/>
    <w:rsid w:val="00B64056"/>
    <w:rsid w:val="00B64428"/>
    <w:rsid w:val="00B647A3"/>
    <w:rsid w:val="00B64A6B"/>
    <w:rsid w:val="00B65209"/>
    <w:rsid w:val="00B6536A"/>
    <w:rsid w:val="00B655DD"/>
    <w:rsid w:val="00B65643"/>
    <w:rsid w:val="00B65812"/>
    <w:rsid w:val="00B65900"/>
    <w:rsid w:val="00B6674E"/>
    <w:rsid w:val="00B6692D"/>
    <w:rsid w:val="00B66E82"/>
    <w:rsid w:val="00B66FAF"/>
    <w:rsid w:val="00B67190"/>
    <w:rsid w:val="00B6723E"/>
    <w:rsid w:val="00B67456"/>
    <w:rsid w:val="00B679A3"/>
    <w:rsid w:val="00B67A0D"/>
    <w:rsid w:val="00B67D10"/>
    <w:rsid w:val="00B704FF"/>
    <w:rsid w:val="00B7060F"/>
    <w:rsid w:val="00B70780"/>
    <w:rsid w:val="00B70854"/>
    <w:rsid w:val="00B708B5"/>
    <w:rsid w:val="00B70B97"/>
    <w:rsid w:val="00B70B98"/>
    <w:rsid w:val="00B70BD5"/>
    <w:rsid w:val="00B70EA8"/>
    <w:rsid w:val="00B71B3B"/>
    <w:rsid w:val="00B71D07"/>
    <w:rsid w:val="00B71E04"/>
    <w:rsid w:val="00B7255C"/>
    <w:rsid w:val="00B72722"/>
    <w:rsid w:val="00B7376E"/>
    <w:rsid w:val="00B73A4A"/>
    <w:rsid w:val="00B73C10"/>
    <w:rsid w:val="00B73CF8"/>
    <w:rsid w:val="00B74454"/>
    <w:rsid w:val="00B7482B"/>
    <w:rsid w:val="00B748CF"/>
    <w:rsid w:val="00B75B89"/>
    <w:rsid w:val="00B760F2"/>
    <w:rsid w:val="00B762D2"/>
    <w:rsid w:val="00B76C57"/>
    <w:rsid w:val="00B76F0B"/>
    <w:rsid w:val="00B771E6"/>
    <w:rsid w:val="00B7723E"/>
    <w:rsid w:val="00B77723"/>
    <w:rsid w:val="00B7777C"/>
    <w:rsid w:val="00B778CC"/>
    <w:rsid w:val="00B77A96"/>
    <w:rsid w:val="00B77E77"/>
    <w:rsid w:val="00B8067C"/>
    <w:rsid w:val="00B807AC"/>
    <w:rsid w:val="00B8096F"/>
    <w:rsid w:val="00B80B7D"/>
    <w:rsid w:val="00B80F74"/>
    <w:rsid w:val="00B8103A"/>
    <w:rsid w:val="00B8118F"/>
    <w:rsid w:val="00B811D6"/>
    <w:rsid w:val="00B81C7D"/>
    <w:rsid w:val="00B81E91"/>
    <w:rsid w:val="00B82082"/>
    <w:rsid w:val="00B820A0"/>
    <w:rsid w:val="00B8210A"/>
    <w:rsid w:val="00B82608"/>
    <w:rsid w:val="00B82B53"/>
    <w:rsid w:val="00B830B2"/>
    <w:rsid w:val="00B83581"/>
    <w:rsid w:val="00B835C3"/>
    <w:rsid w:val="00B836D1"/>
    <w:rsid w:val="00B83862"/>
    <w:rsid w:val="00B83D26"/>
    <w:rsid w:val="00B83FBE"/>
    <w:rsid w:val="00B843D0"/>
    <w:rsid w:val="00B848D8"/>
    <w:rsid w:val="00B849D4"/>
    <w:rsid w:val="00B84A3F"/>
    <w:rsid w:val="00B84B6C"/>
    <w:rsid w:val="00B85271"/>
    <w:rsid w:val="00B852A9"/>
    <w:rsid w:val="00B85AE3"/>
    <w:rsid w:val="00B85B77"/>
    <w:rsid w:val="00B85FBD"/>
    <w:rsid w:val="00B863CE"/>
    <w:rsid w:val="00B864DC"/>
    <w:rsid w:val="00B8670B"/>
    <w:rsid w:val="00B86AE8"/>
    <w:rsid w:val="00B86F45"/>
    <w:rsid w:val="00B8703F"/>
    <w:rsid w:val="00B87165"/>
    <w:rsid w:val="00B87292"/>
    <w:rsid w:val="00B908D3"/>
    <w:rsid w:val="00B90A3F"/>
    <w:rsid w:val="00B90D74"/>
    <w:rsid w:val="00B90DD3"/>
    <w:rsid w:val="00B91009"/>
    <w:rsid w:val="00B910BF"/>
    <w:rsid w:val="00B911CC"/>
    <w:rsid w:val="00B9172A"/>
    <w:rsid w:val="00B91933"/>
    <w:rsid w:val="00B919F0"/>
    <w:rsid w:val="00B91E89"/>
    <w:rsid w:val="00B9212B"/>
    <w:rsid w:val="00B92281"/>
    <w:rsid w:val="00B922A0"/>
    <w:rsid w:val="00B922AE"/>
    <w:rsid w:val="00B923F3"/>
    <w:rsid w:val="00B927D7"/>
    <w:rsid w:val="00B92833"/>
    <w:rsid w:val="00B93E8E"/>
    <w:rsid w:val="00B9493A"/>
    <w:rsid w:val="00B94A16"/>
    <w:rsid w:val="00B94AEB"/>
    <w:rsid w:val="00B94BAB"/>
    <w:rsid w:val="00B94C56"/>
    <w:rsid w:val="00B94CB6"/>
    <w:rsid w:val="00B94DFE"/>
    <w:rsid w:val="00B94FE5"/>
    <w:rsid w:val="00B95085"/>
    <w:rsid w:val="00B95397"/>
    <w:rsid w:val="00B957AA"/>
    <w:rsid w:val="00B96207"/>
    <w:rsid w:val="00B96800"/>
    <w:rsid w:val="00B96E94"/>
    <w:rsid w:val="00B96FE3"/>
    <w:rsid w:val="00B97484"/>
    <w:rsid w:val="00B97556"/>
    <w:rsid w:val="00B9772D"/>
    <w:rsid w:val="00B977DA"/>
    <w:rsid w:val="00B97D11"/>
    <w:rsid w:val="00B97E07"/>
    <w:rsid w:val="00B97EB5"/>
    <w:rsid w:val="00B97F2B"/>
    <w:rsid w:val="00B97F8B"/>
    <w:rsid w:val="00BA016C"/>
    <w:rsid w:val="00BA0350"/>
    <w:rsid w:val="00BA04DA"/>
    <w:rsid w:val="00BA0770"/>
    <w:rsid w:val="00BA08DA"/>
    <w:rsid w:val="00BA0A0D"/>
    <w:rsid w:val="00BA0FF4"/>
    <w:rsid w:val="00BA135C"/>
    <w:rsid w:val="00BA17D7"/>
    <w:rsid w:val="00BA17EB"/>
    <w:rsid w:val="00BA1D89"/>
    <w:rsid w:val="00BA1DFD"/>
    <w:rsid w:val="00BA248F"/>
    <w:rsid w:val="00BA2637"/>
    <w:rsid w:val="00BA269B"/>
    <w:rsid w:val="00BA2BE9"/>
    <w:rsid w:val="00BA32BA"/>
    <w:rsid w:val="00BA32DD"/>
    <w:rsid w:val="00BA3A6B"/>
    <w:rsid w:val="00BA3AA6"/>
    <w:rsid w:val="00BA3B05"/>
    <w:rsid w:val="00BA3BAE"/>
    <w:rsid w:val="00BA3D41"/>
    <w:rsid w:val="00BA402D"/>
    <w:rsid w:val="00BA4070"/>
    <w:rsid w:val="00BA451B"/>
    <w:rsid w:val="00BA4690"/>
    <w:rsid w:val="00BA4F69"/>
    <w:rsid w:val="00BA527C"/>
    <w:rsid w:val="00BA5343"/>
    <w:rsid w:val="00BA53A9"/>
    <w:rsid w:val="00BA54EF"/>
    <w:rsid w:val="00BA5615"/>
    <w:rsid w:val="00BA5C5A"/>
    <w:rsid w:val="00BA5FCA"/>
    <w:rsid w:val="00BA6015"/>
    <w:rsid w:val="00BA606B"/>
    <w:rsid w:val="00BA63DE"/>
    <w:rsid w:val="00BA64B3"/>
    <w:rsid w:val="00BA6608"/>
    <w:rsid w:val="00BA6DD5"/>
    <w:rsid w:val="00BA736F"/>
    <w:rsid w:val="00BA7623"/>
    <w:rsid w:val="00BA7B40"/>
    <w:rsid w:val="00BA7EA6"/>
    <w:rsid w:val="00BA7F1B"/>
    <w:rsid w:val="00BB000A"/>
    <w:rsid w:val="00BB0238"/>
    <w:rsid w:val="00BB043C"/>
    <w:rsid w:val="00BB0938"/>
    <w:rsid w:val="00BB0B31"/>
    <w:rsid w:val="00BB0BED"/>
    <w:rsid w:val="00BB1478"/>
    <w:rsid w:val="00BB1CBC"/>
    <w:rsid w:val="00BB242A"/>
    <w:rsid w:val="00BB24F5"/>
    <w:rsid w:val="00BB2513"/>
    <w:rsid w:val="00BB2EAB"/>
    <w:rsid w:val="00BB31AA"/>
    <w:rsid w:val="00BB3264"/>
    <w:rsid w:val="00BB32FE"/>
    <w:rsid w:val="00BB3CE6"/>
    <w:rsid w:val="00BB4140"/>
    <w:rsid w:val="00BB4632"/>
    <w:rsid w:val="00BB484F"/>
    <w:rsid w:val="00BB4CD3"/>
    <w:rsid w:val="00BB4DE8"/>
    <w:rsid w:val="00BB51E6"/>
    <w:rsid w:val="00BB58EE"/>
    <w:rsid w:val="00BB5CF2"/>
    <w:rsid w:val="00BB5EEB"/>
    <w:rsid w:val="00BB635F"/>
    <w:rsid w:val="00BB6588"/>
    <w:rsid w:val="00BB6DE0"/>
    <w:rsid w:val="00BB6FE5"/>
    <w:rsid w:val="00BB71CE"/>
    <w:rsid w:val="00BB7331"/>
    <w:rsid w:val="00BB737A"/>
    <w:rsid w:val="00BB73A3"/>
    <w:rsid w:val="00BB747C"/>
    <w:rsid w:val="00BB7591"/>
    <w:rsid w:val="00BB7D79"/>
    <w:rsid w:val="00BB7E15"/>
    <w:rsid w:val="00BC0169"/>
    <w:rsid w:val="00BC047A"/>
    <w:rsid w:val="00BC0903"/>
    <w:rsid w:val="00BC0CF7"/>
    <w:rsid w:val="00BC10C5"/>
    <w:rsid w:val="00BC15A0"/>
    <w:rsid w:val="00BC1802"/>
    <w:rsid w:val="00BC1930"/>
    <w:rsid w:val="00BC1B72"/>
    <w:rsid w:val="00BC1CCD"/>
    <w:rsid w:val="00BC26A9"/>
    <w:rsid w:val="00BC2E8A"/>
    <w:rsid w:val="00BC375B"/>
    <w:rsid w:val="00BC37C2"/>
    <w:rsid w:val="00BC37F4"/>
    <w:rsid w:val="00BC3A0B"/>
    <w:rsid w:val="00BC3A42"/>
    <w:rsid w:val="00BC3BE2"/>
    <w:rsid w:val="00BC3E8E"/>
    <w:rsid w:val="00BC3EB5"/>
    <w:rsid w:val="00BC4331"/>
    <w:rsid w:val="00BC4580"/>
    <w:rsid w:val="00BC4764"/>
    <w:rsid w:val="00BC4AC3"/>
    <w:rsid w:val="00BC4FF6"/>
    <w:rsid w:val="00BC5274"/>
    <w:rsid w:val="00BC52D7"/>
    <w:rsid w:val="00BC53BD"/>
    <w:rsid w:val="00BC5481"/>
    <w:rsid w:val="00BC57CF"/>
    <w:rsid w:val="00BC5A94"/>
    <w:rsid w:val="00BC600E"/>
    <w:rsid w:val="00BC6039"/>
    <w:rsid w:val="00BC6273"/>
    <w:rsid w:val="00BC657D"/>
    <w:rsid w:val="00BC6865"/>
    <w:rsid w:val="00BC6B41"/>
    <w:rsid w:val="00BC7876"/>
    <w:rsid w:val="00BC7A01"/>
    <w:rsid w:val="00BC7E5A"/>
    <w:rsid w:val="00BD03A5"/>
    <w:rsid w:val="00BD08E3"/>
    <w:rsid w:val="00BD0E6B"/>
    <w:rsid w:val="00BD0EC0"/>
    <w:rsid w:val="00BD0F04"/>
    <w:rsid w:val="00BD12DF"/>
    <w:rsid w:val="00BD18C0"/>
    <w:rsid w:val="00BD1A9A"/>
    <w:rsid w:val="00BD1ADF"/>
    <w:rsid w:val="00BD1DB3"/>
    <w:rsid w:val="00BD2BFE"/>
    <w:rsid w:val="00BD2C4B"/>
    <w:rsid w:val="00BD2D62"/>
    <w:rsid w:val="00BD2E47"/>
    <w:rsid w:val="00BD30E0"/>
    <w:rsid w:val="00BD3C89"/>
    <w:rsid w:val="00BD3DCB"/>
    <w:rsid w:val="00BD4474"/>
    <w:rsid w:val="00BD45EC"/>
    <w:rsid w:val="00BD480C"/>
    <w:rsid w:val="00BD4A03"/>
    <w:rsid w:val="00BD4B5C"/>
    <w:rsid w:val="00BD4C6B"/>
    <w:rsid w:val="00BD4DB4"/>
    <w:rsid w:val="00BD4E07"/>
    <w:rsid w:val="00BD5414"/>
    <w:rsid w:val="00BD5451"/>
    <w:rsid w:val="00BD5811"/>
    <w:rsid w:val="00BD59F0"/>
    <w:rsid w:val="00BD5B68"/>
    <w:rsid w:val="00BD5F05"/>
    <w:rsid w:val="00BD6058"/>
    <w:rsid w:val="00BD6186"/>
    <w:rsid w:val="00BD63EA"/>
    <w:rsid w:val="00BD661A"/>
    <w:rsid w:val="00BD6777"/>
    <w:rsid w:val="00BD69B8"/>
    <w:rsid w:val="00BD6F07"/>
    <w:rsid w:val="00BD7656"/>
    <w:rsid w:val="00BD7E05"/>
    <w:rsid w:val="00BD7EB5"/>
    <w:rsid w:val="00BE06BD"/>
    <w:rsid w:val="00BE07BB"/>
    <w:rsid w:val="00BE0A75"/>
    <w:rsid w:val="00BE0F6E"/>
    <w:rsid w:val="00BE10C8"/>
    <w:rsid w:val="00BE157C"/>
    <w:rsid w:val="00BE1E7C"/>
    <w:rsid w:val="00BE2064"/>
    <w:rsid w:val="00BE221C"/>
    <w:rsid w:val="00BE23F1"/>
    <w:rsid w:val="00BE24AA"/>
    <w:rsid w:val="00BE2877"/>
    <w:rsid w:val="00BE2AB8"/>
    <w:rsid w:val="00BE2C24"/>
    <w:rsid w:val="00BE2E3C"/>
    <w:rsid w:val="00BE2F0B"/>
    <w:rsid w:val="00BE2F2D"/>
    <w:rsid w:val="00BE31D8"/>
    <w:rsid w:val="00BE3229"/>
    <w:rsid w:val="00BE3377"/>
    <w:rsid w:val="00BE38BE"/>
    <w:rsid w:val="00BE39A7"/>
    <w:rsid w:val="00BE3B52"/>
    <w:rsid w:val="00BE3D45"/>
    <w:rsid w:val="00BE3DFC"/>
    <w:rsid w:val="00BE433A"/>
    <w:rsid w:val="00BE43AC"/>
    <w:rsid w:val="00BE43E1"/>
    <w:rsid w:val="00BE452C"/>
    <w:rsid w:val="00BE45C8"/>
    <w:rsid w:val="00BE48C2"/>
    <w:rsid w:val="00BE4A7F"/>
    <w:rsid w:val="00BE4B9F"/>
    <w:rsid w:val="00BE4F09"/>
    <w:rsid w:val="00BE53E3"/>
    <w:rsid w:val="00BE563B"/>
    <w:rsid w:val="00BE6023"/>
    <w:rsid w:val="00BE6505"/>
    <w:rsid w:val="00BE67A7"/>
    <w:rsid w:val="00BE67EF"/>
    <w:rsid w:val="00BE6B13"/>
    <w:rsid w:val="00BE6DB4"/>
    <w:rsid w:val="00BE6F85"/>
    <w:rsid w:val="00BE6F91"/>
    <w:rsid w:val="00BE6FCD"/>
    <w:rsid w:val="00BE7187"/>
    <w:rsid w:val="00BE75A0"/>
    <w:rsid w:val="00BE75FD"/>
    <w:rsid w:val="00BE778D"/>
    <w:rsid w:val="00BE78AD"/>
    <w:rsid w:val="00BE7AF2"/>
    <w:rsid w:val="00BE7EAD"/>
    <w:rsid w:val="00BE7EB6"/>
    <w:rsid w:val="00BF0173"/>
    <w:rsid w:val="00BF0695"/>
    <w:rsid w:val="00BF06C8"/>
    <w:rsid w:val="00BF07F9"/>
    <w:rsid w:val="00BF09F5"/>
    <w:rsid w:val="00BF0BF2"/>
    <w:rsid w:val="00BF0C97"/>
    <w:rsid w:val="00BF0E0F"/>
    <w:rsid w:val="00BF0F29"/>
    <w:rsid w:val="00BF106B"/>
    <w:rsid w:val="00BF147E"/>
    <w:rsid w:val="00BF1577"/>
    <w:rsid w:val="00BF1728"/>
    <w:rsid w:val="00BF18C3"/>
    <w:rsid w:val="00BF207C"/>
    <w:rsid w:val="00BF2138"/>
    <w:rsid w:val="00BF2745"/>
    <w:rsid w:val="00BF2F92"/>
    <w:rsid w:val="00BF30ED"/>
    <w:rsid w:val="00BF33E2"/>
    <w:rsid w:val="00BF34C4"/>
    <w:rsid w:val="00BF3608"/>
    <w:rsid w:val="00BF376D"/>
    <w:rsid w:val="00BF3951"/>
    <w:rsid w:val="00BF3B46"/>
    <w:rsid w:val="00BF3E02"/>
    <w:rsid w:val="00BF3E64"/>
    <w:rsid w:val="00BF4EC7"/>
    <w:rsid w:val="00BF52F0"/>
    <w:rsid w:val="00BF55AE"/>
    <w:rsid w:val="00BF5906"/>
    <w:rsid w:val="00BF63CB"/>
    <w:rsid w:val="00BF6454"/>
    <w:rsid w:val="00BF6485"/>
    <w:rsid w:val="00BF6AC2"/>
    <w:rsid w:val="00BF6BEF"/>
    <w:rsid w:val="00BF7009"/>
    <w:rsid w:val="00BF75C1"/>
    <w:rsid w:val="00BF7A9D"/>
    <w:rsid w:val="00C00045"/>
    <w:rsid w:val="00C0062F"/>
    <w:rsid w:val="00C00AB6"/>
    <w:rsid w:val="00C00BAE"/>
    <w:rsid w:val="00C00E1E"/>
    <w:rsid w:val="00C01196"/>
    <w:rsid w:val="00C01214"/>
    <w:rsid w:val="00C01791"/>
    <w:rsid w:val="00C019AF"/>
    <w:rsid w:val="00C0235D"/>
    <w:rsid w:val="00C02404"/>
    <w:rsid w:val="00C02468"/>
    <w:rsid w:val="00C02491"/>
    <w:rsid w:val="00C025C1"/>
    <w:rsid w:val="00C02A86"/>
    <w:rsid w:val="00C02D82"/>
    <w:rsid w:val="00C02E42"/>
    <w:rsid w:val="00C0357A"/>
    <w:rsid w:val="00C0377E"/>
    <w:rsid w:val="00C03983"/>
    <w:rsid w:val="00C039C6"/>
    <w:rsid w:val="00C03A87"/>
    <w:rsid w:val="00C03B83"/>
    <w:rsid w:val="00C03F25"/>
    <w:rsid w:val="00C04D80"/>
    <w:rsid w:val="00C05079"/>
    <w:rsid w:val="00C05A9C"/>
    <w:rsid w:val="00C05AF9"/>
    <w:rsid w:val="00C05D65"/>
    <w:rsid w:val="00C05DC6"/>
    <w:rsid w:val="00C05F38"/>
    <w:rsid w:val="00C06157"/>
    <w:rsid w:val="00C0640E"/>
    <w:rsid w:val="00C066E5"/>
    <w:rsid w:val="00C06970"/>
    <w:rsid w:val="00C06B5C"/>
    <w:rsid w:val="00C06F4C"/>
    <w:rsid w:val="00C073F4"/>
    <w:rsid w:val="00C078CC"/>
    <w:rsid w:val="00C1005D"/>
    <w:rsid w:val="00C102F2"/>
    <w:rsid w:val="00C10D17"/>
    <w:rsid w:val="00C11019"/>
    <w:rsid w:val="00C1106B"/>
    <w:rsid w:val="00C1115F"/>
    <w:rsid w:val="00C119CC"/>
    <w:rsid w:val="00C11BB3"/>
    <w:rsid w:val="00C11C46"/>
    <w:rsid w:val="00C11CDF"/>
    <w:rsid w:val="00C1200D"/>
    <w:rsid w:val="00C1214C"/>
    <w:rsid w:val="00C126CD"/>
    <w:rsid w:val="00C128F7"/>
    <w:rsid w:val="00C129DD"/>
    <w:rsid w:val="00C13087"/>
    <w:rsid w:val="00C13221"/>
    <w:rsid w:val="00C13269"/>
    <w:rsid w:val="00C132E5"/>
    <w:rsid w:val="00C134D0"/>
    <w:rsid w:val="00C136D1"/>
    <w:rsid w:val="00C13772"/>
    <w:rsid w:val="00C13AFE"/>
    <w:rsid w:val="00C13BD8"/>
    <w:rsid w:val="00C13E81"/>
    <w:rsid w:val="00C140FB"/>
    <w:rsid w:val="00C1428B"/>
    <w:rsid w:val="00C14640"/>
    <w:rsid w:val="00C14A4F"/>
    <w:rsid w:val="00C14A82"/>
    <w:rsid w:val="00C14C50"/>
    <w:rsid w:val="00C150A6"/>
    <w:rsid w:val="00C15132"/>
    <w:rsid w:val="00C155A7"/>
    <w:rsid w:val="00C157A8"/>
    <w:rsid w:val="00C15A50"/>
    <w:rsid w:val="00C165F3"/>
    <w:rsid w:val="00C168D0"/>
    <w:rsid w:val="00C16B36"/>
    <w:rsid w:val="00C16B91"/>
    <w:rsid w:val="00C16D3F"/>
    <w:rsid w:val="00C16EF9"/>
    <w:rsid w:val="00C17227"/>
    <w:rsid w:val="00C1736A"/>
    <w:rsid w:val="00C17528"/>
    <w:rsid w:val="00C1767C"/>
    <w:rsid w:val="00C17DF8"/>
    <w:rsid w:val="00C20139"/>
    <w:rsid w:val="00C20416"/>
    <w:rsid w:val="00C2099C"/>
    <w:rsid w:val="00C20B13"/>
    <w:rsid w:val="00C20E4D"/>
    <w:rsid w:val="00C210AA"/>
    <w:rsid w:val="00C210B8"/>
    <w:rsid w:val="00C21509"/>
    <w:rsid w:val="00C217AF"/>
    <w:rsid w:val="00C219EA"/>
    <w:rsid w:val="00C21B13"/>
    <w:rsid w:val="00C21E0E"/>
    <w:rsid w:val="00C2244D"/>
    <w:rsid w:val="00C22A73"/>
    <w:rsid w:val="00C2338F"/>
    <w:rsid w:val="00C235F2"/>
    <w:rsid w:val="00C2367B"/>
    <w:rsid w:val="00C238D4"/>
    <w:rsid w:val="00C23AFF"/>
    <w:rsid w:val="00C23C48"/>
    <w:rsid w:val="00C2440B"/>
    <w:rsid w:val="00C2495B"/>
    <w:rsid w:val="00C24A12"/>
    <w:rsid w:val="00C24C16"/>
    <w:rsid w:val="00C24D3A"/>
    <w:rsid w:val="00C25798"/>
    <w:rsid w:val="00C258DC"/>
    <w:rsid w:val="00C25CC6"/>
    <w:rsid w:val="00C25D4D"/>
    <w:rsid w:val="00C260A0"/>
    <w:rsid w:val="00C26581"/>
    <w:rsid w:val="00C26F31"/>
    <w:rsid w:val="00C26FF3"/>
    <w:rsid w:val="00C27242"/>
    <w:rsid w:val="00C27A0C"/>
    <w:rsid w:val="00C27B19"/>
    <w:rsid w:val="00C27B30"/>
    <w:rsid w:val="00C30392"/>
    <w:rsid w:val="00C304DB"/>
    <w:rsid w:val="00C30671"/>
    <w:rsid w:val="00C30734"/>
    <w:rsid w:val="00C30BB4"/>
    <w:rsid w:val="00C30C95"/>
    <w:rsid w:val="00C30F42"/>
    <w:rsid w:val="00C312BF"/>
    <w:rsid w:val="00C31319"/>
    <w:rsid w:val="00C31889"/>
    <w:rsid w:val="00C319CA"/>
    <w:rsid w:val="00C31C8A"/>
    <w:rsid w:val="00C31F6D"/>
    <w:rsid w:val="00C31F6F"/>
    <w:rsid w:val="00C3233F"/>
    <w:rsid w:val="00C328DE"/>
    <w:rsid w:val="00C3303F"/>
    <w:rsid w:val="00C3328E"/>
    <w:rsid w:val="00C33776"/>
    <w:rsid w:val="00C33835"/>
    <w:rsid w:val="00C339B8"/>
    <w:rsid w:val="00C33FBA"/>
    <w:rsid w:val="00C35361"/>
    <w:rsid w:val="00C357B9"/>
    <w:rsid w:val="00C358FA"/>
    <w:rsid w:val="00C35F39"/>
    <w:rsid w:val="00C361A1"/>
    <w:rsid w:val="00C365F3"/>
    <w:rsid w:val="00C366A6"/>
    <w:rsid w:val="00C367B3"/>
    <w:rsid w:val="00C36A08"/>
    <w:rsid w:val="00C36E31"/>
    <w:rsid w:val="00C36FD7"/>
    <w:rsid w:val="00C37146"/>
    <w:rsid w:val="00C3772D"/>
    <w:rsid w:val="00C377A0"/>
    <w:rsid w:val="00C3784A"/>
    <w:rsid w:val="00C37FBC"/>
    <w:rsid w:val="00C4006C"/>
    <w:rsid w:val="00C4013E"/>
    <w:rsid w:val="00C40A09"/>
    <w:rsid w:val="00C40CEC"/>
    <w:rsid w:val="00C40D00"/>
    <w:rsid w:val="00C414AE"/>
    <w:rsid w:val="00C41527"/>
    <w:rsid w:val="00C4154E"/>
    <w:rsid w:val="00C4196E"/>
    <w:rsid w:val="00C41E43"/>
    <w:rsid w:val="00C429B1"/>
    <w:rsid w:val="00C42AF3"/>
    <w:rsid w:val="00C42C57"/>
    <w:rsid w:val="00C42D22"/>
    <w:rsid w:val="00C43907"/>
    <w:rsid w:val="00C441FD"/>
    <w:rsid w:val="00C44A25"/>
    <w:rsid w:val="00C45151"/>
    <w:rsid w:val="00C45379"/>
    <w:rsid w:val="00C4550E"/>
    <w:rsid w:val="00C45A05"/>
    <w:rsid w:val="00C45C6A"/>
    <w:rsid w:val="00C45DA3"/>
    <w:rsid w:val="00C4617C"/>
    <w:rsid w:val="00C462A1"/>
    <w:rsid w:val="00C462C9"/>
    <w:rsid w:val="00C4631D"/>
    <w:rsid w:val="00C466DB"/>
    <w:rsid w:val="00C46C89"/>
    <w:rsid w:val="00C46CC7"/>
    <w:rsid w:val="00C47823"/>
    <w:rsid w:val="00C47B1E"/>
    <w:rsid w:val="00C47BF2"/>
    <w:rsid w:val="00C501CB"/>
    <w:rsid w:val="00C502E8"/>
    <w:rsid w:val="00C5058F"/>
    <w:rsid w:val="00C50B1E"/>
    <w:rsid w:val="00C50E0D"/>
    <w:rsid w:val="00C5129E"/>
    <w:rsid w:val="00C5139F"/>
    <w:rsid w:val="00C516F1"/>
    <w:rsid w:val="00C51956"/>
    <w:rsid w:val="00C51C75"/>
    <w:rsid w:val="00C51D1B"/>
    <w:rsid w:val="00C51D68"/>
    <w:rsid w:val="00C51F44"/>
    <w:rsid w:val="00C51F9F"/>
    <w:rsid w:val="00C5266E"/>
    <w:rsid w:val="00C52B8D"/>
    <w:rsid w:val="00C52F03"/>
    <w:rsid w:val="00C52F8A"/>
    <w:rsid w:val="00C53183"/>
    <w:rsid w:val="00C53691"/>
    <w:rsid w:val="00C536CC"/>
    <w:rsid w:val="00C5370D"/>
    <w:rsid w:val="00C539F1"/>
    <w:rsid w:val="00C53AA3"/>
    <w:rsid w:val="00C53BDB"/>
    <w:rsid w:val="00C53D1F"/>
    <w:rsid w:val="00C54114"/>
    <w:rsid w:val="00C54313"/>
    <w:rsid w:val="00C54442"/>
    <w:rsid w:val="00C5444D"/>
    <w:rsid w:val="00C5448A"/>
    <w:rsid w:val="00C54A0E"/>
    <w:rsid w:val="00C54A34"/>
    <w:rsid w:val="00C54C9F"/>
    <w:rsid w:val="00C54DA7"/>
    <w:rsid w:val="00C54F19"/>
    <w:rsid w:val="00C54FD3"/>
    <w:rsid w:val="00C55413"/>
    <w:rsid w:val="00C555A7"/>
    <w:rsid w:val="00C55B8B"/>
    <w:rsid w:val="00C55C52"/>
    <w:rsid w:val="00C55F5A"/>
    <w:rsid w:val="00C56E22"/>
    <w:rsid w:val="00C57828"/>
    <w:rsid w:val="00C57D28"/>
    <w:rsid w:val="00C57DFC"/>
    <w:rsid w:val="00C602ED"/>
    <w:rsid w:val="00C604C8"/>
    <w:rsid w:val="00C607A3"/>
    <w:rsid w:val="00C60C37"/>
    <w:rsid w:val="00C6107C"/>
    <w:rsid w:val="00C610E7"/>
    <w:rsid w:val="00C612BB"/>
    <w:rsid w:val="00C617FC"/>
    <w:rsid w:val="00C61B05"/>
    <w:rsid w:val="00C61FAC"/>
    <w:rsid w:val="00C62083"/>
    <w:rsid w:val="00C6215A"/>
    <w:rsid w:val="00C624EB"/>
    <w:rsid w:val="00C631BC"/>
    <w:rsid w:val="00C63337"/>
    <w:rsid w:val="00C63378"/>
    <w:rsid w:val="00C6376B"/>
    <w:rsid w:val="00C6382E"/>
    <w:rsid w:val="00C63DC7"/>
    <w:rsid w:val="00C6416A"/>
    <w:rsid w:val="00C64342"/>
    <w:rsid w:val="00C64BA6"/>
    <w:rsid w:val="00C64CBB"/>
    <w:rsid w:val="00C6518F"/>
    <w:rsid w:val="00C6555A"/>
    <w:rsid w:val="00C656E0"/>
    <w:rsid w:val="00C658E4"/>
    <w:rsid w:val="00C65AD1"/>
    <w:rsid w:val="00C65AD2"/>
    <w:rsid w:val="00C65B54"/>
    <w:rsid w:val="00C6628B"/>
    <w:rsid w:val="00C66767"/>
    <w:rsid w:val="00C66C5B"/>
    <w:rsid w:val="00C66E13"/>
    <w:rsid w:val="00C67238"/>
    <w:rsid w:val="00C6741E"/>
    <w:rsid w:val="00C6762D"/>
    <w:rsid w:val="00C6785A"/>
    <w:rsid w:val="00C6794C"/>
    <w:rsid w:val="00C67A9D"/>
    <w:rsid w:val="00C67D0B"/>
    <w:rsid w:val="00C67FCC"/>
    <w:rsid w:val="00C70784"/>
    <w:rsid w:val="00C71155"/>
    <w:rsid w:val="00C714CE"/>
    <w:rsid w:val="00C71580"/>
    <w:rsid w:val="00C71837"/>
    <w:rsid w:val="00C71932"/>
    <w:rsid w:val="00C71A3C"/>
    <w:rsid w:val="00C71B24"/>
    <w:rsid w:val="00C71D88"/>
    <w:rsid w:val="00C71F94"/>
    <w:rsid w:val="00C72282"/>
    <w:rsid w:val="00C7252B"/>
    <w:rsid w:val="00C72577"/>
    <w:rsid w:val="00C72623"/>
    <w:rsid w:val="00C731A2"/>
    <w:rsid w:val="00C732B9"/>
    <w:rsid w:val="00C73ACA"/>
    <w:rsid w:val="00C74077"/>
    <w:rsid w:val="00C741CD"/>
    <w:rsid w:val="00C74738"/>
    <w:rsid w:val="00C747B5"/>
    <w:rsid w:val="00C748A0"/>
    <w:rsid w:val="00C748D9"/>
    <w:rsid w:val="00C74B92"/>
    <w:rsid w:val="00C74CAD"/>
    <w:rsid w:val="00C74F59"/>
    <w:rsid w:val="00C7516C"/>
    <w:rsid w:val="00C754DA"/>
    <w:rsid w:val="00C75605"/>
    <w:rsid w:val="00C75AEE"/>
    <w:rsid w:val="00C7648C"/>
    <w:rsid w:val="00C7653C"/>
    <w:rsid w:val="00C769E3"/>
    <w:rsid w:val="00C76BFB"/>
    <w:rsid w:val="00C76C2A"/>
    <w:rsid w:val="00C76C82"/>
    <w:rsid w:val="00C76D2B"/>
    <w:rsid w:val="00C76DCE"/>
    <w:rsid w:val="00C76E05"/>
    <w:rsid w:val="00C76EE9"/>
    <w:rsid w:val="00C76EFA"/>
    <w:rsid w:val="00C770D3"/>
    <w:rsid w:val="00C77494"/>
    <w:rsid w:val="00C777EE"/>
    <w:rsid w:val="00C77CA9"/>
    <w:rsid w:val="00C77D2A"/>
    <w:rsid w:val="00C77D58"/>
    <w:rsid w:val="00C77DB1"/>
    <w:rsid w:val="00C77F4B"/>
    <w:rsid w:val="00C801C1"/>
    <w:rsid w:val="00C80475"/>
    <w:rsid w:val="00C8074F"/>
    <w:rsid w:val="00C80A7C"/>
    <w:rsid w:val="00C80CD3"/>
    <w:rsid w:val="00C80F8D"/>
    <w:rsid w:val="00C812EF"/>
    <w:rsid w:val="00C8134A"/>
    <w:rsid w:val="00C817C2"/>
    <w:rsid w:val="00C8180C"/>
    <w:rsid w:val="00C8181F"/>
    <w:rsid w:val="00C8198E"/>
    <w:rsid w:val="00C81EB3"/>
    <w:rsid w:val="00C82598"/>
    <w:rsid w:val="00C82DAA"/>
    <w:rsid w:val="00C82DB9"/>
    <w:rsid w:val="00C830EA"/>
    <w:rsid w:val="00C83118"/>
    <w:rsid w:val="00C83539"/>
    <w:rsid w:val="00C8403B"/>
    <w:rsid w:val="00C8417B"/>
    <w:rsid w:val="00C84284"/>
    <w:rsid w:val="00C84854"/>
    <w:rsid w:val="00C84E39"/>
    <w:rsid w:val="00C84FFC"/>
    <w:rsid w:val="00C8555C"/>
    <w:rsid w:val="00C85C06"/>
    <w:rsid w:val="00C85EDD"/>
    <w:rsid w:val="00C85F03"/>
    <w:rsid w:val="00C85F76"/>
    <w:rsid w:val="00C85FD7"/>
    <w:rsid w:val="00C86107"/>
    <w:rsid w:val="00C8652F"/>
    <w:rsid w:val="00C865BD"/>
    <w:rsid w:val="00C86D39"/>
    <w:rsid w:val="00C86F62"/>
    <w:rsid w:val="00C86FA2"/>
    <w:rsid w:val="00C8739F"/>
    <w:rsid w:val="00C8749A"/>
    <w:rsid w:val="00C8751E"/>
    <w:rsid w:val="00C87604"/>
    <w:rsid w:val="00C87739"/>
    <w:rsid w:val="00C87961"/>
    <w:rsid w:val="00C87BF2"/>
    <w:rsid w:val="00C901D7"/>
    <w:rsid w:val="00C90429"/>
    <w:rsid w:val="00C905D5"/>
    <w:rsid w:val="00C908B9"/>
    <w:rsid w:val="00C90FFC"/>
    <w:rsid w:val="00C912D2"/>
    <w:rsid w:val="00C9147E"/>
    <w:rsid w:val="00C919B4"/>
    <w:rsid w:val="00C91E71"/>
    <w:rsid w:val="00C9247D"/>
    <w:rsid w:val="00C92665"/>
    <w:rsid w:val="00C927B1"/>
    <w:rsid w:val="00C92F15"/>
    <w:rsid w:val="00C9300C"/>
    <w:rsid w:val="00C93076"/>
    <w:rsid w:val="00C93357"/>
    <w:rsid w:val="00C9391F"/>
    <w:rsid w:val="00C93A9C"/>
    <w:rsid w:val="00C93ACD"/>
    <w:rsid w:val="00C93C4C"/>
    <w:rsid w:val="00C93F9E"/>
    <w:rsid w:val="00C94118"/>
    <w:rsid w:val="00C943A8"/>
    <w:rsid w:val="00C945D5"/>
    <w:rsid w:val="00C946A7"/>
    <w:rsid w:val="00C94759"/>
    <w:rsid w:val="00C94905"/>
    <w:rsid w:val="00C94942"/>
    <w:rsid w:val="00C9500C"/>
    <w:rsid w:val="00C950CC"/>
    <w:rsid w:val="00C9545A"/>
    <w:rsid w:val="00C95467"/>
    <w:rsid w:val="00C95EE0"/>
    <w:rsid w:val="00C961D7"/>
    <w:rsid w:val="00C96273"/>
    <w:rsid w:val="00C96301"/>
    <w:rsid w:val="00C964F8"/>
    <w:rsid w:val="00C96635"/>
    <w:rsid w:val="00C968DD"/>
    <w:rsid w:val="00C96EC7"/>
    <w:rsid w:val="00C9729E"/>
    <w:rsid w:val="00C97408"/>
    <w:rsid w:val="00C9752A"/>
    <w:rsid w:val="00C97927"/>
    <w:rsid w:val="00CA0008"/>
    <w:rsid w:val="00CA0495"/>
    <w:rsid w:val="00CA067D"/>
    <w:rsid w:val="00CA0691"/>
    <w:rsid w:val="00CA08A3"/>
    <w:rsid w:val="00CA09AE"/>
    <w:rsid w:val="00CA0AB8"/>
    <w:rsid w:val="00CA10BE"/>
    <w:rsid w:val="00CA1FAD"/>
    <w:rsid w:val="00CA20E5"/>
    <w:rsid w:val="00CA2205"/>
    <w:rsid w:val="00CA29FC"/>
    <w:rsid w:val="00CA2E24"/>
    <w:rsid w:val="00CA311C"/>
    <w:rsid w:val="00CA3135"/>
    <w:rsid w:val="00CA3698"/>
    <w:rsid w:val="00CA380C"/>
    <w:rsid w:val="00CA3B72"/>
    <w:rsid w:val="00CA4075"/>
    <w:rsid w:val="00CA4099"/>
    <w:rsid w:val="00CA4B04"/>
    <w:rsid w:val="00CA4B4F"/>
    <w:rsid w:val="00CA4B54"/>
    <w:rsid w:val="00CA4BB2"/>
    <w:rsid w:val="00CA4EF5"/>
    <w:rsid w:val="00CA5330"/>
    <w:rsid w:val="00CA5AE7"/>
    <w:rsid w:val="00CA5B7D"/>
    <w:rsid w:val="00CA6214"/>
    <w:rsid w:val="00CA638E"/>
    <w:rsid w:val="00CA63D2"/>
    <w:rsid w:val="00CA647B"/>
    <w:rsid w:val="00CA69BD"/>
    <w:rsid w:val="00CA6F63"/>
    <w:rsid w:val="00CA70A2"/>
    <w:rsid w:val="00CA7603"/>
    <w:rsid w:val="00CA782E"/>
    <w:rsid w:val="00CB0335"/>
    <w:rsid w:val="00CB09E3"/>
    <w:rsid w:val="00CB0CEA"/>
    <w:rsid w:val="00CB109F"/>
    <w:rsid w:val="00CB112E"/>
    <w:rsid w:val="00CB1485"/>
    <w:rsid w:val="00CB148B"/>
    <w:rsid w:val="00CB1728"/>
    <w:rsid w:val="00CB1C9C"/>
    <w:rsid w:val="00CB201F"/>
    <w:rsid w:val="00CB2103"/>
    <w:rsid w:val="00CB227F"/>
    <w:rsid w:val="00CB27D1"/>
    <w:rsid w:val="00CB2981"/>
    <w:rsid w:val="00CB2A82"/>
    <w:rsid w:val="00CB309D"/>
    <w:rsid w:val="00CB39A3"/>
    <w:rsid w:val="00CB3DCD"/>
    <w:rsid w:val="00CB3FA6"/>
    <w:rsid w:val="00CB4335"/>
    <w:rsid w:val="00CB4819"/>
    <w:rsid w:val="00CB49FB"/>
    <w:rsid w:val="00CB4D73"/>
    <w:rsid w:val="00CB5416"/>
    <w:rsid w:val="00CB5ABD"/>
    <w:rsid w:val="00CB5B9C"/>
    <w:rsid w:val="00CB5C76"/>
    <w:rsid w:val="00CB5CA1"/>
    <w:rsid w:val="00CB66A2"/>
    <w:rsid w:val="00CB699F"/>
    <w:rsid w:val="00CB6F1F"/>
    <w:rsid w:val="00CB70D7"/>
    <w:rsid w:val="00CB75E0"/>
    <w:rsid w:val="00CB763C"/>
    <w:rsid w:val="00CB765B"/>
    <w:rsid w:val="00CB7990"/>
    <w:rsid w:val="00CB79F8"/>
    <w:rsid w:val="00CC02AF"/>
    <w:rsid w:val="00CC02C3"/>
    <w:rsid w:val="00CC03E8"/>
    <w:rsid w:val="00CC0A40"/>
    <w:rsid w:val="00CC0DCB"/>
    <w:rsid w:val="00CC14C3"/>
    <w:rsid w:val="00CC14FB"/>
    <w:rsid w:val="00CC166C"/>
    <w:rsid w:val="00CC202F"/>
    <w:rsid w:val="00CC21D2"/>
    <w:rsid w:val="00CC2B7F"/>
    <w:rsid w:val="00CC2C6C"/>
    <w:rsid w:val="00CC33F3"/>
    <w:rsid w:val="00CC34DE"/>
    <w:rsid w:val="00CC362B"/>
    <w:rsid w:val="00CC36B3"/>
    <w:rsid w:val="00CC3746"/>
    <w:rsid w:val="00CC3881"/>
    <w:rsid w:val="00CC3A8B"/>
    <w:rsid w:val="00CC4356"/>
    <w:rsid w:val="00CC4522"/>
    <w:rsid w:val="00CC4775"/>
    <w:rsid w:val="00CC48A7"/>
    <w:rsid w:val="00CC4AEA"/>
    <w:rsid w:val="00CC4BC6"/>
    <w:rsid w:val="00CC4DA5"/>
    <w:rsid w:val="00CC5096"/>
    <w:rsid w:val="00CC50C3"/>
    <w:rsid w:val="00CC541F"/>
    <w:rsid w:val="00CC5644"/>
    <w:rsid w:val="00CC569C"/>
    <w:rsid w:val="00CC571B"/>
    <w:rsid w:val="00CC5801"/>
    <w:rsid w:val="00CC5B5E"/>
    <w:rsid w:val="00CC6BC0"/>
    <w:rsid w:val="00CC6C1C"/>
    <w:rsid w:val="00CC6CEB"/>
    <w:rsid w:val="00CC748F"/>
    <w:rsid w:val="00CC7514"/>
    <w:rsid w:val="00CC7909"/>
    <w:rsid w:val="00CC7D64"/>
    <w:rsid w:val="00CD03DA"/>
    <w:rsid w:val="00CD03DD"/>
    <w:rsid w:val="00CD06BC"/>
    <w:rsid w:val="00CD0EB9"/>
    <w:rsid w:val="00CD0FBD"/>
    <w:rsid w:val="00CD1243"/>
    <w:rsid w:val="00CD17FB"/>
    <w:rsid w:val="00CD186F"/>
    <w:rsid w:val="00CD1B7A"/>
    <w:rsid w:val="00CD1C5B"/>
    <w:rsid w:val="00CD1DDC"/>
    <w:rsid w:val="00CD1EBA"/>
    <w:rsid w:val="00CD1F8A"/>
    <w:rsid w:val="00CD265B"/>
    <w:rsid w:val="00CD2B48"/>
    <w:rsid w:val="00CD2DF8"/>
    <w:rsid w:val="00CD314A"/>
    <w:rsid w:val="00CD33B2"/>
    <w:rsid w:val="00CD353B"/>
    <w:rsid w:val="00CD37C0"/>
    <w:rsid w:val="00CD37DF"/>
    <w:rsid w:val="00CD440B"/>
    <w:rsid w:val="00CD4960"/>
    <w:rsid w:val="00CD4A61"/>
    <w:rsid w:val="00CD4AAE"/>
    <w:rsid w:val="00CD4BD2"/>
    <w:rsid w:val="00CD4E8C"/>
    <w:rsid w:val="00CD5025"/>
    <w:rsid w:val="00CD515D"/>
    <w:rsid w:val="00CD539F"/>
    <w:rsid w:val="00CD53C0"/>
    <w:rsid w:val="00CD5659"/>
    <w:rsid w:val="00CD5776"/>
    <w:rsid w:val="00CD59CB"/>
    <w:rsid w:val="00CD5B88"/>
    <w:rsid w:val="00CD5E96"/>
    <w:rsid w:val="00CD637E"/>
    <w:rsid w:val="00CD6C0A"/>
    <w:rsid w:val="00CD6E03"/>
    <w:rsid w:val="00CD6F85"/>
    <w:rsid w:val="00CD6FDB"/>
    <w:rsid w:val="00CD7042"/>
    <w:rsid w:val="00CD71E3"/>
    <w:rsid w:val="00CD72FF"/>
    <w:rsid w:val="00CD7420"/>
    <w:rsid w:val="00CD7478"/>
    <w:rsid w:val="00CD762C"/>
    <w:rsid w:val="00CD76F5"/>
    <w:rsid w:val="00CD7ACF"/>
    <w:rsid w:val="00CD7F31"/>
    <w:rsid w:val="00CD7F71"/>
    <w:rsid w:val="00CE0322"/>
    <w:rsid w:val="00CE05E2"/>
    <w:rsid w:val="00CE088D"/>
    <w:rsid w:val="00CE0983"/>
    <w:rsid w:val="00CE0E63"/>
    <w:rsid w:val="00CE0F7D"/>
    <w:rsid w:val="00CE1393"/>
    <w:rsid w:val="00CE144C"/>
    <w:rsid w:val="00CE1FB5"/>
    <w:rsid w:val="00CE270D"/>
    <w:rsid w:val="00CE2A49"/>
    <w:rsid w:val="00CE32F7"/>
    <w:rsid w:val="00CE3868"/>
    <w:rsid w:val="00CE392B"/>
    <w:rsid w:val="00CE395C"/>
    <w:rsid w:val="00CE3BCF"/>
    <w:rsid w:val="00CE3D6D"/>
    <w:rsid w:val="00CE40A8"/>
    <w:rsid w:val="00CE40C7"/>
    <w:rsid w:val="00CE43C3"/>
    <w:rsid w:val="00CE5439"/>
    <w:rsid w:val="00CE5525"/>
    <w:rsid w:val="00CE564D"/>
    <w:rsid w:val="00CE58FF"/>
    <w:rsid w:val="00CE5D50"/>
    <w:rsid w:val="00CE6000"/>
    <w:rsid w:val="00CE6306"/>
    <w:rsid w:val="00CE6769"/>
    <w:rsid w:val="00CE67BF"/>
    <w:rsid w:val="00CE690F"/>
    <w:rsid w:val="00CE6B1A"/>
    <w:rsid w:val="00CE6BC6"/>
    <w:rsid w:val="00CE6E30"/>
    <w:rsid w:val="00CE6F42"/>
    <w:rsid w:val="00CE7006"/>
    <w:rsid w:val="00CE737D"/>
    <w:rsid w:val="00CE73E5"/>
    <w:rsid w:val="00CE7505"/>
    <w:rsid w:val="00CE757C"/>
    <w:rsid w:val="00CE7707"/>
    <w:rsid w:val="00CE7BFD"/>
    <w:rsid w:val="00CF014C"/>
    <w:rsid w:val="00CF04A0"/>
    <w:rsid w:val="00CF04C5"/>
    <w:rsid w:val="00CF0E69"/>
    <w:rsid w:val="00CF0F9E"/>
    <w:rsid w:val="00CF106F"/>
    <w:rsid w:val="00CF193C"/>
    <w:rsid w:val="00CF1B3F"/>
    <w:rsid w:val="00CF1E9C"/>
    <w:rsid w:val="00CF2425"/>
    <w:rsid w:val="00CF26D3"/>
    <w:rsid w:val="00CF33FB"/>
    <w:rsid w:val="00CF371F"/>
    <w:rsid w:val="00CF3AD5"/>
    <w:rsid w:val="00CF3E9E"/>
    <w:rsid w:val="00CF4007"/>
    <w:rsid w:val="00CF45BF"/>
    <w:rsid w:val="00CF48A5"/>
    <w:rsid w:val="00CF5516"/>
    <w:rsid w:val="00CF5A11"/>
    <w:rsid w:val="00CF5F63"/>
    <w:rsid w:val="00CF6C76"/>
    <w:rsid w:val="00CF6E6A"/>
    <w:rsid w:val="00CF70D3"/>
    <w:rsid w:val="00CF717C"/>
    <w:rsid w:val="00CF71DF"/>
    <w:rsid w:val="00CF7561"/>
    <w:rsid w:val="00CF7D9B"/>
    <w:rsid w:val="00D006B6"/>
    <w:rsid w:val="00D00A2C"/>
    <w:rsid w:val="00D00B12"/>
    <w:rsid w:val="00D00CBA"/>
    <w:rsid w:val="00D00D04"/>
    <w:rsid w:val="00D00D1E"/>
    <w:rsid w:val="00D00E59"/>
    <w:rsid w:val="00D01542"/>
    <w:rsid w:val="00D016BF"/>
    <w:rsid w:val="00D0191E"/>
    <w:rsid w:val="00D01B73"/>
    <w:rsid w:val="00D02162"/>
    <w:rsid w:val="00D024D9"/>
    <w:rsid w:val="00D028EE"/>
    <w:rsid w:val="00D02C2B"/>
    <w:rsid w:val="00D02F43"/>
    <w:rsid w:val="00D02F4E"/>
    <w:rsid w:val="00D03215"/>
    <w:rsid w:val="00D03556"/>
    <w:rsid w:val="00D038ED"/>
    <w:rsid w:val="00D03DB2"/>
    <w:rsid w:val="00D041F8"/>
    <w:rsid w:val="00D0438C"/>
    <w:rsid w:val="00D044DD"/>
    <w:rsid w:val="00D04C02"/>
    <w:rsid w:val="00D04C95"/>
    <w:rsid w:val="00D050DF"/>
    <w:rsid w:val="00D0560F"/>
    <w:rsid w:val="00D0568B"/>
    <w:rsid w:val="00D059EA"/>
    <w:rsid w:val="00D05E7F"/>
    <w:rsid w:val="00D06C70"/>
    <w:rsid w:val="00D07131"/>
    <w:rsid w:val="00D07246"/>
    <w:rsid w:val="00D0754C"/>
    <w:rsid w:val="00D075B8"/>
    <w:rsid w:val="00D07734"/>
    <w:rsid w:val="00D07AD6"/>
    <w:rsid w:val="00D07B4D"/>
    <w:rsid w:val="00D07CEC"/>
    <w:rsid w:val="00D10092"/>
    <w:rsid w:val="00D105DF"/>
    <w:rsid w:val="00D10ACE"/>
    <w:rsid w:val="00D11059"/>
    <w:rsid w:val="00D1161E"/>
    <w:rsid w:val="00D1239B"/>
    <w:rsid w:val="00D1265E"/>
    <w:rsid w:val="00D12FCB"/>
    <w:rsid w:val="00D13260"/>
    <w:rsid w:val="00D13CC2"/>
    <w:rsid w:val="00D14077"/>
    <w:rsid w:val="00D141B6"/>
    <w:rsid w:val="00D14249"/>
    <w:rsid w:val="00D14D24"/>
    <w:rsid w:val="00D15190"/>
    <w:rsid w:val="00D15D07"/>
    <w:rsid w:val="00D1603E"/>
    <w:rsid w:val="00D164FB"/>
    <w:rsid w:val="00D165F8"/>
    <w:rsid w:val="00D1663F"/>
    <w:rsid w:val="00D166AF"/>
    <w:rsid w:val="00D16915"/>
    <w:rsid w:val="00D17D7C"/>
    <w:rsid w:val="00D17F32"/>
    <w:rsid w:val="00D17F3E"/>
    <w:rsid w:val="00D17F6A"/>
    <w:rsid w:val="00D20009"/>
    <w:rsid w:val="00D203E1"/>
    <w:rsid w:val="00D20A26"/>
    <w:rsid w:val="00D20FC6"/>
    <w:rsid w:val="00D20FE0"/>
    <w:rsid w:val="00D21173"/>
    <w:rsid w:val="00D212EC"/>
    <w:rsid w:val="00D21606"/>
    <w:rsid w:val="00D21EA0"/>
    <w:rsid w:val="00D21F00"/>
    <w:rsid w:val="00D22411"/>
    <w:rsid w:val="00D22728"/>
    <w:rsid w:val="00D227B7"/>
    <w:rsid w:val="00D22A0E"/>
    <w:rsid w:val="00D22D26"/>
    <w:rsid w:val="00D22F1C"/>
    <w:rsid w:val="00D23505"/>
    <w:rsid w:val="00D23827"/>
    <w:rsid w:val="00D23A64"/>
    <w:rsid w:val="00D23E14"/>
    <w:rsid w:val="00D244B2"/>
    <w:rsid w:val="00D245F0"/>
    <w:rsid w:val="00D248EC"/>
    <w:rsid w:val="00D24E21"/>
    <w:rsid w:val="00D25682"/>
    <w:rsid w:val="00D25AB1"/>
    <w:rsid w:val="00D26392"/>
    <w:rsid w:val="00D269F3"/>
    <w:rsid w:val="00D2744C"/>
    <w:rsid w:val="00D27B89"/>
    <w:rsid w:val="00D27E48"/>
    <w:rsid w:val="00D27ECF"/>
    <w:rsid w:val="00D27F0D"/>
    <w:rsid w:val="00D30F6D"/>
    <w:rsid w:val="00D31181"/>
    <w:rsid w:val="00D31239"/>
    <w:rsid w:val="00D3173C"/>
    <w:rsid w:val="00D317C5"/>
    <w:rsid w:val="00D31890"/>
    <w:rsid w:val="00D31AE3"/>
    <w:rsid w:val="00D31B30"/>
    <w:rsid w:val="00D31F36"/>
    <w:rsid w:val="00D321C6"/>
    <w:rsid w:val="00D32258"/>
    <w:rsid w:val="00D32395"/>
    <w:rsid w:val="00D33209"/>
    <w:rsid w:val="00D33294"/>
    <w:rsid w:val="00D34107"/>
    <w:rsid w:val="00D3422C"/>
    <w:rsid w:val="00D34463"/>
    <w:rsid w:val="00D34488"/>
    <w:rsid w:val="00D34660"/>
    <w:rsid w:val="00D346BF"/>
    <w:rsid w:val="00D34DEF"/>
    <w:rsid w:val="00D3536F"/>
    <w:rsid w:val="00D3542E"/>
    <w:rsid w:val="00D35A1D"/>
    <w:rsid w:val="00D36084"/>
    <w:rsid w:val="00D360AE"/>
    <w:rsid w:val="00D360C4"/>
    <w:rsid w:val="00D364E3"/>
    <w:rsid w:val="00D364E4"/>
    <w:rsid w:val="00D36619"/>
    <w:rsid w:val="00D367CC"/>
    <w:rsid w:val="00D36BD8"/>
    <w:rsid w:val="00D36D3B"/>
    <w:rsid w:val="00D36DA9"/>
    <w:rsid w:val="00D36F02"/>
    <w:rsid w:val="00D375C1"/>
    <w:rsid w:val="00D40021"/>
    <w:rsid w:val="00D40165"/>
    <w:rsid w:val="00D40382"/>
    <w:rsid w:val="00D405B3"/>
    <w:rsid w:val="00D40721"/>
    <w:rsid w:val="00D40742"/>
    <w:rsid w:val="00D41666"/>
    <w:rsid w:val="00D419D7"/>
    <w:rsid w:val="00D41BFB"/>
    <w:rsid w:val="00D42A96"/>
    <w:rsid w:val="00D42D5B"/>
    <w:rsid w:val="00D43209"/>
    <w:rsid w:val="00D43483"/>
    <w:rsid w:val="00D43665"/>
    <w:rsid w:val="00D436F4"/>
    <w:rsid w:val="00D43B23"/>
    <w:rsid w:val="00D43E57"/>
    <w:rsid w:val="00D43FA5"/>
    <w:rsid w:val="00D4472E"/>
    <w:rsid w:val="00D448FE"/>
    <w:rsid w:val="00D4549F"/>
    <w:rsid w:val="00D4551F"/>
    <w:rsid w:val="00D4557A"/>
    <w:rsid w:val="00D459B1"/>
    <w:rsid w:val="00D45C20"/>
    <w:rsid w:val="00D45D84"/>
    <w:rsid w:val="00D45FF3"/>
    <w:rsid w:val="00D463A3"/>
    <w:rsid w:val="00D46413"/>
    <w:rsid w:val="00D46A9A"/>
    <w:rsid w:val="00D4748D"/>
    <w:rsid w:val="00D474B5"/>
    <w:rsid w:val="00D4771E"/>
    <w:rsid w:val="00D47AF8"/>
    <w:rsid w:val="00D47C04"/>
    <w:rsid w:val="00D5011B"/>
    <w:rsid w:val="00D501B9"/>
    <w:rsid w:val="00D503B6"/>
    <w:rsid w:val="00D5088A"/>
    <w:rsid w:val="00D50C3A"/>
    <w:rsid w:val="00D50E06"/>
    <w:rsid w:val="00D511A6"/>
    <w:rsid w:val="00D51566"/>
    <w:rsid w:val="00D5157C"/>
    <w:rsid w:val="00D517E1"/>
    <w:rsid w:val="00D51E6E"/>
    <w:rsid w:val="00D52325"/>
    <w:rsid w:val="00D524F9"/>
    <w:rsid w:val="00D527D2"/>
    <w:rsid w:val="00D52938"/>
    <w:rsid w:val="00D52990"/>
    <w:rsid w:val="00D52BC5"/>
    <w:rsid w:val="00D52E7D"/>
    <w:rsid w:val="00D5330E"/>
    <w:rsid w:val="00D5369D"/>
    <w:rsid w:val="00D53B94"/>
    <w:rsid w:val="00D53DD3"/>
    <w:rsid w:val="00D542DC"/>
    <w:rsid w:val="00D54896"/>
    <w:rsid w:val="00D557CC"/>
    <w:rsid w:val="00D55C68"/>
    <w:rsid w:val="00D55E9E"/>
    <w:rsid w:val="00D56329"/>
    <w:rsid w:val="00D5642B"/>
    <w:rsid w:val="00D56603"/>
    <w:rsid w:val="00D5682D"/>
    <w:rsid w:val="00D5686A"/>
    <w:rsid w:val="00D569A0"/>
    <w:rsid w:val="00D572B6"/>
    <w:rsid w:val="00D604F2"/>
    <w:rsid w:val="00D60CF8"/>
    <w:rsid w:val="00D60DD0"/>
    <w:rsid w:val="00D60E64"/>
    <w:rsid w:val="00D6106F"/>
    <w:rsid w:val="00D611FD"/>
    <w:rsid w:val="00D614E7"/>
    <w:rsid w:val="00D615E5"/>
    <w:rsid w:val="00D61BE0"/>
    <w:rsid w:val="00D62242"/>
    <w:rsid w:val="00D628E3"/>
    <w:rsid w:val="00D6296A"/>
    <w:rsid w:val="00D62BCA"/>
    <w:rsid w:val="00D62F80"/>
    <w:rsid w:val="00D63245"/>
    <w:rsid w:val="00D6329D"/>
    <w:rsid w:val="00D63397"/>
    <w:rsid w:val="00D63512"/>
    <w:rsid w:val="00D6395C"/>
    <w:rsid w:val="00D6403B"/>
    <w:rsid w:val="00D64149"/>
    <w:rsid w:val="00D64492"/>
    <w:rsid w:val="00D6482F"/>
    <w:rsid w:val="00D64C6A"/>
    <w:rsid w:val="00D64CA0"/>
    <w:rsid w:val="00D65133"/>
    <w:rsid w:val="00D65355"/>
    <w:rsid w:val="00D6536A"/>
    <w:rsid w:val="00D6536B"/>
    <w:rsid w:val="00D6569F"/>
    <w:rsid w:val="00D65934"/>
    <w:rsid w:val="00D65C08"/>
    <w:rsid w:val="00D65C37"/>
    <w:rsid w:val="00D65EFD"/>
    <w:rsid w:val="00D65FCD"/>
    <w:rsid w:val="00D66005"/>
    <w:rsid w:val="00D66190"/>
    <w:rsid w:val="00D663BB"/>
    <w:rsid w:val="00D666B7"/>
    <w:rsid w:val="00D667AD"/>
    <w:rsid w:val="00D6722D"/>
    <w:rsid w:val="00D67252"/>
    <w:rsid w:val="00D67304"/>
    <w:rsid w:val="00D6790C"/>
    <w:rsid w:val="00D679FD"/>
    <w:rsid w:val="00D67E4F"/>
    <w:rsid w:val="00D67E74"/>
    <w:rsid w:val="00D67E7C"/>
    <w:rsid w:val="00D704ED"/>
    <w:rsid w:val="00D70970"/>
    <w:rsid w:val="00D70EE8"/>
    <w:rsid w:val="00D716C4"/>
    <w:rsid w:val="00D71913"/>
    <w:rsid w:val="00D722FB"/>
    <w:rsid w:val="00D72868"/>
    <w:rsid w:val="00D72B3C"/>
    <w:rsid w:val="00D732C3"/>
    <w:rsid w:val="00D73597"/>
    <w:rsid w:val="00D73A3B"/>
    <w:rsid w:val="00D74012"/>
    <w:rsid w:val="00D741CB"/>
    <w:rsid w:val="00D7463B"/>
    <w:rsid w:val="00D74680"/>
    <w:rsid w:val="00D7496E"/>
    <w:rsid w:val="00D74AFF"/>
    <w:rsid w:val="00D74B86"/>
    <w:rsid w:val="00D74D60"/>
    <w:rsid w:val="00D74F74"/>
    <w:rsid w:val="00D750F8"/>
    <w:rsid w:val="00D7523B"/>
    <w:rsid w:val="00D7540F"/>
    <w:rsid w:val="00D75E10"/>
    <w:rsid w:val="00D75E55"/>
    <w:rsid w:val="00D75EBA"/>
    <w:rsid w:val="00D764B8"/>
    <w:rsid w:val="00D765D9"/>
    <w:rsid w:val="00D769F8"/>
    <w:rsid w:val="00D7753C"/>
    <w:rsid w:val="00D77549"/>
    <w:rsid w:val="00D7774C"/>
    <w:rsid w:val="00D77C13"/>
    <w:rsid w:val="00D77EAD"/>
    <w:rsid w:val="00D77FE7"/>
    <w:rsid w:val="00D80248"/>
    <w:rsid w:val="00D80292"/>
    <w:rsid w:val="00D80420"/>
    <w:rsid w:val="00D804EA"/>
    <w:rsid w:val="00D805CA"/>
    <w:rsid w:val="00D8075A"/>
    <w:rsid w:val="00D8082B"/>
    <w:rsid w:val="00D80B17"/>
    <w:rsid w:val="00D80B5D"/>
    <w:rsid w:val="00D81019"/>
    <w:rsid w:val="00D814F2"/>
    <w:rsid w:val="00D8161E"/>
    <w:rsid w:val="00D81663"/>
    <w:rsid w:val="00D81837"/>
    <w:rsid w:val="00D81D3A"/>
    <w:rsid w:val="00D82380"/>
    <w:rsid w:val="00D825DF"/>
    <w:rsid w:val="00D82B77"/>
    <w:rsid w:val="00D82BB5"/>
    <w:rsid w:val="00D82BBC"/>
    <w:rsid w:val="00D82C02"/>
    <w:rsid w:val="00D82D04"/>
    <w:rsid w:val="00D83075"/>
    <w:rsid w:val="00D834C2"/>
    <w:rsid w:val="00D836DD"/>
    <w:rsid w:val="00D83B65"/>
    <w:rsid w:val="00D83ED6"/>
    <w:rsid w:val="00D83F1D"/>
    <w:rsid w:val="00D83F2A"/>
    <w:rsid w:val="00D840FA"/>
    <w:rsid w:val="00D8439F"/>
    <w:rsid w:val="00D84A1F"/>
    <w:rsid w:val="00D84AEC"/>
    <w:rsid w:val="00D84CF6"/>
    <w:rsid w:val="00D8527D"/>
    <w:rsid w:val="00D854F8"/>
    <w:rsid w:val="00D855A9"/>
    <w:rsid w:val="00D85F10"/>
    <w:rsid w:val="00D86150"/>
    <w:rsid w:val="00D862A8"/>
    <w:rsid w:val="00D864D5"/>
    <w:rsid w:val="00D86A5F"/>
    <w:rsid w:val="00D86F49"/>
    <w:rsid w:val="00D86FEB"/>
    <w:rsid w:val="00D87455"/>
    <w:rsid w:val="00D8790B"/>
    <w:rsid w:val="00D87A69"/>
    <w:rsid w:val="00D87BD2"/>
    <w:rsid w:val="00D87E3E"/>
    <w:rsid w:val="00D902A6"/>
    <w:rsid w:val="00D9034D"/>
    <w:rsid w:val="00D905DA"/>
    <w:rsid w:val="00D90EBD"/>
    <w:rsid w:val="00D90EE2"/>
    <w:rsid w:val="00D90F36"/>
    <w:rsid w:val="00D911C4"/>
    <w:rsid w:val="00D9144A"/>
    <w:rsid w:val="00D915EB"/>
    <w:rsid w:val="00D91714"/>
    <w:rsid w:val="00D91DED"/>
    <w:rsid w:val="00D91FAB"/>
    <w:rsid w:val="00D9220F"/>
    <w:rsid w:val="00D924D7"/>
    <w:rsid w:val="00D92704"/>
    <w:rsid w:val="00D927AF"/>
    <w:rsid w:val="00D928F8"/>
    <w:rsid w:val="00D92C8F"/>
    <w:rsid w:val="00D93059"/>
    <w:rsid w:val="00D9314A"/>
    <w:rsid w:val="00D93465"/>
    <w:rsid w:val="00D93471"/>
    <w:rsid w:val="00D93832"/>
    <w:rsid w:val="00D93891"/>
    <w:rsid w:val="00D93993"/>
    <w:rsid w:val="00D93C52"/>
    <w:rsid w:val="00D93F92"/>
    <w:rsid w:val="00D940FC"/>
    <w:rsid w:val="00D95137"/>
    <w:rsid w:val="00D9546C"/>
    <w:rsid w:val="00D9549B"/>
    <w:rsid w:val="00D958EA"/>
    <w:rsid w:val="00D95EB0"/>
    <w:rsid w:val="00D96068"/>
    <w:rsid w:val="00D96213"/>
    <w:rsid w:val="00D966CC"/>
    <w:rsid w:val="00D966CF"/>
    <w:rsid w:val="00D9674F"/>
    <w:rsid w:val="00D96791"/>
    <w:rsid w:val="00D96A1A"/>
    <w:rsid w:val="00D96B00"/>
    <w:rsid w:val="00D96C7E"/>
    <w:rsid w:val="00D96E92"/>
    <w:rsid w:val="00D977B8"/>
    <w:rsid w:val="00D9783F"/>
    <w:rsid w:val="00D978C4"/>
    <w:rsid w:val="00D97C2D"/>
    <w:rsid w:val="00D97CFF"/>
    <w:rsid w:val="00DA08C6"/>
    <w:rsid w:val="00DA09C7"/>
    <w:rsid w:val="00DA0E04"/>
    <w:rsid w:val="00DA1370"/>
    <w:rsid w:val="00DA15E8"/>
    <w:rsid w:val="00DA17AF"/>
    <w:rsid w:val="00DA1946"/>
    <w:rsid w:val="00DA1A29"/>
    <w:rsid w:val="00DA2427"/>
    <w:rsid w:val="00DA2705"/>
    <w:rsid w:val="00DA2859"/>
    <w:rsid w:val="00DA293D"/>
    <w:rsid w:val="00DA2A12"/>
    <w:rsid w:val="00DA2D0B"/>
    <w:rsid w:val="00DA2DA4"/>
    <w:rsid w:val="00DA3088"/>
    <w:rsid w:val="00DA30C4"/>
    <w:rsid w:val="00DA320E"/>
    <w:rsid w:val="00DA33EE"/>
    <w:rsid w:val="00DA3404"/>
    <w:rsid w:val="00DA35A4"/>
    <w:rsid w:val="00DA3709"/>
    <w:rsid w:val="00DA3940"/>
    <w:rsid w:val="00DA3B66"/>
    <w:rsid w:val="00DA410E"/>
    <w:rsid w:val="00DA453E"/>
    <w:rsid w:val="00DA4A6E"/>
    <w:rsid w:val="00DA4C9D"/>
    <w:rsid w:val="00DA4F9A"/>
    <w:rsid w:val="00DA52E4"/>
    <w:rsid w:val="00DA5553"/>
    <w:rsid w:val="00DA562A"/>
    <w:rsid w:val="00DA5777"/>
    <w:rsid w:val="00DA5794"/>
    <w:rsid w:val="00DA5B14"/>
    <w:rsid w:val="00DA5EA1"/>
    <w:rsid w:val="00DA61A8"/>
    <w:rsid w:val="00DA6789"/>
    <w:rsid w:val="00DA67D7"/>
    <w:rsid w:val="00DA6854"/>
    <w:rsid w:val="00DA6D84"/>
    <w:rsid w:val="00DA6FA2"/>
    <w:rsid w:val="00DA7259"/>
    <w:rsid w:val="00DA75E7"/>
    <w:rsid w:val="00DA7997"/>
    <w:rsid w:val="00DA799A"/>
    <w:rsid w:val="00DA7A7C"/>
    <w:rsid w:val="00DA7E52"/>
    <w:rsid w:val="00DA7E80"/>
    <w:rsid w:val="00DA7F44"/>
    <w:rsid w:val="00DB0051"/>
    <w:rsid w:val="00DB03C7"/>
    <w:rsid w:val="00DB0A1E"/>
    <w:rsid w:val="00DB0E1D"/>
    <w:rsid w:val="00DB103B"/>
    <w:rsid w:val="00DB10E6"/>
    <w:rsid w:val="00DB1482"/>
    <w:rsid w:val="00DB1914"/>
    <w:rsid w:val="00DB1DE9"/>
    <w:rsid w:val="00DB1E1C"/>
    <w:rsid w:val="00DB2045"/>
    <w:rsid w:val="00DB239C"/>
    <w:rsid w:val="00DB2447"/>
    <w:rsid w:val="00DB2887"/>
    <w:rsid w:val="00DB2912"/>
    <w:rsid w:val="00DB2957"/>
    <w:rsid w:val="00DB306E"/>
    <w:rsid w:val="00DB3CBE"/>
    <w:rsid w:val="00DB3E02"/>
    <w:rsid w:val="00DB4115"/>
    <w:rsid w:val="00DB47A2"/>
    <w:rsid w:val="00DB4E0E"/>
    <w:rsid w:val="00DB4E30"/>
    <w:rsid w:val="00DB5106"/>
    <w:rsid w:val="00DB5333"/>
    <w:rsid w:val="00DB533A"/>
    <w:rsid w:val="00DB551B"/>
    <w:rsid w:val="00DB559A"/>
    <w:rsid w:val="00DB57C3"/>
    <w:rsid w:val="00DB5A09"/>
    <w:rsid w:val="00DB5A25"/>
    <w:rsid w:val="00DB5A3C"/>
    <w:rsid w:val="00DB5C61"/>
    <w:rsid w:val="00DB5C9C"/>
    <w:rsid w:val="00DB5E10"/>
    <w:rsid w:val="00DB5E21"/>
    <w:rsid w:val="00DB618E"/>
    <w:rsid w:val="00DB6395"/>
    <w:rsid w:val="00DB65A7"/>
    <w:rsid w:val="00DB6A73"/>
    <w:rsid w:val="00DB6B69"/>
    <w:rsid w:val="00DB6E0F"/>
    <w:rsid w:val="00DB7AF0"/>
    <w:rsid w:val="00DB7B4E"/>
    <w:rsid w:val="00DB7EC2"/>
    <w:rsid w:val="00DB7F59"/>
    <w:rsid w:val="00DC07FF"/>
    <w:rsid w:val="00DC082B"/>
    <w:rsid w:val="00DC0EC5"/>
    <w:rsid w:val="00DC1AD8"/>
    <w:rsid w:val="00DC1C0A"/>
    <w:rsid w:val="00DC1E31"/>
    <w:rsid w:val="00DC2356"/>
    <w:rsid w:val="00DC2BA7"/>
    <w:rsid w:val="00DC2CFB"/>
    <w:rsid w:val="00DC30FB"/>
    <w:rsid w:val="00DC3290"/>
    <w:rsid w:val="00DC34E5"/>
    <w:rsid w:val="00DC374A"/>
    <w:rsid w:val="00DC399E"/>
    <w:rsid w:val="00DC3B6D"/>
    <w:rsid w:val="00DC43C8"/>
    <w:rsid w:val="00DC4504"/>
    <w:rsid w:val="00DC4E9F"/>
    <w:rsid w:val="00DC5139"/>
    <w:rsid w:val="00DC54C8"/>
    <w:rsid w:val="00DC59BF"/>
    <w:rsid w:val="00DC59E8"/>
    <w:rsid w:val="00DC5C57"/>
    <w:rsid w:val="00DC5E2E"/>
    <w:rsid w:val="00DC5ED1"/>
    <w:rsid w:val="00DC623C"/>
    <w:rsid w:val="00DC6391"/>
    <w:rsid w:val="00DC668C"/>
    <w:rsid w:val="00DC6C4C"/>
    <w:rsid w:val="00DC6DAA"/>
    <w:rsid w:val="00DC7072"/>
    <w:rsid w:val="00DC7163"/>
    <w:rsid w:val="00DC76B7"/>
    <w:rsid w:val="00DD04E3"/>
    <w:rsid w:val="00DD06DF"/>
    <w:rsid w:val="00DD07EE"/>
    <w:rsid w:val="00DD087B"/>
    <w:rsid w:val="00DD0C51"/>
    <w:rsid w:val="00DD0C5C"/>
    <w:rsid w:val="00DD115B"/>
    <w:rsid w:val="00DD12A9"/>
    <w:rsid w:val="00DD177C"/>
    <w:rsid w:val="00DD1DDE"/>
    <w:rsid w:val="00DD295F"/>
    <w:rsid w:val="00DD32D1"/>
    <w:rsid w:val="00DD3445"/>
    <w:rsid w:val="00DD3685"/>
    <w:rsid w:val="00DD3D3B"/>
    <w:rsid w:val="00DD3EEB"/>
    <w:rsid w:val="00DD4195"/>
    <w:rsid w:val="00DD41F8"/>
    <w:rsid w:val="00DD452A"/>
    <w:rsid w:val="00DD4CA5"/>
    <w:rsid w:val="00DD529A"/>
    <w:rsid w:val="00DD52C5"/>
    <w:rsid w:val="00DD53F7"/>
    <w:rsid w:val="00DD57BA"/>
    <w:rsid w:val="00DD5922"/>
    <w:rsid w:val="00DD5CC5"/>
    <w:rsid w:val="00DD5E83"/>
    <w:rsid w:val="00DD6759"/>
    <w:rsid w:val="00DD698E"/>
    <w:rsid w:val="00DD6CF8"/>
    <w:rsid w:val="00DD6DC9"/>
    <w:rsid w:val="00DD7019"/>
    <w:rsid w:val="00DD71A3"/>
    <w:rsid w:val="00DD71AB"/>
    <w:rsid w:val="00DD72F1"/>
    <w:rsid w:val="00DD768E"/>
    <w:rsid w:val="00DD7788"/>
    <w:rsid w:val="00DD79B4"/>
    <w:rsid w:val="00DD7BC7"/>
    <w:rsid w:val="00DD7C6A"/>
    <w:rsid w:val="00DD7F10"/>
    <w:rsid w:val="00DE0537"/>
    <w:rsid w:val="00DE16AB"/>
    <w:rsid w:val="00DE1A95"/>
    <w:rsid w:val="00DE2B00"/>
    <w:rsid w:val="00DE2D39"/>
    <w:rsid w:val="00DE2EA3"/>
    <w:rsid w:val="00DE3091"/>
    <w:rsid w:val="00DE37F9"/>
    <w:rsid w:val="00DE380A"/>
    <w:rsid w:val="00DE385D"/>
    <w:rsid w:val="00DE38B1"/>
    <w:rsid w:val="00DE3A43"/>
    <w:rsid w:val="00DE4530"/>
    <w:rsid w:val="00DE45D7"/>
    <w:rsid w:val="00DE4830"/>
    <w:rsid w:val="00DE4896"/>
    <w:rsid w:val="00DE4B4C"/>
    <w:rsid w:val="00DE4C97"/>
    <w:rsid w:val="00DE524F"/>
    <w:rsid w:val="00DE5261"/>
    <w:rsid w:val="00DE52C6"/>
    <w:rsid w:val="00DE54A9"/>
    <w:rsid w:val="00DE56C7"/>
    <w:rsid w:val="00DE5A43"/>
    <w:rsid w:val="00DE5D8A"/>
    <w:rsid w:val="00DE5EBB"/>
    <w:rsid w:val="00DE6713"/>
    <w:rsid w:val="00DE6F8C"/>
    <w:rsid w:val="00DE744D"/>
    <w:rsid w:val="00DE7557"/>
    <w:rsid w:val="00DE772F"/>
    <w:rsid w:val="00DE7C4A"/>
    <w:rsid w:val="00DE7DC8"/>
    <w:rsid w:val="00DE7F20"/>
    <w:rsid w:val="00DF02A5"/>
    <w:rsid w:val="00DF05E5"/>
    <w:rsid w:val="00DF0634"/>
    <w:rsid w:val="00DF073C"/>
    <w:rsid w:val="00DF0849"/>
    <w:rsid w:val="00DF0FB8"/>
    <w:rsid w:val="00DF1510"/>
    <w:rsid w:val="00DF1897"/>
    <w:rsid w:val="00DF190C"/>
    <w:rsid w:val="00DF1BEA"/>
    <w:rsid w:val="00DF20C8"/>
    <w:rsid w:val="00DF247C"/>
    <w:rsid w:val="00DF30EF"/>
    <w:rsid w:val="00DF34B2"/>
    <w:rsid w:val="00DF3879"/>
    <w:rsid w:val="00DF432B"/>
    <w:rsid w:val="00DF4363"/>
    <w:rsid w:val="00DF4527"/>
    <w:rsid w:val="00DF47DD"/>
    <w:rsid w:val="00DF4C76"/>
    <w:rsid w:val="00DF4FE4"/>
    <w:rsid w:val="00DF4FF4"/>
    <w:rsid w:val="00DF50D9"/>
    <w:rsid w:val="00DF53E8"/>
    <w:rsid w:val="00DF53F3"/>
    <w:rsid w:val="00DF57A4"/>
    <w:rsid w:val="00DF5948"/>
    <w:rsid w:val="00DF594C"/>
    <w:rsid w:val="00DF5BBF"/>
    <w:rsid w:val="00DF5F2E"/>
    <w:rsid w:val="00DF6269"/>
    <w:rsid w:val="00DF6F75"/>
    <w:rsid w:val="00DF70BE"/>
    <w:rsid w:val="00DF72D8"/>
    <w:rsid w:val="00DF76F8"/>
    <w:rsid w:val="00DF7C32"/>
    <w:rsid w:val="00DF7D53"/>
    <w:rsid w:val="00E0006E"/>
    <w:rsid w:val="00E00098"/>
    <w:rsid w:val="00E00662"/>
    <w:rsid w:val="00E00B4F"/>
    <w:rsid w:val="00E00E48"/>
    <w:rsid w:val="00E01056"/>
    <w:rsid w:val="00E0136A"/>
    <w:rsid w:val="00E01650"/>
    <w:rsid w:val="00E0182B"/>
    <w:rsid w:val="00E019FA"/>
    <w:rsid w:val="00E01C76"/>
    <w:rsid w:val="00E01F38"/>
    <w:rsid w:val="00E02052"/>
    <w:rsid w:val="00E0212A"/>
    <w:rsid w:val="00E02271"/>
    <w:rsid w:val="00E02CD6"/>
    <w:rsid w:val="00E02E9E"/>
    <w:rsid w:val="00E02F2D"/>
    <w:rsid w:val="00E03085"/>
    <w:rsid w:val="00E03593"/>
    <w:rsid w:val="00E038A3"/>
    <w:rsid w:val="00E039EE"/>
    <w:rsid w:val="00E03DC8"/>
    <w:rsid w:val="00E03ECA"/>
    <w:rsid w:val="00E03FBC"/>
    <w:rsid w:val="00E0429E"/>
    <w:rsid w:val="00E042AC"/>
    <w:rsid w:val="00E04820"/>
    <w:rsid w:val="00E04890"/>
    <w:rsid w:val="00E04CEB"/>
    <w:rsid w:val="00E04D15"/>
    <w:rsid w:val="00E04D2B"/>
    <w:rsid w:val="00E04D58"/>
    <w:rsid w:val="00E054C2"/>
    <w:rsid w:val="00E056A1"/>
    <w:rsid w:val="00E05A8F"/>
    <w:rsid w:val="00E05BD1"/>
    <w:rsid w:val="00E06061"/>
    <w:rsid w:val="00E064CA"/>
    <w:rsid w:val="00E067C8"/>
    <w:rsid w:val="00E06811"/>
    <w:rsid w:val="00E06813"/>
    <w:rsid w:val="00E06C48"/>
    <w:rsid w:val="00E06EC2"/>
    <w:rsid w:val="00E07247"/>
    <w:rsid w:val="00E07515"/>
    <w:rsid w:val="00E07E37"/>
    <w:rsid w:val="00E07F9A"/>
    <w:rsid w:val="00E1004E"/>
    <w:rsid w:val="00E1017A"/>
    <w:rsid w:val="00E101F1"/>
    <w:rsid w:val="00E10582"/>
    <w:rsid w:val="00E10612"/>
    <w:rsid w:val="00E106CE"/>
    <w:rsid w:val="00E10789"/>
    <w:rsid w:val="00E10D0B"/>
    <w:rsid w:val="00E11A12"/>
    <w:rsid w:val="00E11F31"/>
    <w:rsid w:val="00E120F4"/>
    <w:rsid w:val="00E12231"/>
    <w:rsid w:val="00E12251"/>
    <w:rsid w:val="00E122FC"/>
    <w:rsid w:val="00E129AD"/>
    <w:rsid w:val="00E12D1E"/>
    <w:rsid w:val="00E13283"/>
    <w:rsid w:val="00E13968"/>
    <w:rsid w:val="00E139C0"/>
    <w:rsid w:val="00E13AC1"/>
    <w:rsid w:val="00E13CE3"/>
    <w:rsid w:val="00E14251"/>
    <w:rsid w:val="00E145C7"/>
    <w:rsid w:val="00E146A7"/>
    <w:rsid w:val="00E151A2"/>
    <w:rsid w:val="00E15244"/>
    <w:rsid w:val="00E153A1"/>
    <w:rsid w:val="00E154DA"/>
    <w:rsid w:val="00E1567E"/>
    <w:rsid w:val="00E156F9"/>
    <w:rsid w:val="00E1575C"/>
    <w:rsid w:val="00E15794"/>
    <w:rsid w:val="00E157FA"/>
    <w:rsid w:val="00E15892"/>
    <w:rsid w:val="00E158C1"/>
    <w:rsid w:val="00E15D81"/>
    <w:rsid w:val="00E1667E"/>
    <w:rsid w:val="00E16866"/>
    <w:rsid w:val="00E1696F"/>
    <w:rsid w:val="00E16A0D"/>
    <w:rsid w:val="00E16A97"/>
    <w:rsid w:val="00E16B09"/>
    <w:rsid w:val="00E16C7F"/>
    <w:rsid w:val="00E16D6E"/>
    <w:rsid w:val="00E17957"/>
    <w:rsid w:val="00E17AE7"/>
    <w:rsid w:val="00E2001D"/>
    <w:rsid w:val="00E200C2"/>
    <w:rsid w:val="00E20584"/>
    <w:rsid w:val="00E206E9"/>
    <w:rsid w:val="00E207C1"/>
    <w:rsid w:val="00E207CE"/>
    <w:rsid w:val="00E20935"/>
    <w:rsid w:val="00E20EBF"/>
    <w:rsid w:val="00E21131"/>
    <w:rsid w:val="00E21407"/>
    <w:rsid w:val="00E21E71"/>
    <w:rsid w:val="00E22457"/>
    <w:rsid w:val="00E2267B"/>
    <w:rsid w:val="00E2268D"/>
    <w:rsid w:val="00E22A68"/>
    <w:rsid w:val="00E22C9C"/>
    <w:rsid w:val="00E23292"/>
    <w:rsid w:val="00E2355A"/>
    <w:rsid w:val="00E239CA"/>
    <w:rsid w:val="00E23C85"/>
    <w:rsid w:val="00E23F3D"/>
    <w:rsid w:val="00E247EE"/>
    <w:rsid w:val="00E24A2E"/>
    <w:rsid w:val="00E25360"/>
    <w:rsid w:val="00E259D6"/>
    <w:rsid w:val="00E25DF5"/>
    <w:rsid w:val="00E26143"/>
    <w:rsid w:val="00E261EA"/>
    <w:rsid w:val="00E262FA"/>
    <w:rsid w:val="00E2670E"/>
    <w:rsid w:val="00E26B31"/>
    <w:rsid w:val="00E26CAF"/>
    <w:rsid w:val="00E26DDD"/>
    <w:rsid w:val="00E2720A"/>
    <w:rsid w:val="00E272B5"/>
    <w:rsid w:val="00E27FB3"/>
    <w:rsid w:val="00E30084"/>
    <w:rsid w:val="00E308FB"/>
    <w:rsid w:val="00E30A95"/>
    <w:rsid w:val="00E30E1D"/>
    <w:rsid w:val="00E311EF"/>
    <w:rsid w:val="00E31241"/>
    <w:rsid w:val="00E31D5B"/>
    <w:rsid w:val="00E3203C"/>
    <w:rsid w:val="00E32512"/>
    <w:rsid w:val="00E32893"/>
    <w:rsid w:val="00E3343A"/>
    <w:rsid w:val="00E33441"/>
    <w:rsid w:val="00E33709"/>
    <w:rsid w:val="00E33F0D"/>
    <w:rsid w:val="00E34CBE"/>
    <w:rsid w:val="00E34F8A"/>
    <w:rsid w:val="00E3550B"/>
    <w:rsid w:val="00E356F0"/>
    <w:rsid w:val="00E35842"/>
    <w:rsid w:val="00E35C44"/>
    <w:rsid w:val="00E361B7"/>
    <w:rsid w:val="00E361F9"/>
    <w:rsid w:val="00E365C3"/>
    <w:rsid w:val="00E3676C"/>
    <w:rsid w:val="00E36F20"/>
    <w:rsid w:val="00E37249"/>
    <w:rsid w:val="00E37396"/>
    <w:rsid w:val="00E37C68"/>
    <w:rsid w:val="00E37F1A"/>
    <w:rsid w:val="00E400C6"/>
    <w:rsid w:val="00E4030B"/>
    <w:rsid w:val="00E40455"/>
    <w:rsid w:val="00E405BA"/>
    <w:rsid w:val="00E40D49"/>
    <w:rsid w:val="00E40F7D"/>
    <w:rsid w:val="00E410CF"/>
    <w:rsid w:val="00E41160"/>
    <w:rsid w:val="00E416CC"/>
    <w:rsid w:val="00E42102"/>
    <w:rsid w:val="00E42803"/>
    <w:rsid w:val="00E428C7"/>
    <w:rsid w:val="00E42D73"/>
    <w:rsid w:val="00E42DD8"/>
    <w:rsid w:val="00E42DF4"/>
    <w:rsid w:val="00E42E89"/>
    <w:rsid w:val="00E43509"/>
    <w:rsid w:val="00E43C7B"/>
    <w:rsid w:val="00E43EE1"/>
    <w:rsid w:val="00E4412A"/>
    <w:rsid w:val="00E443F0"/>
    <w:rsid w:val="00E44423"/>
    <w:rsid w:val="00E445CA"/>
    <w:rsid w:val="00E446C0"/>
    <w:rsid w:val="00E44B83"/>
    <w:rsid w:val="00E44CC4"/>
    <w:rsid w:val="00E45662"/>
    <w:rsid w:val="00E45942"/>
    <w:rsid w:val="00E45FB9"/>
    <w:rsid w:val="00E4616D"/>
    <w:rsid w:val="00E469EA"/>
    <w:rsid w:val="00E46A53"/>
    <w:rsid w:val="00E46B7B"/>
    <w:rsid w:val="00E46FBD"/>
    <w:rsid w:val="00E47017"/>
    <w:rsid w:val="00E471EC"/>
    <w:rsid w:val="00E4777E"/>
    <w:rsid w:val="00E47D83"/>
    <w:rsid w:val="00E47E62"/>
    <w:rsid w:val="00E5041F"/>
    <w:rsid w:val="00E507CC"/>
    <w:rsid w:val="00E50A81"/>
    <w:rsid w:val="00E50C2D"/>
    <w:rsid w:val="00E50EE5"/>
    <w:rsid w:val="00E5109C"/>
    <w:rsid w:val="00E51312"/>
    <w:rsid w:val="00E513C3"/>
    <w:rsid w:val="00E5147A"/>
    <w:rsid w:val="00E51577"/>
    <w:rsid w:val="00E517D6"/>
    <w:rsid w:val="00E5226C"/>
    <w:rsid w:val="00E52622"/>
    <w:rsid w:val="00E52924"/>
    <w:rsid w:val="00E52955"/>
    <w:rsid w:val="00E52EC3"/>
    <w:rsid w:val="00E5310C"/>
    <w:rsid w:val="00E53282"/>
    <w:rsid w:val="00E53375"/>
    <w:rsid w:val="00E533D3"/>
    <w:rsid w:val="00E5428F"/>
    <w:rsid w:val="00E5432F"/>
    <w:rsid w:val="00E54338"/>
    <w:rsid w:val="00E5471F"/>
    <w:rsid w:val="00E5477B"/>
    <w:rsid w:val="00E54798"/>
    <w:rsid w:val="00E54CD5"/>
    <w:rsid w:val="00E55590"/>
    <w:rsid w:val="00E5588F"/>
    <w:rsid w:val="00E55AAD"/>
    <w:rsid w:val="00E55DCB"/>
    <w:rsid w:val="00E55E6E"/>
    <w:rsid w:val="00E56C06"/>
    <w:rsid w:val="00E56C7F"/>
    <w:rsid w:val="00E572C4"/>
    <w:rsid w:val="00E576D1"/>
    <w:rsid w:val="00E602DD"/>
    <w:rsid w:val="00E606F6"/>
    <w:rsid w:val="00E60800"/>
    <w:rsid w:val="00E608AD"/>
    <w:rsid w:val="00E60DD2"/>
    <w:rsid w:val="00E6119C"/>
    <w:rsid w:val="00E6129D"/>
    <w:rsid w:val="00E6151B"/>
    <w:rsid w:val="00E615EE"/>
    <w:rsid w:val="00E61834"/>
    <w:rsid w:val="00E61C03"/>
    <w:rsid w:val="00E61DA2"/>
    <w:rsid w:val="00E62A0C"/>
    <w:rsid w:val="00E62BE0"/>
    <w:rsid w:val="00E62CB8"/>
    <w:rsid w:val="00E62DF3"/>
    <w:rsid w:val="00E632E6"/>
    <w:rsid w:val="00E63F36"/>
    <w:rsid w:val="00E64006"/>
    <w:rsid w:val="00E641C5"/>
    <w:rsid w:val="00E64348"/>
    <w:rsid w:val="00E646CD"/>
    <w:rsid w:val="00E647C4"/>
    <w:rsid w:val="00E64BB4"/>
    <w:rsid w:val="00E65185"/>
    <w:rsid w:val="00E653EB"/>
    <w:rsid w:val="00E65590"/>
    <w:rsid w:val="00E656DE"/>
    <w:rsid w:val="00E65C40"/>
    <w:rsid w:val="00E65C8C"/>
    <w:rsid w:val="00E65D3A"/>
    <w:rsid w:val="00E66029"/>
    <w:rsid w:val="00E667E4"/>
    <w:rsid w:val="00E675F5"/>
    <w:rsid w:val="00E67C49"/>
    <w:rsid w:val="00E67DDE"/>
    <w:rsid w:val="00E67F63"/>
    <w:rsid w:val="00E70204"/>
    <w:rsid w:val="00E70730"/>
    <w:rsid w:val="00E70BDC"/>
    <w:rsid w:val="00E70CA5"/>
    <w:rsid w:val="00E70E87"/>
    <w:rsid w:val="00E70FFD"/>
    <w:rsid w:val="00E71C43"/>
    <w:rsid w:val="00E71EBA"/>
    <w:rsid w:val="00E7225B"/>
    <w:rsid w:val="00E72E86"/>
    <w:rsid w:val="00E736DA"/>
    <w:rsid w:val="00E73F37"/>
    <w:rsid w:val="00E74181"/>
    <w:rsid w:val="00E7471B"/>
    <w:rsid w:val="00E74B1C"/>
    <w:rsid w:val="00E74CC2"/>
    <w:rsid w:val="00E7522D"/>
    <w:rsid w:val="00E755D0"/>
    <w:rsid w:val="00E75BCA"/>
    <w:rsid w:val="00E75BCC"/>
    <w:rsid w:val="00E75CC2"/>
    <w:rsid w:val="00E7608D"/>
    <w:rsid w:val="00E76432"/>
    <w:rsid w:val="00E767F3"/>
    <w:rsid w:val="00E76AB1"/>
    <w:rsid w:val="00E76D70"/>
    <w:rsid w:val="00E76ED5"/>
    <w:rsid w:val="00E76F45"/>
    <w:rsid w:val="00E7732E"/>
    <w:rsid w:val="00E773A8"/>
    <w:rsid w:val="00E7748C"/>
    <w:rsid w:val="00E7750F"/>
    <w:rsid w:val="00E77CC7"/>
    <w:rsid w:val="00E77E8D"/>
    <w:rsid w:val="00E77F51"/>
    <w:rsid w:val="00E800A9"/>
    <w:rsid w:val="00E800E7"/>
    <w:rsid w:val="00E8024D"/>
    <w:rsid w:val="00E803FB"/>
    <w:rsid w:val="00E80A18"/>
    <w:rsid w:val="00E80A5F"/>
    <w:rsid w:val="00E80C71"/>
    <w:rsid w:val="00E80E16"/>
    <w:rsid w:val="00E813C7"/>
    <w:rsid w:val="00E8144E"/>
    <w:rsid w:val="00E81677"/>
    <w:rsid w:val="00E81906"/>
    <w:rsid w:val="00E81A74"/>
    <w:rsid w:val="00E81CBE"/>
    <w:rsid w:val="00E820B8"/>
    <w:rsid w:val="00E8247A"/>
    <w:rsid w:val="00E8282F"/>
    <w:rsid w:val="00E8290E"/>
    <w:rsid w:val="00E82E1C"/>
    <w:rsid w:val="00E8379F"/>
    <w:rsid w:val="00E837B3"/>
    <w:rsid w:val="00E83890"/>
    <w:rsid w:val="00E838D9"/>
    <w:rsid w:val="00E83C52"/>
    <w:rsid w:val="00E84427"/>
    <w:rsid w:val="00E84A7F"/>
    <w:rsid w:val="00E84B49"/>
    <w:rsid w:val="00E8521F"/>
    <w:rsid w:val="00E85866"/>
    <w:rsid w:val="00E85C83"/>
    <w:rsid w:val="00E861A1"/>
    <w:rsid w:val="00E8645B"/>
    <w:rsid w:val="00E86BBC"/>
    <w:rsid w:val="00E86C95"/>
    <w:rsid w:val="00E87154"/>
    <w:rsid w:val="00E87267"/>
    <w:rsid w:val="00E872FE"/>
    <w:rsid w:val="00E8758D"/>
    <w:rsid w:val="00E877E7"/>
    <w:rsid w:val="00E87A69"/>
    <w:rsid w:val="00E87C21"/>
    <w:rsid w:val="00E87C48"/>
    <w:rsid w:val="00E90993"/>
    <w:rsid w:val="00E90DAA"/>
    <w:rsid w:val="00E91117"/>
    <w:rsid w:val="00E9127A"/>
    <w:rsid w:val="00E91426"/>
    <w:rsid w:val="00E921A0"/>
    <w:rsid w:val="00E92511"/>
    <w:rsid w:val="00E93046"/>
    <w:rsid w:val="00E931C6"/>
    <w:rsid w:val="00E93208"/>
    <w:rsid w:val="00E93708"/>
    <w:rsid w:val="00E937C6"/>
    <w:rsid w:val="00E938FA"/>
    <w:rsid w:val="00E94597"/>
    <w:rsid w:val="00E945DC"/>
    <w:rsid w:val="00E94A4D"/>
    <w:rsid w:val="00E94B10"/>
    <w:rsid w:val="00E94C43"/>
    <w:rsid w:val="00E95239"/>
    <w:rsid w:val="00E956F3"/>
    <w:rsid w:val="00E9571C"/>
    <w:rsid w:val="00E957BF"/>
    <w:rsid w:val="00E95E27"/>
    <w:rsid w:val="00E96182"/>
    <w:rsid w:val="00E961BE"/>
    <w:rsid w:val="00E9654A"/>
    <w:rsid w:val="00E969A7"/>
    <w:rsid w:val="00E96D9A"/>
    <w:rsid w:val="00E9701B"/>
    <w:rsid w:val="00E97652"/>
    <w:rsid w:val="00E976C2"/>
    <w:rsid w:val="00E97AE3"/>
    <w:rsid w:val="00E97F74"/>
    <w:rsid w:val="00E97FB9"/>
    <w:rsid w:val="00EA0515"/>
    <w:rsid w:val="00EA09A4"/>
    <w:rsid w:val="00EA0A6D"/>
    <w:rsid w:val="00EA0ADB"/>
    <w:rsid w:val="00EA0B12"/>
    <w:rsid w:val="00EA0B30"/>
    <w:rsid w:val="00EA0D21"/>
    <w:rsid w:val="00EA19AA"/>
    <w:rsid w:val="00EA1B14"/>
    <w:rsid w:val="00EA1CFC"/>
    <w:rsid w:val="00EA1D23"/>
    <w:rsid w:val="00EA1E1E"/>
    <w:rsid w:val="00EA2012"/>
    <w:rsid w:val="00EA20E5"/>
    <w:rsid w:val="00EA27AF"/>
    <w:rsid w:val="00EA298E"/>
    <w:rsid w:val="00EA2C2A"/>
    <w:rsid w:val="00EA2F0D"/>
    <w:rsid w:val="00EA32B3"/>
    <w:rsid w:val="00EA3309"/>
    <w:rsid w:val="00EA3396"/>
    <w:rsid w:val="00EA3F5A"/>
    <w:rsid w:val="00EA3FC8"/>
    <w:rsid w:val="00EA411E"/>
    <w:rsid w:val="00EA42D7"/>
    <w:rsid w:val="00EA4359"/>
    <w:rsid w:val="00EA4AAB"/>
    <w:rsid w:val="00EA4D84"/>
    <w:rsid w:val="00EA4E24"/>
    <w:rsid w:val="00EA50B7"/>
    <w:rsid w:val="00EA514D"/>
    <w:rsid w:val="00EA51E6"/>
    <w:rsid w:val="00EA5421"/>
    <w:rsid w:val="00EA5902"/>
    <w:rsid w:val="00EA66F4"/>
    <w:rsid w:val="00EA670F"/>
    <w:rsid w:val="00EA6DF0"/>
    <w:rsid w:val="00EA6F04"/>
    <w:rsid w:val="00EA6FFB"/>
    <w:rsid w:val="00EA7180"/>
    <w:rsid w:val="00EA726B"/>
    <w:rsid w:val="00EA7521"/>
    <w:rsid w:val="00EA75CF"/>
    <w:rsid w:val="00EA793C"/>
    <w:rsid w:val="00EA7CFC"/>
    <w:rsid w:val="00EA7D17"/>
    <w:rsid w:val="00EB04F1"/>
    <w:rsid w:val="00EB0D45"/>
    <w:rsid w:val="00EB10D8"/>
    <w:rsid w:val="00EB16D1"/>
    <w:rsid w:val="00EB18C9"/>
    <w:rsid w:val="00EB1BA2"/>
    <w:rsid w:val="00EB1BDA"/>
    <w:rsid w:val="00EB1CA7"/>
    <w:rsid w:val="00EB1DC4"/>
    <w:rsid w:val="00EB23A0"/>
    <w:rsid w:val="00EB2427"/>
    <w:rsid w:val="00EB26EB"/>
    <w:rsid w:val="00EB2B09"/>
    <w:rsid w:val="00EB3483"/>
    <w:rsid w:val="00EB3877"/>
    <w:rsid w:val="00EB3A99"/>
    <w:rsid w:val="00EB402C"/>
    <w:rsid w:val="00EB4DB5"/>
    <w:rsid w:val="00EB4F15"/>
    <w:rsid w:val="00EB50A6"/>
    <w:rsid w:val="00EB589D"/>
    <w:rsid w:val="00EB63D4"/>
    <w:rsid w:val="00EB642C"/>
    <w:rsid w:val="00EB6A7F"/>
    <w:rsid w:val="00EB6ABF"/>
    <w:rsid w:val="00EB6FD6"/>
    <w:rsid w:val="00EB70F1"/>
    <w:rsid w:val="00EB756F"/>
    <w:rsid w:val="00EB75B4"/>
    <w:rsid w:val="00EB7612"/>
    <w:rsid w:val="00EB77E1"/>
    <w:rsid w:val="00EB7953"/>
    <w:rsid w:val="00EB7998"/>
    <w:rsid w:val="00EC014C"/>
    <w:rsid w:val="00EC0352"/>
    <w:rsid w:val="00EC048D"/>
    <w:rsid w:val="00EC07D3"/>
    <w:rsid w:val="00EC0A17"/>
    <w:rsid w:val="00EC0EAB"/>
    <w:rsid w:val="00EC12D4"/>
    <w:rsid w:val="00EC13C4"/>
    <w:rsid w:val="00EC14EB"/>
    <w:rsid w:val="00EC14F2"/>
    <w:rsid w:val="00EC1D22"/>
    <w:rsid w:val="00EC1F83"/>
    <w:rsid w:val="00EC21B8"/>
    <w:rsid w:val="00EC22F1"/>
    <w:rsid w:val="00EC2CD7"/>
    <w:rsid w:val="00EC2E35"/>
    <w:rsid w:val="00EC2F84"/>
    <w:rsid w:val="00EC3B8B"/>
    <w:rsid w:val="00EC3BC8"/>
    <w:rsid w:val="00EC3EC7"/>
    <w:rsid w:val="00EC3F3E"/>
    <w:rsid w:val="00EC49EC"/>
    <w:rsid w:val="00EC4F98"/>
    <w:rsid w:val="00EC5212"/>
    <w:rsid w:val="00EC54B5"/>
    <w:rsid w:val="00EC57D0"/>
    <w:rsid w:val="00EC5BAE"/>
    <w:rsid w:val="00EC5C37"/>
    <w:rsid w:val="00EC5C57"/>
    <w:rsid w:val="00EC5D70"/>
    <w:rsid w:val="00EC5E29"/>
    <w:rsid w:val="00EC634F"/>
    <w:rsid w:val="00EC683A"/>
    <w:rsid w:val="00EC6853"/>
    <w:rsid w:val="00EC6907"/>
    <w:rsid w:val="00EC6A7F"/>
    <w:rsid w:val="00EC6BF5"/>
    <w:rsid w:val="00EC6D6F"/>
    <w:rsid w:val="00EC705E"/>
    <w:rsid w:val="00EC706E"/>
    <w:rsid w:val="00EC7799"/>
    <w:rsid w:val="00EC7A8D"/>
    <w:rsid w:val="00EC7D3E"/>
    <w:rsid w:val="00EC7E75"/>
    <w:rsid w:val="00ED0504"/>
    <w:rsid w:val="00ED07DC"/>
    <w:rsid w:val="00ED0918"/>
    <w:rsid w:val="00ED091F"/>
    <w:rsid w:val="00ED0A31"/>
    <w:rsid w:val="00ED0AB2"/>
    <w:rsid w:val="00ED10FC"/>
    <w:rsid w:val="00ED1371"/>
    <w:rsid w:val="00ED21DA"/>
    <w:rsid w:val="00ED2301"/>
    <w:rsid w:val="00ED2B0C"/>
    <w:rsid w:val="00ED2F9B"/>
    <w:rsid w:val="00ED3101"/>
    <w:rsid w:val="00ED3582"/>
    <w:rsid w:val="00ED3B5A"/>
    <w:rsid w:val="00ED3F72"/>
    <w:rsid w:val="00ED413B"/>
    <w:rsid w:val="00ED42B0"/>
    <w:rsid w:val="00ED47E5"/>
    <w:rsid w:val="00ED5377"/>
    <w:rsid w:val="00ED562E"/>
    <w:rsid w:val="00ED56B8"/>
    <w:rsid w:val="00ED56E5"/>
    <w:rsid w:val="00ED5AAF"/>
    <w:rsid w:val="00ED5C54"/>
    <w:rsid w:val="00ED5E3E"/>
    <w:rsid w:val="00ED5E79"/>
    <w:rsid w:val="00ED6439"/>
    <w:rsid w:val="00ED64BB"/>
    <w:rsid w:val="00ED6654"/>
    <w:rsid w:val="00ED6835"/>
    <w:rsid w:val="00ED6836"/>
    <w:rsid w:val="00ED69A0"/>
    <w:rsid w:val="00ED6ADE"/>
    <w:rsid w:val="00ED6B45"/>
    <w:rsid w:val="00ED6DCF"/>
    <w:rsid w:val="00ED7131"/>
    <w:rsid w:val="00ED78F5"/>
    <w:rsid w:val="00ED7F63"/>
    <w:rsid w:val="00EE001E"/>
    <w:rsid w:val="00EE002D"/>
    <w:rsid w:val="00EE0044"/>
    <w:rsid w:val="00EE0048"/>
    <w:rsid w:val="00EE0280"/>
    <w:rsid w:val="00EE0304"/>
    <w:rsid w:val="00EE0436"/>
    <w:rsid w:val="00EE04BA"/>
    <w:rsid w:val="00EE08E8"/>
    <w:rsid w:val="00EE08F4"/>
    <w:rsid w:val="00EE0906"/>
    <w:rsid w:val="00EE0B52"/>
    <w:rsid w:val="00EE0E1F"/>
    <w:rsid w:val="00EE19A6"/>
    <w:rsid w:val="00EE19B3"/>
    <w:rsid w:val="00EE1A42"/>
    <w:rsid w:val="00EE1ADD"/>
    <w:rsid w:val="00EE1BFC"/>
    <w:rsid w:val="00EE1BFE"/>
    <w:rsid w:val="00EE1C4E"/>
    <w:rsid w:val="00EE1E13"/>
    <w:rsid w:val="00EE2040"/>
    <w:rsid w:val="00EE20D9"/>
    <w:rsid w:val="00EE213D"/>
    <w:rsid w:val="00EE2329"/>
    <w:rsid w:val="00EE2390"/>
    <w:rsid w:val="00EE24BC"/>
    <w:rsid w:val="00EE27D7"/>
    <w:rsid w:val="00EE2D79"/>
    <w:rsid w:val="00EE2DCE"/>
    <w:rsid w:val="00EE2F04"/>
    <w:rsid w:val="00EE336D"/>
    <w:rsid w:val="00EE337E"/>
    <w:rsid w:val="00EE3413"/>
    <w:rsid w:val="00EE381A"/>
    <w:rsid w:val="00EE387F"/>
    <w:rsid w:val="00EE3BD0"/>
    <w:rsid w:val="00EE3D21"/>
    <w:rsid w:val="00EE4066"/>
    <w:rsid w:val="00EE4170"/>
    <w:rsid w:val="00EE4259"/>
    <w:rsid w:val="00EE4273"/>
    <w:rsid w:val="00EE448E"/>
    <w:rsid w:val="00EE48CC"/>
    <w:rsid w:val="00EE5108"/>
    <w:rsid w:val="00EE5D35"/>
    <w:rsid w:val="00EE5F58"/>
    <w:rsid w:val="00EE5FAA"/>
    <w:rsid w:val="00EE750E"/>
    <w:rsid w:val="00EE799A"/>
    <w:rsid w:val="00EE7CF0"/>
    <w:rsid w:val="00EE7D40"/>
    <w:rsid w:val="00EF01A2"/>
    <w:rsid w:val="00EF036A"/>
    <w:rsid w:val="00EF0476"/>
    <w:rsid w:val="00EF0585"/>
    <w:rsid w:val="00EF0664"/>
    <w:rsid w:val="00EF094B"/>
    <w:rsid w:val="00EF099F"/>
    <w:rsid w:val="00EF13A9"/>
    <w:rsid w:val="00EF19C6"/>
    <w:rsid w:val="00EF1AC8"/>
    <w:rsid w:val="00EF1AF8"/>
    <w:rsid w:val="00EF1C0D"/>
    <w:rsid w:val="00EF1ED3"/>
    <w:rsid w:val="00EF1F4B"/>
    <w:rsid w:val="00EF2454"/>
    <w:rsid w:val="00EF2509"/>
    <w:rsid w:val="00EF25DA"/>
    <w:rsid w:val="00EF2B21"/>
    <w:rsid w:val="00EF2B4F"/>
    <w:rsid w:val="00EF2F01"/>
    <w:rsid w:val="00EF2FB9"/>
    <w:rsid w:val="00EF327C"/>
    <w:rsid w:val="00EF3456"/>
    <w:rsid w:val="00EF348B"/>
    <w:rsid w:val="00EF36F2"/>
    <w:rsid w:val="00EF3899"/>
    <w:rsid w:val="00EF3A22"/>
    <w:rsid w:val="00EF3C69"/>
    <w:rsid w:val="00EF3D40"/>
    <w:rsid w:val="00EF3DA1"/>
    <w:rsid w:val="00EF3E9D"/>
    <w:rsid w:val="00EF413A"/>
    <w:rsid w:val="00EF43D4"/>
    <w:rsid w:val="00EF48C4"/>
    <w:rsid w:val="00EF4CE2"/>
    <w:rsid w:val="00EF4D44"/>
    <w:rsid w:val="00EF4F54"/>
    <w:rsid w:val="00EF5377"/>
    <w:rsid w:val="00EF5720"/>
    <w:rsid w:val="00EF5A3E"/>
    <w:rsid w:val="00EF5CCB"/>
    <w:rsid w:val="00EF6091"/>
    <w:rsid w:val="00EF60C4"/>
    <w:rsid w:val="00EF62D4"/>
    <w:rsid w:val="00EF6819"/>
    <w:rsid w:val="00EF6B1C"/>
    <w:rsid w:val="00EF6C2A"/>
    <w:rsid w:val="00EF6EB6"/>
    <w:rsid w:val="00EF6FCC"/>
    <w:rsid w:val="00EF710F"/>
    <w:rsid w:val="00EF72A4"/>
    <w:rsid w:val="00EF7543"/>
    <w:rsid w:val="00EF7798"/>
    <w:rsid w:val="00EF7D96"/>
    <w:rsid w:val="00F0007F"/>
    <w:rsid w:val="00F00311"/>
    <w:rsid w:val="00F005E4"/>
    <w:rsid w:val="00F005E9"/>
    <w:rsid w:val="00F00F52"/>
    <w:rsid w:val="00F010C6"/>
    <w:rsid w:val="00F01204"/>
    <w:rsid w:val="00F01892"/>
    <w:rsid w:val="00F0192C"/>
    <w:rsid w:val="00F01AF1"/>
    <w:rsid w:val="00F01DC1"/>
    <w:rsid w:val="00F01F13"/>
    <w:rsid w:val="00F02407"/>
    <w:rsid w:val="00F0284C"/>
    <w:rsid w:val="00F02931"/>
    <w:rsid w:val="00F02983"/>
    <w:rsid w:val="00F02A50"/>
    <w:rsid w:val="00F02AB6"/>
    <w:rsid w:val="00F034A3"/>
    <w:rsid w:val="00F034D5"/>
    <w:rsid w:val="00F038C6"/>
    <w:rsid w:val="00F038D9"/>
    <w:rsid w:val="00F03B28"/>
    <w:rsid w:val="00F04250"/>
    <w:rsid w:val="00F044AE"/>
    <w:rsid w:val="00F046C3"/>
    <w:rsid w:val="00F04873"/>
    <w:rsid w:val="00F0490C"/>
    <w:rsid w:val="00F04919"/>
    <w:rsid w:val="00F04AE6"/>
    <w:rsid w:val="00F04D40"/>
    <w:rsid w:val="00F051F6"/>
    <w:rsid w:val="00F055D7"/>
    <w:rsid w:val="00F0598D"/>
    <w:rsid w:val="00F05A87"/>
    <w:rsid w:val="00F05E0D"/>
    <w:rsid w:val="00F0606D"/>
    <w:rsid w:val="00F060F7"/>
    <w:rsid w:val="00F06390"/>
    <w:rsid w:val="00F0653A"/>
    <w:rsid w:val="00F06B63"/>
    <w:rsid w:val="00F072CE"/>
    <w:rsid w:val="00F076B4"/>
    <w:rsid w:val="00F07A90"/>
    <w:rsid w:val="00F07AF6"/>
    <w:rsid w:val="00F07DA1"/>
    <w:rsid w:val="00F07F16"/>
    <w:rsid w:val="00F1079F"/>
    <w:rsid w:val="00F10DA4"/>
    <w:rsid w:val="00F110C9"/>
    <w:rsid w:val="00F11409"/>
    <w:rsid w:val="00F12070"/>
    <w:rsid w:val="00F121B6"/>
    <w:rsid w:val="00F12255"/>
    <w:rsid w:val="00F1235F"/>
    <w:rsid w:val="00F12716"/>
    <w:rsid w:val="00F12A2D"/>
    <w:rsid w:val="00F12C39"/>
    <w:rsid w:val="00F12DD6"/>
    <w:rsid w:val="00F13109"/>
    <w:rsid w:val="00F133FD"/>
    <w:rsid w:val="00F136FF"/>
    <w:rsid w:val="00F14064"/>
    <w:rsid w:val="00F141DA"/>
    <w:rsid w:val="00F146D6"/>
    <w:rsid w:val="00F147DB"/>
    <w:rsid w:val="00F1491F"/>
    <w:rsid w:val="00F14BC0"/>
    <w:rsid w:val="00F14C63"/>
    <w:rsid w:val="00F14DD8"/>
    <w:rsid w:val="00F14DFB"/>
    <w:rsid w:val="00F14EC9"/>
    <w:rsid w:val="00F1585F"/>
    <w:rsid w:val="00F15FBC"/>
    <w:rsid w:val="00F16763"/>
    <w:rsid w:val="00F1681F"/>
    <w:rsid w:val="00F16B2B"/>
    <w:rsid w:val="00F17183"/>
    <w:rsid w:val="00F171FB"/>
    <w:rsid w:val="00F17A74"/>
    <w:rsid w:val="00F17DEA"/>
    <w:rsid w:val="00F2013B"/>
    <w:rsid w:val="00F2095C"/>
    <w:rsid w:val="00F22127"/>
    <w:rsid w:val="00F2225C"/>
    <w:rsid w:val="00F22AC5"/>
    <w:rsid w:val="00F22AE0"/>
    <w:rsid w:val="00F22EB4"/>
    <w:rsid w:val="00F22F8C"/>
    <w:rsid w:val="00F232CA"/>
    <w:rsid w:val="00F23645"/>
    <w:rsid w:val="00F23899"/>
    <w:rsid w:val="00F23A51"/>
    <w:rsid w:val="00F23D16"/>
    <w:rsid w:val="00F23D80"/>
    <w:rsid w:val="00F2415A"/>
    <w:rsid w:val="00F241A8"/>
    <w:rsid w:val="00F244CE"/>
    <w:rsid w:val="00F24DBC"/>
    <w:rsid w:val="00F24F00"/>
    <w:rsid w:val="00F25286"/>
    <w:rsid w:val="00F2530A"/>
    <w:rsid w:val="00F257C4"/>
    <w:rsid w:val="00F259B4"/>
    <w:rsid w:val="00F25BAF"/>
    <w:rsid w:val="00F25E17"/>
    <w:rsid w:val="00F261D5"/>
    <w:rsid w:val="00F26269"/>
    <w:rsid w:val="00F2639D"/>
    <w:rsid w:val="00F26468"/>
    <w:rsid w:val="00F26662"/>
    <w:rsid w:val="00F2678C"/>
    <w:rsid w:val="00F27141"/>
    <w:rsid w:val="00F302B9"/>
    <w:rsid w:val="00F307BF"/>
    <w:rsid w:val="00F30F16"/>
    <w:rsid w:val="00F3156B"/>
    <w:rsid w:val="00F3198C"/>
    <w:rsid w:val="00F31C2F"/>
    <w:rsid w:val="00F31D89"/>
    <w:rsid w:val="00F32155"/>
    <w:rsid w:val="00F3398B"/>
    <w:rsid w:val="00F33DD0"/>
    <w:rsid w:val="00F33FF9"/>
    <w:rsid w:val="00F34622"/>
    <w:rsid w:val="00F3498A"/>
    <w:rsid w:val="00F35175"/>
    <w:rsid w:val="00F352CC"/>
    <w:rsid w:val="00F35323"/>
    <w:rsid w:val="00F354BD"/>
    <w:rsid w:val="00F35675"/>
    <w:rsid w:val="00F357A9"/>
    <w:rsid w:val="00F35B1B"/>
    <w:rsid w:val="00F360EB"/>
    <w:rsid w:val="00F36275"/>
    <w:rsid w:val="00F36356"/>
    <w:rsid w:val="00F363BA"/>
    <w:rsid w:val="00F366D0"/>
    <w:rsid w:val="00F367FD"/>
    <w:rsid w:val="00F36D95"/>
    <w:rsid w:val="00F3766F"/>
    <w:rsid w:val="00F37685"/>
    <w:rsid w:val="00F3790B"/>
    <w:rsid w:val="00F37C94"/>
    <w:rsid w:val="00F403FB"/>
    <w:rsid w:val="00F406D5"/>
    <w:rsid w:val="00F408B8"/>
    <w:rsid w:val="00F421A6"/>
    <w:rsid w:val="00F42334"/>
    <w:rsid w:val="00F423A2"/>
    <w:rsid w:val="00F42435"/>
    <w:rsid w:val="00F428C9"/>
    <w:rsid w:val="00F42ACC"/>
    <w:rsid w:val="00F42C28"/>
    <w:rsid w:val="00F42FAC"/>
    <w:rsid w:val="00F434AB"/>
    <w:rsid w:val="00F4380B"/>
    <w:rsid w:val="00F43A93"/>
    <w:rsid w:val="00F43EC9"/>
    <w:rsid w:val="00F43ED9"/>
    <w:rsid w:val="00F43F7A"/>
    <w:rsid w:val="00F43FE5"/>
    <w:rsid w:val="00F4401F"/>
    <w:rsid w:val="00F443FF"/>
    <w:rsid w:val="00F444C4"/>
    <w:rsid w:val="00F44749"/>
    <w:rsid w:val="00F44A9A"/>
    <w:rsid w:val="00F44CB4"/>
    <w:rsid w:val="00F44E34"/>
    <w:rsid w:val="00F44E66"/>
    <w:rsid w:val="00F451A3"/>
    <w:rsid w:val="00F451D7"/>
    <w:rsid w:val="00F453E0"/>
    <w:rsid w:val="00F454BC"/>
    <w:rsid w:val="00F4599A"/>
    <w:rsid w:val="00F45ACE"/>
    <w:rsid w:val="00F46184"/>
    <w:rsid w:val="00F46479"/>
    <w:rsid w:val="00F464AC"/>
    <w:rsid w:val="00F4669D"/>
    <w:rsid w:val="00F466C4"/>
    <w:rsid w:val="00F468DD"/>
    <w:rsid w:val="00F469A9"/>
    <w:rsid w:val="00F469EB"/>
    <w:rsid w:val="00F47296"/>
    <w:rsid w:val="00F4741C"/>
    <w:rsid w:val="00F508D6"/>
    <w:rsid w:val="00F5098B"/>
    <w:rsid w:val="00F509EA"/>
    <w:rsid w:val="00F50B78"/>
    <w:rsid w:val="00F50EC0"/>
    <w:rsid w:val="00F51230"/>
    <w:rsid w:val="00F51330"/>
    <w:rsid w:val="00F515C1"/>
    <w:rsid w:val="00F515D6"/>
    <w:rsid w:val="00F5199A"/>
    <w:rsid w:val="00F52426"/>
    <w:rsid w:val="00F52925"/>
    <w:rsid w:val="00F5320F"/>
    <w:rsid w:val="00F53799"/>
    <w:rsid w:val="00F53A02"/>
    <w:rsid w:val="00F53CCD"/>
    <w:rsid w:val="00F54354"/>
    <w:rsid w:val="00F5445F"/>
    <w:rsid w:val="00F54491"/>
    <w:rsid w:val="00F54A73"/>
    <w:rsid w:val="00F54AE6"/>
    <w:rsid w:val="00F54B88"/>
    <w:rsid w:val="00F54D33"/>
    <w:rsid w:val="00F55099"/>
    <w:rsid w:val="00F55328"/>
    <w:rsid w:val="00F5686D"/>
    <w:rsid w:val="00F56B45"/>
    <w:rsid w:val="00F56DC5"/>
    <w:rsid w:val="00F571FE"/>
    <w:rsid w:val="00F575EF"/>
    <w:rsid w:val="00F576EA"/>
    <w:rsid w:val="00F57AB0"/>
    <w:rsid w:val="00F57C3F"/>
    <w:rsid w:val="00F60487"/>
    <w:rsid w:val="00F60A73"/>
    <w:rsid w:val="00F60DB4"/>
    <w:rsid w:val="00F60ED9"/>
    <w:rsid w:val="00F60FC5"/>
    <w:rsid w:val="00F615CE"/>
    <w:rsid w:val="00F61A9D"/>
    <w:rsid w:val="00F61FB3"/>
    <w:rsid w:val="00F6340E"/>
    <w:rsid w:val="00F639CE"/>
    <w:rsid w:val="00F639EC"/>
    <w:rsid w:val="00F6409A"/>
    <w:rsid w:val="00F64183"/>
    <w:rsid w:val="00F6458C"/>
    <w:rsid w:val="00F64D16"/>
    <w:rsid w:val="00F64E48"/>
    <w:rsid w:val="00F65565"/>
    <w:rsid w:val="00F655B3"/>
    <w:rsid w:val="00F6587F"/>
    <w:rsid w:val="00F658C6"/>
    <w:rsid w:val="00F65B71"/>
    <w:rsid w:val="00F65B99"/>
    <w:rsid w:val="00F65BC0"/>
    <w:rsid w:val="00F66520"/>
    <w:rsid w:val="00F66859"/>
    <w:rsid w:val="00F669CB"/>
    <w:rsid w:val="00F669F2"/>
    <w:rsid w:val="00F67043"/>
    <w:rsid w:val="00F673D1"/>
    <w:rsid w:val="00F67DBA"/>
    <w:rsid w:val="00F67E73"/>
    <w:rsid w:val="00F70033"/>
    <w:rsid w:val="00F7007D"/>
    <w:rsid w:val="00F700A4"/>
    <w:rsid w:val="00F702CB"/>
    <w:rsid w:val="00F70B0F"/>
    <w:rsid w:val="00F70C29"/>
    <w:rsid w:val="00F70DAD"/>
    <w:rsid w:val="00F70F8D"/>
    <w:rsid w:val="00F710E5"/>
    <w:rsid w:val="00F71392"/>
    <w:rsid w:val="00F71532"/>
    <w:rsid w:val="00F71FC6"/>
    <w:rsid w:val="00F72171"/>
    <w:rsid w:val="00F72364"/>
    <w:rsid w:val="00F723E3"/>
    <w:rsid w:val="00F72610"/>
    <w:rsid w:val="00F726A9"/>
    <w:rsid w:val="00F731DA"/>
    <w:rsid w:val="00F737C0"/>
    <w:rsid w:val="00F73C4E"/>
    <w:rsid w:val="00F73CE4"/>
    <w:rsid w:val="00F74CE5"/>
    <w:rsid w:val="00F74D79"/>
    <w:rsid w:val="00F75251"/>
    <w:rsid w:val="00F75262"/>
    <w:rsid w:val="00F7566E"/>
    <w:rsid w:val="00F756DB"/>
    <w:rsid w:val="00F75C8E"/>
    <w:rsid w:val="00F762DD"/>
    <w:rsid w:val="00F7667E"/>
    <w:rsid w:val="00F76785"/>
    <w:rsid w:val="00F768DF"/>
    <w:rsid w:val="00F76C93"/>
    <w:rsid w:val="00F76DC7"/>
    <w:rsid w:val="00F772C0"/>
    <w:rsid w:val="00F77400"/>
    <w:rsid w:val="00F77665"/>
    <w:rsid w:val="00F803EE"/>
    <w:rsid w:val="00F806E0"/>
    <w:rsid w:val="00F807D7"/>
    <w:rsid w:val="00F80CB7"/>
    <w:rsid w:val="00F80F71"/>
    <w:rsid w:val="00F810D6"/>
    <w:rsid w:val="00F815B6"/>
    <w:rsid w:val="00F81D6B"/>
    <w:rsid w:val="00F820CB"/>
    <w:rsid w:val="00F825F4"/>
    <w:rsid w:val="00F8262B"/>
    <w:rsid w:val="00F829DF"/>
    <w:rsid w:val="00F82C7A"/>
    <w:rsid w:val="00F8333F"/>
    <w:rsid w:val="00F83645"/>
    <w:rsid w:val="00F8366C"/>
    <w:rsid w:val="00F837F0"/>
    <w:rsid w:val="00F84060"/>
    <w:rsid w:val="00F84B07"/>
    <w:rsid w:val="00F84C6D"/>
    <w:rsid w:val="00F84CAD"/>
    <w:rsid w:val="00F84D14"/>
    <w:rsid w:val="00F856A0"/>
    <w:rsid w:val="00F85763"/>
    <w:rsid w:val="00F85CE8"/>
    <w:rsid w:val="00F85D0B"/>
    <w:rsid w:val="00F8630A"/>
    <w:rsid w:val="00F86969"/>
    <w:rsid w:val="00F87145"/>
    <w:rsid w:val="00F87360"/>
    <w:rsid w:val="00F87445"/>
    <w:rsid w:val="00F87504"/>
    <w:rsid w:val="00F87839"/>
    <w:rsid w:val="00F878CA"/>
    <w:rsid w:val="00F879DE"/>
    <w:rsid w:val="00F87AEA"/>
    <w:rsid w:val="00F87DEC"/>
    <w:rsid w:val="00F9012C"/>
    <w:rsid w:val="00F90C65"/>
    <w:rsid w:val="00F91084"/>
    <w:rsid w:val="00F91509"/>
    <w:rsid w:val="00F918D4"/>
    <w:rsid w:val="00F91B24"/>
    <w:rsid w:val="00F91BCE"/>
    <w:rsid w:val="00F91C3D"/>
    <w:rsid w:val="00F91CA7"/>
    <w:rsid w:val="00F920A3"/>
    <w:rsid w:val="00F9242B"/>
    <w:rsid w:val="00F924BD"/>
    <w:rsid w:val="00F9250F"/>
    <w:rsid w:val="00F92AC8"/>
    <w:rsid w:val="00F92DE9"/>
    <w:rsid w:val="00F932E1"/>
    <w:rsid w:val="00F934ED"/>
    <w:rsid w:val="00F93679"/>
    <w:rsid w:val="00F94830"/>
    <w:rsid w:val="00F94B0D"/>
    <w:rsid w:val="00F94BBB"/>
    <w:rsid w:val="00F94C28"/>
    <w:rsid w:val="00F95037"/>
    <w:rsid w:val="00F95506"/>
    <w:rsid w:val="00F96113"/>
    <w:rsid w:val="00F96641"/>
    <w:rsid w:val="00F96B31"/>
    <w:rsid w:val="00F96EEA"/>
    <w:rsid w:val="00F971F1"/>
    <w:rsid w:val="00F97620"/>
    <w:rsid w:val="00F976DC"/>
    <w:rsid w:val="00F97BFF"/>
    <w:rsid w:val="00F97D97"/>
    <w:rsid w:val="00F97E4E"/>
    <w:rsid w:val="00F97FC9"/>
    <w:rsid w:val="00FA0477"/>
    <w:rsid w:val="00FA0842"/>
    <w:rsid w:val="00FA0A3C"/>
    <w:rsid w:val="00FA0DAD"/>
    <w:rsid w:val="00FA0EE5"/>
    <w:rsid w:val="00FA1029"/>
    <w:rsid w:val="00FA1297"/>
    <w:rsid w:val="00FA1396"/>
    <w:rsid w:val="00FA1BBC"/>
    <w:rsid w:val="00FA234B"/>
    <w:rsid w:val="00FA28C1"/>
    <w:rsid w:val="00FA2A59"/>
    <w:rsid w:val="00FA33D3"/>
    <w:rsid w:val="00FA3610"/>
    <w:rsid w:val="00FA3A26"/>
    <w:rsid w:val="00FA3B19"/>
    <w:rsid w:val="00FA3D42"/>
    <w:rsid w:val="00FA3FA5"/>
    <w:rsid w:val="00FA41CC"/>
    <w:rsid w:val="00FA446B"/>
    <w:rsid w:val="00FA4CF7"/>
    <w:rsid w:val="00FA4D32"/>
    <w:rsid w:val="00FA5074"/>
    <w:rsid w:val="00FA50E6"/>
    <w:rsid w:val="00FA527A"/>
    <w:rsid w:val="00FA590B"/>
    <w:rsid w:val="00FA5AE0"/>
    <w:rsid w:val="00FA5FAC"/>
    <w:rsid w:val="00FA621B"/>
    <w:rsid w:val="00FA6672"/>
    <w:rsid w:val="00FA676D"/>
    <w:rsid w:val="00FA7B3B"/>
    <w:rsid w:val="00FA7BAF"/>
    <w:rsid w:val="00FB0040"/>
    <w:rsid w:val="00FB0502"/>
    <w:rsid w:val="00FB07F8"/>
    <w:rsid w:val="00FB08E8"/>
    <w:rsid w:val="00FB0E67"/>
    <w:rsid w:val="00FB1190"/>
    <w:rsid w:val="00FB11A2"/>
    <w:rsid w:val="00FB1E2B"/>
    <w:rsid w:val="00FB22F6"/>
    <w:rsid w:val="00FB27AB"/>
    <w:rsid w:val="00FB2C1B"/>
    <w:rsid w:val="00FB34FD"/>
    <w:rsid w:val="00FB3AB5"/>
    <w:rsid w:val="00FB3B3F"/>
    <w:rsid w:val="00FB4006"/>
    <w:rsid w:val="00FB44F4"/>
    <w:rsid w:val="00FB456F"/>
    <w:rsid w:val="00FB459B"/>
    <w:rsid w:val="00FB4A05"/>
    <w:rsid w:val="00FB4E58"/>
    <w:rsid w:val="00FB52CF"/>
    <w:rsid w:val="00FB531B"/>
    <w:rsid w:val="00FB552E"/>
    <w:rsid w:val="00FB5719"/>
    <w:rsid w:val="00FB58D6"/>
    <w:rsid w:val="00FB5A36"/>
    <w:rsid w:val="00FB5B51"/>
    <w:rsid w:val="00FB5D2B"/>
    <w:rsid w:val="00FB5D9A"/>
    <w:rsid w:val="00FB5E92"/>
    <w:rsid w:val="00FB6000"/>
    <w:rsid w:val="00FB623B"/>
    <w:rsid w:val="00FB6370"/>
    <w:rsid w:val="00FB7344"/>
    <w:rsid w:val="00FB744A"/>
    <w:rsid w:val="00FB755B"/>
    <w:rsid w:val="00FB75B1"/>
    <w:rsid w:val="00FB76FD"/>
    <w:rsid w:val="00FB782B"/>
    <w:rsid w:val="00FC0200"/>
    <w:rsid w:val="00FC024D"/>
    <w:rsid w:val="00FC03A4"/>
    <w:rsid w:val="00FC117A"/>
    <w:rsid w:val="00FC1321"/>
    <w:rsid w:val="00FC13F5"/>
    <w:rsid w:val="00FC155E"/>
    <w:rsid w:val="00FC17D8"/>
    <w:rsid w:val="00FC1AFD"/>
    <w:rsid w:val="00FC1E19"/>
    <w:rsid w:val="00FC235B"/>
    <w:rsid w:val="00FC2900"/>
    <w:rsid w:val="00FC2CFA"/>
    <w:rsid w:val="00FC2D71"/>
    <w:rsid w:val="00FC3026"/>
    <w:rsid w:val="00FC3055"/>
    <w:rsid w:val="00FC330D"/>
    <w:rsid w:val="00FC3452"/>
    <w:rsid w:val="00FC3D18"/>
    <w:rsid w:val="00FC4048"/>
    <w:rsid w:val="00FC41AB"/>
    <w:rsid w:val="00FC46E9"/>
    <w:rsid w:val="00FC4896"/>
    <w:rsid w:val="00FC49D0"/>
    <w:rsid w:val="00FC4DC8"/>
    <w:rsid w:val="00FC5482"/>
    <w:rsid w:val="00FC56F2"/>
    <w:rsid w:val="00FC5D60"/>
    <w:rsid w:val="00FC6213"/>
    <w:rsid w:val="00FC634C"/>
    <w:rsid w:val="00FC6366"/>
    <w:rsid w:val="00FC63AA"/>
    <w:rsid w:val="00FC64E3"/>
    <w:rsid w:val="00FC6877"/>
    <w:rsid w:val="00FC6A71"/>
    <w:rsid w:val="00FC6BAA"/>
    <w:rsid w:val="00FC6EF1"/>
    <w:rsid w:val="00FC751B"/>
    <w:rsid w:val="00FC77FB"/>
    <w:rsid w:val="00FC7A2A"/>
    <w:rsid w:val="00FC7BAF"/>
    <w:rsid w:val="00FD0127"/>
    <w:rsid w:val="00FD02DB"/>
    <w:rsid w:val="00FD0BA5"/>
    <w:rsid w:val="00FD0CAD"/>
    <w:rsid w:val="00FD0E39"/>
    <w:rsid w:val="00FD0E8E"/>
    <w:rsid w:val="00FD1F72"/>
    <w:rsid w:val="00FD21F8"/>
    <w:rsid w:val="00FD2A48"/>
    <w:rsid w:val="00FD2D5F"/>
    <w:rsid w:val="00FD2DBA"/>
    <w:rsid w:val="00FD2F39"/>
    <w:rsid w:val="00FD303D"/>
    <w:rsid w:val="00FD328F"/>
    <w:rsid w:val="00FD3357"/>
    <w:rsid w:val="00FD362D"/>
    <w:rsid w:val="00FD3637"/>
    <w:rsid w:val="00FD385D"/>
    <w:rsid w:val="00FD3AD7"/>
    <w:rsid w:val="00FD3C7A"/>
    <w:rsid w:val="00FD3DE7"/>
    <w:rsid w:val="00FD3E63"/>
    <w:rsid w:val="00FD3EB6"/>
    <w:rsid w:val="00FD40DA"/>
    <w:rsid w:val="00FD4260"/>
    <w:rsid w:val="00FD42C2"/>
    <w:rsid w:val="00FD44AD"/>
    <w:rsid w:val="00FD4741"/>
    <w:rsid w:val="00FD47C5"/>
    <w:rsid w:val="00FD4861"/>
    <w:rsid w:val="00FD4D20"/>
    <w:rsid w:val="00FD4F09"/>
    <w:rsid w:val="00FD520C"/>
    <w:rsid w:val="00FD5218"/>
    <w:rsid w:val="00FD5543"/>
    <w:rsid w:val="00FD55F8"/>
    <w:rsid w:val="00FD5D49"/>
    <w:rsid w:val="00FD6215"/>
    <w:rsid w:val="00FD6586"/>
    <w:rsid w:val="00FD6620"/>
    <w:rsid w:val="00FD6697"/>
    <w:rsid w:val="00FD6935"/>
    <w:rsid w:val="00FD6BFB"/>
    <w:rsid w:val="00FD7450"/>
    <w:rsid w:val="00FD74EF"/>
    <w:rsid w:val="00FD77B0"/>
    <w:rsid w:val="00FE012A"/>
    <w:rsid w:val="00FE0287"/>
    <w:rsid w:val="00FE0702"/>
    <w:rsid w:val="00FE0723"/>
    <w:rsid w:val="00FE11D9"/>
    <w:rsid w:val="00FE1210"/>
    <w:rsid w:val="00FE2CC6"/>
    <w:rsid w:val="00FE32B0"/>
    <w:rsid w:val="00FE3C23"/>
    <w:rsid w:val="00FE425C"/>
    <w:rsid w:val="00FE4532"/>
    <w:rsid w:val="00FE4908"/>
    <w:rsid w:val="00FE4950"/>
    <w:rsid w:val="00FE4996"/>
    <w:rsid w:val="00FE4FD5"/>
    <w:rsid w:val="00FE5427"/>
    <w:rsid w:val="00FE550A"/>
    <w:rsid w:val="00FE56D2"/>
    <w:rsid w:val="00FE5863"/>
    <w:rsid w:val="00FE5B28"/>
    <w:rsid w:val="00FE6253"/>
    <w:rsid w:val="00FE62D7"/>
    <w:rsid w:val="00FE6508"/>
    <w:rsid w:val="00FE69F0"/>
    <w:rsid w:val="00FE6A35"/>
    <w:rsid w:val="00FE6C3A"/>
    <w:rsid w:val="00FE6DD9"/>
    <w:rsid w:val="00FE7769"/>
    <w:rsid w:val="00FE7F5D"/>
    <w:rsid w:val="00FF0338"/>
    <w:rsid w:val="00FF0CEE"/>
    <w:rsid w:val="00FF0E8D"/>
    <w:rsid w:val="00FF1063"/>
    <w:rsid w:val="00FF12A1"/>
    <w:rsid w:val="00FF14D7"/>
    <w:rsid w:val="00FF1F2E"/>
    <w:rsid w:val="00FF2243"/>
    <w:rsid w:val="00FF293F"/>
    <w:rsid w:val="00FF2FFF"/>
    <w:rsid w:val="00FF337B"/>
    <w:rsid w:val="00FF34FF"/>
    <w:rsid w:val="00FF35A3"/>
    <w:rsid w:val="00FF3EE2"/>
    <w:rsid w:val="00FF4940"/>
    <w:rsid w:val="00FF4AC8"/>
    <w:rsid w:val="00FF4BF7"/>
    <w:rsid w:val="00FF56B2"/>
    <w:rsid w:val="00FF5C77"/>
    <w:rsid w:val="00FF61F3"/>
    <w:rsid w:val="00FF6418"/>
    <w:rsid w:val="00FF6659"/>
    <w:rsid w:val="00FF694F"/>
    <w:rsid w:val="00FF6B85"/>
    <w:rsid w:val="00FF6C2E"/>
    <w:rsid w:val="00FF6CDD"/>
    <w:rsid w:val="00FF6D09"/>
    <w:rsid w:val="00FF6D56"/>
    <w:rsid w:val="00FF6DA0"/>
    <w:rsid w:val="00FF6EF9"/>
    <w:rsid w:val="00FF7698"/>
    <w:rsid w:val="00FF7A03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2D7CA"/>
  <w15:chartTrackingRefBased/>
  <w15:docId w15:val="{57015474-1188-4A4F-AAEB-FFEEBCDB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1A8"/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EB6AB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6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4A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303F"/>
    <w:pPr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A38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styleId="IntenseEmphasis">
    <w:name w:val="Intense Emphasis"/>
    <w:basedOn w:val="DefaultParagraphFont"/>
    <w:uiPriority w:val="21"/>
    <w:qFormat/>
    <w:rsid w:val="004721EE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B6AB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title-text">
    <w:name w:val="title-text"/>
    <w:basedOn w:val="DefaultParagraphFont"/>
    <w:rsid w:val="00EB6ABF"/>
  </w:style>
  <w:style w:type="character" w:styleId="CommentReference">
    <w:name w:val="annotation reference"/>
    <w:basedOn w:val="DefaultParagraphFont"/>
    <w:uiPriority w:val="99"/>
    <w:semiHidden/>
    <w:unhideWhenUsed/>
    <w:rsid w:val="00B17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48A4"/>
  </w:style>
  <w:style w:type="character" w:styleId="Hyperlink">
    <w:name w:val="Hyperlink"/>
    <w:basedOn w:val="DefaultParagraphFont"/>
    <w:uiPriority w:val="99"/>
    <w:unhideWhenUsed/>
    <w:rsid w:val="00D6296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296A"/>
    <w:rPr>
      <w:color w:val="954F72"/>
      <w:u w:val="single"/>
    </w:rPr>
  </w:style>
  <w:style w:type="paragraph" w:customStyle="1" w:styleId="msonormal0">
    <w:name w:val="msonormal"/>
    <w:basedOn w:val="Normal"/>
    <w:rsid w:val="00D6296A"/>
    <w:pPr>
      <w:spacing w:before="100" w:beforeAutospacing="1" w:after="100" w:afterAutospacing="1"/>
    </w:pPr>
    <w:rPr>
      <w:lang w:bidi="ar-SA"/>
    </w:rPr>
  </w:style>
  <w:style w:type="paragraph" w:customStyle="1" w:styleId="xl63">
    <w:name w:val="xl63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64">
    <w:name w:val="xl64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65">
    <w:name w:val="xl65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6">
    <w:name w:val="xl66"/>
    <w:basedOn w:val="Normal"/>
    <w:rsid w:val="00D6296A"/>
    <w:pPr>
      <w:spacing w:before="100" w:beforeAutospacing="1" w:after="100" w:afterAutospacing="1"/>
      <w:textAlignment w:val="center"/>
    </w:pPr>
    <w:rPr>
      <w:b/>
      <w:bCs/>
      <w:lang w:bidi="ar-SA"/>
    </w:rPr>
  </w:style>
  <w:style w:type="paragraph" w:customStyle="1" w:styleId="xl67">
    <w:name w:val="xl67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8">
    <w:name w:val="xl68"/>
    <w:basedOn w:val="Normal"/>
    <w:rsid w:val="00D6296A"/>
    <w:pPr>
      <w:spacing w:before="100" w:beforeAutospacing="1" w:after="100" w:afterAutospacing="1"/>
    </w:pPr>
    <w:rPr>
      <w:color w:val="FF0000"/>
      <w:lang w:bidi="ar-SA"/>
    </w:rPr>
  </w:style>
  <w:style w:type="paragraph" w:customStyle="1" w:styleId="xl69">
    <w:name w:val="xl69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70">
    <w:name w:val="xl70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71">
    <w:name w:val="xl71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2">
    <w:name w:val="xl72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3">
    <w:name w:val="xl73"/>
    <w:basedOn w:val="Normal"/>
    <w:rsid w:val="00D6296A"/>
    <w:pPr>
      <w:spacing w:before="100" w:beforeAutospacing="1" w:after="100" w:afterAutospacing="1"/>
      <w:jc w:val="center"/>
    </w:pPr>
    <w:rPr>
      <w:lang w:bidi="ar-SA"/>
    </w:rPr>
  </w:style>
  <w:style w:type="table" w:styleId="PlainTable2">
    <w:name w:val="Plain Table 2"/>
    <w:basedOn w:val="TableNormal"/>
    <w:uiPriority w:val="42"/>
    <w:rsid w:val="00E547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B49FB"/>
    <w:rPr>
      <w:color w:val="808080"/>
    </w:rPr>
  </w:style>
  <w:style w:type="paragraph" w:styleId="Header">
    <w:name w:val="header"/>
    <w:basedOn w:val="Normal"/>
    <w:link w:val="HeaderChar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1320E"/>
  </w:style>
  <w:style w:type="paragraph" w:styleId="Footer">
    <w:name w:val="footer"/>
    <w:basedOn w:val="Normal"/>
    <w:link w:val="FooterChar"/>
    <w:uiPriority w:val="99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1320E"/>
  </w:style>
  <w:style w:type="paragraph" w:styleId="FootnoteText">
    <w:name w:val="footnote text"/>
    <w:basedOn w:val="Normal"/>
    <w:link w:val="FootnoteTextChar"/>
    <w:uiPriority w:val="99"/>
    <w:semiHidden/>
    <w:unhideWhenUsed/>
    <w:rsid w:val="00F737C0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37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37C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731F3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65C08"/>
    <w:pPr>
      <w:jc w:val="center"/>
    </w:pPr>
    <w:rPr>
      <w:rFonts w:ascii="Cambria" w:eastAsiaTheme="minorHAnsi" w:hAnsi="Cambria" w:cstheme="minorBid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5C08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65C08"/>
    <w:pPr>
      <w:spacing w:line="480" w:lineRule="auto"/>
    </w:pPr>
    <w:rPr>
      <w:rFonts w:ascii="Cambria" w:eastAsiaTheme="minorHAnsi" w:hAnsi="Cambria" w:cstheme="minorBid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D65C08"/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547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B502B0"/>
    <w:pPr>
      <w:spacing w:before="120" w:after="120"/>
    </w:pPr>
    <w:rPr>
      <w:rFonts w:asciiTheme="minorHAnsi" w:eastAsiaTheme="minorHAnsi" w:hAnsiTheme="minorHAnsi" w:cstheme="minorBidi"/>
      <w:b/>
      <w:lang w:bidi="ar-S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B502B0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21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B1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46E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836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58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D2DF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928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039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34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js.misra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jesh.mishra@okstate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Sheet1!$E$12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E$13:$E$37</c:f>
              <c:numCache>
                <c:formatCode>General</c:formatCode>
                <c:ptCount val="25"/>
                <c:pt idx="0">
                  <c:v>4.8499999999999996</c:v>
                </c:pt>
                <c:pt idx="1">
                  <c:v>7.27</c:v>
                </c:pt>
                <c:pt idx="2">
                  <c:v>2.42</c:v>
                </c:pt>
                <c:pt idx="3">
                  <c:v>6.06</c:v>
                </c:pt>
                <c:pt idx="4">
                  <c:v>6.67</c:v>
                </c:pt>
                <c:pt idx="5">
                  <c:v>3.03</c:v>
                </c:pt>
                <c:pt idx="6">
                  <c:v>3.03</c:v>
                </c:pt>
                <c:pt idx="7">
                  <c:v>3.03</c:v>
                </c:pt>
                <c:pt idx="8">
                  <c:v>6.06</c:v>
                </c:pt>
                <c:pt idx="9">
                  <c:v>1.82</c:v>
                </c:pt>
                <c:pt idx="10">
                  <c:v>3.64</c:v>
                </c:pt>
                <c:pt idx="11">
                  <c:v>3.03</c:v>
                </c:pt>
                <c:pt idx="12">
                  <c:v>4.8499999999999996</c:v>
                </c:pt>
                <c:pt idx="14">
                  <c:v>21.82</c:v>
                </c:pt>
                <c:pt idx="15">
                  <c:v>27.27</c:v>
                </c:pt>
                <c:pt idx="16">
                  <c:v>7.27</c:v>
                </c:pt>
                <c:pt idx="17">
                  <c:v>4.24</c:v>
                </c:pt>
                <c:pt idx="18">
                  <c:v>8.48</c:v>
                </c:pt>
                <c:pt idx="19">
                  <c:v>8.48</c:v>
                </c:pt>
                <c:pt idx="20">
                  <c:v>2.42</c:v>
                </c:pt>
                <c:pt idx="21">
                  <c:v>3.03</c:v>
                </c:pt>
                <c:pt idx="22">
                  <c:v>3.03</c:v>
                </c:pt>
                <c:pt idx="23">
                  <c:v>4.8499999999999996</c:v>
                </c:pt>
                <c:pt idx="24">
                  <c:v>45.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B4D-4244-9285-94593C5ACF96}"/>
            </c:ext>
          </c:extLst>
        </c:ser>
        <c:ser>
          <c:idx val="1"/>
          <c:order val="1"/>
          <c:tx>
            <c:strRef>
              <c:f>Sheet1!$F$12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F$13:$F$37</c:f>
              <c:numCache>
                <c:formatCode>General</c:formatCode>
                <c:ptCount val="25"/>
                <c:pt idx="0">
                  <c:v>6.06</c:v>
                </c:pt>
                <c:pt idx="1">
                  <c:v>7.88</c:v>
                </c:pt>
                <c:pt idx="2">
                  <c:v>10.3</c:v>
                </c:pt>
                <c:pt idx="3">
                  <c:v>10.3</c:v>
                </c:pt>
                <c:pt idx="4">
                  <c:v>14.55</c:v>
                </c:pt>
                <c:pt idx="5">
                  <c:v>4.8499999999999996</c:v>
                </c:pt>
                <c:pt idx="6">
                  <c:v>0</c:v>
                </c:pt>
                <c:pt idx="7">
                  <c:v>2.42</c:v>
                </c:pt>
                <c:pt idx="8">
                  <c:v>10.3</c:v>
                </c:pt>
                <c:pt idx="9">
                  <c:v>12.12</c:v>
                </c:pt>
                <c:pt idx="10">
                  <c:v>11.52</c:v>
                </c:pt>
                <c:pt idx="11">
                  <c:v>10.3</c:v>
                </c:pt>
                <c:pt idx="12">
                  <c:v>9.6999999999999993</c:v>
                </c:pt>
                <c:pt idx="14">
                  <c:v>22.42</c:v>
                </c:pt>
                <c:pt idx="15">
                  <c:v>20.61</c:v>
                </c:pt>
                <c:pt idx="16">
                  <c:v>3.03</c:v>
                </c:pt>
                <c:pt idx="17">
                  <c:v>6.67</c:v>
                </c:pt>
                <c:pt idx="18">
                  <c:v>16.36</c:v>
                </c:pt>
                <c:pt idx="19">
                  <c:v>15.15</c:v>
                </c:pt>
                <c:pt idx="20">
                  <c:v>3.64</c:v>
                </c:pt>
                <c:pt idx="21">
                  <c:v>3.64</c:v>
                </c:pt>
                <c:pt idx="22">
                  <c:v>4.24</c:v>
                </c:pt>
                <c:pt idx="23">
                  <c:v>7.88</c:v>
                </c:pt>
                <c:pt idx="24">
                  <c:v>30.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B4D-4244-9285-94593C5ACF96}"/>
            </c:ext>
          </c:extLst>
        </c:ser>
        <c:ser>
          <c:idx val="2"/>
          <c:order val="2"/>
          <c:tx>
            <c:strRef>
              <c:f>Sheet1!$G$12</c:f>
              <c:strCache>
                <c:ptCount val="1"/>
                <c:pt idx="0">
                  <c:v>Neutral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G$13:$G$37</c:f>
              <c:numCache>
                <c:formatCode>General</c:formatCode>
                <c:ptCount val="25"/>
                <c:pt idx="0">
                  <c:v>22.42</c:v>
                </c:pt>
                <c:pt idx="1">
                  <c:v>24.85</c:v>
                </c:pt>
                <c:pt idx="2">
                  <c:v>18.79</c:v>
                </c:pt>
                <c:pt idx="3">
                  <c:v>26.06</c:v>
                </c:pt>
                <c:pt idx="4">
                  <c:v>22.42</c:v>
                </c:pt>
                <c:pt idx="5">
                  <c:v>17.579999999999998</c:v>
                </c:pt>
                <c:pt idx="6">
                  <c:v>9.6999999999999993</c:v>
                </c:pt>
                <c:pt idx="7">
                  <c:v>26.06</c:v>
                </c:pt>
                <c:pt idx="8">
                  <c:v>31.52</c:v>
                </c:pt>
                <c:pt idx="9">
                  <c:v>21.21</c:v>
                </c:pt>
                <c:pt idx="10">
                  <c:v>16.97</c:v>
                </c:pt>
                <c:pt idx="11">
                  <c:v>23.64</c:v>
                </c:pt>
                <c:pt idx="12">
                  <c:v>25.45</c:v>
                </c:pt>
                <c:pt idx="14">
                  <c:v>22.42</c:v>
                </c:pt>
                <c:pt idx="15">
                  <c:v>27.88</c:v>
                </c:pt>
                <c:pt idx="16">
                  <c:v>13.94</c:v>
                </c:pt>
                <c:pt idx="17">
                  <c:v>15.76</c:v>
                </c:pt>
                <c:pt idx="18">
                  <c:v>26.06</c:v>
                </c:pt>
                <c:pt idx="19">
                  <c:v>33.33</c:v>
                </c:pt>
                <c:pt idx="20">
                  <c:v>23.64</c:v>
                </c:pt>
                <c:pt idx="21">
                  <c:v>17.579999999999998</c:v>
                </c:pt>
                <c:pt idx="22">
                  <c:v>24.24</c:v>
                </c:pt>
                <c:pt idx="23">
                  <c:v>34.549999999999997</c:v>
                </c:pt>
                <c:pt idx="24">
                  <c:v>15.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B4D-4244-9285-94593C5ACF96}"/>
            </c:ext>
          </c:extLst>
        </c:ser>
        <c:ser>
          <c:idx val="3"/>
          <c:order val="3"/>
          <c:tx>
            <c:strRef>
              <c:f>Sheet1!$H$12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H$13:$H$37</c:f>
              <c:numCache>
                <c:formatCode>General</c:formatCode>
                <c:ptCount val="25"/>
                <c:pt idx="0">
                  <c:v>35.76</c:v>
                </c:pt>
                <c:pt idx="1">
                  <c:v>37.58</c:v>
                </c:pt>
                <c:pt idx="2">
                  <c:v>40</c:v>
                </c:pt>
                <c:pt idx="3">
                  <c:v>35.76</c:v>
                </c:pt>
                <c:pt idx="4">
                  <c:v>36.36</c:v>
                </c:pt>
                <c:pt idx="5">
                  <c:v>43.03</c:v>
                </c:pt>
                <c:pt idx="6">
                  <c:v>44.24</c:v>
                </c:pt>
                <c:pt idx="7">
                  <c:v>32.729999999999997</c:v>
                </c:pt>
                <c:pt idx="8">
                  <c:v>24.24</c:v>
                </c:pt>
                <c:pt idx="9">
                  <c:v>48.48</c:v>
                </c:pt>
                <c:pt idx="10">
                  <c:v>44.85</c:v>
                </c:pt>
                <c:pt idx="11">
                  <c:v>44.24</c:v>
                </c:pt>
                <c:pt idx="12">
                  <c:v>42.42</c:v>
                </c:pt>
                <c:pt idx="14">
                  <c:v>18.18</c:v>
                </c:pt>
                <c:pt idx="15">
                  <c:v>20</c:v>
                </c:pt>
                <c:pt idx="16">
                  <c:v>33.94</c:v>
                </c:pt>
                <c:pt idx="17">
                  <c:v>42.42</c:v>
                </c:pt>
                <c:pt idx="18">
                  <c:v>32.119999999999997</c:v>
                </c:pt>
                <c:pt idx="19">
                  <c:v>27.27</c:v>
                </c:pt>
                <c:pt idx="20">
                  <c:v>38.18</c:v>
                </c:pt>
                <c:pt idx="21">
                  <c:v>40.61</c:v>
                </c:pt>
                <c:pt idx="22">
                  <c:v>37.58</c:v>
                </c:pt>
                <c:pt idx="23">
                  <c:v>33.33</c:v>
                </c:pt>
                <c:pt idx="24">
                  <c:v>3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B4D-4244-9285-94593C5ACF96}"/>
            </c:ext>
          </c:extLst>
        </c:ser>
        <c:ser>
          <c:idx val="4"/>
          <c:order val="4"/>
          <c:tx>
            <c:strRef>
              <c:f>Sheet1!$I$12</c:f>
              <c:strCache>
                <c:ptCount val="1"/>
                <c:pt idx="0">
                  <c:v>Strongly Agree 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I$13:$I$37</c:f>
              <c:numCache>
                <c:formatCode>General</c:formatCode>
                <c:ptCount val="25"/>
                <c:pt idx="0">
                  <c:v>30.91</c:v>
                </c:pt>
                <c:pt idx="1">
                  <c:v>22.42</c:v>
                </c:pt>
                <c:pt idx="2">
                  <c:v>28.48</c:v>
                </c:pt>
                <c:pt idx="3">
                  <c:v>21.82</c:v>
                </c:pt>
                <c:pt idx="4">
                  <c:v>20</c:v>
                </c:pt>
                <c:pt idx="5">
                  <c:v>31.52</c:v>
                </c:pt>
                <c:pt idx="6">
                  <c:v>43.03</c:v>
                </c:pt>
                <c:pt idx="7">
                  <c:v>35.76</c:v>
                </c:pt>
                <c:pt idx="8">
                  <c:v>27.88</c:v>
                </c:pt>
                <c:pt idx="9">
                  <c:v>16.36</c:v>
                </c:pt>
                <c:pt idx="10">
                  <c:v>23.03</c:v>
                </c:pt>
                <c:pt idx="11">
                  <c:v>18.79</c:v>
                </c:pt>
                <c:pt idx="12">
                  <c:v>17.579999999999998</c:v>
                </c:pt>
                <c:pt idx="14">
                  <c:v>15.15</c:v>
                </c:pt>
                <c:pt idx="15">
                  <c:v>4.24</c:v>
                </c:pt>
                <c:pt idx="16">
                  <c:v>41.82</c:v>
                </c:pt>
                <c:pt idx="17">
                  <c:v>30.91</c:v>
                </c:pt>
                <c:pt idx="18">
                  <c:v>16.97</c:v>
                </c:pt>
                <c:pt idx="19">
                  <c:v>15.76</c:v>
                </c:pt>
                <c:pt idx="20">
                  <c:v>32.119999999999997</c:v>
                </c:pt>
                <c:pt idx="21">
                  <c:v>35.15</c:v>
                </c:pt>
                <c:pt idx="22">
                  <c:v>30.91</c:v>
                </c:pt>
                <c:pt idx="23">
                  <c:v>19.39</c:v>
                </c:pt>
                <c:pt idx="24">
                  <c:v>4.84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B4D-4244-9285-94593C5ACF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01353231"/>
        <c:axId val="400914991"/>
      </c:barChart>
      <c:catAx>
        <c:axId val="401353231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0914991"/>
        <c:crosses val="autoZero"/>
        <c:auto val="1"/>
        <c:lblAlgn val="ctr"/>
        <c:lblOffset val="100"/>
        <c:noMultiLvlLbl val="0"/>
      </c:catAx>
      <c:valAx>
        <c:axId val="400914991"/>
        <c:scaling>
          <c:orientation val="minMax"/>
          <c:max val="100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353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B2524A45F442B3E269E48D39F62F" ma:contentTypeVersion="13" ma:contentTypeDescription="Create a new document." ma:contentTypeScope="" ma:versionID="4a8f60a677f1f9b66a4f809078a2f744">
  <xsd:schema xmlns:xsd="http://www.w3.org/2001/XMLSchema" xmlns:xs="http://www.w3.org/2001/XMLSchema" xmlns:p="http://schemas.microsoft.com/office/2006/metadata/properties" xmlns:ns3="67c3a881-0c99-4d9e-be59-4e6baf3b2fde" xmlns:ns4="c72f1243-bbdb-412a-a3e8-0e82f3d3c039" targetNamespace="http://schemas.microsoft.com/office/2006/metadata/properties" ma:root="true" ma:fieldsID="c6bec96684e1867493546d7211573e78" ns3:_="" ns4:_="">
    <xsd:import namespace="67c3a881-0c99-4d9e-be59-4e6baf3b2fde"/>
    <xsd:import namespace="c72f1243-bbdb-412a-a3e8-0e82f3d3c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3a881-0c99-4d9e-be59-4e6baf3b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f1243-bbdb-412a-a3e8-0e82f3d3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0F3A7E-ABAE-415C-9B82-A069AEF691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4D97E-7E95-4DE2-A5E4-A0AC5A9999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91BA6B-55FA-434B-82CB-649128B2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3a881-0c99-4d9e-be59-4e6baf3b2fde"/>
    <ds:schemaRef ds:uri="c72f1243-bbdb-412a-a3e8-0e82f3d3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7F4091-ADB4-4815-9DE1-D74A6BD59E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4</Pages>
  <Words>394</Words>
  <Characters>2318</Characters>
  <Application>Microsoft Office Word</Application>
  <DocSecurity>0</DocSecurity>
  <Lines>3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292</cp:revision>
  <cp:lastPrinted>2022-01-18T22:26:00Z</cp:lastPrinted>
  <dcterms:created xsi:type="dcterms:W3CDTF">2022-01-28T17:22:00Z</dcterms:created>
  <dcterms:modified xsi:type="dcterms:W3CDTF">2022-08-12T04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8ff4d65-855d-302f-9136-c20063b3320e</vt:lpwstr>
  </property>
  <property fmtid="{D5CDD505-2E9C-101B-9397-08002B2CF9AE}" pid="24" name="Mendeley Citation Style_1">
    <vt:lpwstr>http://www.zotero.org/styles/journal-of-environmental-management</vt:lpwstr>
  </property>
  <property fmtid="{D5CDD505-2E9C-101B-9397-08002B2CF9AE}" pid="25" name="ContentTypeId">
    <vt:lpwstr>0x01010022BAB2524A45F442B3E269E48D39F62F</vt:lpwstr>
  </property>
</Properties>
</file>